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E3628" w14:textId="2F17B07E" w:rsidR="008E71DF" w:rsidRDefault="00FF6DC2" w:rsidP="00FF6DC2">
      <w:pPr>
        <w:pStyle w:val="Title"/>
      </w:pPr>
      <w:r>
        <w:t>Asteroids</w:t>
      </w:r>
    </w:p>
    <w:p w14:paraId="728BF0FB" w14:textId="3C9BE5A8" w:rsidR="00FF6DC2" w:rsidRDefault="00FF6DC2" w:rsidP="00FF6DC2">
      <w:pPr>
        <w:pStyle w:val="Heading1"/>
      </w:pPr>
      <w:r>
        <w:t>Player ship selection</w:t>
      </w:r>
    </w:p>
    <w:p w14:paraId="28C3A81D" w14:textId="16D0AB97" w:rsidR="00FF6DC2" w:rsidRDefault="00FF6DC2" w:rsidP="00FF6DC2">
      <w:pPr>
        <w:pStyle w:val="Heading2"/>
      </w:pPr>
      <w:r>
        <w:t>Related Classes</w:t>
      </w:r>
    </w:p>
    <w:p w14:paraId="46DA833E" w14:textId="1EB7DADD" w:rsidR="00FF6DC2" w:rsidRDefault="00FF6DC2" w:rsidP="00FF6DC2">
      <w:pPr>
        <w:pStyle w:val="ListParagraph"/>
        <w:numPr>
          <w:ilvl w:val="0"/>
          <w:numId w:val="1"/>
        </w:numPr>
      </w:pPr>
      <w:proofErr w:type="spellStart"/>
      <w:r>
        <w:t>Menu.cs</w:t>
      </w:r>
      <w:proofErr w:type="spellEnd"/>
    </w:p>
    <w:p w14:paraId="4BBEB7DE" w14:textId="4A6F2CDD" w:rsidR="00FF6DC2" w:rsidRPr="00FF6DC2" w:rsidRDefault="00FF6DC2" w:rsidP="00FF6DC2">
      <w:pPr>
        <w:pStyle w:val="ListParagraph"/>
        <w:numPr>
          <w:ilvl w:val="0"/>
          <w:numId w:val="1"/>
        </w:numPr>
      </w:pPr>
      <w:proofErr w:type="spellStart"/>
      <w:r>
        <w:t>Program.cs</w:t>
      </w:r>
      <w:proofErr w:type="spellEnd"/>
    </w:p>
    <w:p w14:paraId="275CEC0C" w14:textId="76BB9A22" w:rsidR="00FF6DC2" w:rsidRDefault="00FF6DC2" w:rsidP="00FF6DC2">
      <w:pPr>
        <w:pStyle w:val="Heading2"/>
      </w:pPr>
      <w:r>
        <w:t>Overview</w:t>
      </w:r>
    </w:p>
    <w:p w14:paraId="3E2C1363" w14:textId="384756C6" w:rsidR="00FF6DC2" w:rsidRDefault="00FF6DC2" w:rsidP="00FF6DC2">
      <w:r>
        <w:tab/>
        <w:t xml:space="preserve">In the base code, the player ship selection was the selection of the bitmap for the </w:t>
      </w:r>
      <w:r w:rsidR="00B96B4F">
        <w:t>P</w:t>
      </w:r>
      <w:r>
        <w:t>layer. Menu would store the selection as the file path of the bitmap.</w:t>
      </w:r>
    </w:p>
    <w:p w14:paraId="3CCA0519" w14:textId="6AE4C746" w:rsidR="00FF6DC2" w:rsidRDefault="00FF6DC2" w:rsidP="00FF6DC2">
      <w:r>
        <w:t>Development would alter the list of bitmaps available to be loaded from a JSON file. Containing a simple array of strings that refers to bmp file paths. As well as the modulari</w:t>
      </w:r>
      <w:r w:rsidR="006E0D4E">
        <w:t>s</w:t>
      </w:r>
      <w:r>
        <w:t>ation of code to be able to handle a variable number of ships.</w:t>
      </w:r>
    </w:p>
    <w:p w14:paraId="3AB15E8F" w14:textId="10F7F82B" w:rsidR="00FF6DC2" w:rsidRDefault="00FF6DC2" w:rsidP="00FF6DC2">
      <w:pPr>
        <w:pStyle w:val="Heading2"/>
      </w:pPr>
      <w:r>
        <w:t>Considerations</w:t>
      </w:r>
    </w:p>
    <w:p w14:paraId="380D1113" w14:textId="56142265" w:rsidR="00FF6DC2" w:rsidRDefault="00FF6DC2" w:rsidP="00FF6DC2">
      <w:pPr>
        <w:pStyle w:val="ListParagraph"/>
        <w:numPr>
          <w:ilvl w:val="0"/>
          <w:numId w:val="2"/>
        </w:numPr>
      </w:pPr>
      <w:r>
        <w:t>The menu currently can handle a variable number of ships to display and be selected, however having too many will cause them to overlap over each other.</w:t>
      </w:r>
    </w:p>
    <w:p w14:paraId="6BD8F9DF" w14:textId="646648D5" w:rsidR="00FF6DC2" w:rsidRDefault="00FF6DC2" w:rsidP="00FF6DC2">
      <w:pPr>
        <w:pStyle w:val="ListParagraph"/>
        <w:numPr>
          <w:ilvl w:val="0"/>
          <w:numId w:val="2"/>
        </w:numPr>
      </w:pPr>
      <w:r>
        <w:t>Player 1 selection is removed from list so Player 2 cannot select it. This can be undone, but as is the effect is that the selected ship will not be included in the drawn list.</w:t>
      </w:r>
    </w:p>
    <w:p w14:paraId="2FB40784" w14:textId="228ED0F3" w:rsidR="00FF6DC2" w:rsidRPr="00FF6DC2" w:rsidRDefault="00FF6DC2" w:rsidP="00FF6DC2">
      <w:pPr>
        <w:pStyle w:val="ListParagraph"/>
        <w:numPr>
          <w:ilvl w:val="0"/>
          <w:numId w:val="2"/>
        </w:numPr>
      </w:pPr>
      <w:r>
        <w:t xml:space="preserve">There is no back function, </w:t>
      </w:r>
      <w:r w:rsidR="00E3366F">
        <w:t xml:space="preserve">but currently in development the backspace functions as a complete reset to the menu </w:t>
      </w:r>
      <w:proofErr w:type="gramStart"/>
      <w:r w:rsidR="00E3366F">
        <w:t>section</w:t>
      </w:r>
      <w:proofErr w:type="gramEnd"/>
    </w:p>
    <w:p w14:paraId="756D4758" w14:textId="7DF5A12F" w:rsidR="00FF6DC2" w:rsidRDefault="00FF6DC2" w:rsidP="00FF6DC2">
      <w:pPr>
        <w:pStyle w:val="Heading2"/>
      </w:pPr>
      <w:r>
        <w:t xml:space="preserve">Future </w:t>
      </w:r>
      <w:r w:rsidR="00FB6838">
        <w:t>D</w:t>
      </w:r>
      <w:r>
        <w:t>evelopments</w:t>
      </w:r>
    </w:p>
    <w:p w14:paraId="4FFB4F6F" w14:textId="49E75BC3" w:rsidR="00FF6DC2" w:rsidRDefault="00FF6DC2" w:rsidP="00FF6DC2">
      <w:r>
        <w:tab/>
        <w:t xml:space="preserve">The current code is not set to handle variant stats for a given ship. To handle this, the passed value taken in </w:t>
      </w:r>
      <w:proofErr w:type="spellStart"/>
      <w:r>
        <w:t>program.cs</w:t>
      </w:r>
      <w:proofErr w:type="spellEnd"/>
      <w:r>
        <w:t xml:space="preserve"> needs to be shifted from the file path to a complete player object, or </w:t>
      </w:r>
      <w:proofErr w:type="spellStart"/>
      <w:r>
        <w:t>json</w:t>
      </w:r>
      <w:proofErr w:type="spellEnd"/>
      <w:r>
        <w:t xml:space="preserve"> to load the </w:t>
      </w:r>
      <w:r w:rsidR="00B96B4F">
        <w:t>P</w:t>
      </w:r>
      <w:r>
        <w:t>layer</w:t>
      </w:r>
      <w:r w:rsidR="00F57CE3">
        <w:t>'</w:t>
      </w:r>
      <w:r>
        <w:t xml:space="preserve">s game values (including the alteration of player class to handle variable stats). As well as altering the ship </w:t>
      </w:r>
      <w:proofErr w:type="spellStart"/>
      <w:r>
        <w:t>json</w:t>
      </w:r>
      <w:proofErr w:type="spellEnd"/>
      <w:r>
        <w:t xml:space="preserve"> list into a more complex </w:t>
      </w:r>
      <w:proofErr w:type="spellStart"/>
      <w:r>
        <w:t>json</w:t>
      </w:r>
      <w:proofErr w:type="spellEnd"/>
      <w:r>
        <w:t xml:space="preserve"> object, to hold the values.</w:t>
      </w:r>
    </w:p>
    <w:p w14:paraId="096226E2" w14:textId="370CAB13" w:rsidR="00E3366F" w:rsidRDefault="00E3366F" w:rsidP="00FF6DC2">
      <w:r>
        <w:t xml:space="preserve">The idea of having a shifting selection where the current selected ship would be </w:t>
      </w:r>
      <w:proofErr w:type="spellStart"/>
      <w:r>
        <w:t>centered</w:t>
      </w:r>
      <w:proofErr w:type="spellEnd"/>
      <w:r>
        <w:t xml:space="preserve"> and smoothly moved around or scaled up was considered. </w:t>
      </w:r>
      <w:proofErr w:type="gramStart"/>
      <w:r>
        <w:t>However</w:t>
      </w:r>
      <w:proofErr w:type="gramEnd"/>
      <w:r>
        <w:t xml:space="preserve"> at the time, my understanding of sprites was minimal and focused on other things.</w:t>
      </w:r>
    </w:p>
    <w:p w14:paraId="69D6B616" w14:textId="3948C8BF" w:rsidR="00E3366F" w:rsidRDefault="00E3366F" w:rsidP="00FF6DC2">
      <w:r>
        <w:t xml:space="preserve">Key </w:t>
      </w:r>
      <w:proofErr w:type="spellStart"/>
      <w:r>
        <w:t>Callback</w:t>
      </w:r>
      <w:proofErr w:type="spellEnd"/>
      <w:r>
        <w:t xml:space="preserve"> were originally envisioned to be utili</w:t>
      </w:r>
      <w:r w:rsidR="006E0D4E">
        <w:t>s</w:t>
      </w:r>
      <w:r>
        <w:t xml:space="preserve">ed here to refactor the current system. </w:t>
      </w:r>
      <w:proofErr w:type="gramStart"/>
      <w:r>
        <w:t>However</w:t>
      </w:r>
      <w:proofErr w:type="gramEnd"/>
      <w:r>
        <w:t xml:space="preserve"> </w:t>
      </w:r>
      <w:proofErr w:type="spellStart"/>
      <w:r>
        <w:t>i</w:t>
      </w:r>
      <w:proofErr w:type="spellEnd"/>
      <w:r>
        <w:t xml:space="preserve"> delayed proper implementation of a suitable framework in the following project, which still needs to be adapted to a proper standalone class.</w:t>
      </w:r>
    </w:p>
    <w:p w14:paraId="61A0BF67" w14:textId="77777777" w:rsidR="00E3366F" w:rsidRDefault="00E3366F">
      <w:r>
        <w:br w:type="page"/>
      </w:r>
    </w:p>
    <w:p w14:paraId="6C236D33" w14:textId="680F13B9" w:rsidR="00E3366F" w:rsidRDefault="00E3366F" w:rsidP="00E3366F">
      <w:pPr>
        <w:pStyle w:val="Heading1"/>
      </w:pPr>
      <w:r>
        <w:lastRenderedPageBreak/>
        <w:t>Main menu</w:t>
      </w:r>
    </w:p>
    <w:p w14:paraId="03C24A46" w14:textId="71840EEE" w:rsidR="00E3366F" w:rsidRDefault="00E3366F" w:rsidP="00E3366F">
      <w:pPr>
        <w:pStyle w:val="Heading2"/>
      </w:pPr>
      <w:r>
        <w:t>Related Classes</w:t>
      </w:r>
    </w:p>
    <w:p w14:paraId="4593B166" w14:textId="3336CE5D" w:rsidR="00E3366F" w:rsidRDefault="00E3366F" w:rsidP="00E3366F">
      <w:pPr>
        <w:pStyle w:val="ListParagraph"/>
        <w:numPr>
          <w:ilvl w:val="0"/>
          <w:numId w:val="3"/>
        </w:numPr>
      </w:pPr>
      <w:proofErr w:type="spellStart"/>
      <w:r>
        <w:t>Menu.cs</w:t>
      </w:r>
      <w:proofErr w:type="spellEnd"/>
    </w:p>
    <w:p w14:paraId="599DC909" w14:textId="427A0253" w:rsidR="00E3366F" w:rsidRDefault="00E3366F" w:rsidP="00E3366F">
      <w:pPr>
        <w:pStyle w:val="ListParagraph"/>
        <w:numPr>
          <w:ilvl w:val="0"/>
          <w:numId w:val="3"/>
        </w:numPr>
      </w:pPr>
      <w:proofErr w:type="spellStart"/>
      <w:r>
        <w:t>AstGameObj.cs</w:t>
      </w:r>
      <w:proofErr w:type="spellEnd"/>
    </w:p>
    <w:p w14:paraId="4ACB1AB2" w14:textId="1B7AF5F4" w:rsidR="00E3366F" w:rsidRDefault="00E3366F" w:rsidP="00E3366F">
      <w:pPr>
        <w:pStyle w:val="Heading1"/>
      </w:pPr>
      <w:r>
        <w:t>Overview</w:t>
      </w:r>
    </w:p>
    <w:p w14:paraId="74FE1917" w14:textId="3437E652" w:rsidR="00E3366F" w:rsidRDefault="00E3366F" w:rsidP="00E3366F">
      <w:r>
        <w:tab/>
        <w:t>The original menu used only the option selections drawn onto the screen.</w:t>
      </w:r>
    </w:p>
    <w:p w14:paraId="0E0A7513" w14:textId="0B7147B5" w:rsidR="00E3366F" w:rsidRDefault="00E3366F" w:rsidP="00E3366F">
      <w:r>
        <w:t>Development shifted their position lower to introduce a title text, which shifted in brightness per loop as well as background. Background large rocks were added, utili</w:t>
      </w:r>
      <w:r w:rsidR="006E0D4E">
        <w:t>s</w:t>
      </w:r>
      <w:r>
        <w:t xml:space="preserve">ing my sprite handler class, which contained a </w:t>
      </w:r>
      <w:proofErr w:type="spellStart"/>
      <w:r>
        <w:t>json</w:t>
      </w:r>
      <w:proofErr w:type="spellEnd"/>
      <w:r>
        <w:t xml:space="preserve"> loading and vector functions. As the base sprite class will translate its velocity with its rotation value, the rocks needed to redirect its velocity every time it updated its rotation, thus the </w:t>
      </w:r>
      <w:proofErr w:type="spellStart"/>
      <w:r>
        <w:t>AstGameObj.cs</w:t>
      </w:r>
      <w:proofErr w:type="spellEnd"/>
      <w:r>
        <w:t xml:space="preserve"> has these functions built into it.</w:t>
      </w:r>
    </w:p>
    <w:p w14:paraId="550E8FF7" w14:textId="7753B64D" w:rsidR="00E3366F" w:rsidRDefault="00E3366F" w:rsidP="00E3366F">
      <w:pPr>
        <w:pStyle w:val="Heading2"/>
      </w:pPr>
      <w:r>
        <w:t>Considerations</w:t>
      </w:r>
    </w:p>
    <w:p w14:paraId="5D4CF237" w14:textId="79466313" w:rsidR="00E3366F" w:rsidRDefault="00E3366F" w:rsidP="00E3366F">
      <w:pPr>
        <w:pStyle w:val="ListParagraph"/>
        <w:numPr>
          <w:ilvl w:val="0"/>
          <w:numId w:val="4"/>
        </w:numPr>
      </w:pPr>
      <w:r>
        <w:t>While the rocks loaded in the main menu are the same sprites used for the enemy rock large in the game proper, they are not enemy objects. Their random spawn details differ from them due to using my own randomi</w:t>
      </w:r>
      <w:r w:rsidR="006E0D4E">
        <w:t>s</w:t>
      </w:r>
      <w:r>
        <w:t>ing function.</w:t>
      </w:r>
      <w:r w:rsidR="00FB6838">
        <w:t xml:space="preserve"> The differences include that its pathing includes every section of onscreen, whereas the enemy random will select a point inside the centre half of the screen to intersect, as well as the variance of velocity and rotation speed.</w:t>
      </w:r>
    </w:p>
    <w:p w14:paraId="5408AE44" w14:textId="56B25201" w:rsidR="00FB6838" w:rsidRDefault="00FB6838" w:rsidP="00E3366F">
      <w:pPr>
        <w:pStyle w:val="ListParagraph"/>
        <w:numPr>
          <w:ilvl w:val="0"/>
          <w:numId w:val="4"/>
        </w:numPr>
      </w:pPr>
      <w:r>
        <w:t xml:space="preserve">Currently the temporary variable name for </w:t>
      </w:r>
      <w:proofErr w:type="spellStart"/>
      <w:r>
        <w:t>AstGameObj.cs</w:t>
      </w:r>
      <w:proofErr w:type="spellEnd"/>
      <w:r>
        <w:t xml:space="preserve"> is </w:t>
      </w:r>
      <w:r w:rsidR="00F57CE3">
        <w:t>"</w:t>
      </w:r>
      <w:proofErr w:type="spellStart"/>
      <w:r>
        <w:t>aso</w:t>
      </w:r>
      <w:proofErr w:type="spellEnd"/>
      <w:r w:rsidR="00F57CE3">
        <w:t>"</w:t>
      </w:r>
      <w:r>
        <w:t xml:space="preserve"> while it should be </w:t>
      </w:r>
      <w:r w:rsidR="00F57CE3">
        <w:t>"</w:t>
      </w:r>
      <w:r>
        <w:t>ago</w:t>
      </w:r>
      <w:r w:rsidR="00F57CE3">
        <w:t>"</w:t>
      </w:r>
      <w:r>
        <w:t xml:space="preserve"> to be consistent.</w:t>
      </w:r>
    </w:p>
    <w:p w14:paraId="1B662795" w14:textId="1E23E298" w:rsidR="00FB6838" w:rsidRDefault="00FB6838" w:rsidP="00E3366F">
      <w:pPr>
        <w:pStyle w:val="ListParagraph"/>
        <w:numPr>
          <w:ilvl w:val="0"/>
          <w:numId w:val="4"/>
        </w:numPr>
      </w:pPr>
      <w:r>
        <w:t>The menu class is quite cluttered, not as much as some others, but can benefit from sectioning certain codes into their own file. (Shifting title text, background handler)</w:t>
      </w:r>
    </w:p>
    <w:p w14:paraId="04E4B788" w14:textId="04E09411" w:rsidR="00FB6838" w:rsidRDefault="00FB6838" w:rsidP="00E3366F">
      <w:pPr>
        <w:pStyle w:val="ListParagraph"/>
        <w:numPr>
          <w:ilvl w:val="0"/>
          <w:numId w:val="4"/>
        </w:numPr>
      </w:pPr>
      <w:r>
        <w:t xml:space="preserve">Background rocks currently reset after counting how many frames they have been positioned </w:t>
      </w:r>
      <w:proofErr w:type="gramStart"/>
      <w:r>
        <w:t>offscreen</w:t>
      </w:r>
      <w:proofErr w:type="gramEnd"/>
    </w:p>
    <w:p w14:paraId="3DCD8FEE" w14:textId="09C059AB" w:rsidR="00FB6838" w:rsidRDefault="00FB6838" w:rsidP="00FB6838">
      <w:pPr>
        <w:pStyle w:val="Heading2"/>
      </w:pPr>
      <w:r>
        <w:t>Future Developments</w:t>
      </w:r>
    </w:p>
    <w:p w14:paraId="377BFA02" w14:textId="55615D87" w:rsidR="00FB6838" w:rsidRDefault="00FB6838" w:rsidP="00FB6838">
      <w:r>
        <w:tab/>
        <w:t>The menu only consists of the singular font used throughout the entire game, proper images may make it look better, a background could be something to consider as well.</w:t>
      </w:r>
    </w:p>
    <w:p w14:paraId="31288C07" w14:textId="20AAC10E" w:rsidR="00FB6838" w:rsidRDefault="00FB6838" w:rsidP="00FB6838">
      <w:r>
        <w:t>Other objects could be added in to spawn in the background instead of only large rocks.</w:t>
      </w:r>
    </w:p>
    <w:p w14:paraId="5BF675D4" w14:textId="24AB27BB" w:rsidR="00FB6838" w:rsidRDefault="00FB6838" w:rsidP="00FB6838">
      <w:r>
        <w:t xml:space="preserve">Collision physics were considered as well, however I assumed at the time that SplashKit had in-built functions to handle </w:t>
      </w:r>
      <w:proofErr w:type="gramStart"/>
      <w:r>
        <w:t>this, and</w:t>
      </w:r>
      <w:proofErr w:type="gramEnd"/>
      <w:r>
        <w:t xml:space="preserve"> was proven wrong.</w:t>
      </w:r>
    </w:p>
    <w:p w14:paraId="47DA3028" w14:textId="4692C02E" w:rsidR="00FB6838" w:rsidRDefault="00FB6838" w:rsidP="00FB6838">
      <w:r>
        <w:t xml:space="preserve">As in the prior section, Key </w:t>
      </w:r>
      <w:proofErr w:type="spellStart"/>
      <w:r>
        <w:t>callback</w:t>
      </w:r>
      <w:proofErr w:type="spellEnd"/>
      <w:r>
        <w:t xml:space="preserve"> re-factoring may be performed here.</w:t>
      </w:r>
    </w:p>
    <w:p w14:paraId="06E384EC" w14:textId="77777777" w:rsidR="00FB6838" w:rsidRDefault="00FB6838">
      <w:r>
        <w:br w:type="page"/>
      </w:r>
    </w:p>
    <w:p w14:paraId="0C3E215E" w14:textId="135E7DF7" w:rsidR="00FB6838" w:rsidRDefault="00FB6838" w:rsidP="00FB6838">
      <w:pPr>
        <w:pStyle w:val="Heading1"/>
      </w:pPr>
      <w:r>
        <w:lastRenderedPageBreak/>
        <w:t>Frame Tick Logger</w:t>
      </w:r>
    </w:p>
    <w:p w14:paraId="1A3446FE" w14:textId="117C8A9B" w:rsidR="00FB6838" w:rsidRDefault="00FB6838" w:rsidP="00FB6838">
      <w:pPr>
        <w:pStyle w:val="Heading2"/>
      </w:pPr>
      <w:r>
        <w:t>Related Classes</w:t>
      </w:r>
    </w:p>
    <w:p w14:paraId="71E1E33A" w14:textId="15B605AC" w:rsidR="00FB6838" w:rsidRDefault="00FB6838" w:rsidP="00FB6838">
      <w:pPr>
        <w:pStyle w:val="ListParagraph"/>
        <w:numPr>
          <w:ilvl w:val="0"/>
          <w:numId w:val="5"/>
        </w:numPr>
      </w:pPr>
      <w:proofErr w:type="spellStart"/>
      <w:r>
        <w:t>FrameTickLog.cs</w:t>
      </w:r>
      <w:proofErr w:type="spellEnd"/>
    </w:p>
    <w:p w14:paraId="27A229CE" w14:textId="416E05FF" w:rsidR="00FB6838" w:rsidRDefault="00FB6838" w:rsidP="00FB6838">
      <w:pPr>
        <w:pStyle w:val="ListParagraph"/>
        <w:numPr>
          <w:ilvl w:val="0"/>
          <w:numId w:val="5"/>
        </w:numPr>
      </w:pPr>
      <w:proofErr w:type="spellStart"/>
      <w:r>
        <w:t>Program.cs</w:t>
      </w:r>
      <w:proofErr w:type="spellEnd"/>
    </w:p>
    <w:p w14:paraId="649D7CCF" w14:textId="6263322E" w:rsidR="00FB6838" w:rsidRDefault="00FB6838" w:rsidP="00FB6838">
      <w:pPr>
        <w:pStyle w:val="Heading2"/>
      </w:pPr>
      <w:r>
        <w:t>Overview</w:t>
      </w:r>
    </w:p>
    <w:p w14:paraId="2987B84F" w14:textId="56608DC2" w:rsidR="00FB6838" w:rsidRDefault="00FB6838" w:rsidP="00FB6838">
      <w:r>
        <w:tab/>
        <w:t xml:space="preserve">This object is designed </w:t>
      </w:r>
      <w:proofErr w:type="gramStart"/>
      <w:r>
        <w:t>to  retain</w:t>
      </w:r>
      <w:proofErr w:type="gramEnd"/>
      <w:r>
        <w:t xml:space="preserve"> the last X number of milliseconds needed to complete a game loop. It has several functions to be utili</w:t>
      </w:r>
      <w:r w:rsidR="006E0D4E">
        <w:t>s</w:t>
      </w:r>
      <w:r>
        <w:t xml:space="preserve">ed in the loop </w:t>
      </w:r>
      <w:r w:rsidR="00F57CE3">
        <w:t>"</w:t>
      </w:r>
      <w:r>
        <w:t>Reset</w:t>
      </w:r>
      <w:r w:rsidR="00F57CE3">
        <w:t>"</w:t>
      </w:r>
      <w:r>
        <w:t xml:space="preserve">, </w:t>
      </w:r>
      <w:r w:rsidR="00F57CE3">
        <w:t>"</w:t>
      </w:r>
      <w:r>
        <w:t>Update</w:t>
      </w:r>
      <w:r w:rsidR="00F57CE3">
        <w:t>"</w:t>
      </w:r>
      <w:r>
        <w:t xml:space="preserve"> and </w:t>
      </w:r>
      <w:r w:rsidR="00F57CE3">
        <w:t>"</w:t>
      </w:r>
      <w:r>
        <w:t>Draw</w:t>
      </w:r>
      <w:r w:rsidR="00F57CE3">
        <w:t>"</w:t>
      </w:r>
      <w:r>
        <w:t>.</w:t>
      </w:r>
    </w:p>
    <w:p w14:paraId="53F126AC" w14:textId="11E3347E" w:rsidR="00FB6838" w:rsidRDefault="00FB6838" w:rsidP="00FB6838">
      <w:r>
        <w:t xml:space="preserve">Reset should be called at the start of the loop, and Update at the end. </w:t>
      </w:r>
      <w:proofErr w:type="gramStart"/>
      <w:r>
        <w:t>In order to</w:t>
      </w:r>
      <w:proofErr w:type="gramEnd"/>
      <w:r>
        <w:t xml:space="preserve"> give it the entire loop time.</w:t>
      </w:r>
    </w:p>
    <w:p w14:paraId="3A1F21CD" w14:textId="5B00596D" w:rsidR="00FB6838" w:rsidRDefault="00FB6838" w:rsidP="00FB6838">
      <w:r>
        <w:t>Draw will show the average milliseconds of frames and the longest time retained in its list.</w:t>
      </w:r>
    </w:p>
    <w:p w14:paraId="64F6BF02" w14:textId="46F8B900" w:rsidR="00D12953" w:rsidRDefault="00D12953" w:rsidP="00FB6838">
      <w:r>
        <w:t xml:space="preserve">Hertz (Hz) can be roughly converted by </w:t>
      </w:r>
      <m:oMath>
        <m:f>
          <m:fPr>
            <m:ctrlPr>
              <w:rPr>
                <w:rFonts w:ascii="Cambria Math" w:hAnsi="Cambria Math"/>
                <w:i/>
              </w:rPr>
            </m:ctrlPr>
          </m:fPr>
          <m:num>
            <m:r>
              <w:rPr>
                <w:rFonts w:ascii="Cambria Math" w:hAnsi="Cambria Math"/>
              </w:rPr>
              <m:t>1000</m:t>
            </m:r>
          </m:num>
          <m:den>
            <m:r>
              <w:rPr>
                <w:rFonts w:ascii="Cambria Math" w:hAnsi="Cambria Math"/>
              </w:rPr>
              <m:t>t</m:t>
            </m:r>
          </m:den>
        </m:f>
        <m:r>
          <w:rPr>
            <w:rFonts w:ascii="Cambria Math" w:hAnsi="Cambria Math"/>
          </w:rPr>
          <m:t xml:space="preserve">=f </m:t>
        </m:r>
      </m:oMath>
      <w:r>
        <w:t>Where t is time in milliseconds, and f is the frequency.</w:t>
      </w:r>
    </w:p>
    <w:p w14:paraId="363A134E" w14:textId="5C557415" w:rsidR="00D12953" w:rsidRDefault="00D12953" w:rsidP="00D12953">
      <w:pPr>
        <w:pStyle w:val="Heading2"/>
      </w:pPr>
      <w:r>
        <w:t>Considerations</w:t>
      </w:r>
    </w:p>
    <w:p w14:paraId="7513BB44" w14:textId="33FDE132" w:rsidR="00D12953" w:rsidRDefault="00D12953" w:rsidP="00D12953">
      <w:pPr>
        <w:pStyle w:val="ListParagraph"/>
        <w:numPr>
          <w:ilvl w:val="0"/>
          <w:numId w:val="6"/>
        </w:numPr>
      </w:pPr>
      <w:r>
        <w:t xml:space="preserve">As described above, the displayed values are in milliseconds, and need to be converted into Hertz to be easily quantifiable. </w:t>
      </w:r>
      <w:proofErr w:type="gramStart"/>
      <w:r>
        <w:t>However</w:t>
      </w:r>
      <w:proofErr w:type="gramEnd"/>
      <w:r>
        <w:t xml:space="preserve"> the value 17 is roughly equal to 60Hz (16.666r milliseconds)</w:t>
      </w:r>
    </w:p>
    <w:p w14:paraId="15418C91" w14:textId="01E6E7B6" w:rsidR="00D12953" w:rsidRDefault="00D12953" w:rsidP="00D12953">
      <w:pPr>
        <w:pStyle w:val="ListParagraph"/>
        <w:numPr>
          <w:ilvl w:val="0"/>
          <w:numId w:val="6"/>
        </w:numPr>
      </w:pPr>
      <w:r>
        <w:t>Removal of the calculation of longest frame can be done if decided to utili</w:t>
      </w:r>
      <w:r w:rsidR="006E0D4E">
        <w:t>s</w:t>
      </w:r>
      <w:r>
        <w:t>e too much processing, however it did not seem to make a significant difference in its absence on the RPi 3B+, nor did the lack of the logger itself.</w:t>
      </w:r>
    </w:p>
    <w:p w14:paraId="773C52F3" w14:textId="0E146398" w:rsidR="00D12953" w:rsidRDefault="00D12953" w:rsidP="00D12953">
      <w:pPr>
        <w:pStyle w:val="Heading2"/>
      </w:pPr>
      <w:r>
        <w:t>Future Developments</w:t>
      </w:r>
    </w:p>
    <w:p w14:paraId="34E61853" w14:textId="64507F36" w:rsidR="00D12953" w:rsidRDefault="00D12953" w:rsidP="00D12953">
      <w:r>
        <w:tab/>
        <w:t xml:space="preserve">Currently the displayed values do not have their dimensions marked, which being in milliseconds can cause confusion as to its proper value. This should be changed to add either the </w:t>
      </w:r>
      <w:proofErr w:type="spellStart"/>
      <w:r>
        <w:t>ms</w:t>
      </w:r>
      <w:proofErr w:type="spellEnd"/>
      <w:r>
        <w:t xml:space="preserve"> to the string or altered into a proper Hertz frequency value.</w:t>
      </w:r>
    </w:p>
    <w:p w14:paraId="7ECAAC4B" w14:textId="60CE7A45" w:rsidR="00D12953" w:rsidRDefault="00D12953" w:rsidP="00D12953">
      <w:r>
        <w:tab/>
        <w:t>Increasing the complexity of this object can go against its idea of being a minimalist performance metric, but, if necessary, can be expanded to display other metrics if known.</w:t>
      </w:r>
    </w:p>
    <w:p w14:paraId="6C35A1B3" w14:textId="77777777" w:rsidR="00D12953" w:rsidRDefault="00D12953">
      <w:r>
        <w:br w:type="page"/>
      </w:r>
    </w:p>
    <w:p w14:paraId="01ACE4B4" w14:textId="26CF990A" w:rsidR="00D12953" w:rsidRDefault="00D12953" w:rsidP="00D12953">
      <w:pPr>
        <w:pStyle w:val="Heading1"/>
      </w:pPr>
      <w:proofErr w:type="spellStart"/>
      <w:r>
        <w:lastRenderedPageBreak/>
        <w:t>AstGameObj.cs</w:t>
      </w:r>
      <w:proofErr w:type="spellEnd"/>
    </w:p>
    <w:p w14:paraId="6FE4DEA6" w14:textId="75ECB7CF" w:rsidR="00D12953" w:rsidRDefault="00D12953" w:rsidP="00D12953">
      <w:pPr>
        <w:pStyle w:val="Heading2"/>
      </w:pPr>
      <w:r>
        <w:t>Overview</w:t>
      </w:r>
    </w:p>
    <w:p w14:paraId="6572C54D" w14:textId="5D7CA50C" w:rsidR="00D12953" w:rsidRDefault="00D12953" w:rsidP="00D12953">
      <w:r>
        <w:tab/>
        <w:t>This class is meant to expand on the sprite class from SplashKit. In its current form found in Asteroids, mostly it handles the sprite</w:t>
      </w:r>
      <w:r w:rsidR="00F57CE3">
        <w:t>'</w:t>
      </w:r>
      <w:r>
        <w:t xml:space="preserve">s rotation, by being able to retain a continuous rotation speed and translating the velocity of the sprite every rotation update, thus keeping it </w:t>
      </w:r>
      <w:proofErr w:type="gramStart"/>
      <w:r>
        <w:t>window-relative</w:t>
      </w:r>
      <w:proofErr w:type="gramEnd"/>
      <w:r>
        <w:t>.</w:t>
      </w:r>
    </w:p>
    <w:p w14:paraId="51129293" w14:textId="352C2891" w:rsidR="00D12953" w:rsidRDefault="00D12953" w:rsidP="00D12953">
      <w:r>
        <w:t xml:space="preserve">It has a JSON loading function, which can add to consistency of creating sprites. The JSON form it is designed for is as </w:t>
      </w:r>
      <w:proofErr w:type="gramStart"/>
      <w:r>
        <w:t>follows</w:t>
      </w:r>
      <w:proofErr w:type="gramEnd"/>
    </w:p>
    <w:p w14:paraId="49B3876F" w14:textId="6B58D158" w:rsidR="00D12953" w:rsidRDefault="00F57CE3" w:rsidP="00D12953">
      <w:pPr>
        <w:pStyle w:val="ListParagraph"/>
        <w:numPr>
          <w:ilvl w:val="0"/>
          <w:numId w:val="7"/>
        </w:numPr>
      </w:pPr>
      <w:r>
        <w:t>"</w:t>
      </w:r>
      <w:r w:rsidR="00D12953">
        <w:t>name</w:t>
      </w:r>
      <w:r>
        <w:t>"</w:t>
      </w:r>
      <w:r w:rsidR="00D12953">
        <w:t xml:space="preserve"> – name of bitmap</w:t>
      </w:r>
    </w:p>
    <w:p w14:paraId="6FAA8150" w14:textId="48DCEE9B" w:rsidR="00D12953" w:rsidRDefault="00F57CE3" w:rsidP="00D12953">
      <w:pPr>
        <w:pStyle w:val="ListParagraph"/>
        <w:numPr>
          <w:ilvl w:val="0"/>
          <w:numId w:val="7"/>
        </w:numPr>
      </w:pPr>
      <w:r>
        <w:t>"</w:t>
      </w:r>
      <w:proofErr w:type="spellStart"/>
      <w:proofErr w:type="gramStart"/>
      <w:r w:rsidR="00D12953">
        <w:t>bmp</w:t>
      </w:r>
      <w:proofErr w:type="gramEnd"/>
      <w:r w:rsidR="00D12953">
        <w:t>_fp</w:t>
      </w:r>
      <w:proofErr w:type="spellEnd"/>
      <w:r>
        <w:t>"</w:t>
      </w:r>
      <w:r w:rsidR="00D12953">
        <w:t xml:space="preserve"> – file path of bitmap</w:t>
      </w:r>
    </w:p>
    <w:p w14:paraId="079E1341" w14:textId="0C84DE54" w:rsidR="00D12953" w:rsidRDefault="00F57CE3" w:rsidP="00D12953">
      <w:pPr>
        <w:pStyle w:val="ListParagraph"/>
        <w:numPr>
          <w:ilvl w:val="0"/>
          <w:numId w:val="7"/>
        </w:numPr>
      </w:pPr>
      <w:r>
        <w:t>"</w:t>
      </w:r>
      <w:proofErr w:type="spellStart"/>
      <w:proofErr w:type="gramStart"/>
      <w:r w:rsidR="00D12953">
        <w:t>cell</w:t>
      </w:r>
      <w:proofErr w:type="gramEnd"/>
      <w:r w:rsidR="00D12953">
        <w:t>_details</w:t>
      </w:r>
      <w:proofErr w:type="spellEnd"/>
      <w:r>
        <w:t>"</w:t>
      </w:r>
      <w:r w:rsidR="00D12953">
        <w:t xml:space="preserve"> – array of numbers, used to set up bitmap</w:t>
      </w:r>
    </w:p>
    <w:p w14:paraId="7839D5F5" w14:textId="2F08DF99" w:rsidR="00D12953" w:rsidRDefault="00F57CE3" w:rsidP="00D12953">
      <w:pPr>
        <w:pStyle w:val="ListParagraph"/>
        <w:numPr>
          <w:ilvl w:val="0"/>
          <w:numId w:val="7"/>
        </w:numPr>
      </w:pPr>
      <w:r>
        <w:t>"</w:t>
      </w:r>
      <w:proofErr w:type="spellStart"/>
      <w:proofErr w:type="gramStart"/>
      <w:r w:rsidR="00D12953">
        <w:t>anchor</w:t>
      </w:r>
      <w:proofErr w:type="gramEnd"/>
      <w:r w:rsidR="00D12953">
        <w:t>_pos</w:t>
      </w:r>
      <w:proofErr w:type="spellEnd"/>
      <w:r>
        <w:t>"</w:t>
      </w:r>
      <w:r w:rsidR="00D12953">
        <w:t xml:space="preserve"> – array of numbers, used to change sprite anchor point</w:t>
      </w:r>
    </w:p>
    <w:p w14:paraId="3F9C7642" w14:textId="6A1B7BC8" w:rsidR="00D12953" w:rsidRDefault="00F57CE3" w:rsidP="00D12953">
      <w:pPr>
        <w:pStyle w:val="ListParagraph"/>
        <w:numPr>
          <w:ilvl w:val="0"/>
          <w:numId w:val="7"/>
        </w:numPr>
      </w:pPr>
      <w:r>
        <w:t>"</w:t>
      </w:r>
      <w:proofErr w:type="spellStart"/>
      <w:proofErr w:type="gramStart"/>
      <w:r w:rsidR="00D12953">
        <w:t>anim</w:t>
      </w:r>
      <w:proofErr w:type="gramEnd"/>
      <w:r w:rsidR="00D12953">
        <w:t>_fp</w:t>
      </w:r>
      <w:proofErr w:type="spellEnd"/>
      <w:r>
        <w:t>"</w:t>
      </w:r>
      <w:r w:rsidR="00D12953">
        <w:t xml:space="preserve"> – file path of animation script</w:t>
      </w:r>
    </w:p>
    <w:p w14:paraId="74929A8C" w14:textId="7F90459F" w:rsidR="00D12953" w:rsidRDefault="00F57CE3" w:rsidP="00D12953">
      <w:pPr>
        <w:pStyle w:val="ListParagraph"/>
        <w:numPr>
          <w:ilvl w:val="0"/>
          <w:numId w:val="7"/>
        </w:numPr>
      </w:pPr>
      <w:r>
        <w:t>"</w:t>
      </w:r>
      <w:proofErr w:type="spellStart"/>
      <w:proofErr w:type="gramStart"/>
      <w:r w:rsidR="00D12953">
        <w:t>start</w:t>
      </w:r>
      <w:proofErr w:type="gramEnd"/>
      <w:r w:rsidR="00D12953">
        <w:t>_anim</w:t>
      </w:r>
      <w:proofErr w:type="spellEnd"/>
      <w:r>
        <w:t>"</w:t>
      </w:r>
      <w:r w:rsidR="00D12953">
        <w:t xml:space="preserve"> – animation name to immediately run on creation</w:t>
      </w:r>
    </w:p>
    <w:p w14:paraId="3181CDB9" w14:textId="3D6E87B7" w:rsidR="00D12953" w:rsidRDefault="00F57CE3" w:rsidP="00D12953">
      <w:pPr>
        <w:pStyle w:val="ListParagraph"/>
        <w:numPr>
          <w:ilvl w:val="0"/>
          <w:numId w:val="7"/>
        </w:numPr>
      </w:pPr>
      <w:r>
        <w:t>"</w:t>
      </w:r>
      <w:r w:rsidR="00D12953">
        <w:t>mass</w:t>
      </w:r>
      <w:r>
        <w:t>"</w:t>
      </w:r>
      <w:r w:rsidR="00D12953">
        <w:t xml:space="preserve"> – number used to set up sprite mass </w:t>
      </w:r>
      <w:proofErr w:type="gramStart"/>
      <w:r w:rsidR="00D12953">
        <w:t>value</w:t>
      </w:r>
      <w:proofErr w:type="gramEnd"/>
    </w:p>
    <w:p w14:paraId="12FE4109" w14:textId="4B7E4C5C" w:rsidR="00D12953" w:rsidRDefault="00F57CE3" w:rsidP="00D12953">
      <w:pPr>
        <w:pStyle w:val="ListParagraph"/>
        <w:numPr>
          <w:ilvl w:val="0"/>
          <w:numId w:val="7"/>
        </w:numPr>
      </w:pPr>
      <w:r>
        <w:t>"</w:t>
      </w:r>
      <w:r w:rsidR="00D12953">
        <w:t>values</w:t>
      </w:r>
      <w:r>
        <w:t>"</w:t>
      </w:r>
      <w:r w:rsidR="00D12953">
        <w:t xml:space="preserve"> – JSON object, used to hold any other additional </w:t>
      </w:r>
      <w:proofErr w:type="gramStart"/>
      <w:r w:rsidR="00D12953">
        <w:t>information</w:t>
      </w:r>
      <w:proofErr w:type="gramEnd"/>
    </w:p>
    <w:p w14:paraId="6F62DF95" w14:textId="67C67876" w:rsidR="00D12953" w:rsidRDefault="00D12953" w:rsidP="00D12953">
      <w:r>
        <w:t xml:space="preserve">Most of the fields are self-explanatory, however the </w:t>
      </w:r>
      <w:r w:rsidR="00F57CE3">
        <w:t>"</w:t>
      </w:r>
      <w:r>
        <w:t>values</w:t>
      </w:r>
      <w:r w:rsidR="00F57CE3">
        <w:t>"</w:t>
      </w:r>
      <w:r>
        <w:t xml:space="preserve"> field should be considered if you wish to add any other specific information to a type. Sprite </w:t>
      </w:r>
      <w:proofErr w:type="gramStart"/>
      <w:r>
        <w:t>has the ability to</w:t>
      </w:r>
      <w:proofErr w:type="gramEnd"/>
      <w:r>
        <w:t xml:space="preserve"> hold key-value pairs like JSON, but the value is limited to numbers, thus the values JSON found in this object is more adaptable especially if string or objects are to be stored.</w:t>
      </w:r>
    </w:p>
    <w:p w14:paraId="4F3B2F5A" w14:textId="6F240493" w:rsidR="00D12953" w:rsidRDefault="00D12953" w:rsidP="00D12953">
      <w:pPr>
        <w:pStyle w:val="Heading2"/>
      </w:pPr>
      <w:r>
        <w:t>Considerations</w:t>
      </w:r>
    </w:p>
    <w:p w14:paraId="7EC9CA92" w14:textId="21118AFB" w:rsidR="00D12953" w:rsidRDefault="00D12953" w:rsidP="00D12953">
      <w:pPr>
        <w:pStyle w:val="ListParagraph"/>
        <w:numPr>
          <w:ilvl w:val="0"/>
          <w:numId w:val="8"/>
        </w:numPr>
      </w:pPr>
      <w:r>
        <w:t xml:space="preserve">Avoiding the use of this object is easy, as it only serves to handle a singular sprite object. </w:t>
      </w:r>
      <w:proofErr w:type="gramStart"/>
      <w:r>
        <w:t>However</w:t>
      </w:r>
      <w:proofErr w:type="gramEnd"/>
      <w:r>
        <w:t xml:space="preserve"> its designed to be a consistent function to load a sprite from a singular source file.</w:t>
      </w:r>
    </w:p>
    <w:p w14:paraId="569250EF" w14:textId="27F54730" w:rsidR="00D12953" w:rsidRDefault="00AB5E36" w:rsidP="00D12953">
      <w:pPr>
        <w:pStyle w:val="ListParagraph"/>
        <w:numPr>
          <w:ilvl w:val="0"/>
          <w:numId w:val="8"/>
        </w:numPr>
      </w:pPr>
      <w:r>
        <w:t xml:space="preserve">The values JSON can hold other file paths, </w:t>
      </w:r>
      <w:proofErr w:type="gramStart"/>
      <w:r>
        <w:t>names</w:t>
      </w:r>
      <w:proofErr w:type="gramEnd"/>
      <w:r>
        <w:t xml:space="preserve"> or complete object information (needs conversion functions), if this feature is necessary. </w:t>
      </w:r>
    </w:p>
    <w:p w14:paraId="58351CA5" w14:textId="355FFED1" w:rsidR="00AB5E36" w:rsidRDefault="00AB5E36" w:rsidP="00D12953">
      <w:pPr>
        <w:pStyle w:val="ListParagraph"/>
        <w:numPr>
          <w:ilvl w:val="0"/>
          <w:numId w:val="8"/>
        </w:numPr>
      </w:pPr>
      <w:r>
        <w:t xml:space="preserve">The </w:t>
      </w:r>
      <w:r w:rsidR="00F57CE3">
        <w:t>"</w:t>
      </w:r>
      <w:proofErr w:type="spellStart"/>
      <w:r>
        <w:t>bmp_fp</w:t>
      </w:r>
      <w:proofErr w:type="spellEnd"/>
      <w:r w:rsidR="00F57CE3">
        <w:t>"</w:t>
      </w:r>
      <w:r>
        <w:t xml:space="preserve"> and </w:t>
      </w:r>
      <w:r w:rsidR="00F57CE3">
        <w:t>"</w:t>
      </w:r>
      <w:proofErr w:type="spellStart"/>
      <w:r>
        <w:t>cell_details</w:t>
      </w:r>
      <w:proofErr w:type="spellEnd"/>
      <w:r w:rsidR="00F57CE3">
        <w:t>"</w:t>
      </w:r>
      <w:r>
        <w:t xml:space="preserve"> are unnecessary if the bitmap name exists and has been setup such as in a resource bundle. </w:t>
      </w:r>
      <w:r w:rsidR="00F57CE3">
        <w:t>"</w:t>
      </w:r>
      <w:proofErr w:type="spellStart"/>
      <w:proofErr w:type="gramStart"/>
      <w:r>
        <w:t>anchor</w:t>
      </w:r>
      <w:proofErr w:type="gramEnd"/>
      <w:r>
        <w:t>_pos</w:t>
      </w:r>
      <w:proofErr w:type="spellEnd"/>
      <w:r w:rsidR="00F57CE3">
        <w:t>" "</w:t>
      </w:r>
      <w:proofErr w:type="spellStart"/>
      <w:r>
        <w:t>anim_fp</w:t>
      </w:r>
      <w:proofErr w:type="spellEnd"/>
      <w:r w:rsidR="00F57CE3">
        <w:t>"</w:t>
      </w:r>
      <w:r>
        <w:t xml:space="preserve"> and </w:t>
      </w:r>
      <w:r w:rsidR="00F57CE3">
        <w:t>"</w:t>
      </w:r>
      <w:proofErr w:type="spellStart"/>
      <w:r>
        <w:t>start_anim</w:t>
      </w:r>
      <w:proofErr w:type="spellEnd"/>
      <w:r w:rsidR="00F57CE3">
        <w:t>"</w:t>
      </w:r>
      <w:r>
        <w:t xml:space="preserve"> need to be setup with the sprite as they are not bitmap relevant.</w:t>
      </w:r>
    </w:p>
    <w:p w14:paraId="33736A29" w14:textId="2C792DCA" w:rsidR="00AB5E36" w:rsidRDefault="00AB5E36" w:rsidP="00D12953">
      <w:pPr>
        <w:pStyle w:val="ListParagraph"/>
        <w:numPr>
          <w:ilvl w:val="0"/>
          <w:numId w:val="8"/>
        </w:numPr>
      </w:pPr>
      <w:r>
        <w:t xml:space="preserve">Mass has no intrinsic relevance to any existing SplashKit </w:t>
      </w:r>
      <w:proofErr w:type="gramStart"/>
      <w:r>
        <w:t>function,</w:t>
      </w:r>
      <w:proofErr w:type="gramEnd"/>
      <w:r>
        <w:t xml:space="preserve"> however I did refer to it in a collision physics function outside of this game.</w:t>
      </w:r>
    </w:p>
    <w:p w14:paraId="52DF8996" w14:textId="3AB24759" w:rsidR="00AB5E36" w:rsidRDefault="00AB5E36" w:rsidP="00AB5E36">
      <w:pPr>
        <w:pStyle w:val="Heading2"/>
      </w:pPr>
      <w:r>
        <w:t>Future Development</w:t>
      </w:r>
    </w:p>
    <w:p w14:paraId="005E63BA" w14:textId="3458BBCB" w:rsidR="00AB5E36" w:rsidRDefault="00AB5E36" w:rsidP="00AB5E36">
      <w:r>
        <w:tab/>
      </w:r>
      <w:r w:rsidR="00F57CE3">
        <w:t>"</w:t>
      </w:r>
      <w:proofErr w:type="spellStart"/>
      <w:proofErr w:type="gramStart"/>
      <w:r>
        <w:t>bmp</w:t>
      </w:r>
      <w:proofErr w:type="gramEnd"/>
      <w:r>
        <w:t>_fp</w:t>
      </w:r>
      <w:proofErr w:type="spellEnd"/>
      <w:r w:rsidR="00F57CE3">
        <w:t>"</w:t>
      </w:r>
      <w:r>
        <w:t xml:space="preserve"> and </w:t>
      </w:r>
      <w:r w:rsidR="00F57CE3">
        <w:t>"</w:t>
      </w:r>
      <w:proofErr w:type="spellStart"/>
      <w:r>
        <w:t>cell_details</w:t>
      </w:r>
      <w:proofErr w:type="spellEnd"/>
      <w:r w:rsidR="00F57CE3">
        <w:t>"</w:t>
      </w:r>
      <w:r>
        <w:t xml:space="preserve"> can be removed if the bitmap name is properly configured beforehand. As at the time I was not aware of resource bundles in SplashKit. </w:t>
      </w:r>
      <w:r w:rsidR="00F57CE3">
        <w:t>"</w:t>
      </w:r>
      <w:proofErr w:type="spellStart"/>
      <w:proofErr w:type="gramStart"/>
      <w:r>
        <w:t>anim</w:t>
      </w:r>
      <w:proofErr w:type="gramEnd"/>
      <w:r>
        <w:t>_fp</w:t>
      </w:r>
      <w:proofErr w:type="spellEnd"/>
      <w:r w:rsidR="00F57CE3">
        <w:t>"</w:t>
      </w:r>
      <w:r>
        <w:t xml:space="preserve"> can similarly </w:t>
      </w:r>
      <w:proofErr w:type="spellStart"/>
      <w:r>
        <w:t>changed</w:t>
      </w:r>
      <w:proofErr w:type="spellEnd"/>
      <w:r>
        <w:t xml:space="preserve"> to just the animation name, if loaded.</w:t>
      </w:r>
    </w:p>
    <w:p w14:paraId="34784F56" w14:textId="317CB8EE" w:rsidR="00AB5E36" w:rsidRDefault="00AB5E36" w:rsidP="00AB5E36">
      <w:r>
        <w:t xml:space="preserve">The idea of this object is to contain common functions that pertain to the singular sprite instance. Other classes that intend to use this object in a 1-1 relationship should consider inheritance. Such inherited objects should be designed to contain more behaviour specific functions to the type of object it </w:t>
      </w:r>
      <w:proofErr w:type="gramStart"/>
      <w:r>
        <w:t>represents, and</w:t>
      </w:r>
      <w:proofErr w:type="gramEnd"/>
      <w:r>
        <w:t xml:space="preserve"> define the </w:t>
      </w:r>
      <w:r w:rsidR="00F57CE3">
        <w:t>"</w:t>
      </w:r>
      <w:r>
        <w:t>values</w:t>
      </w:r>
      <w:r w:rsidR="00F57CE3">
        <w:t>"</w:t>
      </w:r>
      <w:r>
        <w:t xml:space="preserve"> field keys if they exist.</w:t>
      </w:r>
    </w:p>
    <w:p w14:paraId="0CAA1F43" w14:textId="77777777" w:rsidR="00AB5E36" w:rsidRDefault="00AB5E36">
      <w:r>
        <w:br w:type="page"/>
      </w:r>
    </w:p>
    <w:p w14:paraId="2F4A44C9" w14:textId="7E0FCC53" w:rsidR="00AB5E36" w:rsidRDefault="00AB5E36" w:rsidP="00AB5E36">
      <w:pPr>
        <w:pStyle w:val="Heading1"/>
      </w:pPr>
      <w:r>
        <w:lastRenderedPageBreak/>
        <w:t>JSON Level</w:t>
      </w:r>
    </w:p>
    <w:p w14:paraId="0F662E8E" w14:textId="0FBFDBCB" w:rsidR="00AB5E36" w:rsidRDefault="00AB5E36" w:rsidP="00AB5E36">
      <w:pPr>
        <w:pStyle w:val="Heading2"/>
      </w:pPr>
      <w:r>
        <w:t>Overview</w:t>
      </w:r>
    </w:p>
    <w:p w14:paraId="4A467460" w14:textId="35FCDDD6" w:rsidR="00AB5E36" w:rsidRDefault="00AB5E36" w:rsidP="00AB5E36">
      <w:r>
        <w:tab/>
        <w:t>This is a basic test level that utili</w:t>
      </w:r>
      <w:r w:rsidR="006E0D4E">
        <w:t>s</w:t>
      </w:r>
      <w:r>
        <w:t xml:space="preserve">es </w:t>
      </w:r>
      <w:proofErr w:type="spellStart"/>
      <w:r>
        <w:t>json</w:t>
      </w:r>
      <w:proofErr w:type="spellEnd"/>
      <w:r>
        <w:t xml:space="preserve"> to store a level</w:t>
      </w:r>
      <w:r w:rsidR="00F57CE3">
        <w:t>'</w:t>
      </w:r>
      <w:r>
        <w:t xml:space="preserve">s details. It currently can only spawn rocks of S/M/L type in a random pattern. A title is also displayed for </w:t>
      </w:r>
      <w:proofErr w:type="gramStart"/>
      <w:r>
        <w:t>a number of</w:t>
      </w:r>
      <w:proofErr w:type="gramEnd"/>
      <w:r>
        <w:t xml:space="preserve"> frames stated in the </w:t>
      </w:r>
      <w:proofErr w:type="spellStart"/>
      <w:r>
        <w:t>json</w:t>
      </w:r>
      <w:proofErr w:type="spellEnd"/>
      <w:r>
        <w:t>.</w:t>
      </w:r>
    </w:p>
    <w:p w14:paraId="5D30BDAA" w14:textId="2BC7666F" w:rsidR="00AB5E36" w:rsidRDefault="00AB5E36" w:rsidP="00AB5E36">
      <w:r>
        <w:t xml:space="preserve">Currently the </w:t>
      </w:r>
      <w:proofErr w:type="spellStart"/>
      <w:r>
        <w:t>json</w:t>
      </w:r>
      <w:proofErr w:type="spellEnd"/>
      <w:r>
        <w:t xml:space="preserve"> only handles the tick time until next spawn, number of rocks to spawn, type of rock and speed of rock.</w:t>
      </w:r>
    </w:p>
    <w:p w14:paraId="02A9FA7B" w14:textId="4E90B45E" w:rsidR="00AB5E36" w:rsidRDefault="00AB5E36" w:rsidP="00AB5E36">
      <w:pPr>
        <w:pStyle w:val="Heading2"/>
      </w:pPr>
      <w:r>
        <w:t>Consideration</w:t>
      </w:r>
    </w:p>
    <w:p w14:paraId="445B7E0E" w14:textId="11D5C2E0" w:rsidR="00AB5E36" w:rsidRDefault="00AB5E36" w:rsidP="00AB5E36">
      <w:pPr>
        <w:pStyle w:val="ListParagraph"/>
        <w:numPr>
          <w:ilvl w:val="0"/>
          <w:numId w:val="9"/>
        </w:numPr>
      </w:pPr>
      <w:r>
        <w:t>There is not much completeness to this level loader, but it</w:t>
      </w:r>
      <w:r w:rsidR="00F57CE3">
        <w:t>'</w:t>
      </w:r>
      <w:r>
        <w:t>s not dependant on a switch structure. As it is not hard-coded, it can be easier to alter, JSON values can be edited after compilation unlike the other levels.</w:t>
      </w:r>
    </w:p>
    <w:p w14:paraId="6EA52C1C" w14:textId="1914E04E" w:rsidR="00AB5E36" w:rsidRDefault="00AB5E36" w:rsidP="00AB5E36">
      <w:pPr>
        <w:pStyle w:val="ListParagraph"/>
        <w:numPr>
          <w:ilvl w:val="0"/>
          <w:numId w:val="9"/>
        </w:numPr>
      </w:pPr>
      <w:r>
        <w:t>It can only do a randomi</w:t>
      </w:r>
      <w:r w:rsidR="006E0D4E">
        <w:t>s</w:t>
      </w:r>
      <w:r>
        <w:t xml:space="preserve">ed spawn, no capability to set specific X/Y position, or special </w:t>
      </w:r>
      <w:proofErr w:type="gramStart"/>
      <w:r>
        <w:t>patterns</w:t>
      </w:r>
      <w:proofErr w:type="gramEnd"/>
    </w:p>
    <w:p w14:paraId="6455AE26" w14:textId="5906F740" w:rsidR="00AB5E36" w:rsidRDefault="00AB5E36" w:rsidP="00AB5E36">
      <w:pPr>
        <w:pStyle w:val="ListParagraph"/>
        <w:numPr>
          <w:ilvl w:val="0"/>
          <w:numId w:val="9"/>
        </w:numPr>
      </w:pPr>
      <w:r>
        <w:t xml:space="preserve">Currently cannot spawn bosses, and the level complete is </w:t>
      </w:r>
      <w:proofErr w:type="gramStart"/>
      <w:r>
        <w:t>hard-coded</w:t>
      </w:r>
      <w:proofErr w:type="gramEnd"/>
      <w:r>
        <w:t xml:space="preserve"> to switch to level1 after no more enemies remain in the list when the JSON finishes iterating the spawn waves.</w:t>
      </w:r>
    </w:p>
    <w:p w14:paraId="1E87B539" w14:textId="56A5BAF8" w:rsidR="00AB5E36" w:rsidRDefault="00AB5E36" w:rsidP="00AB5E36">
      <w:pPr>
        <w:pStyle w:val="Heading2"/>
      </w:pPr>
      <w:r>
        <w:t>Future Development</w:t>
      </w:r>
    </w:p>
    <w:p w14:paraId="111C450D" w14:textId="7195A3DB" w:rsidR="00AB5E36" w:rsidRDefault="00AB5E36" w:rsidP="00AB5E36">
      <w:r>
        <w:tab/>
        <w:t xml:space="preserve">There is a lot of functionality that should be added to this class </w:t>
      </w:r>
      <w:proofErr w:type="gramStart"/>
      <w:r>
        <w:t>in order to</w:t>
      </w:r>
      <w:proofErr w:type="gramEnd"/>
      <w:r>
        <w:t xml:space="preserve"> reach parity with the hard-coded levels. Such as set spawn patterns or positions, boss types and other scripting ideas that can be called on by the JSON.</w:t>
      </w:r>
    </w:p>
    <w:p w14:paraId="0A44AE36" w14:textId="4916EF6C" w:rsidR="00AB5E36" w:rsidRDefault="00AB5E36" w:rsidP="00AB5E36">
      <w:r>
        <w:t xml:space="preserve">Currently the timer of the level is set to reset every time a wave spawns. </w:t>
      </w:r>
      <w:proofErr w:type="gramStart"/>
      <w:r>
        <w:t>Thus</w:t>
      </w:r>
      <w:proofErr w:type="gramEnd"/>
      <w:r>
        <w:t xml:space="preserve"> it is not a absolute level timer, just a counter between the waves. The JSON values are also setup to be how much time after the previous wave should pass before spawning.</w:t>
      </w:r>
    </w:p>
    <w:p w14:paraId="678329C5" w14:textId="69F83065" w:rsidR="00AB5E36" w:rsidRPr="00AB5E36" w:rsidRDefault="00AB5E36" w:rsidP="00AB5E36">
      <w:r>
        <w:t>Resource bundle can set up timers as well. Due to this, consideration of making the level timers common to a single timer should be decided on.</w:t>
      </w:r>
    </w:p>
    <w:p w14:paraId="15905F4A" w14:textId="77777777" w:rsidR="00135648" w:rsidRDefault="00D12953" w:rsidP="00D12953">
      <w:pPr>
        <w:tabs>
          <w:tab w:val="left" w:pos="8130"/>
        </w:tabs>
      </w:pPr>
      <w:r>
        <w:tab/>
      </w:r>
    </w:p>
    <w:p w14:paraId="61A2C3CC" w14:textId="77777777" w:rsidR="00135648" w:rsidRDefault="00135648">
      <w:r>
        <w:br w:type="page"/>
      </w:r>
    </w:p>
    <w:p w14:paraId="65DD606F" w14:textId="77777777" w:rsidR="00C51499" w:rsidRDefault="00C51499" w:rsidP="00C51499">
      <w:pPr>
        <w:pStyle w:val="Heading1"/>
      </w:pPr>
      <w:proofErr w:type="gramStart"/>
      <w:r>
        <w:lastRenderedPageBreak/>
        <w:t>Main(</w:t>
      </w:r>
      <w:proofErr w:type="gramEnd"/>
      <w:r>
        <w:t>)</w:t>
      </w:r>
    </w:p>
    <w:p w14:paraId="78C9824C" w14:textId="77777777" w:rsidR="00C51499" w:rsidRDefault="00C51499" w:rsidP="00C51499">
      <w:pPr>
        <w:pStyle w:val="Heading2"/>
      </w:pPr>
      <w:r>
        <w:t>Related Classes</w:t>
      </w:r>
    </w:p>
    <w:p w14:paraId="6598A71A" w14:textId="77777777" w:rsidR="00C51499" w:rsidRDefault="00C51499" w:rsidP="00C51499">
      <w:pPr>
        <w:pStyle w:val="ListParagraph"/>
        <w:numPr>
          <w:ilvl w:val="0"/>
          <w:numId w:val="10"/>
        </w:numPr>
      </w:pPr>
      <w:proofErr w:type="spellStart"/>
      <w:r>
        <w:t>Menu.cs</w:t>
      </w:r>
      <w:proofErr w:type="spellEnd"/>
    </w:p>
    <w:p w14:paraId="2C4F7646" w14:textId="77777777" w:rsidR="00C51499" w:rsidRDefault="00C51499" w:rsidP="00C51499">
      <w:pPr>
        <w:pStyle w:val="ListParagraph"/>
        <w:numPr>
          <w:ilvl w:val="0"/>
          <w:numId w:val="10"/>
        </w:numPr>
      </w:pPr>
      <w:proofErr w:type="spellStart"/>
      <w:r>
        <w:t>Game.cs</w:t>
      </w:r>
      <w:proofErr w:type="spellEnd"/>
    </w:p>
    <w:p w14:paraId="7F792F7F" w14:textId="77777777" w:rsidR="00C51499" w:rsidRPr="000978D5" w:rsidRDefault="00C51499" w:rsidP="00C51499">
      <w:pPr>
        <w:pStyle w:val="ListParagraph"/>
        <w:numPr>
          <w:ilvl w:val="0"/>
          <w:numId w:val="10"/>
        </w:numPr>
      </w:pPr>
      <w:proofErr w:type="spellStart"/>
      <w:r>
        <w:t>Gamesetup</w:t>
      </w:r>
      <w:proofErr w:type="spellEnd"/>
      <w:r>
        <w:t xml:space="preserve"> </w:t>
      </w:r>
    </w:p>
    <w:p w14:paraId="672013B2" w14:textId="77777777" w:rsidR="00C51499" w:rsidRDefault="00C51499" w:rsidP="00C51499">
      <w:pPr>
        <w:pStyle w:val="Heading2"/>
      </w:pPr>
      <w:r>
        <w:t>Overview</w:t>
      </w:r>
    </w:p>
    <w:p w14:paraId="54A0778B" w14:textId="77777777" w:rsidR="00C51499" w:rsidRDefault="00C51499" w:rsidP="00C51499">
      <w:r>
        <w:t xml:space="preserve">The main class is the start of the program contains primary game loop, initialises the games and menus setup. </w:t>
      </w:r>
    </w:p>
    <w:p w14:paraId="2B16EE35" w14:textId="77777777" w:rsidR="00C51499" w:rsidRDefault="00C51499" w:rsidP="00C51499">
      <w:pPr>
        <w:pStyle w:val="ListParagraph"/>
        <w:numPr>
          <w:ilvl w:val="0"/>
          <w:numId w:val="11"/>
        </w:numPr>
      </w:pPr>
      <w:r>
        <w:t xml:space="preserve">Runs Game </w:t>
      </w:r>
      <w:proofErr w:type="gramStart"/>
      <w:r>
        <w:t>setup</w:t>
      </w:r>
      <w:proofErr w:type="gramEnd"/>
    </w:p>
    <w:p w14:paraId="29BD3182" w14:textId="77777777" w:rsidR="00C51499" w:rsidRDefault="00C51499" w:rsidP="00C51499">
      <w:pPr>
        <w:pStyle w:val="ListParagraph"/>
        <w:numPr>
          <w:ilvl w:val="0"/>
          <w:numId w:val="11"/>
        </w:numPr>
      </w:pPr>
      <w:r>
        <w:t xml:space="preserve">Creates Menu </w:t>
      </w:r>
      <w:proofErr w:type="gramStart"/>
      <w:r>
        <w:t>object</w:t>
      </w:r>
      <w:proofErr w:type="gramEnd"/>
    </w:p>
    <w:p w14:paraId="5A21224A" w14:textId="77777777" w:rsidR="00C51499" w:rsidRDefault="00C51499" w:rsidP="00C51499">
      <w:pPr>
        <w:pStyle w:val="ListParagraph"/>
        <w:numPr>
          <w:ilvl w:val="0"/>
          <w:numId w:val="11"/>
        </w:numPr>
      </w:pPr>
      <w:r>
        <w:t xml:space="preserve">When game starts </w:t>
      </w:r>
      <w:proofErr w:type="gramStart"/>
      <w:r>
        <w:t>creates</w:t>
      </w:r>
      <w:proofErr w:type="gramEnd"/>
      <w:r>
        <w:t xml:space="preserve"> the Game Object</w:t>
      </w:r>
    </w:p>
    <w:p w14:paraId="442D5776" w14:textId="77777777" w:rsidR="00C51499" w:rsidRDefault="00C51499" w:rsidP="00C51499">
      <w:pPr>
        <w:pStyle w:val="ListParagraph"/>
        <w:numPr>
          <w:ilvl w:val="0"/>
          <w:numId w:val="11"/>
        </w:numPr>
      </w:pPr>
      <w:r>
        <w:t xml:space="preserve">Contains Splash kit clear screen and refresh procedures. </w:t>
      </w:r>
    </w:p>
    <w:p w14:paraId="2A0C41D9" w14:textId="77777777" w:rsidR="00C51499" w:rsidRDefault="00C51499">
      <w:pPr>
        <w:rPr>
          <w:rFonts w:asciiTheme="majorHAnsi" w:eastAsiaTheme="majorEastAsia" w:hAnsiTheme="majorHAnsi" w:cstheme="majorBidi"/>
          <w:color w:val="2F5496" w:themeColor="accent1" w:themeShade="BF"/>
          <w:sz w:val="32"/>
          <w:szCs w:val="32"/>
        </w:rPr>
      </w:pPr>
      <w:r>
        <w:br w:type="page"/>
      </w:r>
    </w:p>
    <w:p w14:paraId="3DCF96AE" w14:textId="373FEA4C" w:rsidR="002B726D" w:rsidRDefault="0099569C" w:rsidP="002B726D">
      <w:pPr>
        <w:pStyle w:val="Heading1"/>
      </w:pPr>
      <w:r>
        <w:lastRenderedPageBreak/>
        <w:t>Game Setup</w:t>
      </w:r>
    </w:p>
    <w:p w14:paraId="36D9D7C3" w14:textId="77777777" w:rsidR="0099569C" w:rsidRDefault="0099569C" w:rsidP="0099569C">
      <w:pPr>
        <w:pStyle w:val="Heading2"/>
      </w:pPr>
      <w:r>
        <w:t>Related Classes</w:t>
      </w:r>
    </w:p>
    <w:p w14:paraId="5E372343" w14:textId="41CB9CF2" w:rsidR="0099569C" w:rsidRDefault="0099569C" w:rsidP="0099569C">
      <w:pPr>
        <w:pStyle w:val="ListParagraph"/>
        <w:numPr>
          <w:ilvl w:val="0"/>
          <w:numId w:val="10"/>
        </w:numPr>
      </w:pPr>
      <w:proofErr w:type="gramStart"/>
      <w:r>
        <w:t>Main(</w:t>
      </w:r>
      <w:proofErr w:type="gramEnd"/>
      <w:r>
        <w:t>)</w:t>
      </w:r>
    </w:p>
    <w:p w14:paraId="0A9AA07A" w14:textId="77777777" w:rsidR="0099569C" w:rsidRDefault="0099569C" w:rsidP="0099569C">
      <w:pPr>
        <w:pStyle w:val="Heading2"/>
      </w:pPr>
      <w:r>
        <w:t>Overview</w:t>
      </w:r>
    </w:p>
    <w:p w14:paraId="225F050F" w14:textId="6D74662E" w:rsidR="0099569C" w:rsidRDefault="0099569C" w:rsidP="0099569C">
      <w:r>
        <w:t>This cla</w:t>
      </w:r>
      <w:r w:rsidR="005B3161">
        <w:t xml:space="preserve">ss </w:t>
      </w:r>
      <w:r w:rsidR="00D812D7">
        <w:t>controls</w:t>
      </w:r>
      <w:r w:rsidR="005B3161">
        <w:t xml:space="preserve"> initial game setup by reading a JSON object to set </w:t>
      </w:r>
      <w:proofErr w:type="gramStart"/>
      <w:r w:rsidR="005B3161">
        <w:t>a number of</w:t>
      </w:r>
      <w:proofErr w:type="gramEnd"/>
      <w:r w:rsidR="005B3161">
        <w:t xml:space="preserve"> </w:t>
      </w:r>
      <w:r w:rsidR="00D812D7">
        <w:t>properties</w:t>
      </w:r>
      <w:r w:rsidR="005B3161">
        <w:t xml:space="preserve"> if the JSON object is missing a new one is created</w:t>
      </w:r>
      <w:r w:rsidR="00D812D7">
        <w:t xml:space="preserve">. </w:t>
      </w:r>
    </w:p>
    <w:p w14:paraId="1AA1B896" w14:textId="0DF4E4C2" w:rsidR="00D812D7" w:rsidRDefault="00D812D7" w:rsidP="0099569C">
      <w:r>
        <w:t xml:space="preserve">The Jason File set the following </w:t>
      </w:r>
      <w:proofErr w:type="gramStart"/>
      <w:r>
        <w:t>Parameters</w:t>
      </w:r>
      <w:proofErr w:type="gramEnd"/>
    </w:p>
    <w:p w14:paraId="59EEE67D" w14:textId="588FC565" w:rsidR="00D812D7" w:rsidRDefault="008D7511" w:rsidP="00D812D7">
      <w:pPr>
        <w:pStyle w:val="ListParagraph"/>
        <w:numPr>
          <w:ilvl w:val="0"/>
          <w:numId w:val="10"/>
        </w:numPr>
      </w:pPr>
      <w:proofErr w:type="spellStart"/>
      <w:r w:rsidRPr="008D7511">
        <w:t>screen_width</w:t>
      </w:r>
      <w:proofErr w:type="spellEnd"/>
    </w:p>
    <w:p w14:paraId="4E3AA6C3" w14:textId="08019E67" w:rsidR="004664BE" w:rsidRDefault="004664BE" w:rsidP="004664BE">
      <w:pPr>
        <w:pStyle w:val="ListParagraph"/>
        <w:numPr>
          <w:ilvl w:val="1"/>
          <w:numId w:val="10"/>
        </w:numPr>
      </w:pPr>
      <w:proofErr w:type="gramStart"/>
      <w:r>
        <w:t>There</w:t>
      </w:r>
      <w:proofErr w:type="gramEnd"/>
      <w:r>
        <w:t xml:space="preserve"> resolution of the game </w:t>
      </w:r>
      <w:r w:rsidR="008F0D17">
        <w:t>window width</w:t>
      </w:r>
    </w:p>
    <w:p w14:paraId="447F26A5" w14:textId="331B37B6" w:rsidR="008D7511" w:rsidRDefault="008D7511" w:rsidP="00D812D7">
      <w:pPr>
        <w:pStyle w:val="ListParagraph"/>
        <w:numPr>
          <w:ilvl w:val="0"/>
          <w:numId w:val="10"/>
        </w:numPr>
      </w:pPr>
      <w:proofErr w:type="spellStart"/>
      <w:r w:rsidRPr="008D7511">
        <w:t>screen_height</w:t>
      </w:r>
      <w:proofErr w:type="spellEnd"/>
    </w:p>
    <w:p w14:paraId="7B649652" w14:textId="7ACD1876" w:rsidR="008F0D17" w:rsidRDefault="008F0D17" w:rsidP="008F0D17">
      <w:pPr>
        <w:pStyle w:val="ListParagraph"/>
        <w:numPr>
          <w:ilvl w:val="1"/>
          <w:numId w:val="10"/>
        </w:numPr>
      </w:pPr>
      <w:proofErr w:type="gramStart"/>
      <w:r>
        <w:t>There</w:t>
      </w:r>
      <w:proofErr w:type="gramEnd"/>
      <w:r>
        <w:t xml:space="preserve"> resolution of the game window </w:t>
      </w:r>
      <w:r>
        <w:t>height</w:t>
      </w:r>
    </w:p>
    <w:p w14:paraId="2F12D245" w14:textId="1CBF245F" w:rsidR="008D7511" w:rsidRDefault="008F0D17" w:rsidP="00D812D7">
      <w:pPr>
        <w:pStyle w:val="ListParagraph"/>
        <w:numPr>
          <w:ilvl w:val="0"/>
          <w:numId w:val="10"/>
        </w:numPr>
      </w:pPr>
      <w:r>
        <w:t>F</w:t>
      </w:r>
      <w:r w:rsidR="008D7511" w:rsidRPr="008D7511">
        <w:t>ullscreen</w:t>
      </w:r>
    </w:p>
    <w:p w14:paraId="682A75EE" w14:textId="43B8F96C" w:rsidR="008F0D17" w:rsidRDefault="008F0D17" w:rsidP="008F0D17">
      <w:pPr>
        <w:pStyle w:val="ListParagraph"/>
        <w:numPr>
          <w:ilvl w:val="1"/>
          <w:numId w:val="10"/>
        </w:numPr>
      </w:pPr>
      <w:r>
        <w:t>W</w:t>
      </w:r>
      <w:r w:rsidR="00224762">
        <w:t>h</w:t>
      </w:r>
      <w:r>
        <w:t>ether the game should load in full screen or windowed mode</w:t>
      </w:r>
    </w:p>
    <w:p w14:paraId="69432869" w14:textId="3BBCF782" w:rsidR="008D7511" w:rsidRDefault="008D7511" w:rsidP="00D812D7">
      <w:pPr>
        <w:pStyle w:val="ListParagraph"/>
        <w:numPr>
          <w:ilvl w:val="0"/>
          <w:numId w:val="10"/>
        </w:numPr>
      </w:pPr>
      <w:proofErr w:type="spellStart"/>
      <w:r w:rsidRPr="008D7511">
        <w:t>no_</w:t>
      </w:r>
      <w:proofErr w:type="gramStart"/>
      <w:r w:rsidRPr="008D7511">
        <w:t>boarder</w:t>
      </w:r>
      <w:proofErr w:type="spellEnd"/>
      <w:proofErr w:type="gramEnd"/>
    </w:p>
    <w:p w14:paraId="492401AE" w14:textId="1A206110" w:rsidR="008F0D17" w:rsidRDefault="00883187" w:rsidP="008F0D17">
      <w:pPr>
        <w:pStyle w:val="ListParagraph"/>
        <w:numPr>
          <w:ilvl w:val="1"/>
          <w:numId w:val="10"/>
        </w:numPr>
      </w:pPr>
      <w:r>
        <w:t>if loaded in windowed mode</w:t>
      </w:r>
      <w:r w:rsidR="00224762">
        <w:t>,</w:t>
      </w:r>
      <w:r>
        <w:t xml:space="preserve"> should there be a </w:t>
      </w:r>
      <w:proofErr w:type="gramStart"/>
      <w:r>
        <w:t>border</w:t>
      </w:r>
      <w:proofErr w:type="gramEnd"/>
    </w:p>
    <w:p w14:paraId="769DBCE7" w14:textId="6B4E385F" w:rsidR="008D7511" w:rsidRDefault="004664BE" w:rsidP="00D812D7">
      <w:pPr>
        <w:pStyle w:val="ListParagraph"/>
        <w:numPr>
          <w:ilvl w:val="0"/>
          <w:numId w:val="10"/>
        </w:numPr>
      </w:pPr>
      <w:proofErr w:type="spellStart"/>
      <w:r>
        <w:t>gameScale</w:t>
      </w:r>
      <w:proofErr w:type="spellEnd"/>
    </w:p>
    <w:p w14:paraId="19396C18" w14:textId="5EFF9B7B" w:rsidR="001C3A64" w:rsidRDefault="001C3A64" w:rsidP="00166F90">
      <w:pPr>
        <w:pStyle w:val="ListParagraph"/>
        <w:numPr>
          <w:ilvl w:val="1"/>
          <w:numId w:val="10"/>
        </w:numPr>
      </w:pPr>
      <w:r>
        <w:t>Multiplier</w:t>
      </w:r>
      <w:r w:rsidR="00883187">
        <w:t xml:space="preserve"> that </w:t>
      </w:r>
      <w:r>
        <w:t>adjusts onscreen objects positions and movements</w:t>
      </w:r>
    </w:p>
    <w:p w14:paraId="459A6EF5" w14:textId="398FEE57" w:rsidR="004664BE" w:rsidRDefault="004664BE" w:rsidP="00D812D7">
      <w:pPr>
        <w:pStyle w:val="ListParagraph"/>
        <w:numPr>
          <w:ilvl w:val="0"/>
          <w:numId w:val="10"/>
        </w:numPr>
      </w:pPr>
      <w:proofErr w:type="spellStart"/>
      <w:r>
        <w:t>Game_bundles</w:t>
      </w:r>
      <w:proofErr w:type="spellEnd"/>
    </w:p>
    <w:p w14:paraId="0FD42D3D" w14:textId="5CA437FE" w:rsidR="00166F90" w:rsidRDefault="00166F90" w:rsidP="00166F90">
      <w:pPr>
        <w:pStyle w:val="ListParagraph"/>
        <w:numPr>
          <w:ilvl w:val="1"/>
          <w:numId w:val="10"/>
        </w:numPr>
      </w:pPr>
      <w:r>
        <w:t>Loads the chose</w:t>
      </w:r>
      <w:r w:rsidR="002971C8">
        <w:t>n</w:t>
      </w:r>
      <w:r>
        <w:t xml:space="preserve"> game assets bundle </w:t>
      </w:r>
      <w:r w:rsidR="00EB17DC">
        <w:t xml:space="preserve">pick the appropriate bundles of the game </w:t>
      </w:r>
      <w:proofErr w:type="gramStart"/>
      <w:r w:rsidR="00EB17DC">
        <w:t>resolution</w:t>
      </w:r>
      <w:proofErr w:type="gramEnd"/>
    </w:p>
    <w:p w14:paraId="1FBC6D25" w14:textId="671681DC" w:rsidR="00F9704C" w:rsidRDefault="00F9704C" w:rsidP="00F9704C">
      <w:r>
        <w:t xml:space="preserve">There is also a method </w:t>
      </w:r>
      <w:proofErr w:type="spellStart"/>
      <w:r>
        <w:t>Keylook</w:t>
      </w:r>
      <w:proofErr w:type="spellEnd"/>
      <w:r>
        <w:t xml:space="preserve"> up</w:t>
      </w:r>
      <w:r w:rsidR="00F90E87">
        <w:t xml:space="preserve"> that can be used to set the key configurations by JSON file. (</w:t>
      </w:r>
      <w:proofErr w:type="spellStart"/>
      <w:r w:rsidR="00F90E87">
        <w:t>Controle.json</w:t>
      </w:r>
      <w:proofErr w:type="spellEnd"/>
      <w:r w:rsidR="00F90E87">
        <w:t xml:space="preserve">) </w:t>
      </w:r>
      <w:r w:rsidR="00E76AFF">
        <w:t xml:space="preserve">This method looks up the corresponding command </w:t>
      </w:r>
      <w:r w:rsidR="00E66786">
        <w:t>from</w:t>
      </w:r>
      <w:r w:rsidR="00E76AFF">
        <w:t xml:space="preserve"> the JSON file and return the </w:t>
      </w:r>
      <w:r w:rsidR="00E66786">
        <w:t xml:space="preserve">matching splash kit keycode. </w:t>
      </w:r>
    </w:p>
    <w:p w14:paraId="467B2732" w14:textId="06BA22FA" w:rsidR="00EB17DC" w:rsidRDefault="00E272BE" w:rsidP="00E272BE">
      <w:pPr>
        <w:pStyle w:val="Heading3"/>
      </w:pPr>
      <w:r>
        <w:t>Instructions</w:t>
      </w:r>
      <w:r w:rsidR="00181CC5">
        <w:t xml:space="preserve"> &amp; considerations</w:t>
      </w:r>
    </w:p>
    <w:p w14:paraId="1A8CF2BC" w14:textId="6BA1B660" w:rsidR="00E272BE" w:rsidRPr="00E272BE" w:rsidRDefault="00E420FE" w:rsidP="00E272BE">
      <w:r>
        <w:t xml:space="preserve">Game performance was subpar on </w:t>
      </w:r>
      <w:r w:rsidR="00181CC5">
        <w:t>Raspberry</w:t>
      </w:r>
      <w:r>
        <w:t xml:space="preserve"> Pi at the original resolution of 1600 x 900 </w:t>
      </w:r>
      <w:r w:rsidR="00181CC5">
        <w:t>introduction</w:t>
      </w:r>
      <w:r w:rsidR="002971C8">
        <w:t>,</w:t>
      </w:r>
      <w:r w:rsidR="00181CC5">
        <w:t xml:space="preserve"> or additional scaled games assets were introduced. </w:t>
      </w:r>
      <w:r w:rsidR="00B71304">
        <w:t xml:space="preserve">To play the game at a resolution </w:t>
      </w:r>
      <w:r w:rsidR="00CB5BDA">
        <w:t>of 9</w:t>
      </w:r>
      <w:r w:rsidR="00AB0CFF">
        <w:t>60</w:t>
      </w:r>
      <w:r w:rsidR="00CB5BDA">
        <w:t xml:space="preserve"> * 540 (a 40% reduction</w:t>
      </w:r>
      <w:r w:rsidR="00ED373B">
        <w:t xml:space="preserve">) </w:t>
      </w:r>
      <w:r w:rsidR="007F384E">
        <w:t>game scale should be set to 0.6</w:t>
      </w:r>
      <w:r w:rsidR="002971C8">
        <w:t>,</w:t>
      </w:r>
      <w:r w:rsidR="007F384E">
        <w:t xml:space="preserve"> which multipl</w:t>
      </w:r>
      <w:r w:rsidR="002971C8">
        <w:t>ies</w:t>
      </w:r>
      <w:r w:rsidR="007F384E">
        <w:t xml:space="preserve"> values across the game by 0.6</w:t>
      </w:r>
      <w:r w:rsidR="002971C8">
        <w:t>,</w:t>
      </w:r>
      <w:r w:rsidR="007F384E">
        <w:t xml:space="preserve"> reducing them by 40%</w:t>
      </w:r>
      <w:r w:rsidR="002971C8">
        <w:t>,</w:t>
      </w:r>
      <w:r w:rsidR="007F384E">
        <w:t xml:space="preserve"> </w:t>
      </w:r>
      <w:r w:rsidR="00D91674">
        <w:t xml:space="preserve">and the game bundle </w:t>
      </w:r>
      <w:r w:rsidR="00D91674" w:rsidRPr="00D91674">
        <w:t>gamebundle_0.6.txt</w:t>
      </w:r>
      <w:r w:rsidR="00D91674">
        <w:t xml:space="preserve"> should be loaded</w:t>
      </w:r>
      <w:r w:rsidR="002971C8">
        <w:t>,</w:t>
      </w:r>
      <w:r w:rsidR="00D91674">
        <w:t xml:space="preserve"> </w:t>
      </w:r>
      <w:r w:rsidR="008B76A1">
        <w:t>which has bitmaps that have been reduced by 40%.</w:t>
      </w:r>
    </w:p>
    <w:p w14:paraId="51DE9902" w14:textId="77777777" w:rsidR="00E272BE" w:rsidRDefault="00E272BE" w:rsidP="00EB17DC"/>
    <w:p w14:paraId="2EA36BE5" w14:textId="77777777" w:rsidR="002B726D" w:rsidRDefault="002B726D" w:rsidP="002B726D"/>
    <w:p w14:paraId="7A39E70E" w14:textId="3346EC50" w:rsidR="00C51499" w:rsidRDefault="00C51499">
      <w:r>
        <w:br w:type="page"/>
      </w:r>
    </w:p>
    <w:p w14:paraId="42E481AB" w14:textId="7CAFF3F3" w:rsidR="002B726D" w:rsidRDefault="00FA1DC9" w:rsidP="00FA1DC9">
      <w:pPr>
        <w:pStyle w:val="Heading1"/>
      </w:pPr>
      <w:proofErr w:type="spellStart"/>
      <w:r>
        <w:lastRenderedPageBreak/>
        <w:t>Game.cs</w:t>
      </w:r>
      <w:proofErr w:type="spellEnd"/>
    </w:p>
    <w:p w14:paraId="615AA3B7" w14:textId="77777777" w:rsidR="00FA1DC9" w:rsidRDefault="00FA1DC9" w:rsidP="00FA1DC9">
      <w:pPr>
        <w:pStyle w:val="Heading2"/>
      </w:pPr>
      <w:r>
        <w:t>Related Classes</w:t>
      </w:r>
    </w:p>
    <w:p w14:paraId="458BD29B" w14:textId="6221EFC6" w:rsidR="00FA1DC9" w:rsidRDefault="00FA1DC9" w:rsidP="00FA1DC9">
      <w:pPr>
        <w:pStyle w:val="ListParagraph"/>
        <w:numPr>
          <w:ilvl w:val="0"/>
          <w:numId w:val="13"/>
        </w:numPr>
      </w:pPr>
      <w:proofErr w:type="spellStart"/>
      <w:r>
        <w:t>Player.cs</w:t>
      </w:r>
      <w:proofErr w:type="spellEnd"/>
    </w:p>
    <w:p w14:paraId="426700D5" w14:textId="774EEAFE" w:rsidR="00FA1DC9" w:rsidRDefault="00FA1DC9" w:rsidP="00FA1DC9">
      <w:pPr>
        <w:pStyle w:val="ListParagraph"/>
        <w:numPr>
          <w:ilvl w:val="0"/>
          <w:numId w:val="13"/>
        </w:numPr>
      </w:pPr>
      <w:proofErr w:type="spellStart"/>
      <w:r>
        <w:t>Level.cs</w:t>
      </w:r>
      <w:proofErr w:type="spellEnd"/>
    </w:p>
    <w:p w14:paraId="65300BEF" w14:textId="77777777" w:rsidR="0066667D" w:rsidRDefault="0066667D" w:rsidP="0066667D">
      <w:pPr>
        <w:pStyle w:val="Heading2"/>
      </w:pPr>
      <w:r>
        <w:t>Overview</w:t>
      </w:r>
    </w:p>
    <w:p w14:paraId="759FC237" w14:textId="1E2D7EB6" w:rsidR="0066667D" w:rsidRDefault="0066667D" w:rsidP="0066667D">
      <w:r>
        <w:t xml:space="preserve">The game class is responsible for </w:t>
      </w:r>
      <w:r w:rsidR="00D35915">
        <w:t xml:space="preserve">tracking most </w:t>
      </w:r>
      <w:r w:rsidR="0035456A">
        <w:t>game</w:t>
      </w:r>
      <w:r w:rsidR="006E0D4E">
        <w:t>'</w:t>
      </w:r>
      <w:r w:rsidR="0035456A">
        <w:t>s</w:t>
      </w:r>
      <w:r w:rsidR="00D35915">
        <w:t xml:space="preserve"> function</w:t>
      </w:r>
      <w:r w:rsidR="006E0D4E">
        <w:t>s,</w:t>
      </w:r>
      <w:r w:rsidR="00D35915">
        <w:t xml:space="preserve"> creating the player objects</w:t>
      </w:r>
      <w:r w:rsidR="006E0D4E">
        <w:t>,</w:t>
      </w:r>
      <w:r w:rsidR="00D35915">
        <w:t xml:space="preserve"> and level objects</w:t>
      </w:r>
      <w:r w:rsidR="006E0D4E">
        <w:t>;</w:t>
      </w:r>
      <w:r w:rsidR="00D35915">
        <w:t xml:space="preserve"> </w:t>
      </w:r>
      <w:r w:rsidR="0035456A">
        <w:t>most interactions are managed f</w:t>
      </w:r>
      <w:r w:rsidR="006E0D4E">
        <w:t>ro</w:t>
      </w:r>
      <w:r w:rsidR="0035456A">
        <w:t xml:space="preserve">m here as </w:t>
      </w:r>
      <w:proofErr w:type="gramStart"/>
      <w:r w:rsidR="0035456A">
        <w:t>well</w:t>
      </w:r>
      <w:proofErr w:type="gramEnd"/>
    </w:p>
    <w:p w14:paraId="44496C21" w14:textId="2423AE9A" w:rsidR="0035456A" w:rsidRDefault="0035456A" w:rsidP="0035456A">
      <w:pPr>
        <w:pStyle w:val="Heading3"/>
      </w:pPr>
      <w:r>
        <w:t>Overview of Methods</w:t>
      </w:r>
    </w:p>
    <w:p w14:paraId="541F3BDE" w14:textId="6EAEDB24" w:rsidR="0035456A" w:rsidRDefault="00435A34" w:rsidP="0035456A">
      <w:pPr>
        <w:pStyle w:val="ListParagraph"/>
        <w:numPr>
          <w:ilvl w:val="0"/>
          <w:numId w:val="14"/>
        </w:numPr>
      </w:pPr>
      <w:r>
        <w:t>Game Constructor</w:t>
      </w:r>
    </w:p>
    <w:p w14:paraId="0B8190BD" w14:textId="70CBAF12" w:rsidR="00435A34" w:rsidRDefault="00435A34" w:rsidP="00435A34">
      <w:pPr>
        <w:pStyle w:val="ListParagraph"/>
        <w:numPr>
          <w:ilvl w:val="1"/>
          <w:numId w:val="14"/>
        </w:numPr>
      </w:pPr>
      <w:r>
        <w:t xml:space="preserve">Initialises the </w:t>
      </w:r>
      <w:r w:rsidR="00B96B4F">
        <w:t>P</w:t>
      </w:r>
      <w:r>
        <w:t xml:space="preserve">layer objects one or two depending on </w:t>
      </w:r>
      <w:r w:rsidR="006E0D4E">
        <w:t xml:space="preserve">the </w:t>
      </w:r>
      <w:r>
        <w:t xml:space="preserve">number of </w:t>
      </w:r>
      <w:proofErr w:type="gramStart"/>
      <w:r>
        <w:t>players</w:t>
      </w:r>
      <w:proofErr w:type="gramEnd"/>
    </w:p>
    <w:p w14:paraId="6AE4BAE0" w14:textId="3B797A17" w:rsidR="00435A34" w:rsidRDefault="006761D7" w:rsidP="00435A34">
      <w:pPr>
        <w:pStyle w:val="ListParagraph"/>
        <w:numPr>
          <w:ilvl w:val="1"/>
          <w:numId w:val="14"/>
        </w:numPr>
      </w:pPr>
      <w:r>
        <w:t xml:space="preserve">Sets the game </w:t>
      </w:r>
      <w:proofErr w:type="gramStart"/>
      <w:r>
        <w:t>level</w:t>
      </w:r>
      <w:proofErr w:type="gramEnd"/>
    </w:p>
    <w:p w14:paraId="43C609CF" w14:textId="24E1E792" w:rsidR="006761D7" w:rsidRDefault="006761D7" w:rsidP="00435A34">
      <w:pPr>
        <w:pStyle w:val="ListParagraph"/>
        <w:numPr>
          <w:ilvl w:val="1"/>
          <w:numId w:val="14"/>
        </w:numPr>
      </w:pPr>
      <w:r>
        <w:t xml:space="preserve">Creates Sprite </w:t>
      </w:r>
      <w:proofErr w:type="gramStart"/>
      <w:r>
        <w:t>packs</w:t>
      </w:r>
      <w:proofErr w:type="gramEnd"/>
    </w:p>
    <w:p w14:paraId="339C628F" w14:textId="3C756A89" w:rsidR="006761D7" w:rsidRDefault="00960795" w:rsidP="006761D7">
      <w:pPr>
        <w:pStyle w:val="ListParagraph"/>
        <w:numPr>
          <w:ilvl w:val="0"/>
          <w:numId w:val="14"/>
        </w:numPr>
      </w:pPr>
      <w:r>
        <w:t xml:space="preserve">Next level </w:t>
      </w:r>
    </w:p>
    <w:p w14:paraId="28F9FF63" w14:textId="19C05AB1" w:rsidR="00960795" w:rsidRDefault="00960795" w:rsidP="00960795">
      <w:pPr>
        <w:pStyle w:val="ListParagraph"/>
        <w:numPr>
          <w:ilvl w:val="1"/>
          <w:numId w:val="14"/>
        </w:numPr>
      </w:pPr>
      <w:r>
        <w:t xml:space="preserve">Change the game level to the level </w:t>
      </w:r>
      <w:proofErr w:type="gramStart"/>
      <w:r>
        <w:t>provided</w:t>
      </w:r>
      <w:proofErr w:type="gramEnd"/>
    </w:p>
    <w:p w14:paraId="2F8932BA" w14:textId="2EF48A2C" w:rsidR="00960795" w:rsidRDefault="00960795" w:rsidP="00960795">
      <w:pPr>
        <w:pStyle w:val="ListParagraph"/>
        <w:numPr>
          <w:ilvl w:val="0"/>
          <w:numId w:val="14"/>
        </w:numPr>
      </w:pPr>
      <w:r>
        <w:t xml:space="preserve">Players </w:t>
      </w:r>
    </w:p>
    <w:p w14:paraId="31E4D753" w14:textId="2E9A18AB" w:rsidR="00960795" w:rsidRDefault="00A37ADA" w:rsidP="00960795">
      <w:pPr>
        <w:pStyle w:val="ListParagraph"/>
        <w:numPr>
          <w:ilvl w:val="1"/>
          <w:numId w:val="14"/>
        </w:numPr>
      </w:pPr>
      <w:r>
        <w:t xml:space="preserve">Returns the list of active </w:t>
      </w:r>
      <w:proofErr w:type="gramStart"/>
      <w:r>
        <w:t>players</w:t>
      </w:r>
      <w:proofErr w:type="gramEnd"/>
    </w:p>
    <w:p w14:paraId="5F482380" w14:textId="593FA124" w:rsidR="00A37ADA" w:rsidRDefault="00A37ADA" w:rsidP="00A37ADA">
      <w:pPr>
        <w:pStyle w:val="ListParagraph"/>
        <w:numPr>
          <w:ilvl w:val="0"/>
          <w:numId w:val="14"/>
        </w:numPr>
      </w:pPr>
      <w:r>
        <w:t>Draw</w:t>
      </w:r>
    </w:p>
    <w:p w14:paraId="559FAC76" w14:textId="678EA2CA" w:rsidR="00A37ADA" w:rsidRDefault="00A37ADA" w:rsidP="00A37ADA">
      <w:pPr>
        <w:pStyle w:val="ListParagraph"/>
        <w:numPr>
          <w:ilvl w:val="1"/>
          <w:numId w:val="14"/>
        </w:numPr>
      </w:pPr>
      <w:r>
        <w:t xml:space="preserve">Is the main drawing </w:t>
      </w:r>
      <w:proofErr w:type="gramStart"/>
      <w:r w:rsidR="00E759A4">
        <w:t>procedure</w:t>
      </w:r>
      <w:proofErr w:type="gramEnd"/>
    </w:p>
    <w:p w14:paraId="5CF07A5C" w14:textId="02A4E181" w:rsidR="00E759A4" w:rsidRDefault="00E759A4" w:rsidP="00E759A4">
      <w:pPr>
        <w:pStyle w:val="ListParagraph"/>
        <w:numPr>
          <w:ilvl w:val="0"/>
          <w:numId w:val="14"/>
        </w:numPr>
      </w:pPr>
      <w:proofErr w:type="spellStart"/>
      <w:r>
        <w:t>GameOver</w:t>
      </w:r>
      <w:proofErr w:type="spellEnd"/>
    </w:p>
    <w:p w14:paraId="63534E38" w14:textId="7EB7E698" w:rsidR="00E759A4" w:rsidRDefault="00E759A4" w:rsidP="00E759A4">
      <w:pPr>
        <w:pStyle w:val="ListParagraph"/>
        <w:numPr>
          <w:ilvl w:val="1"/>
          <w:numId w:val="14"/>
        </w:numPr>
      </w:pPr>
      <w:r>
        <w:t xml:space="preserve">Original game ending process, has been deprecated and can </w:t>
      </w:r>
      <w:proofErr w:type="gramStart"/>
      <w:r>
        <w:t>p[</w:t>
      </w:r>
      <w:proofErr w:type="gramEnd"/>
      <w:r>
        <w:t xml:space="preserve">possibly be removed now. </w:t>
      </w:r>
    </w:p>
    <w:p w14:paraId="227EF181" w14:textId="1FAEECFB" w:rsidR="00E759A4" w:rsidRDefault="00F51738" w:rsidP="00E759A4">
      <w:pPr>
        <w:pStyle w:val="ListParagraph"/>
        <w:numPr>
          <w:ilvl w:val="0"/>
          <w:numId w:val="14"/>
        </w:numPr>
      </w:pPr>
      <w:proofErr w:type="spellStart"/>
      <w:r w:rsidRPr="00F51738">
        <w:t>GameEndCleanup</w:t>
      </w:r>
      <w:proofErr w:type="spellEnd"/>
    </w:p>
    <w:p w14:paraId="11332F47" w14:textId="2A07F3DB" w:rsidR="00F51738" w:rsidRDefault="00F51738" w:rsidP="00F51738">
      <w:pPr>
        <w:pStyle w:val="ListParagraph"/>
        <w:numPr>
          <w:ilvl w:val="1"/>
          <w:numId w:val="14"/>
        </w:numPr>
      </w:pPr>
      <w:r>
        <w:t xml:space="preserve">Resets the game stated status which will reload the menu on next </w:t>
      </w:r>
      <w:proofErr w:type="gramStart"/>
      <w:r>
        <w:t>loop</w:t>
      </w:r>
      <w:proofErr w:type="gramEnd"/>
    </w:p>
    <w:p w14:paraId="777D0B14" w14:textId="1DA6E9F9" w:rsidR="00F51738" w:rsidRDefault="00F51738" w:rsidP="00F51738">
      <w:pPr>
        <w:pStyle w:val="ListParagraph"/>
        <w:numPr>
          <w:ilvl w:val="1"/>
          <w:numId w:val="14"/>
        </w:numPr>
      </w:pPr>
      <w:r>
        <w:t xml:space="preserve">Releases </w:t>
      </w:r>
      <w:r w:rsidR="00412E93">
        <w:t>sprite packs</w:t>
      </w:r>
    </w:p>
    <w:p w14:paraId="44E4E7B5" w14:textId="30077934" w:rsidR="00412E93" w:rsidRDefault="00412E93" w:rsidP="00412E93">
      <w:pPr>
        <w:pStyle w:val="ListParagraph"/>
        <w:numPr>
          <w:ilvl w:val="0"/>
          <w:numId w:val="14"/>
        </w:numPr>
      </w:pPr>
      <w:r>
        <w:t>Draw Game Over</w:t>
      </w:r>
    </w:p>
    <w:p w14:paraId="00258FC9" w14:textId="42411C31" w:rsidR="00412E93" w:rsidRDefault="00412E93" w:rsidP="00412E93">
      <w:pPr>
        <w:pStyle w:val="ListParagraph"/>
        <w:numPr>
          <w:ilvl w:val="1"/>
          <w:numId w:val="14"/>
        </w:numPr>
      </w:pPr>
      <w:r>
        <w:t>New drawing procedure for game over</w:t>
      </w:r>
    </w:p>
    <w:p w14:paraId="4A6F1CD4" w14:textId="3283681F" w:rsidR="008F24A4" w:rsidRDefault="008F24A4" w:rsidP="008F24A4">
      <w:pPr>
        <w:pStyle w:val="ListParagraph"/>
        <w:numPr>
          <w:ilvl w:val="0"/>
          <w:numId w:val="14"/>
        </w:numPr>
      </w:pPr>
      <w:r>
        <w:t>Handel Input</w:t>
      </w:r>
    </w:p>
    <w:p w14:paraId="4CA81439" w14:textId="4517DF64" w:rsidR="008F24A4" w:rsidRDefault="008F24A4" w:rsidP="008F24A4">
      <w:pPr>
        <w:pStyle w:val="ListParagraph"/>
        <w:numPr>
          <w:ilvl w:val="1"/>
          <w:numId w:val="14"/>
        </w:numPr>
      </w:pPr>
      <w:r>
        <w:t xml:space="preserve">Calls the handle input for each </w:t>
      </w:r>
      <w:proofErr w:type="gramStart"/>
      <w:r w:rsidR="00B96B4F">
        <w:t>P</w:t>
      </w:r>
      <w:r>
        <w:t>layer</w:t>
      </w:r>
      <w:proofErr w:type="gramEnd"/>
    </w:p>
    <w:p w14:paraId="759B5905" w14:textId="3C6833F6" w:rsidR="008F24A4" w:rsidRDefault="008F24A4" w:rsidP="008F24A4">
      <w:pPr>
        <w:pStyle w:val="ListParagraph"/>
        <w:numPr>
          <w:ilvl w:val="0"/>
          <w:numId w:val="14"/>
        </w:numPr>
      </w:pPr>
      <w:r>
        <w:t xml:space="preserve">Updates </w:t>
      </w:r>
    </w:p>
    <w:p w14:paraId="471599CB" w14:textId="3A1AF7E5" w:rsidR="008F24A4" w:rsidRDefault="008F24A4" w:rsidP="008F24A4">
      <w:pPr>
        <w:pStyle w:val="ListParagraph"/>
        <w:numPr>
          <w:ilvl w:val="1"/>
          <w:numId w:val="14"/>
        </w:numPr>
      </w:pPr>
      <w:r>
        <w:t>The main game update procedure</w:t>
      </w:r>
    </w:p>
    <w:p w14:paraId="7718D44D" w14:textId="53F2CE92" w:rsidR="00445DC9" w:rsidRDefault="00445DC9" w:rsidP="008F24A4">
      <w:pPr>
        <w:pStyle w:val="ListParagraph"/>
        <w:numPr>
          <w:ilvl w:val="1"/>
          <w:numId w:val="14"/>
        </w:numPr>
      </w:pPr>
      <w:r>
        <w:t xml:space="preserve">Checks to see if players are dead if not </w:t>
      </w:r>
      <w:proofErr w:type="gramStart"/>
      <w:r w:rsidR="008173B8">
        <w:t>calls</w:t>
      </w:r>
      <w:proofErr w:type="gramEnd"/>
    </w:p>
    <w:p w14:paraId="17A81D9A" w14:textId="4C381AB5" w:rsidR="00445DC9" w:rsidRDefault="00445DC9" w:rsidP="00445DC9">
      <w:pPr>
        <w:pStyle w:val="ListParagraph"/>
        <w:numPr>
          <w:ilvl w:val="2"/>
          <w:numId w:val="14"/>
        </w:numPr>
      </w:pPr>
      <w:r>
        <w:t xml:space="preserve">Player updated </w:t>
      </w:r>
      <w:proofErr w:type="gramStart"/>
      <w:r>
        <w:t>procedure</w:t>
      </w:r>
      <w:proofErr w:type="gramEnd"/>
    </w:p>
    <w:p w14:paraId="1355DB71" w14:textId="575AAC86" w:rsidR="00445DC9" w:rsidRDefault="008173B8" w:rsidP="00445DC9">
      <w:pPr>
        <w:pStyle w:val="ListParagraph"/>
        <w:numPr>
          <w:ilvl w:val="2"/>
          <w:numId w:val="14"/>
        </w:numPr>
      </w:pPr>
      <w:r>
        <w:t xml:space="preserve">Hit check against </w:t>
      </w:r>
      <w:proofErr w:type="gramStart"/>
      <w:r w:rsidR="00B96B4F">
        <w:t>P</w:t>
      </w:r>
      <w:r>
        <w:t>layer</w:t>
      </w:r>
      <w:proofErr w:type="gramEnd"/>
    </w:p>
    <w:p w14:paraId="37F73C83" w14:textId="06DB6792" w:rsidR="008173B8" w:rsidRDefault="005B01CF" w:rsidP="008173B8">
      <w:pPr>
        <w:pStyle w:val="ListParagraph"/>
        <w:numPr>
          <w:ilvl w:val="1"/>
          <w:numId w:val="14"/>
        </w:numPr>
      </w:pPr>
      <w:r>
        <w:t>If all players are dead call game over</w:t>
      </w:r>
    </w:p>
    <w:p w14:paraId="4E30E58C" w14:textId="3F748F81" w:rsidR="005B01CF" w:rsidRDefault="005B01CF" w:rsidP="008173B8">
      <w:pPr>
        <w:pStyle w:val="ListParagraph"/>
        <w:numPr>
          <w:ilvl w:val="1"/>
          <w:numId w:val="14"/>
        </w:numPr>
      </w:pPr>
      <w:r>
        <w:t xml:space="preserve">Updated all sprite </w:t>
      </w:r>
      <w:proofErr w:type="gramStart"/>
      <w:r>
        <w:t>packs</w:t>
      </w:r>
      <w:proofErr w:type="gramEnd"/>
      <w:r>
        <w:t xml:space="preserve"> </w:t>
      </w:r>
    </w:p>
    <w:p w14:paraId="4F16F8CD" w14:textId="2E74EE81" w:rsidR="005B01CF" w:rsidRDefault="005B01CF" w:rsidP="00BB18ED">
      <w:pPr>
        <w:pStyle w:val="ListParagraph"/>
        <w:numPr>
          <w:ilvl w:val="1"/>
          <w:numId w:val="14"/>
        </w:numPr>
      </w:pPr>
      <w:r>
        <w:t xml:space="preserve">Hit check for enemies that can </w:t>
      </w:r>
      <w:proofErr w:type="gramStart"/>
      <w:r>
        <w:t>shoot</w:t>
      </w:r>
      <w:proofErr w:type="gramEnd"/>
    </w:p>
    <w:p w14:paraId="1BA1A588" w14:textId="58071D5D" w:rsidR="005B01CF" w:rsidRDefault="004B22EA" w:rsidP="008173B8">
      <w:pPr>
        <w:pStyle w:val="ListParagraph"/>
        <w:numPr>
          <w:ilvl w:val="1"/>
          <w:numId w:val="14"/>
        </w:numPr>
      </w:pPr>
      <w:r>
        <w:t xml:space="preserve">Check if game has ended can call game end </w:t>
      </w:r>
      <w:proofErr w:type="spellStart"/>
      <w:proofErr w:type="gramStart"/>
      <w:r>
        <w:t>cleanup</w:t>
      </w:r>
      <w:proofErr w:type="spellEnd"/>
      <w:proofErr w:type="gramEnd"/>
    </w:p>
    <w:p w14:paraId="4E4F6FA0" w14:textId="02E2A8EF" w:rsidR="00BB18ED" w:rsidRDefault="008C460C" w:rsidP="00BB18ED">
      <w:pPr>
        <w:pStyle w:val="ListParagraph"/>
        <w:numPr>
          <w:ilvl w:val="0"/>
          <w:numId w:val="14"/>
        </w:numPr>
      </w:pPr>
      <w:proofErr w:type="spellStart"/>
      <w:proofErr w:type="gramStart"/>
      <w:r w:rsidRPr="008C460C">
        <w:t>HitCheck</w:t>
      </w:r>
      <w:proofErr w:type="spellEnd"/>
      <w:r w:rsidRPr="008C460C">
        <w:t>(</w:t>
      </w:r>
      <w:proofErr w:type="gramEnd"/>
      <w:r w:rsidRPr="008C460C">
        <w:t>Player player)</w:t>
      </w:r>
    </w:p>
    <w:p w14:paraId="21037B03" w14:textId="381FC9FB" w:rsidR="008C460C" w:rsidRDefault="008C460C" w:rsidP="008C460C">
      <w:pPr>
        <w:pStyle w:val="ListParagraph"/>
        <w:numPr>
          <w:ilvl w:val="1"/>
          <w:numId w:val="14"/>
        </w:numPr>
      </w:pPr>
      <w:r>
        <w:t xml:space="preserve">Checks to see if a player has collided with or shot an </w:t>
      </w:r>
      <w:proofErr w:type="gramStart"/>
      <w:r>
        <w:t>enemy</w:t>
      </w:r>
      <w:proofErr w:type="gramEnd"/>
      <w:r>
        <w:t xml:space="preserve"> </w:t>
      </w:r>
    </w:p>
    <w:p w14:paraId="0025900A" w14:textId="728E0B2B" w:rsidR="008F24A4" w:rsidRDefault="00BB18ED" w:rsidP="00BB18ED">
      <w:pPr>
        <w:pStyle w:val="ListParagraph"/>
        <w:numPr>
          <w:ilvl w:val="0"/>
          <w:numId w:val="14"/>
        </w:numPr>
      </w:pPr>
      <w:proofErr w:type="spellStart"/>
      <w:proofErr w:type="gramStart"/>
      <w:r w:rsidRPr="00BB18ED">
        <w:t>HitCheck</w:t>
      </w:r>
      <w:proofErr w:type="spellEnd"/>
      <w:r w:rsidRPr="00BB18ED">
        <w:t>(</w:t>
      </w:r>
      <w:proofErr w:type="gramEnd"/>
      <w:r w:rsidRPr="00BB18ED">
        <w:t>Enemy enemy)</w:t>
      </w:r>
    </w:p>
    <w:p w14:paraId="6DB78778" w14:textId="700814F7" w:rsidR="00444CE5" w:rsidRDefault="00444CE5" w:rsidP="00444CE5">
      <w:pPr>
        <w:pStyle w:val="ListParagraph"/>
        <w:numPr>
          <w:ilvl w:val="1"/>
          <w:numId w:val="14"/>
        </w:numPr>
      </w:pPr>
      <w:r>
        <w:t xml:space="preserve">Checks to see if a player was hit by an Enemy </w:t>
      </w:r>
      <w:proofErr w:type="gramStart"/>
      <w:r>
        <w:t>shot</w:t>
      </w:r>
      <w:proofErr w:type="gramEnd"/>
    </w:p>
    <w:p w14:paraId="7C3DF524" w14:textId="011930DC" w:rsidR="00444CE5" w:rsidRDefault="00444CE5">
      <w:r>
        <w:br w:type="page"/>
      </w:r>
    </w:p>
    <w:p w14:paraId="3E741567" w14:textId="00420DE8" w:rsidR="0035456A" w:rsidRDefault="001C1EA0" w:rsidP="001C1EA0">
      <w:pPr>
        <w:pStyle w:val="Heading1"/>
      </w:pPr>
      <w:proofErr w:type="spellStart"/>
      <w:r w:rsidRPr="001C1EA0">
        <w:lastRenderedPageBreak/>
        <w:t>Player</w:t>
      </w:r>
      <w:r>
        <w:t>.cs</w:t>
      </w:r>
      <w:proofErr w:type="spellEnd"/>
    </w:p>
    <w:p w14:paraId="32FD8E98" w14:textId="77777777" w:rsidR="006F733C" w:rsidRDefault="006F733C" w:rsidP="006F733C">
      <w:pPr>
        <w:pStyle w:val="Heading2"/>
      </w:pPr>
      <w:r>
        <w:t>Related Classes</w:t>
      </w:r>
    </w:p>
    <w:p w14:paraId="44543230" w14:textId="5FD57704" w:rsidR="006F733C" w:rsidRDefault="006F733C" w:rsidP="006F733C">
      <w:pPr>
        <w:pStyle w:val="ListParagraph"/>
        <w:numPr>
          <w:ilvl w:val="0"/>
          <w:numId w:val="13"/>
        </w:numPr>
      </w:pPr>
      <w:proofErr w:type="spellStart"/>
      <w:r>
        <w:t>Score.cs</w:t>
      </w:r>
      <w:proofErr w:type="spellEnd"/>
    </w:p>
    <w:p w14:paraId="2A2B0D19" w14:textId="48E6B2FB" w:rsidR="006F733C" w:rsidRDefault="00972158" w:rsidP="006F733C">
      <w:pPr>
        <w:pStyle w:val="ListParagraph"/>
        <w:numPr>
          <w:ilvl w:val="0"/>
          <w:numId w:val="13"/>
        </w:numPr>
      </w:pPr>
      <w:proofErr w:type="spellStart"/>
      <w:r>
        <w:t>Shooting.cs</w:t>
      </w:r>
      <w:proofErr w:type="spellEnd"/>
    </w:p>
    <w:p w14:paraId="75AE6E01" w14:textId="77777777" w:rsidR="006F733C" w:rsidRDefault="006F733C" w:rsidP="006F733C">
      <w:pPr>
        <w:pStyle w:val="Heading2"/>
      </w:pPr>
      <w:r>
        <w:t>Overview</w:t>
      </w:r>
    </w:p>
    <w:p w14:paraId="6D163486" w14:textId="21553C04" w:rsidR="006F733C" w:rsidRDefault="00972158" w:rsidP="006F733C">
      <w:r>
        <w:t xml:space="preserve">Controls a </w:t>
      </w:r>
      <w:proofErr w:type="gramStart"/>
      <w:r>
        <w:t>players</w:t>
      </w:r>
      <w:proofErr w:type="gramEnd"/>
      <w:r>
        <w:t xml:space="preserve"> movements and drawn positions on the screen.</w:t>
      </w:r>
    </w:p>
    <w:p w14:paraId="48D0D4C5" w14:textId="77777777" w:rsidR="00DA6885" w:rsidRDefault="00DA6885" w:rsidP="00DA6885">
      <w:pPr>
        <w:pStyle w:val="Heading3"/>
      </w:pPr>
      <w:r>
        <w:t>Overview of Methods</w:t>
      </w:r>
    </w:p>
    <w:p w14:paraId="4A4ADD2B" w14:textId="0830B132" w:rsidR="00972158" w:rsidRDefault="00DA6885" w:rsidP="00DA6885">
      <w:pPr>
        <w:pStyle w:val="ListParagraph"/>
        <w:numPr>
          <w:ilvl w:val="0"/>
          <w:numId w:val="15"/>
        </w:numPr>
      </w:pPr>
      <w:r>
        <w:t>Player constructor</w:t>
      </w:r>
    </w:p>
    <w:p w14:paraId="62D9B208" w14:textId="35D193E5" w:rsidR="00DA6885" w:rsidRDefault="00DA6885" w:rsidP="00DA6885">
      <w:pPr>
        <w:pStyle w:val="ListParagraph"/>
        <w:numPr>
          <w:ilvl w:val="1"/>
          <w:numId w:val="15"/>
        </w:numPr>
      </w:pPr>
      <w:r>
        <w:t xml:space="preserve">Sets the </w:t>
      </w:r>
      <w:r w:rsidR="00050701">
        <w:t xml:space="preserve">game window and player variable, load bitmap image for </w:t>
      </w:r>
      <w:r w:rsidR="00B96B4F">
        <w:t>P</w:t>
      </w:r>
      <w:r w:rsidR="00050701">
        <w:t>layer.</w:t>
      </w:r>
    </w:p>
    <w:p w14:paraId="0528E65A" w14:textId="53AA685F" w:rsidR="00050701" w:rsidRDefault="00050701" w:rsidP="00DA6885">
      <w:pPr>
        <w:pStyle w:val="ListParagraph"/>
        <w:numPr>
          <w:ilvl w:val="1"/>
          <w:numId w:val="15"/>
        </w:numPr>
      </w:pPr>
      <w:r>
        <w:t>Calls Resp</w:t>
      </w:r>
      <w:r w:rsidR="00D22010">
        <w:t>awn</w:t>
      </w:r>
    </w:p>
    <w:p w14:paraId="0FE01ED9" w14:textId="5CCD4811" w:rsidR="00D22010" w:rsidRDefault="00D22010" w:rsidP="00D22010">
      <w:pPr>
        <w:pStyle w:val="ListParagraph"/>
        <w:numPr>
          <w:ilvl w:val="0"/>
          <w:numId w:val="15"/>
        </w:numPr>
      </w:pPr>
      <w:r>
        <w:t>Respawn</w:t>
      </w:r>
    </w:p>
    <w:p w14:paraId="5B83C81B" w14:textId="008AF13D" w:rsidR="00D22010" w:rsidRDefault="00B21087" w:rsidP="00D22010">
      <w:pPr>
        <w:pStyle w:val="ListParagraph"/>
        <w:numPr>
          <w:ilvl w:val="1"/>
          <w:numId w:val="15"/>
        </w:numPr>
      </w:pPr>
      <w:r>
        <w:t xml:space="preserve">Resets the </w:t>
      </w:r>
      <w:proofErr w:type="spellStart"/>
      <w:r>
        <w:t>Plaer</w:t>
      </w:r>
      <w:proofErr w:type="spellEnd"/>
      <w:r>
        <w:t xml:space="preserve"> to the correct staring position on screen and starts and </w:t>
      </w:r>
      <w:r w:rsidR="00126D01" w:rsidRPr="00126D01">
        <w:t>_</w:t>
      </w:r>
      <w:proofErr w:type="spellStart"/>
      <w:proofErr w:type="gramStart"/>
      <w:r w:rsidR="00126D01" w:rsidRPr="00126D01">
        <w:t>InvulnerableTime</w:t>
      </w:r>
      <w:r w:rsidR="00126D01">
        <w:t>r</w:t>
      </w:r>
      <w:proofErr w:type="spellEnd"/>
      <w:proofErr w:type="gramEnd"/>
    </w:p>
    <w:p w14:paraId="7E5C05E5" w14:textId="0FBB1D66" w:rsidR="00126D01" w:rsidRDefault="00126D01" w:rsidP="00126D01">
      <w:pPr>
        <w:pStyle w:val="ListParagraph"/>
        <w:numPr>
          <w:ilvl w:val="0"/>
          <w:numId w:val="15"/>
        </w:numPr>
      </w:pPr>
      <w:r>
        <w:t>Killed</w:t>
      </w:r>
    </w:p>
    <w:p w14:paraId="40CF387F" w14:textId="1F815E4D" w:rsidR="00126D01" w:rsidRDefault="00ED130D" w:rsidP="00126D01">
      <w:pPr>
        <w:pStyle w:val="ListParagraph"/>
        <w:numPr>
          <w:ilvl w:val="1"/>
          <w:numId w:val="15"/>
        </w:numPr>
      </w:pPr>
      <w:r>
        <w:t xml:space="preserve">Sets the </w:t>
      </w:r>
      <w:r w:rsidR="00B96B4F">
        <w:t>P</w:t>
      </w:r>
      <w:r>
        <w:t xml:space="preserve">layer is dead to </w:t>
      </w:r>
      <w:proofErr w:type="spellStart"/>
      <w:proofErr w:type="gramStart"/>
      <w:r>
        <w:t>ture</w:t>
      </w:r>
      <w:proofErr w:type="spellEnd"/>
      <w:proofErr w:type="gramEnd"/>
    </w:p>
    <w:p w14:paraId="5D3F0458" w14:textId="7898C029" w:rsidR="00ED130D" w:rsidRDefault="00ED130D" w:rsidP="00ED130D">
      <w:pPr>
        <w:pStyle w:val="ListParagraph"/>
        <w:numPr>
          <w:ilvl w:val="0"/>
          <w:numId w:val="15"/>
        </w:numPr>
      </w:pPr>
      <w:r>
        <w:t>Draw</w:t>
      </w:r>
    </w:p>
    <w:p w14:paraId="7E1AC2DC" w14:textId="2F1F0DAB" w:rsidR="00ED130D" w:rsidRDefault="00ED130D" w:rsidP="00ED130D">
      <w:pPr>
        <w:pStyle w:val="ListParagraph"/>
        <w:numPr>
          <w:ilvl w:val="1"/>
          <w:numId w:val="15"/>
        </w:numPr>
      </w:pPr>
      <w:r>
        <w:t xml:space="preserve">Draws the </w:t>
      </w:r>
      <w:proofErr w:type="spellStart"/>
      <w:r>
        <w:t>pler</w:t>
      </w:r>
      <w:proofErr w:type="spellEnd"/>
      <w:r>
        <w:t xml:space="preserve"> bitmap on </w:t>
      </w:r>
      <w:proofErr w:type="gramStart"/>
      <w:r>
        <w:t>screen</w:t>
      </w:r>
      <w:proofErr w:type="gramEnd"/>
      <w:r>
        <w:t xml:space="preserve"> </w:t>
      </w:r>
    </w:p>
    <w:p w14:paraId="48843C52" w14:textId="617F9D05" w:rsidR="00ED130D" w:rsidRDefault="00ED130D" w:rsidP="00ED130D">
      <w:pPr>
        <w:pStyle w:val="ListParagraph"/>
        <w:numPr>
          <w:ilvl w:val="1"/>
          <w:numId w:val="15"/>
        </w:numPr>
      </w:pPr>
      <w:r>
        <w:t xml:space="preserve">If invulnerable, makes them </w:t>
      </w:r>
      <w:proofErr w:type="gramStart"/>
      <w:r>
        <w:t>flash</w:t>
      </w:r>
      <w:proofErr w:type="gramEnd"/>
    </w:p>
    <w:p w14:paraId="15460149" w14:textId="0A3287CD" w:rsidR="00ED130D" w:rsidRDefault="00ED130D" w:rsidP="00ED130D">
      <w:pPr>
        <w:pStyle w:val="ListParagraph"/>
        <w:numPr>
          <w:ilvl w:val="0"/>
          <w:numId w:val="15"/>
        </w:numPr>
      </w:pPr>
      <w:r>
        <w:t xml:space="preserve">Rotation </w:t>
      </w:r>
    </w:p>
    <w:p w14:paraId="76917E87" w14:textId="3BFE6CBD" w:rsidR="00ED130D" w:rsidRDefault="00ED130D" w:rsidP="00ED130D">
      <w:pPr>
        <w:pStyle w:val="ListParagraph"/>
        <w:numPr>
          <w:ilvl w:val="1"/>
          <w:numId w:val="15"/>
        </w:numPr>
      </w:pPr>
      <w:r>
        <w:t>Calculations the a</w:t>
      </w:r>
      <w:r w:rsidR="00A241D6">
        <w:t>ngl</w:t>
      </w:r>
      <w:r>
        <w:t>e of ro</w:t>
      </w:r>
      <w:r w:rsidR="00A241D6">
        <w:t>t</w:t>
      </w:r>
      <w:r>
        <w:t xml:space="preserve">ation for the by </w:t>
      </w:r>
      <w:r w:rsidR="00A241D6">
        <w:t>the change supplied.</w:t>
      </w:r>
    </w:p>
    <w:p w14:paraId="1C1B7128" w14:textId="04DB38DB" w:rsidR="00A241D6" w:rsidRDefault="00A241D6" w:rsidP="00A241D6">
      <w:pPr>
        <w:pStyle w:val="ListParagraph"/>
        <w:numPr>
          <w:ilvl w:val="0"/>
          <w:numId w:val="15"/>
        </w:numPr>
      </w:pPr>
      <w:r>
        <w:t>Move</w:t>
      </w:r>
    </w:p>
    <w:p w14:paraId="2C147C38" w14:textId="26BD0CF4" w:rsidR="00A241D6" w:rsidRDefault="001E5A30" w:rsidP="00A241D6">
      <w:pPr>
        <w:pStyle w:val="ListParagraph"/>
        <w:numPr>
          <w:ilvl w:val="1"/>
          <w:numId w:val="15"/>
        </w:numPr>
      </w:pPr>
      <w:r>
        <w:t xml:space="preserve">Moves the player bitmap XY by the </w:t>
      </w:r>
      <w:r w:rsidR="00FB6626">
        <w:t>s</w:t>
      </w:r>
      <w:r w:rsidR="008E7FC3">
        <w:t xml:space="preserve">peed </w:t>
      </w:r>
      <w:proofErr w:type="gramStart"/>
      <w:r w:rsidR="008E7FC3">
        <w:t>supplied</w:t>
      </w:r>
      <w:proofErr w:type="gramEnd"/>
    </w:p>
    <w:p w14:paraId="3DB2610D" w14:textId="1E87D7D4" w:rsidR="008E7FC3" w:rsidRDefault="008E7FC3" w:rsidP="008E7FC3">
      <w:pPr>
        <w:pStyle w:val="ListParagraph"/>
        <w:numPr>
          <w:ilvl w:val="0"/>
          <w:numId w:val="15"/>
        </w:numPr>
      </w:pPr>
      <w:proofErr w:type="spellStart"/>
      <w:r>
        <w:t>HandleInput</w:t>
      </w:r>
      <w:proofErr w:type="spellEnd"/>
    </w:p>
    <w:p w14:paraId="3FF894C1" w14:textId="5B14526F" w:rsidR="008E7FC3" w:rsidRDefault="008E7FC3" w:rsidP="008E7FC3">
      <w:pPr>
        <w:pStyle w:val="ListParagraph"/>
        <w:numPr>
          <w:ilvl w:val="1"/>
          <w:numId w:val="15"/>
        </w:numPr>
      </w:pPr>
      <w:r>
        <w:t xml:space="preserve">Calles the </w:t>
      </w:r>
      <w:r w:rsidR="00703F08">
        <w:t>relevant player controls</w:t>
      </w:r>
    </w:p>
    <w:p w14:paraId="2A756DD0" w14:textId="708DBAEF" w:rsidR="00703F08" w:rsidRDefault="00703F08" w:rsidP="00703F08">
      <w:pPr>
        <w:pStyle w:val="ListParagraph"/>
        <w:numPr>
          <w:ilvl w:val="1"/>
          <w:numId w:val="15"/>
        </w:numPr>
      </w:pPr>
      <w:r>
        <w:t xml:space="preserve">Check if </w:t>
      </w:r>
      <w:r w:rsidR="00BB1181">
        <w:t xml:space="preserve">the </w:t>
      </w:r>
      <w:r w:rsidR="00B96B4F">
        <w:t>P</w:t>
      </w:r>
      <w:r>
        <w:t xml:space="preserve">layer is out of </w:t>
      </w:r>
      <w:proofErr w:type="gramStart"/>
      <w:r>
        <w:t>bounds</w:t>
      </w:r>
      <w:proofErr w:type="gramEnd"/>
    </w:p>
    <w:p w14:paraId="475B4D1F" w14:textId="0A34692E" w:rsidR="00703F08" w:rsidRDefault="00703F08" w:rsidP="00703F08">
      <w:pPr>
        <w:pStyle w:val="ListParagraph"/>
        <w:numPr>
          <w:ilvl w:val="0"/>
          <w:numId w:val="15"/>
        </w:numPr>
      </w:pPr>
      <w:r w:rsidRPr="00703F08">
        <w:t>Player1Controls</w:t>
      </w:r>
    </w:p>
    <w:p w14:paraId="652E6EF4" w14:textId="70422A73" w:rsidR="00703F08" w:rsidRDefault="008C5BFE" w:rsidP="00703F08">
      <w:pPr>
        <w:pStyle w:val="ListParagraph"/>
        <w:numPr>
          <w:ilvl w:val="1"/>
          <w:numId w:val="15"/>
        </w:numPr>
      </w:pPr>
      <w:proofErr w:type="spellStart"/>
      <w:r>
        <w:t>Controle</w:t>
      </w:r>
      <w:proofErr w:type="spellEnd"/>
      <w:r>
        <w:t xml:space="preserve"> schema for Player 1</w:t>
      </w:r>
    </w:p>
    <w:p w14:paraId="4FE59604" w14:textId="77777777" w:rsidR="00BB1181" w:rsidRDefault="00BB1181" w:rsidP="00BB1181">
      <w:pPr>
        <w:pStyle w:val="ListParagraph"/>
        <w:numPr>
          <w:ilvl w:val="1"/>
          <w:numId w:val="15"/>
        </w:numPr>
      </w:pPr>
      <w:r>
        <w:t xml:space="preserve">Calls corresponding </w:t>
      </w:r>
      <w:proofErr w:type="gramStart"/>
      <w:r>
        <w:t>action</w:t>
      </w:r>
      <w:proofErr w:type="gramEnd"/>
    </w:p>
    <w:p w14:paraId="20246FD0" w14:textId="3A0FC002" w:rsidR="008C5BFE" w:rsidRDefault="008C5BFE" w:rsidP="008C5BFE">
      <w:pPr>
        <w:pStyle w:val="ListParagraph"/>
        <w:numPr>
          <w:ilvl w:val="0"/>
          <w:numId w:val="15"/>
        </w:numPr>
      </w:pPr>
      <w:r w:rsidRPr="00703F08">
        <w:t>Player</w:t>
      </w:r>
      <w:r>
        <w:t>2</w:t>
      </w:r>
      <w:r w:rsidRPr="00703F08">
        <w:t>Controls</w:t>
      </w:r>
    </w:p>
    <w:p w14:paraId="30E234F6" w14:textId="5A3DBB2A" w:rsidR="008C5BFE" w:rsidRDefault="008C5BFE" w:rsidP="008C5BFE">
      <w:pPr>
        <w:pStyle w:val="ListParagraph"/>
        <w:numPr>
          <w:ilvl w:val="1"/>
          <w:numId w:val="15"/>
        </w:numPr>
      </w:pPr>
      <w:proofErr w:type="spellStart"/>
      <w:r>
        <w:t>Controle</w:t>
      </w:r>
      <w:proofErr w:type="spellEnd"/>
      <w:r>
        <w:t xml:space="preserve"> schema for </w:t>
      </w:r>
      <w:r>
        <w:t>P</w:t>
      </w:r>
      <w:r>
        <w:t xml:space="preserve">layer </w:t>
      </w:r>
      <w:r>
        <w:t>2</w:t>
      </w:r>
    </w:p>
    <w:p w14:paraId="55D6E672" w14:textId="10530FFC" w:rsidR="008C5BFE" w:rsidRDefault="00BB1181" w:rsidP="008C5BFE">
      <w:pPr>
        <w:pStyle w:val="ListParagraph"/>
        <w:numPr>
          <w:ilvl w:val="1"/>
          <w:numId w:val="15"/>
        </w:numPr>
      </w:pPr>
      <w:r>
        <w:t xml:space="preserve">Calls corresponding </w:t>
      </w:r>
      <w:proofErr w:type="gramStart"/>
      <w:r>
        <w:t>action</w:t>
      </w:r>
      <w:proofErr w:type="gramEnd"/>
    </w:p>
    <w:p w14:paraId="131F41E4" w14:textId="1763359B" w:rsidR="008C5BFE" w:rsidRDefault="008E1198" w:rsidP="008C5BFE">
      <w:pPr>
        <w:pStyle w:val="ListParagraph"/>
        <w:numPr>
          <w:ilvl w:val="0"/>
          <w:numId w:val="15"/>
        </w:numPr>
      </w:pPr>
      <w:proofErr w:type="spellStart"/>
      <w:r w:rsidRPr="008E1198">
        <w:t>OutOfBounds</w:t>
      </w:r>
      <w:proofErr w:type="spellEnd"/>
    </w:p>
    <w:p w14:paraId="73B357F2" w14:textId="4888C131" w:rsidR="008E1198" w:rsidRDefault="003F09DF" w:rsidP="008E1198">
      <w:pPr>
        <w:pStyle w:val="ListParagraph"/>
        <w:numPr>
          <w:ilvl w:val="1"/>
          <w:numId w:val="15"/>
        </w:numPr>
      </w:pPr>
      <w:r>
        <w:t xml:space="preserve">Checks if the ships XY has moved offscreen and moves them to the </w:t>
      </w:r>
      <w:proofErr w:type="spellStart"/>
      <w:r w:rsidR="003D6D68">
        <w:t>corisposing</w:t>
      </w:r>
      <w:proofErr w:type="spellEnd"/>
      <w:r w:rsidR="003D6D68">
        <w:t xml:space="preserve"> position on the </w:t>
      </w:r>
      <w:proofErr w:type="spellStart"/>
      <w:proofErr w:type="gramStart"/>
      <w:r w:rsidR="003D6D68">
        <w:t>otherside</w:t>
      </w:r>
      <w:proofErr w:type="spellEnd"/>
      <w:proofErr w:type="gramEnd"/>
    </w:p>
    <w:p w14:paraId="5CBCD74C" w14:textId="02A4A134" w:rsidR="003D6D68" w:rsidRDefault="003D6D68" w:rsidP="003D6D68">
      <w:pPr>
        <w:pStyle w:val="ListParagraph"/>
        <w:numPr>
          <w:ilvl w:val="0"/>
          <w:numId w:val="15"/>
        </w:numPr>
      </w:pPr>
      <w:r>
        <w:t>Shoot</w:t>
      </w:r>
    </w:p>
    <w:p w14:paraId="3AE4255D" w14:textId="78C12CC0" w:rsidR="003D6D68" w:rsidRDefault="003D6D68" w:rsidP="003D6D68">
      <w:pPr>
        <w:pStyle w:val="ListParagraph"/>
        <w:numPr>
          <w:ilvl w:val="1"/>
          <w:numId w:val="15"/>
        </w:numPr>
      </w:pPr>
      <w:r>
        <w:t xml:space="preserve">Adds a new shot to the </w:t>
      </w:r>
      <w:proofErr w:type="spellStart"/>
      <w:r>
        <w:t>shtos</w:t>
      </w:r>
      <w:proofErr w:type="spellEnd"/>
      <w:r>
        <w:t xml:space="preserve"> </w:t>
      </w:r>
      <w:proofErr w:type="gramStart"/>
      <w:r>
        <w:t>list</w:t>
      </w:r>
      <w:proofErr w:type="gramEnd"/>
    </w:p>
    <w:p w14:paraId="6CD20A40" w14:textId="09FD6AAD" w:rsidR="003D6D68" w:rsidRDefault="003D6D68" w:rsidP="003D6D68">
      <w:pPr>
        <w:pStyle w:val="ListParagraph"/>
        <w:numPr>
          <w:ilvl w:val="0"/>
          <w:numId w:val="15"/>
        </w:numPr>
      </w:pPr>
      <w:r>
        <w:t>Updates</w:t>
      </w:r>
    </w:p>
    <w:p w14:paraId="3763CF9D" w14:textId="35D140B2" w:rsidR="003D6D68" w:rsidRDefault="00496DB3" w:rsidP="003D6D68">
      <w:pPr>
        <w:pStyle w:val="ListParagraph"/>
        <w:numPr>
          <w:ilvl w:val="1"/>
          <w:numId w:val="15"/>
        </w:numPr>
      </w:pPr>
      <w:r>
        <w:t>Removes Shots once off screen</w:t>
      </w:r>
      <w:r w:rsidR="00446F98">
        <w:t>.</w:t>
      </w:r>
    </w:p>
    <w:p w14:paraId="5292240E" w14:textId="77257B69" w:rsidR="00446F98" w:rsidRDefault="00446F98" w:rsidP="003D6D68">
      <w:pPr>
        <w:pStyle w:val="ListParagraph"/>
        <w:numPr>
          <w:ilvl w:val="1"/>
          <w:numId w:val="15"/>
        </w:numPr>
      </w:pPr>
      <w:r>
        <w:t>Resets invulnerable timer</w:t>
      </w:r>
    </w:p>
    <w:p w14:paraId="3489D445" w14:textId="0B818F9D" w:rsidR="00446F98" w:rsidRDefault="00446F98" w:rsidP="00446F98">
      <w:pPr>
        <w:pStyle w:val="ListParagraph"/>
        <w:numPr>
          <w:ilvl w:val="0"/>
          <w:numId w:val="15"/>
        </w:numPr>
      </w:pPr>
      <w:proofErr w:type="spellStart"/>
      <w:r>
        <w:t>HitBMP</w:t>
      </w:r>
      <w:proofErr w:type="spellEnd"/>
    </w:p>
    <w:p w14:paraId="3A87B15D" w14:textId="6BFB1FF2" w:rsidR="00446F98" w:rsidRDefault="00446F98" w:rsidP="00446F98">
      <w:pPr>
        <w:pStyle w:val="ListParagraph"/>
        <w:numPr>
          <w:ilvl w:val="1"/>
          <w:numId w:val="15"/>
        </w:numPr>
      </w:pPr>
      <w:r>
        <w:t>Returns the players shi</w:t>
      </w:r>
      <w:r w:rsidR="00A945EB">
        <w:t xml:space="preserve">p bitmap for collision </w:t>
      </w:r>
      <w:proofErr w:type="gramStart"/>
      <w:r w:rsidR="00A945EB">
        <w:t>detection</w:t>
      </w:r>
      <w:proofErr w:type="gramEnd"/>
    </w:p>
    <w:p w14:paraId="185D1B68" w14:textId="721353F7" w:rsidR="00A945EB" w:rsidRDefault="00A945EB" w:rsidP="00A945EB">
      <w:pPr>
        <w:pStyle w:val="ListParagraph"/>
        <w:numPr>
          <w:ilvl w:val="0"/>
          <w:numId w:val="15"/>
        </w:numPr>
      </w:pPr>
      <w:proofErr w:type="spellStart"/>
      <w:r>
        <w:t>HitCheck</w:t>
      </w:r>
      <w:proofErr w:type="spellEnd"/>
    </w:p>
    <w:p w14:paraId="2A5DCEB7" w14:textId="281C3283" w:rsidR="00A945EB" w:rsidRDefault="00A945EB" w:rsidP="00A945EB">
      <w:pPr>
        <w:pStyle w:val="ListParagraph"/>
        <w:numPr>
          <w:ilvl w:val="1"/>
          <w:numId w:val="15"/>
        </w:numPr>
      </w:pPr>
      <w:r>
        <w:t xml:space="preserve">Checks </w:t>
      </w:r>
      <w:r w:rsidR="00F04293">
        <w:t xml:space="preserve">if the images collision </w:t>
      </w:r>
      <w:r w:rsidR="00B947D1">
        <w:t xml:space="preserve">circle </w:t>
      </w:r>
      <w:proofErr w:type="spellStart"/>
      <w:r w:rsidR="00B947D1">
        <w:t>intercets</w:t>
      </w:r>
      <w:proofErr w:type="spellEnd"/>
      <w:r w:rsidR="00B947D1">
        <w:t xml:space="preserve"> and enemies </w:t>
      </w:r>
      <w:proofErr w:type="spellStart"/>
      <w:r w:rsidR="00B947D1">
        <w:t>HitCircle</w:t>
      </w:r>
      <w:proofErr w:type="spellEnd"/>
    </w:p>
    <w:p w14:paraId="5FCFBCF7" w14:textId="071628A4" w:rsidR="00B947D1" w:rsidRDefault="00B947D1" w:rsidP="00A945EB">
      <w:pPr>
        <w:pStyle w:val="ListParagraph"/>
        <w:numPr>
          <w:ilvl w:val="1"/>
          <w:numId w:val="15"/>
        </w:numPr>
      </w:pPr>
      <w:r>
        <w:t xml:space="preserve">If </w:t>
      </w:r>
      <w:r w:rsidR="008115C2">
        <w:t>e</w:t>
      </w:r>
      <w:r>
        <w:t xml:space="preserve">nemy has a </w:t>
      </w:r>
      <w:r w:rsidR="001F001B">
        <w:t>Coll</w:t>
      </w:r>
      <w:r w:rsidR="008115C2">
        <w:t>i</w:t>
      </w:r>
      <w:r w:rsidR="001F001B">
        <w:t xml:space="preserve">sion sprite </w:t>
      </w:r>
      <w:proofErr w:type="gramStart"/>
      <w:r w:rsidR="001F001B">
        <w:t>set</w:t>
      </w:r>
      <w:proofErr w:type="gramEnd"/>
      <w:r w:rsidR="001F001B">
        <w:t xml:space="preserve"> check if bitmap intersects</w:t>
      </w:r>
    </w:p>
    <w:p w14:paraId="39964BC1" w14:textId="4666C782" w:rsidR="001F001B" w:rsidRDefault="001F001B" w:rsidP="00A945EB">
      <w:pPr>
        <w:pStyle w:val="ListParagraph"/>
        <w:numPr>
          <w:ilvl w:val="1"/>
          <w:numId w:val="15"/>
        </w:numPr>
      </w:pPr>
      <w:r>
        <w:lastRenderedPageBreak/>
        <w:t xml:space="preserve">Tells the </w:t>
      </w:r>
      <w:r w:rsidR="008115C2">
        <w:t xml:space="preserve">enemy a player hit them </w:t>
      </w:r>
      <w:r>
        <w:t>(</w:t>
      </w:r>
      <w:r w:rsidR="00220E6E">
        <w:t>this allows the en</w:t>
      </w:r>
      <w:r w:rsidR="008115C2">
        <w:t>em</w:t>
      </w:r>
      <w:r w:rsidR="00220E6E">
        <w:t xml:space="preserve">y to take the appropriate action and return </w:t>
      </w:r>
      <w:r w:rsidR="00B96CEC">
        <w:t xml:space="preserve">a data Tuple with the </w:t>
      </w:r>
      <w:r w:rsidR="008115C2">
        <w:t xml:space="preserve">corresponding action, </w:t>
      </w:r>
      <w:proofErr w:type="gramStart"/>
      <w:r w:rsidR="008115C2">
        <w:t>i.e.</w:t>
      </w:r>
      <w:proofErr w:type="gramEnd"/>
      <w:r w:rsidR="008115C2">
        <w:t xml:space="preserve"> take one life)</w:t>
      </w:r>
    </w:p>
    <w:p w14:paraId="0B65F29C" w14:textId="6F9DA072" w:rsidR="008115C2" w:rsidRDefault="008115C2" w:rsidP="00A945EB">
      <w:pPr>
        <w:pStyle w:val="ListParagraph"/>
        <w:numPr>
          <w:ilvl w:val="1"/>
          <w:numId w:val="15"/>
        </w:numPr>
      </w:pPr>
      <w:r>
        <w:t xml:space="preserve">Call shots </w:t>
      </w:r>
      <w:proofErr w:type="spellStart"/>
      <w:r>
        <w:t>hitcheck</w:t>
      </w:r>
      <w:proofErr w:type="spellEnd"/>
      <w:r>
        <w:t xml:space="preserve"> </w:t>
      </w:r>
    </w:p>
    <w:p w14:paraId="292B7A91" w14:textId="31B2E910" w:rsidR="007C2ACB" w:rsidRDefault="007C2ACB" w:rsidP="007C2ACB">
      <w:pPr>
        <w:pStyle w:val="ListParagraph"/>
        <w:numPr>
          <w:ilvl w:val="2"/>
          <w:numId w:val="15"/>
        </w:numPr>
      </w:pPr>
      <w:r>
        <w:t xml:space="preserve">If </w:t>
      </w:r>
      <w:r w:rsidR="000E672D">
        <w:t xml:space="preserve">the </w:t>
      </w:r>
      <w:r>
        <w:t>enemy hit by a shot</w:t>
      </w:r>
      <w:r w:rsidR="000E672D">
        <w:t>,</w:t>
      </w:r>
      <w:r>
        <w:t xml:space="preserve"> remove the </w:t>
      </w:r>
      <w:proofErr w:type="gramStart"/>
      <w:r>
        <w:t>shot</w:t>
      </w:r>
      <w:proofErr w:type="gramEnd"/>
    </w:p>
    <w:p w14:paraId="2DFBA9BB" w14:textId="1E8E495E" w:rsidR="007C2ACB" w:rsidRDefault="007C2ACB" w:rsidP="007C2ACB">
      <w:pPr>
        <w:pStyle w:val="ListParagraph"/>
        <w:numPr>
          <w:ilvl w:val="2"/>
          <w:numId w:val="15"/>
        </w:numPr>
      </w:pPr>
      <w:r>
        <w:t>T</w:t>
      </w:r>
      <w:r w:rsidR="00BA1F52">
        <w:t xml:space="preserve">ell the enemy it was hit by a </w:t>
      </w:r>
      <w:proofErr w:type="gramStart"/>
      <w:r w:rsidR="00BA1F52">
        <w:t>shot</w:t>
      </w:r>
      <w:proofErr w:type="gramEnd"/>
    </w:p>
    <w:p w14:paraId="722375D3" w14:textId="217BA71D" w:rsidR="00BA1F52" w:rsidRDefault="00BA1F52" w:rsidP="007C2ACB">
      <w:pPr>
        <w:pStyle w:val="ListParagraph"/>
        <w:numPr>
          <w:ilvl w:val="2"/>
          <w:numId w:val="15"/>
        </w:numPr>
      </w:pPr>
      <w:r>
        <w:t xml:space="preserve">Enemy returns Tuple </w:t>
      </w:r>
      <w:proofErr w:type="gramStart"/>
      <w:r w:rsidR="009C4E8C">
        <w:t>i.e.</w:t>
      </w:r>
      <w:proofErr w:type="gramEnd"/>
      <w:r w:rsidR="009C4E8C">
        <w:t xml:space="preserve"> Score and number </w:t>
      </w:r>
    </w:p>
    <w:p w14:paraId="27CC0438" w14:textId="50960653" w:rsidR="009C4E8C" w:rsidRDefault="004736AB" w:rsidP="004736AB">
      <w:pPr>
        <w:pStyle w:val="Heading1"/>
      </w:pPr>
      <w:proofErr w:type="spellStart"/>
      <w:r>
        <w:t>Score.cs</w:t>
      </w:r>
      <w:proofErr w:type="spellEnd"/>
    </w:p>
    <w:p w14:paraId="626D33E0" w14:textId="77777777" w:rsidR="004736AB" w:rsidRDefault="004736AB" w:rsidP="004736AB">
      <w:pPr>
        <w:pStyle w:val="Heading2"/>
      </w:pPr>
      <w:r>
        <w:t>Overview</w:t>
      </w:r>
    </w:p>
    <w:p w14:paraId="126C0087" w14:textId="06AF8CFB" w:rsidR="004736AB" w:rsidRDefault="004736AB" w:rsidP="004736AB">
      <w:r>
        <w:t>Tracks</w:t>
      </w:r>
      <w:r w:rsidR="00F57CE3">
        <w:t xml:space="preserve">, </w:t>
      </w:r>
      <w:proofErr w:type="gramStart"/>
      <w:r>
        <w:t>cont</w:t>
      </w:r>
      <w:r w:rsidR="00F57CE3">
        <w:t>rol</w:t>
      </w:r>
      <w:r>
        <w:t>s</w:t>
      </w:r>
      <w:proofErr w:type="gramEnd"/>
      <w:r w:rsidR="00F57CE3">
        <w:t xml:space="preserve"> and displays </w:t>
      </w:r>
      <w:r>
        <w:t>a player</w:t>
      </w:r>
      <w:r w:rsidR="00F57CE3">
        <w:t>'</w:t>
      </w:r>
      <w:r>
        <w:t xml:space="preserve">s </w:t>
      </w:r>
      <w:r w:rsidR="00F57CE3">
        <w:t>S</w:t>
      </w:r>
      <w:r>
        <w:t>core</w:t>
      </w:r>
      <w:r w:rsidR="00F57CE3">
        <w:t xml:space="preserve"> and the number of lives remaining. </w:t>
      </w:r>
    </w:p>
    <w:p w14:paraId="545D00F3" w14:textId="77777777" w:rsidR="004736AB" w:rsidRDefault="004736AB" w:rsidP="004736AB">
      <w:pPr>
        <w:pStyle w:val="Heading3"/>
      </w:pPr>
      <w:r>
        <w:t>Overview of Methods</w:t>
      </w:r>
    </w:p>
    <w:p w14:paraId="045A8033" w14:textId="3804A846" w:rsidR="004736AB" w:rsidRDefault="0089186E" w:rsidP="00F57CE3">
      <w:pPr>
        <w:pStyle w:val="ListParagraph"/>
        <w:numPr>
          <w:ilvl w:val="0"/>
          <w:numId w:val="16"/>
        </w:numPr>
      </w:pPr>
      <w:r>
        <w:t xml:space="preserve">Score </w:t>
      </w:r>
      <w:r w:rsidR="00F57CE3">
        <w:t>Constructor</w:t>
      </w:r>
    </w:p>
    <w:p w14:paraId="45584038" w14:textId="79F9EE1F" w:rsidR="00F57CE3" w:rsidRDefault="00C045B0" w:rsidP="00C045B0">
      <w:pPr>
        <w:pStyle w:val="ListParagraph"/>
        <w:numPr>
          <w:ilvl w:val="1"/>
          <w:numId w:val="16"/>
        </w:numPr>
      </w:pPr>
      <w:r>
        <w:t>Starts a timer that i</w:t>
      </w:r>
      <w:r w:rsidR="000E672D">
        <w:t>n</w:t>
      </w:r>
      <w:r>
        <w:t xml:space="preserve">crements the </w:t>
      </w:r>
      <w:proofErr w:type="gramStart"/>
      <w:r w:rsidR="000E672D">
        <w:t>S</w:t>
      </w:r>
      <w:r>
        <w:t>core</w:t>
      </w:r>
      <w:proofErr w:type="gramEnd"/>
    </w:p>
    <w:p w14:paraId="25A95EFE" w14:textId="00ADCF29" w:rsidR="00C045B0" w:rsidRDefault="00C045B0" w:rsidP="00C045B0">
      <w:pPr>
        <w:pStyle w:val="ListParagraph"/>
        <w:numPr>
          <w:ilvl w:val="1"/>
          <w:numId w:val="16"/>
        </w:numPr>
      </w:pPr>
      <w:r>
        <w:t xml:space="preserve">Loads the </w:t>
      </w:r>
      <w:r w:rsidR="002D34D7">
        <w:t xml:space="preserve">heats </w:t>
      </w:r>
      <w:proofErr w:type="gramStart"/>
      <w:r w:rsidR="002D34D7">
        <w:t>bitmap</w:t>
      </w:r>
      <w:proofErr w:type="gramEnd"/>
    </w:p>
    <w:p w14:paraId="064495EB" w14:textId="67DA87E5" w:rsidR="002D34D7" w:rsidRDefault="002D34D7" w:rsidP="00C045B0">
      <w:pPr>
        <w:pStyle w:val="ListParagraph"/>
        <w:numPr>
          <w:ilvl w:val="1"/>
          <w:numId w:val="16"/>
        </w:numPr>
      </w:pPr>
      <w:r>
        <w:t xml:space="preserve">Sets starting </w:t>
      </w:r>
      <w:proofErr w:type="gramStart"/>
      <w:r>
        <w:t>variables</w:t>
      </w:r>
      <w:proofErr w:type="gramEnd"/>
    </w:p>
    <w:p w14:paraId="18B435D6" w14:textId="14AB1A52" w:rsidR="0017069D" w:rsidRDefault="0017069D" w:rsidP="0017069D">
      <w:pPr>
        <w:pStyle w:val="ListParagraph"/>
        <w:numPr>
          <w:ilvl w:val="0"/>
          <w:numId w:val="16"/>
        </w:numPr>
      </w:pPr>
      <w:r>
        <w:t>Start Timer</w:t>
      </w:r>
    </w:p>
    <w:p w14:paraId="1DD497C3" w14:textId="797A3900" w:rsidR="0017069D" w:rsidRDefault="00CE57D4" w:rsidP="00CE57D4">
      <w:pPr>
        <w:pStyle w:val="ListParagraph"/>
        <w:numPr>
          <w:ilvl w:val="1"/>
          <w:numId w:val="16"/>
        </w:numPr>
      </w:pPr>
      <w:r>
        <w:t>Starts the Score Timer</w:t>
      </w:r>
    </w:p>
    <w:p w14:paraId="7F526F39" w14:textId="2D05FFE5" w:rsidR="00CE57D4" w:rsidRDefault="00CE57D4" w:rsidP="00CE57D4">
      <w:pPr>
        <w:pStyle w:val="ListParagraph"/>
        <w:numPr>
          <w:ilvl w:val="0"/>
          <w:numId w:val="16"/>
        </w:numPr>
      </w:pPr>
      <w:r>
        <w:t>Pause Timer</w:t>
      </w:r>
    </w:p>
    <w:p w14:paraId="02D2E2DC" w14:textId="593637B9" w:rsidR="00CE57D4" w:rsidRDefault="00CE57D4" w:rsidP="00CE57D4">
      <w:pPr>
        <w:pStyle w:val="ListParagraph"/>
        <w:numPr>
          <w:ilvl w:val="1"/>
          <w:numId w:val="16"/>
        </w:numPr>
      </w:pPr>
      <w:r>
        <w:t>Pauses the Score Timer</w:t>
      </w:r>
    </w:p>
    <w:p w14:paraId="1BEC5B76" w14:textId="0E276CE7" w:rsidR="00CE57D4" w:rsidRDefault="00CE57D4" w:rsidP="00CE57D4">
      <w:pPr>
        <w:pStyle w:val="ListParagraph"/>
        <w:numPr>
          <w:ilvl w:val="0"/>
          <w:numId w:val="16"/>
        </w:numPr>
      </w:pPr>
      <w:r>
        <w:t xml:space="preserve">Is Timer Paused </w:t>
      </w:r>
    </w:p>
    <w:p w14:paraId="4E669D54" w14:textId="5E84BE47" w:rsidR="00CE57D4" w:rsidRDefault="00CE57D4" w:rsidP="00CE57D4">
      <w:pPr>
        <w:pStyle w:val="ListParagraph"/>
        <w:numPr>
          <w:ilvl w:val="1"/>
          <w:numId w:val="16"/>
        </w:numPr>
      </w:pPr>
      <w:r>
        <w:t xml:space="preserve">Check if the score timer is </w:t>
      </w:r>
      <w:proofErr w:type="gramStart"/>
      <w:r>
        <w:t>paused</w:t>
      </w:r>
      <w:proofErr w:type="gramEnd"/>
    </w:p>
    <w:p w14:paraId="6AD6EBB3" w14:textId="62954313" w:rsidR="00CE57D4" w:rsidRDefault="00CE57D4" w:rsidP="00CE57D4">
      <w:pPr>
        <w:pStyle w:val="ListParagraph"/>
        <w:numPr>
          <w:ilvl w:val="0"/>
          <w:numId w:val="16"/>
        </w:numPr>
      </w:pPr>
      <w:r>
        <w:t>Resume Timer</w:t>
      </w:r>
    </w:p>
    <w:p w14:paraId="5B5ECAC8" w14:textId="25769898" w:rsidR="00CE57D4" w:rsidRDefault="00101AF0" w:rsidP="00CE57D4">
      <w:pPr>
        <w:pStyle w:val="ListParagraph"/>
        <w:numPr>
          <w:ilvl w:val="1"/>
          <w:numId w:val="16"/>
        </w:numPr>
      </w:pPr>
      <w:r>
        <w:t>Resume Timer</w:t>
      </w:r>
    </w:p>
    <w:p w14:paraId="2DF42683" w14:textId="49211AC9" w:rsidR="00F50A59" w:rsidRDefault="00203D55" w:rsidP="00F50A59">
      <w:pPr>
        <w:pStyle w:val="ListParagraph"/>
        <w:numPr>
          <w:ilvl w:val="0"/>
          <w:numId w:val="16"/>
        </w:numPr>
      </w:pPr>
      <w:r>
        <w:t xml:space="preserve">Draw </w:t>
      </w:r>
    </w:p>
    <w:p w14:paraId="1E8F4BA7" w14:textId="066B9E36" w:rsidR="00203D55" w:rsidRDefault="00203D55" w:rsidP="00203D55">
      <w:pPr>
        <w:pStyle w:val="ListParagraph"/>
        <w:numPr>
          <w:ilvl w:val="1"/>
          <w:numId w:val="16"/>
        </w:numPr>
      </w:pPr>
      <w:r>
        <w:t>Abstract method for inherited classes</w:t>
      </w:r>
    </w:p>
    <w:p w14:paraId="6A761BDF" w14:textId="7EE2B128" w:rsidR="000E672D" w:rsidRDefault="00D14F00" w:rsidP="000E672D">
      <w:pPr>
        <w:pStyle w:val="ListParagraph"/>
        <w:numPr>
          <w:ilvl w:val="0"/>
          <w:numId w:val="16"/>
        </w:numPr>
      </w:pPr>
      <w:proofErr w:type="spellStart"/>
      <w:r>
        <w:t>DownLife</w:t>
      </w:r>
      <w:proofErr w:type="spellEnd"/>
    </w:p>
    <w:p w14:paraId="4EA99A41" w14:textId="345F10A3" w:rsidR="00D14F00" w:rsidRDefault="00D14F00" w:rsidP="00D14F00">
      <w:pPr>
        <w:pStyle w:val="ListParagraph"/>
        <w:numPr>
          <w:ilvl w:val="1"/>
          <w:numId w:val="16"/>
        </w:numPr>
      </w:pPr>
      <w:r>
        <w:t xml:space="preserve">Reduces a player life by </w:t>
      </w:r>
      <w:proofErr w:type="gramStart"/>
      <w:r>
        <w:t>one</w:t>
      </w:r>
      <w:proofErr w:type="gramEnd"/>
    </w:p>
    <w:p w14:paraId="3CFEF7E7" w14:textId="7F919615" w:rsidR="00D14F00" w:rsidRDefault="00D14F00" w:rsidP="00D14F00">
      <w:pPr>
        <w:pStyle w:val="ListParagraph"/>
        <w:numPr>
          <w:ilvl w:val="1"/>
          <w:numId w:val="16"/>
        </w:numPr>
      </w:pPr>
      <w:r>
        <w:t xml:space="preserve">Sets the </w:t>
      </w:r>
      <w:r w:rsidR="00B96B4F">
        <w:t>P</w:t>
      </w:r>
      <w:r>
        <w:t>layer to dead once no lives are left.</w:t>
      </w:r>
    </w:p>
    <w:p w14:paraId="5D00E0B6" w14:textId="4F818943" w:rsidR="00B67F53" w:rsidRDefault="00B67F53" w:rsidP="00B67F53">
      <w:pPr>
        <w:pStyle w:val="ListParagraph"/>
        <w:numPr>
          <w:ilvl w:val="0"/>
          <w:numId w:val="16"/>
        </w:numPr>
      </w:pPr>
      <w:proofErr w:type="spellStart"/>
      <w:r>
        <w:t>ScoreUp</w:t>
      </w:r>
      <w:proofErr w:type="spellEnd"/>
    </w:p>
    <w:p w14:paraId="24B290C5" w14:textId="04C1FE5F" w:rsidR="00D14F00" w:rsidRDefault="0089186E" w:rsidP="00D14F00">
      <w:pPr>
        <w:pStyle w:val="ListParagraph"/>
        <w:numPr>
          <w:ilvl w:val="1"/>
          <w:numId w:val="16"/>
        </w:numPr>
      </w:pPr>
      <w:r>
        <w:t xml:space="preserve">Increase score by the provided </w:t>
      </w:r>
      <w:proofErr w:type="gramStart"/>
      <w:r>
        <w:t>amount</w:t>
      </w:r>
      <w:proofErr w:type="gramEnd"/>
    </w:p>
    <w:p w14:paraId="2210B33A" w14:textId="5DBD71DF" w:rsidR="0089186E" w:rsidRDefault="0089186E" w:rsidP="0089186E">
      <w:pPr>
        <w:pStyle w:val="Heading2"/>
      </w:pPr>
      <w:r>
        <w:t>Inherited Classes</w:t>
      </w:r>
    </w:p>
    <w:p w14:paraId="2A56919F" w14:textId="400D982D" w:rsidR="0089186E" w:rsidRDefault="0089186E" w:rsidP="0089186E">
      <w:pPr>
        <w:pStyle w:val="ListParagraph"/>
        <w:numPr>
          <w:ilvl w:val="0"/>
          <w:numId w:val="17"/>
        </w:numPr>
      </w:pPr>
      <w:r w:rsidRPr="0089186E">
        <w:t>Player1Score</w:t>
      </w:r>
    </w:p>
    <w:p w14:paraId="74F8AFD6" w14:textId="75771758" w:rsidR="008A40C9" w:rsidRDefault="008A40C9" w:rsidP="008A40C9">
      <w:pPr>
        <w:pStyle w:val="ListParagraph"/>
        <w:numPr>
          <w:ilvl w:val="1"/>
          <w:numId w:val="17"/>
        </w:numPr>
      </w:pPr>
      <w:r>
        <w:t>Constructor</w:t>
      </w:r>
    </w:p>
    <w:p w14:paraId="2CD31D92" w14:textId="290C829A" w:rsidR="008A40C9" w:rsidRDefault="008A40C9" w:rsidP="008A40C9">
      <w:pPr>
        <w:pStyle w:val="ListParagraph"/>
        <w:numPr>
          <w:ilvl w:val="2"/>
          <w:numId w:val="17"/>
        </w:numPr>
      </w:pPr>
      <w:r>
        <w:t xml:space="preserve">No additional parameters </w:t>
      </w:r>
      <w:proofErr w:type="spellStart"/>
      <w:r>
        <w:t>usees</w:t>
      </w:r>
      <w:proofErr w:type="spellEnd"/>
      <w:r>
        <w:t xml:space="preserve"> the base constructor</w:t>
      </w:r>
    </w:p>
    <w:p w14:paraId="5F08F4B7" w14:textId="7C6BA909" w:rsidR="008A40C9" w:rsidRDefault="00F91AA6" w:rsidP="008A40C9">
      <w:pPr>
        <w:pStyle w:val="ListParagraph"/>
        <w:numPr>
          <w:ilvl w:val="1"/>
          <w:numId w:val="17"/>
        </w:numPr>
      </w:pPr>
      <w:r>
        <w:t>Draw</w:t>
      </w:r>
    </w:p>
    <w:p w14:paraId="51B5D246" w14:textId="61E0335E" w:rsidR="00F91AA6" w:rsidRDefault="00F91AA6" w:rsidP="00F91AA6">
      <w:pPr>
        <w:pStyle w:val="ListParagraph"/>
        <w:numPr>
          <w:ilvl w:val="2"/>
          <w:numId w:val="17"/>
        </w:numPr>
      </w:pPr>
      <w:r>
        <w:t>Draws the players s</w:t>
      </w:r>
      <w:r w:rsidR="00670764">
        <w:t>co</w:t>
      </w:r>
      <w:r>
        <w:t xml:space="preserve">re and number of lives with graphic hearts </w:t>
      </w:r>
      <w:r w:rsidR="00670764">
        <w:t xml:space="preserve">in the correct location for </w:t>
      </w:r>
      <w:r w:rsidR="00B96B4F">
        <w:t>P</w:t>
      </w:r>
      <w:r w:rsidR="00670764">
        <w:t>layer 1</w:t>
      </w:r>
    </w:p>
    <w:p w14:paraId="55BE00FF" w14:textId="06733AF1" w:rsidR="00670764" w:rsidRDefault="00670764" w:rsidP="00670764">
      <w:pPr>
        <w:pStyle w:val="ListParagraph"/>
        <w:numPr>
          <w:ilvl w:val="0"/>
          <w:numId w:val="17"/>
        </w:numPr>
      </w:pPr>
      <w:r w:rsidRPr="0089186E">
        <w:t>Player</w:t>
      </w:r>
      <w:r>
        <w:t>2</w:t>
      </w:r>
      <w:r w:rsidRPr="0089186E">
        <w:t>Score</w:t>
      </w:r>
    </w:p>
    <w:p w14:paraId="75392AC6" w14:textId="77777777" w:rsidR="00670764" w:rsidRDefault="00670764" w:rsidP="00670764">
      <w:pPr>
        <w:pStyle w:val="ListParagraph"/>
        <w:numPr>
          <w:ilvl w:val="1"/>
          <w:numId w:val="17"/>
        </w:numPr>
      </w:pPr>
      <w:r>
        <w:t>Constructor</w:t>
      </w:r>
    </w:p>
    <w:p w14:paraId="2D2ADC9A" w14:textId="77777777" w:rsidR="00670764" w:rsidRDefault="00670764" w:rsidP="00670764">
      <w:pPr>
        <w:pStyle w:val="ListParagraph"/>
        <w:numPr>
          <w:ilvl w:val="2"/>
          <w:numId w:val="17"/>
        </w:numPr>
      </w:pPr>
      <w:r>
        <w:t xml:space="preserve">No additional parameters </w:t>
      </w:r>
      <w:proofErr w:type="spellStart"/>
      <w:r>
        <w:t>usees</w:t>
      </w:r>
      <w:proofErr w:type="spellEnd"/>
      <w:r>
        <w:t xml:space="preserve"> the base constructor</w:t>
      </w:r>
    </w:p>
    <w:p w14:paraId="605DBE5C" w14:textId="77777777" w:rsidR="00670764" w:rsidRDefault="00670764" w:rsidP="00670764">
      <w:pPr>
        <w:pStyle w:val="ListParagraph"/>
        <w:numPr>
          <w:ilvl w:val="1"/>
          <w:numId w:val="17"/>
        </w:numPr>
      </w:pPr>
      <w:r>
        <w:t>Draw</w:t>
      </w:r>
    </w:p>
    <w:p w14:paraId="075CB507" w14:textId="219C066B" w:rsidR="00670764" w:rsidRDefault="00670764" w:rsidP="00670764">
      <w:pPr>
        <w:pStyle w:val="ListParagraph"/>
        <w:numPr>
          <w:ilvl w:val="2"/>
          <w:numId w:val="17"/>
        </w:numPr>
      </w:pPr>
      <w:r>
        <w:t xml:space="preserve">Draws the players score and number of lives with graphic hearts in the correct location for player </w:t>
      </w:r>
      <w:proofErr w:type="gramStart"/>
      <w:r>
        <w:t>2</w:t>
      </w:r>
      <w:proofErr w:type="gramEnd"/>
    </w:p>
    <w:p w14:paraId="06532944" w14:textId="3D816F6A" w:rsidR="00670764" w:rsidRDefault="00670764">
      <w:r>
        <w:br w:type="page"/>
      </w:r>
    </w:p>
    <w:p w14:paraId="299BFF17" w14:textId="42F690A3" w:rsidR="00670764" w:rsidRDefault="00670764" w:rsidP="00670764">
      <w:pPr>
        <w:pStyle w:val="Heading1"/>
      </w:pPr>
      <w:proofErr w:type="spellStart"/>
      <w:r>
        <w:lastRenderedPageBreak/>
        <w:t>Level.cs</w:t>
      </w:r>
      <w:proofErr w:type="spellEnd"/>
    </w:p>
    <w:p w14:paraId="1F3E5C96" w14:textId="71C59DD6" w:rsidR="00670764" w:rsidRDefault="00CA2882" w:rsidP="00CA2882">
      <w:pPr>
        <w:pStyle w:val="Heading2"/>
      </w:pPr>
      <w:r>
        <w:t>Overview</w:t>
      </w:r>
    </w:p>
    <w:p w14:paraId="06EB2A75" w14:textId="005F969F" w:rsidR="00CA2882" w:rsidRDefault="00CA2882" w:rsidP="00670764">
      <w:r>
        <w:t>Contains code for loading and coordinating events taking place during the level.</w:t>
      </w:r>
      <w:r w:rsidR="003E7C29">
        <w:t xml:space="preserve"> This includes tracking number</w:t>
      </w:r>
      <w:r w:rsidR="00BC0AD3">
        <w:t>s</w:t>
      </w:r>
      <w:r w:rsidR="003E7C29">
        <w:t xml:space="preserve"> </w:t>
      </w:r>
      <w:r w:rsidR="001A55F5">
        <w:t xml:space="preserve">and type </w:t>
      </w:r>
      <w:r w:rsidR="003E7C29">
        <w:t>of enemies</w:t>
      </w:r>
      <w:r w:rsidR="001A55F5">
        <w:t>.</w:t>
      </w:r>
      <w:r>
        <w:t xml:space="preserve"> </w:t>
      </w:r>
      <w:r w:rsidR="003E7C29">
        <w:t>Levels are an inherited class</w:t>
      </w:r>
      <w:r w:rsidR="001A55F5">
        <w:t>.</w:t>
      </w:r>
      <w:r w:rsidR="003E7C29">
        <w:t xml:space="preserve"> </w:t>
      </w:r>
      <w:r w:rsidR="001A55F5">
        <w:t xml:space="preserve">These generally spawned different enemy types based on timing or </w:t>
      </w:r>
      <w:proofErr w:type="gramStart"/>
      <w:r w:rsidR="001A55F5">
        <w:t>script</w:t>
      </w:r>
      <w:proofErr w:type="gramEnd"/>
    </w:p>
    <w:p w14:paraId="293E51B3" w14:textId="515BA7E7" w:rsidR="00BC0AD3" w:rsidRDefault="00BC0AD3" w:rsidP="00BC0AD3">
      <w:pPr>
        <w:pStyle w:val="Heading3"/>
      </w:pPr>
      <w:r>
        <w:t>Level Class</w:t>
      </w:r>
    </w:p>
    <w:p w14:paraId="345CEEBE" w14:textId="1387EBEC" w:rsidR="00BC0AD3" w:rsidRDefault="00BC0AD3" w:rsidP="00BC0AD3">
      <w:pPr>
        <w:pStyle w:val="ListParagraph"/>
        <w:numPr>
          <w:ilvl w:val="0"/>
          <w:numId w:val="18"/>
        </w:numPr>
      </w:pPr>
      <w:r>
        <w:t>Constructor</w:t>
      </w:r>
    </w:p>
    <w:p w14:paraId="235B615E" w14:textId="552D4563" w:rsidR="00BC0AD3" w:rsidRDefault="00BC0AD3" w:rsidP="00BC0AD3">
      <w:pPr>
        <w:pStyle w:val="ListParagraph"/>
        <w:numPr>
          <w:ilvl w:val="1"/>
          <w:numId w:val="18"/>
        </w:numPr>
      </w:pPr>
      <w:r>
        <w:t xml:space="preserve">Sets some </w:t>
      </w:r>
      <w:proofErr w:type="spellStart"/>
      <w:r w:rsidR="00657D7D">
        <w:t>vaibles</w:t>
      </w:r>
      <w:proofErr w:type="spellEnd"/>
      <w:r w:rsidR="00657D7D">
        <w:t xml:space="preserve">, level complete bitmap and </w:t>
      </w:r>
      <w:proofErr w:type="gramStart"/>
      <w:r w:rsidR="00A63485">
        <w:t>Timer</w:t>
      </w:r>
      <w:proofErr w:type="gramEnd"/>
    </w:p>
    <w:p w14:paraId="588806CF" w14:textId="544403A9" w:rsidR="00A63485" w:rsidRDefault="00AA2D6D" w:rsidP="00A63485">
      <w:pPr>
        <w:pStyle w:val="ListParagraph"/>
        <w:numPr>
          <w:ilvl w:val="0"/>
          <w:numId w:val="18"/>
        </w:numPr>
      </w:pPr>
      <w:r>
        <w:t>Draw</w:t>
      </w:r>
    </w:p>
    <w:p w14:paraId="3F7BE0C1" w14:textId="0BE2B100" w:rsidR="00AA2D6D" w:rsidRDefault="00AA2D6D" w:rsidP="00AA2D6D">
      <w:pPr>
        <w:pStyle w:val="ListParagraph"/>
        <w:numPr>
          <w:ilvl w:val="1"/>
          <w:numId w:val="18"/>
        </w:numPr>
      </w:pPr>
      <w:r>
        <w:t xml:space="preserve">Calls the draw procedure for each </w:t>
      </w:r>
      <w:proofErr w:type="gramStart"/>
      <w:r>
        <w:t>enemy</w:t>
      </w:r>
      <w:proofErr w:type="gramEnd"/>
      <w:r>
        <w:t xml:space="preserve"> </w:t>
      </w:r>
    </w:p>
    <w:p w14:paraId="2C55F283" w14:textId="34354C5D" w:rsidR="00BC0AD3" w:rsidRDefault="00AA2D6D" w:rsidP="00200D3C">
      <w:pPr>
        <w:pStyle w:val="ListParagraph"/>
        <w:numPr>
          <w:ilvl w:val="1"/>
          <w:numId w:val="18"/>
        </w:numPr>
      </w:pPr>
      <w:r>
        <w:t>Calls level complete draw procedure</w:t>
      </w:r>
    </w:p>
    <w:p w14:paraId="76C79285" w14:textId="455D22F7" w:rsidR="00AA2D6D" w:rsidRDefault="005A27F9" w:rsidP="00AA2D6D">
      <w:pPr>
        <w:pStyle w:val="ListParagraph"/>
        <w:numPr>
          <w:ilvl w:val="0"/>
          <w:numId w:val="18"/>
        </w:numPr>
      </w:pPr>
      <w:r>
        <w:t>Level Complete</w:t>
      </w:r>
    </w:p>
    <w:p w14:paraId="79E8A677" w14:textId="0D2B9A24" w:rsidR="005A27F9" w:rsidRDefault="005A27F9" w:rsidP="005A27F9">
      <w:pPr>
        <w:pStyle w:val="ListParagraph"/>
        <w:numPr>
          <w:ilvl w:val="1"/>
          <w:numId w:val="18"/>
        </w:numPr>
      </w:pPr>
      <w:r>
        <w:t xml:space="preserve">Starts level complete </w:t>
      </w:r>
      <w:proofErr w:type="gramStart"/>
      <w:r>
        <w:t>timer</w:t>
      </w:r>
      <w:proofErr w:type="gramEnd"/>
    </w:p>
    <w:p w14:paraId="0FC3B938" w14:textId="6DA493DA" w:rsidR="005A27F9" w:rsidRDefault="005A27F9" w:rsidP="005A27F9">
      <w:pPr>
        <w:pStyle w:val="ListParagraph"/>
        <w:numPr>
          <w:ilvl w:val="1"/>
          <w:numId w:val="18"/>
        </w:numPr>
      </w:pPr>
      <w:r>
        <w:t xml:space="preserve">Sets the next </w:t>
      </w:r>
      <w:proofErr w:type="gramStart"/>
      <w:r>
        <w:t>level</w:t>
      </w:r>
      <w:proofErr w:type="gramEnd"/>
    </w:p>
    <w:p w14:paraId="2FDF1484" w14:textId="2C1B093D" w:rsidR="00726666" w:rsidRDefault="00726666" w:rsidP="00726666">
      <w:pPr>
        <w:pStyle w:val="ListParagraph"/>
        <w:numPr>
          <w:ilvl w:val="0"/>
          <w:numId w:val="18"/>
        </w:numPr>
      </w:pPr>
      <w:r>
        <w:t xml:space="preserve">Level </w:t>
      </w:r>
      <w:proofErr w:type="spellStart"/>
      <w:r>
        <w:t>complet</w:t>
      </w:r>
      <w:proofErr w:type="spellEnd"/>
      <w:r>
        <w:t xml:space="preserve"> </w:t>
      </w:r>
      <w:proofErr w:type="gramStart"/>
      <w:r>
        <w:t>Draw</w:t>
      </w:r>
      <w:proofErr w:type="gramEnd"/>
    </w:p>
    <w:p w14:paraId="7F251C24" w14:textId="1FBEF8F3" w:rsidR="00726666" w:rsidRDefault="00726666" w:rsidP="00726666">
      <w:pPr>
        <w:pStyle w:val="ListParagraph"/>
        <w:numPr>
          <w:ilvl w:val="1"/>
          <w:numId w:val="18"/>
        </w:numPr>
      </w:pPr>
      <w:r>
        <w:t xml:space="preserve">Draws the level complete </w:t>
      </w:r>
      <w:proofErr w:type="gramStart"/>
      <w:r>
        <w:t>timer</w:t>
      </w:r>
      <w:proofErr w:type="gramEnd"/>
    </w:p>
    <w:p w14:paraId="3BE1760C" w14:textId="60846132" w:rsidR="00726666" w:rsidRDefault="00247EF6" w:rsidP="00726666">
      <w:pPr>
        <w:pStyle w:val="ListParagraph"/>
        <w:numPr>
          <w:ilvl w:val="1"/>
          <w:numId w:val="18"/>
        </w:numPr>
      </w:pPr>
      <w:r>
        <w:t xml:space="preserve">Starts the next level once level complete times is </w:t>
      </w:r>
      <w:proofErr w:type="gramStart"/>
      <w:r>
        <w:t>finished</w:t>
      </w:r>
      <w:proofErr w:type="gramEnd"/>
    </w:p>
    <w:p w14:paraId="59C8F0A1" w14:textId="4D5AF714" w:rsidR="00247EF6" w:rsidRDefault="00247EF6" w:rsidP="00247EF6">
      <w:pPr>
        <w:pStyle w:val="ListParagraph"/>
        <w:numPr>
          <w:ilvl w:val="0"/>
          <w:numId w:val="18"/>
        </w:numPr>
      </w:pPr>
      <w:r>
        <w:t xml:space="preserve">Create Enemy </w:t>
      </w:r>
    </w:p>
    <w:p w14:paraId="797ECE14" w14:textId="7B4AE7B5" w:rsidR="00247EF6" w:rsidRDefault="00247EF6" w:rsidP="00247EF6">
      <w:pPr>
        <w:pStyle w:val="ListParagraph"/>
        <w:numPr>
          <w:ilvl w:val="1"/>
          <w:numId w:val="18"/>
        </w:numPr>
      </w:pPr>
      <w:proofErr w:type="spellStart"/>
      <w:r>
        <w:t>Spwans</w:t>
      </w:r>
      <w:proofErr w:type="spellEnd"/>
      <w:r>
        <w:t xml:space="preserve"> </w:t>
      </w:r>
      <w:r w:rsidR="00F92843">
        <w:t xml:space="preserve">the corresponding rock type based on the supplied variables or uses </w:t>
      </w:r>
      <w:proofErr w:type="gramStart"/>
      <w:r w:rsidR="00F92843">
        <w:t>defaults</w:t>
      </w:r>
      <w:proofErr w:type="gramEnd"/>
    </w:p>
    <w:p w14:paraId="6090EC8F" w14:textId="5FCC3D48" w:rsidR="00F92843" w:rsidRDefault="006916AE" w:rsidP="00F92843">
      <w:pPr>
        <w:pStyle w:val="ListParagraph"/>
        <w:numPr>
          <w:ilvl w:val="0"/>
          <w:numId w:val="18"/>
        </w:numPr>
      </w:pPr>
      <w:r>
        <w:t>S</w:t>
      </w:r>
      <w:r w:rsidR="00F92843">
        <w:t>pa</w:t>
      </w:r>
      <w:r>
        <w:t xml:space="preserve">wn </w:t>
      </w:r>
      <w:proofErr w:type="spellStart"/>
      <w:r w:rsidR="00A16E90">
        <w:t>Tripple</w:t>
      </w:r>
      <w:proofErr w:type="spellEnd"/>
      <w:r w:rsidR="00A16E90">
        <w:t xml:space="preserve"> (may be depreciated) </w:t>
      </w:r>
    </w:p>
    <w:p w14:paraId="149E53C6" w14:textId="389BA086" w:rsidR="006916AE" w:rsidRDefault="006916AE" w:rsidP="006916AE">
      <w:pPr>
        <w:pStyle w:val="ListParagraph"/>
        <w:numPr>
          <w:ilvl w:val="1"/>
          <w:numId w:val="18"/>
        </w:numPr>
      </w:pPr>
      <w:r>
        <w:t xml:space="preserve">Spans a triple set of small rocks used when a large rock is destroyed. </w:t>
      </w:r>
    </w:p>
    <w:p w14:paraId="7A677A95" w14:textId="1E09169D" w:rsidR="006916AE" w:rsidRDefault="006916AE" w:rsidP="006916AE">
      <w:pPr>
        <w:pStyle w:val="ListParagraph"/>
        <w:numPr>
          <w:ilvl w:val="0"/>
          <w:numId w:val="18"/>
        </w:numPr>
      </w:pPr>
      <w:r>
        <w:t>Spawn Rock Wall</w:t>
      </w:r>
    </w:p>
    <w:p w14:paraId="0D7F1D2B" w14:textId="5E26E5EE" w:rsidR="006916AE" w:rsidRDefault="006916AE" w:rsidP="006916AE">
      <w:pPr>
        <w:pStyle w:val="ListParagraph"/>
        <w:numPr>
          <w:ilvl w:val="1"/>
          <w:numId w:val="18"/>
        </w:numPr>
      </w:pPr>
      <w:r>
        <w:t xml:space="preserve">Spawns a rock wall of the supplied type </w:t>
      </w:r>
      <w:r w:rsidR="00D90C1B">
        <w:t xml:space="preserve">from the supplied </w:t>
      </w:r>
      <w:proofErr w:type="gramStart"/>
      <w:r w:rsidR="00D90C1B">
        <w:t>direction</w:t>
      </w:r>
      <w:proofErr w:type="gramEnd"/>
      <w:r w:rsidR="00D90C1B">
        <w:t xml:space="preserve"> </w:t>
      </w:r>
    </w:p>
    <w:p w14:paraId="31AB3173" w14:textId="3A1D9253" w:rsidR="00D90C1B" w:rsidRDefault="00D90C1B" w:rsidP="00D90C1B">
      <w:pPr>
        <w:pStyle w:val="ListParagraph"/>
        <w:numPr>
          <w:ilvl w:val="0"/>
          <w:numId w:val="18"/>
        </w:numPr>
      </w:pPr>
      <w:r>
        <w:t xml:space="preserve">Update </w:t>
      </w:r>
    </w:p>
    <w:p w14:paraId="1922DE79" w14:textId="76D713FA" w:rsidR="00D90C1B" w:rsidRDefault="00E45905" w:rsidP="00D90C1B">
      <w:pPr>
        <w:pStyle w:val="ListParagraph"/>
        <w:numPr>
          <w:ilvl w:val="1"/>
          <w:numId w:val="18"/>
        </w:numPr>
      </w:pPr>
      <w:r>
        <w:t xml:space="preserve">Calls the </w:t>
      </w:r>
      <w:proofErr w:type="spellStart"/>
      <w:r>
        <w:t>Enemny</w:t>
      </w:r>
      <w:proofErr w:type="spellEnd"/>
      <w:r>
        <w:t xml:space="preserve"> update </w:t>
      </w:r>
      <w:proofErr w:type="gramStart"/>
      <w:r>
        <w:t>procedure</w:t>
      </w:r>
      <w:proofErr w:type="gramEnd"/>
    </w:p>
    <w:p w14:paraId="3BE9C0D8" w14:textId="57FDF478" w:rsidR="00E45905" w:rsidRDefault="0037045E" w:rsidP="00E45905">
      <w:pPr>
        <w:pStyle w:val="ListParagraph"/>
        <w:numPr>
          <w:ilvl w:val="1"/>
          <w:numId w:val="18"/>
        </w:numPr>
      </w:pPr>
      <w:r>
        <w:t>Che</w:t>
      </w:r>
      <w:r w:rsidR="00215E48">
        <w:t>c</w:t>
      </w:r>
      <w:r>
        <w:t xml:space="preserve">ks if </w:t>
      </w:r>
      <w:r w:rsidR="00215E48">
        <w:t>an e</w:t>
      </w:r>
      <w:r>
        <w:t>nemy is offscreen or dead and sets it to</w:t>
      </w:r>
      <w:r w:rsidR="00215E48">
        <w:t xml:space="preserve"> be removed from </w:t>
      </w:r>
      <w:r w:rsidR="00333DAC">
        <w:t xml:space="preserve">the </w:t>
      </w:r>
      <w:proofErr w:type="spellStart"/>
      <w:r w:rsidR="00333DAC">
        <w:t>enmeny</w:t>
      </w:r>
      <w:proofErr w:type="spellEnd"/>
      <w:r w:rsidR="00333DAC">
        <w:t xml:space="preserve"> </w:t>
      </w:r>
      <w:proofErr w:type="gramStart"/>
      <w:r w:rsidR="00333DAC">
        <w:t>list</w:t>
      </w:r>
      <w:proofErr w:type="gramEnd"/>
      <w:r w:rsidR="00215E48">
        <w:t xml:space="preserve"> </w:t>
      </w:r>
    </w:p>
    <w:p w14:paraId="5CC1046B" w14:textId="7B6B2142" w:rsidR="00215E48" w:rsidRDefault="004E4C42" w:rsidP="00E45905">
      <w:pPr>
        <w:pStyle w:val="ListParagraph"/>
        <w:numPr>
          <w:ilvl w:val="1"/>
          <w:numId w:val="18"/>
        </w:numPr>
      </w:pPr>
      <w:r>
        <w:t xml:space="preserve">Check if </w:t>
      </w:r>
      <w:proofErr w:type="spellStart"/>
      <w:r>
        <w:t>Tripple</w:t>
      </w:r>
      <w:proofErr w:type="spellEnd"/>
      <w:r>
        <w:t xml:space="preserve"> Rocks need to be </w:t>
      </w:r>
      <w:proofErr w:type="gramStart"/>
      <w:r>
        <w:t>spawned</w:t>
      </w:r>
      <w:proofErr w:type="gramEnd"/>
    </w:p>
    <w:p w14:paraId="75015B87" w14:textId="01BF5341" w:rsidR="00A16E90" w:rsidRDefault="00137232" w:rsidP="00E45905">
      <w:pPr>
        <w:pStyle w:val="ListParagraph"/>
        <w:numPr>
          <w:ilvl w:val="1"/>
          <w:numId w:val="18"/>
        </w:numPr>
      </w:pPr>
      <w:r>
        <w:t>Adds Enemies in the temp spawn (new tri</w:t>
      </w:r>
      <w:r w:rsidR="0097452E">
        <w:t>p</w:t>
      </w:r>
      <w:r>
        <w:t>le</w:t>
      </w:r>
      <w:r w:rsidR="0097452E">
        <w:t xml:space="preserve"> rock</w:t>
      </w:r>
      <w:r>
        <w:t xml:space="preserve"> generation </w:t>
      </w:r>
      <w:r w:rsidR="0097452E">
        <w:t>process)</w:t>
      </w:r>
    </w:p>
    <w:p w14:paraId="66471EB3" w14:textId="6EBF3BF8" w:rsidR="004E4C42" w:rsidRDefault="0097452E" w:rsidP="00E45905">
      <w:pPr>
        <w:pStyle w:val="ListParagraph"/>
        <w:numPr>
          <w:ilvl w:val="1"/>
          <w:numId w:val="18"/>
        </w:numPr>
      </w:pPr>
      <w:r>
        <w:t>Removes Enemies in the Kill Enemy list.</w:t>
      </w:r>
    </w:p>
    <w:p w14:paraId="15A9714A" w14:textId="08A00695" w:rsidR="0097452E" w:rsidRDefault="00567438" w:rsidP="0097452E">
      <w:pPr>
        <w:pStyle w:val="ListParagraph"/>
        <w:numPr>
          <w:ilvl w:val="0"/>
          <w:numId w:val="18"/>
        </w:numPr>
      </w:pPr>
      <w:r>
        <w:t>Rock Random Spawn</w:t>
      </w:r>
    </w:p>
    <w:p w14:paraId="11168929" w14:textId="7F975A25" w:rsidR="00567438" w:rsidRDefault="00567438" w:rsidP="00567438">
      <w:pPr>
        <w:pStyle w:val="ListParagraph"/>
        <w:numPr>
          <w:ilvl w:val="1"/>
          <w:numId w:val="18"/>
        </w:numPr>
      </w:pPr>
      <w:r>
        <w:t xml:space="preserve">Spawns a random rock </w:t>
      </w:r>
      <w:proofErr w:type="gramStart"/>
      <w:r>
        <w:t>type</w:t>
      </w:r>
      <w:proofErr w:type="gramEnd"/>
      <w:r>
        <w:t xml:space="preserve"> </w:t>
      </w:r>
    </w:p>
    <w:p w14:paraId="42B1D5ED" w14:textId="6E625879" w:rsidR="00316821" w:rsidRDefault="00316821" w:rsidP="00567438">
      <w:pPr>
        <w:pStyle w:val="ListParagraph"/>
        <w:numPr>
          <w:ilvl w:val="1"/>
          <w:numId w:val="18"/>
        </w:numPr>
      </w:pPr>
      <w:proofErr w:type="spellStart"/>
      <w:r>
        <w:t>Spawnable</w:t>
      </w:r>
      <w:proofErr w:type="spellEnd"/>
      <w:r>
        <w:t xml:space="preserve"> </w:t>
      </w:r>
      <w:proofErr w:type="gramStart"/>
      <w:r>
        <w:t>Rocks</w:t>
      </w:r>
      <w:proofErr w:type="gramEnd"/>
      <w:r>
        <w:t xml:space="preserve"> types and be controlled by an enumerator </w:t>
      </w:r>
    </w:p>
    <w:p w14:paraId="1B78069D" w14:textId="3DA0EAE8" w:rsidR="00316821" w:rsidRDefault="00E168F9" w:rsidP="00567438">
      <w:pPr>
        <w:pStyle w:val="ListParagraph"/>
        <w:numPr>
          <w:ilvl w:val="1"/>
          <w:numId w:val="18"/>
        </w:numPr>
      </w:pPr>
      <w:r>
        <w:t>Speed of the Rock and spa</w:t>
      </w:r>
      <w:r w:rsidR="003E298A">
        <w:t>w</w:t>
      </w:r>
      <w:r>
        <w:t xml:space="preserve">n rate can be set or use </w:t>
      </w:r>
      <w:proofErr w:type="gramStart"/>
      <w:r>
        <w:t>defaults</w:t>
      </w:r>
      <w:proofErr w:type="gramEnd"/>
    </w:p>
    <w:p w14:paraId="54C021DA" w14:textId="1D2E0516" w:rsidR="003E298A" w:rsidRDefault="003E298A" w:rsidP="003E298A">
      <w:pPr>
        <w:pStyle w:val="Heading3"/>
      </w:pPr>
      <w:r>
        <w:t>Level 1 (Inherited class)</w:t>
      </w:r>
    </w:p>
    <w:p w14:paraId="2B5393EE" w14:textId="51311926" w:rsidR="00BC0AD3" w:rsidRDefault="00453F60" w:rsidP="00453F60">
      <w:pPr>
        <w:pStyle w:val="ListParagraph"/>
        <w:numPr>
          <w:ilvl w:val="0"/>
          <w:numId w:val="19"/>
        </w:numPr>
      </w:pPr>
      <w:r>
        <w:t>Constructor</w:t>
      </w:r>
    </w:p>
    <w:p w14:paraId="57D3481F" w14:textId="14FB79E2" w:rsidR="00453F60" w:rsidRDefault="00B06ED2" w:rsidP="00453F60">
      <w:pPr>
        <w:pStyle w:val="ListParagraph"/>
        <w:numPr>
          <w:ilvl w:val="1"/>
          <w:numId w:val="19"/>
        </w:numPr>
      </w:pPr>
      <w:r>
        <w:t xml:space="preserve">Sets up level </w:t>
      </w:r>
      <w:proofErr w:type="gramStart"/>
      <w:r>
        <w:t>timer</w:t>
      </w:r>
      <w:proofErr w:type="gramEnd"/>
      <w:r>
        <w:t xml:space="preserve"> </w:t>
      </w:r>
    </w:p>
    <w:p w14:paraId="4CF33218" w14:textId="2BA1E77C" w:rsidR="00B06ED2" w:rsidRDefault="00A24C08" w:rsidP="00453F60">
      <w:pPr>
        <w:pStyle w:val="ListParagraph"/>
        <w:numPr>
          <w:ilvl w:val="1"/>
          <w:numId w:val="19"/>
        </w:numPr>
      </w:pPr>
      <w:r>
        <w:t xml:space="preserve">Sets up </w:t>
      </w:r>
      <w:proofErr w:type="gramStart"/>
      <w:r>
        <w:t>font</w:t>
      </w:r>
      <w:proofErr w:type="gramEnd"/>
    </w:p>
    <w:p w14:paraId="07365EDB" w14:textId="0343E4D0" w:rsidR="00A24C08" w:rsidRDefault="00A24C08" w:rsidP="00453F60">
      <w:pPr>
        <w:pStyle w:val="ListParagraph"/>
        <w:numPr>
          <w:ilvl w:val="1"/>
          <w:numId w:val="19"/>
        </w:numPr>
      </w:pPr>
      <w:r>
        <w:t xml:space="preserve">Clears any existing </w:t>
      </w:r>
      <w:proofErr w:type="gramStart"/>
      <w:r>
        <w:t>enemies</w:t>
      </w:r>
      <w:proofErr w:type="gramEnd"/>
      <w:r>
        <w:t xml:space="preserve"> </w:t>
      </w:r>
    </w:p>
    <w:p w14:paraId="48F6B597" w14:textId="3359B88C" w:rsidR="00A24C08" w:rsidRDefault="00A24C08" w:rsidP="00A24C08">
      <w:pPr>
        <w:pStyle w:val="ListParagraph"/>
        <w:numPr>
          <w:ilvl w:val="0"/>
          <w:numId w:val="19"/>
        </w:numPr>
      </w:pPr>
      <w:r>
        <w:t>Draw</w:t>
      </w:r>
    </w:p>
    <w:p w14:paraId="52611EA1" w14:textId="6B220939" w:rsidR="00A24C08" w:rsidRDefault="00CA5AB3" w:rsidP="00CA5AB3">
      <w:pPr>
        <w:pStyle w:val="ListParagraph"/>
        <w:numPr>
          <w:ilvl w:val="1"/>
          <w:numId w:val="19"/>
        </w:numPr>
      </w:pPr>
      <w:r>
        <w:t xml:space="preserve">Draws level name for the first 1.5 </w:t>
      </w:r>
      <w:proofErr w:type="gramStart"/>
      <w:r>
        <w:t>seconds</w:t>
      </w:r>
      <w:proofErr w:type="gramEnd"/>
    </w:p>
    <w:p w14:paraId="16115B1B" w14:textId="636C3303" w:rsidR="00CA5AB3" w:rsidRDefault="00CA5AB3" w:rsidP="00CA5AB3">
      <w:pPr>
        <w:pStyle w:val="ListParagraph"/>
        <w:numPr>
          <w:ilvl w:val="1"/>
          <w:numId w:val="19"/>
        </w:numPr>
      </w:pPr>
      <w:r>
        <w:t xml:space="preserve">Then calls based draw </w:t>
      </w:r>
      <w:proofErr w:type="gramStart"/>
      <w:r>
        <w:t>procedure</w:t>
      </w:r>
      <w:proofErr w:type="gramEnd"/>
    </w:p>
    <w:p w14:paraId="6C3AA5D4" w14:textId="42ABC553" w:rsidR="00CA5AB3" w:rsidRDefault="00CA5AB3" w:rsidP="00CA5AB3">
      <w:pPr>
        <w:pStyle w:val="ListParagraph"/>
        <w:numPr>
          <w:ilvl w:val="0"/>
          <w:numId w:val="19"/>
        </w:numPr>
      </w:pPr>
      <w:r>
        <w:t xml:space="preserve">Update </w:t>
      </w:r>
    </w:p>
    <w:p w14:paraId="5739A2F2" w14:textId="09803BFE" w:rsidR="00CA5AB3" w:rsidRDefault="00CA5AB3" w:rsidP="00CA5AB3">
      <w:pPr>
        <w:pStyle w:val="ListParagraph"/>
        <w:numPr>
          <w:ilvl w:val="1"/>
          <w:numId w:val="19"/>
        </w:numPr>
      </w:pPr>
      <w:proofErr w:type="spellStart"/>
      <w:r>
        <w:t>Contolres</w:t>
      </w:r>
      <w:proofErr w:type="spellEnd"/>
      <w:r>
        <w:t xml:space="preserve"> the spawning of </w:t>
      </w:r>
      <w:proofErr w:type="spellStart"/>
      <w:r>
        <w:t>rockes</w:t>
      </w:r>
      <w:proofErr w:type="spellEnd"/>
      <w:r>
        <w:t xml:space="preserve"> for the </w:t>
      </w:r>
      <w:r w:rsidR="00C0723F">
        <w:t>first 55 seconds r</w:t>
      </w:r>
      <w:r w:rsidR="00804B55">
        <w:t>andom</w:t>
      </w:r>
      <w:r w:rsidR="00C0723F">
        <w:t xml:space="preserve"> rocks sp</w:t>
      </w:r>
      <w:r w:rsidR="00804B55">
        <w:t>aw</w:t>
      </w:r>
      <w:r w:rsidR="00C0723F">
        <w:t>n with increasing speeds</w:t>
      </w:r>
      <w:r w:rsidR="00804B55">
        <w:t>,</w:t>
      </w:r>
      <w:r w:rsidR="00C0723F">
        <w:t xml:space="preserve"> and the last 20 seconds increased </w:t>
      </w:r>
      <w:proofErr w:type="spellStart"/>
      <w:r w:rsidR="00C0723F">
        <w:t>spwan</w:t>
      </w:r>
      <w:proofErr w:type="spellEnd"/>
      <w:r w:rsidR="00C0723F">
        <w:t xml:space="preserve"> rate</w:t>
      </w:r>
    </w:p>
    <w:p w14:paraId="15D347B8" w14:textId="242F7711" w:rsidR="00C0723F" w:rsidRDefault="00C0723F" w:rsidP="00C0723F">
      <w:pPr>
        <w:pStyle w:val="ListParagraph"/>
        <w:numPr>
          <w:ilvl w:val="1"/>
          <w:numId w:val="19"/>
        </w:numPr>
      </w:pPr>
      <w:r>
        <w:lastRenderedPageBreak/>
        <w:t xml:space="preserve">55 second 4 large </w:t>
      </w:r>
      <w:proofErr w:type="spellStart"/>
      <w:r>
        <w:t>rockes</w:t>
      </w:r>
      <w:proofErr w:type="spellEnd"/>
      <w:r>
        <w:t xml:space="preserve"> are </w:t>
      </w:r>
      <w:proofErr w:type="spellStart"/>
      <w:r>
        <w:t>spwanred</w:t>
      </w:r>
      <w:proofErr w:type="spellEnd"/>
      <w:r>
        <w:t xml:space="preserve"> </w:t>
      </w:r>
      <w:proofErr w:type="spellStart"/>
      <w:r>
        <w:t>fomr</w:t>
      </w:r>
      <w:proofErr w:type="spellEnd"/>
      <w:r>
        <w:t xml:space="preserve"> each </w:t>
      </w:r>
      <w:proofErr w:type="gramStart"/>
      <w:r>
        <w:t>side</w:t>
      </w:r>
      <w:proofErr w:type="gramEnd"/>
    </w:p>
    <w:p w14:paraId="73CC806F" w14:textId="4ACEBFB6" w:rsidR="00C0723F" w:rsidRDefault="00837233" w:rsidP="00C0723F">
      <w:pPr>
        <w:pStyle w:val="ListParagraph"/>
        <w:numPr>
          <w:ilvl w:val="1"/>
          <w:numId w:val="19"/>
        </w:numPr>
      </w:pPr>
      <w:r>
        <w:t xml:space="preserve">At 60 seconds, the boss is </w:t>
      </w:r>
      <w:proofErr w:type="gramStart"/>
      <w:r>
        <w:t>spawned</w:t>
      </w:r>
      <w:proofErr w:type="gramEnd"/>
    </w:p>
    <w:p w14:paraId="7A6F9BAC" w14:textId="66697711" w:rsidR="00837233" w:rsidRDefault="00837233" w:rsidP="00837233">
      <w:pPr>
        <w:pStyle w:val="Heading3"/>
      </w:pPr>
      <w:r>
        <w:t xml:space="preserve">Level </w:t>
      </w:r>
      <w:r>
        <w:t>2</w:t>
      </w:r>
      <w:r>
        <w:t xml:space="preserve"> (Inherited class)</w:t>
      </w:r>
    </w:p>
    <w:p w14:paraId="2B8440D1" w14:textId="77777777" w:rsidR="002D6006" w:rsidRDefault="002D6006" w:rsidP="002D6006">
      <w:pPr>
        <w:pStyle w:val="ListParagraph"/>
        <w:numPr>
          <w:ilvl w:val="0"/>
          <w:numId w:val="19"/>
        </w:numPr>
      </w:pPr>
      <w:r>
        <w:t>Constructor</w:t>
      </w:r>
    </w:p>
    <w:p w14:paraId="0BB74D6C" w14:textId="77777777" w:rsidR="002D6006" w:rsidRDefault="002D6006" w:rsidP="002D6006">
      <w:pPr>
        <w:pStyle w:val="ListParagraph"/>
        <w:numPr>
          <w:ilvl w:val="1"/>
          <w:numId w:val="19"/>
        </w:numPr>
      </w:pPr>
      <w:r>
        <w:t xml:space="preserve">Sets up level </w:t>
      </w:r>
      <w:proofErr w:type="gramStart"/>
      <w:r>
        <w:t>timer</w:t>
      </w:r>
      <w:proofErr w:type="gramEnd"/>
      <w:r>
        <w:t xml:space="preserve"> </w:t>
      </w:r>
    </w:p>
    <w:p w14:paraId="1221E441" w14:textId="77777777" w:rsidR="002D6006" w:rsidRDefault="002D6006" w:rsidP="002D6006">
      <w:pPr>
        <w:pStyle w:val="ListParagraph"/>
        <w:numPr>
          <w:ilvl w:val="1"/>
          <w:numId w:val="19"/>
        </w:numPr>
      </w:pPr>
      <w:r>
        <w:t xml:space="preserve">Sets up </w:t>
      </w:r>
      <w:proofErr w:type="gramStart"/>
      <w:r>
        <w:t>font</w:t>
      </w:r>
      <w:proofErr w:type="gramEnd"/>
    </w:p>
    <w:p w14:paraId="393E580C" w14:textId="77777777" w:rsidR="002D6006" w:rsidRDefault="002D6006" w:rsidP="002D6006">
      <w:pPr>
        <w:pStyle w:val="ListParagraph"/>
        <w:numPr>
          <w:ilvl w:val="1"/>
          <w:numId w:val="19"/>
        </w:numPr>
      </w:pPr>
      <w:r>
        <w:t xml:space="preserve">Clears any existing </w:t>
      </w:r>
      <w:proofErr w:type="gramStart"/>
      <w:r>
        <w:t>enemies</w:t>
      </w:r>
      <w:proofErr w:type="gramEnd"/>
      <w:r>
        <w:t xml:space="preserve"> </w:t>
      </w:r>
    </w:p>
    <w:p w14:paraId="27C4944F" w14:textId="77777777" w:rsidR="002D6006" w:rsidRDefault="002D6006" w:rsidP="002D6006">
      <w:pPr>
        <w:pStyle w:val="ListParagraph"/>
        <w:numPr>
          <w:ilvl w:val="0"/>
          <w:numId w:val="19"/>
        </w:numPr>
      </w:pPr>
      <w:r>
        <w:t>Draw</w:t>
      </w:r>
    </w:p>
    <w:p w14:paraId="3B7A6D45" w14:textId="77777777" w:rsidR="002D6006" w:rsidRDefault="002D6006" w:rsidP="002D6006">
      <w:pPr>
        <w:pStyle w:val="ListParagraph"/>
        <w:numPr>
          <w:ilvl w:val="1"/>
          <w:numId w:val="19"/>
        </w:numPr>
      </w:pPr>
      <w:r>
        <w:t xml:space="preserve">Draws level name for the first 1.5 </w:t>
      </w:r>
      <w:proofErr w:type="gramStart"/>
      <w:r>
        <w:t>seconds</w:t>
      </w:r>
      <w:proofErr w:type="gramEnd"/>
    </w:p>
    <w:p w14:paraId="5B0AC421" w14:textId="62BED059" w:rsidR="00837233" w:rsidRDefault="002D6006" w:rsidP="002D6006">
      <w:pPr>
        <w:pStyle w:val="ListParagraph"/>
        <w:numPr>
          <w:ilvl w:val="1"/>
          <w:numId w:val="19"/>
        </w:numPr>
      </w:pPr>
      <w:r>
        <w:t xml:space="preserve">Then calls based draw </w:t>
      </w:r>
      <w:proofErr w:type="gramStart"/>
      <w:r>
        <w:t>procedure</w:t>
      </w:r>
      <w:proofErr w:type="gramEnd"/>
    </w:p>
    <w:p w14:paraId="719CD515" w14:textId="4B13B202" w:rsidR="002D6006" w:rsidRDefault="00804B55" w:rsidP="002D6006">
      <w:pPr>
        <w:pStyle w:val="ListParagraph"/>
        <w:numPr>
          <w:ilvl w:val="0"/>
          <w:numId w:val="19"/>
        </w:numPr>
      </w:pPr>
      <w:r>
        <w:t>Update</w:t>
      </w:r>
    </w:p>
    <w:p w14:paraId="2B23B6BB" w14:textId="4F6D4C09" w:rsidR="00804B55" w:rsidRDefault="0095499F" w:rsidP="00804B55">
      <w:pPr>
        <w:pStyle w:val="ListParagraph"/>
        <w:numPr>
          <w:ilvl w:val="1"/>
          <w:numId w:val="19"/>
        </w:numPr>
      </w:pPr>
      <w:r>
        <w:t>First 15 seconds Random rock sp</w:t>
      </w:r>
      <w:r w:rsidR="00972918">
        <w:t>aw</w:t>
      </w:r>
      <w:r>
        <w:t xml:space="preserve">ns </w:t>
      </w:r>
      <w:r w:rsidR="00972918">
        <w:t>at speed 4</w:t>
      </w:r>
    </w:p>
    <w:p w14:paraId="7D5C1432" w14:textId="4230E472" w:rsidR="00972918" w:rsidRDefault="00972918" w:rsidP="00804B55">
      <w:pPr>
        <w:pStyle w:val="ListParagraph"/>
        <w:numPr>
          <w:ilvl w:val="1"/>
          <w:numId w:val="19"/>
        </w:numPr>
      </w:pPr>
      <w:r>
        <w:t>At 15 seconds spawns 5 of the new blue rock type</w:t>
      </w:r>
    </w:p>
    <w:p w14:paraId="47507563" w14:textId="5446D7E3" w:rsidR="00972918" w:rsidRDefault="00972918" w:rsidP="00804B55">
      <w:pPr>
        <w:pStyle w:val="ListParagraph"/>
        <w:numPr>
          <w:ilvl w:val="1"/>
          <w:numId w:val="19"/>
        </w:numPr>
      </w:pPr>
      <w:r>
        <w:t>For the next 15 seconds</w:t>
      </w:r>
      <w:r w:rsidR="00692144">
        <w:t>,</w:t>
      </w:r>
      <w:r>
        <w:t xml:space="preserve"> </w:t>
      </w:r>
      <w:r w:rsidR="00A06E57">
        <w:t xml:space="preserve">spawn all rock types at an increased </w:t>
      </w:r>
      <w:proofErr w:type="gramStart"/>
      <w:r w:rsidR="00A06E57">
        <w:t>rate</w:t>
      </w:r>
      <w:proofErr w:type="gramEnd"/>
    </w:p>
    <w:p w14:paraId="5FC70092" w14:textId="6105B676" w:rsidR="00A06E57" w:rsidRDefault="00A06E57" w:rsidP="00804B55">
      <w:pPr>
        <w:pStyle w:val="ListParagraph"/>
        <w:numPr>
          <w:ilvl w:val="1"/>
          <w:numId w:val="19"/>
        </w:numPr>
      </w:pPr>
      <w:r>
        <w:t xml:space="preserve">35 seconds spawn small rock wall </w:t>
      </w:r>
    </w:p>
    <w:p w14:paraId="2C7A1D3B" w14:textId="44CE6B6B" w:rsidR="00A06E57" w:rsidRDefault="00A3464A" w:rsidP="00804B55">
      <w:pPr>
        <w:pStyle w:val="ListParagraph"/>
        <w:numPr>
          <w:ilvl w:val="1"/>
          <w:numId w:val="19"/>
        </w:numPr>
      </w:pPr>
      <w:r>
        <w:t xml:space="preserve">36 seconds spawn blue rock wall </w:t>
      </w:r>
    </w:p>
    <w:p w14:paraId="634E30BB" w14:textId="4E5CE55C" w:rsidR="00A3464A" w:rsidRDefault="00A3464A" w:rsidP="00804B55">
      <w:pPr>
        <w:pStyle w:val="ListParagraph"/>
        <w:numPr>
          <w:ilvl w:val="1"/>
          <w:numId w:val="19"/>
        </w:numPr>
      </w:pPr>
      <w:r>
        <w:t>37</w:t>
      </w:r>
      <w:r w:rsidR="00692144">
        <w:t xml:space="preserve"> </w:t>
      </w:r>
      <w:r>
        <w:t>second</w:t>
      </w:r>
      <w:r w:rsidR="00692144">
        <w:t>s</w:t>
      </w:r>
      <w:r>
        <w:t xml:space="preserve"> sp</w:t>
      </w:r>
      <w:r w:rsidR="006C1424">
        <w:t>aw</w:t>
      </w:r>
      <w:r>
        <w:t xml:space="preserve">n large </w:t>
      </w:r>
      <w:r w:rsidR="006C1424">
        <w:t>rock wall</w:t>
      </w:r>
    </w:p>
    <w:p w14:paraId="41F3D81C" w14:textId="0717D057" w:rsidR="006C1424" w:rsidRDefault="006C1424" w:rsidP="00804B55">
      <w:pPr>
        <w:pStyle w:val="ListParagraph"/>
        <w:numPr>
          <w:ilvl w:val="1"/>
          <w:numId w:val="19"/>
        </w:numPr>
      </w:pPr>
      <w:r>
        <w:t xml:space="preserve">39 – 41 seconds spawn </w:t>
      </w:r>
      <w:r w:rsidR="00C7561B">
        <w:t>3 small rock walls</w:t>
      </w:r>
    </w:p>
    <w:p w14:paraId="1983A9C8" w14:textId="4D2D3A83" w:rsidR="00C7561B" w:rsidRDefault="00C7561B" w:rsidP="00804B55">
      <w:pPr>
        <w:pStyle w:val="ListParagraph"/>
        <w:numPr>
          <w:ilvl w:val="1"/>
          <w:numId w:val="19"/>
        </w:numPr>
      </w:pPr>
      <w:proofErr w:type="spellStart"/>
      <w:r>
        <w:t>Spwan</w:t>
      </w:r>
      <w:proofErr w:type="spellEnd"/>
      <w:r>
        <w:t xml:space="preserve"> boss 2 </w:t>
      </w:r>
      <w:proofErr w:type="gramStart"/>
      <w:r>
        <w:t>( three</w:t>
      </w:r>
      <w:proofErr w:type="gramEnd"/>
      <w:r>
        <w:t xml:space="preserve"> motherships)</w:t>
      </w:r>
    </w:p>
    <w:p w14:paraId="0A750727" w14:textId="2C3682EF" w:rsidR="00C7561B" w:rsidRDefault="00C7561B" w:rsidP="00804B55">
      <w:pPr>
        <w:pStyle w:val="ListParagraph"/>
        <w:numPr>
          <w:ilvl w:val="1"/>
          <w:numId w:val="19"/>
        </w:numPr>
      </w:pPr>
      <w:r>
        <w:t>Complete leve</w:t>
      </w:r>
      <w:r w:rsidR="00764EB7">
        <w:t>l</w:t>
      </w:r>
      <w:r>
        <w:t xml:space="preserve"> once boss 2 </w:t>
      </w:r>
      <w:proofErr w:type="gramStart"/>
      <w:r>
        <w:t>defe</w:t>
      </w:r>
      <w:r w:rsidR="00764EB7">
        <w:t>a</w:t>
      </w:r>
      <w:r>
        <w:t>ted</w:t>
      </w:r>
      <w:proofErr w:type="gramEnd"/>
    </w:p>
    <w:p w14:paraId="24A5C429" w14:textId="5A66AAC4" w:rsidR="00764EB7" w:rsidRDefault="00764EB7" w:rsidP="00E203B0">
      <w:pPr>
        <w:pStyle w:val="Heading3"/>
      </w:pPr>
      <w:r>
        <w:t>End Game</w:t>
      </w:r>
      <w:r w:rsidR="00E203B0">
        <w:t xml:space="preserve"> </w:t>
      </w:r>
      <w:r w:rsidR="00E203B0">
        <w:t>(Inherited class)</w:t>
      </w:r>
    </w:p>
    <w:p w14:paraId="370A2DA1" w14:textId="5714E928" w:rsidR="00764EB7" w:rsidRDefault="00E203B0" w:rsidP="00E203B0">
      <w:pPr>
        <w:pStyle w:val="ListParagraph"/>
        <w:numPr>
          <w:ilvl w:val="0"/>
          <w:numId w:val="19"/>
        </w:numPr>
      </w:pPr>
      <w:r>
        <w:t>Constructor</w:t>
      </w:r>
    </w:p>
    <w:p w14:paraId="66FFE551" w14:textId="45196B19" w:rsidR="00E203B0" w:rsidRDefault="00F23026" w:rsidP="00E203B0">
      <w:pPr>
        <w:pStyle w:val="ListParagraph"/>
        <w:numPr>
          <w:ilvl w:val="1"/>
          <w:numId w:val="19"/>
        </w:numPr>
      </w:pPr>
      <w:r>
        <w:t>Set</w:t>
      </w:r>
      <w:r w:rsidR="00AD2062">
        <w:t xml:space="preserve">s Timer, Font, </w:t>
      </w:r>
      <w:proofErr w:type="gramStart"/>
      <w:r w:rsidR="00AD2062">
        <w:t>game</w:t>
      </w:r>
      <w:proofErr w:type="gramEnd"/>
    </w:p>
    <w:p w14:paraId="405C8EAD" w14:textId="7B8CFC0A" w:rsidR="00AD2062" w:rsidRDefault="00AD2062" w:rsidP="00E203B0">
      <w:pPr>
        <w:pStyle w:val="ListParagraph"/>
        <w:numPr>
          <w:ilvl w:val="1"/>
          <w:numId w:val="19"/>
        </w:numPr>
      </w:pPr>
      <w:r>
        <w:t xml:space="preserve">Clears enemies </w:t>
      </w:r>
      <w:proofErr w:type="gramStart"/>
      <w:r>
        <w:t>list</w:t>
      </w:r>
      <w:proofErr w:type="gramEnd"/>
    </w:p>
    <w:p w14:paraId="23314534" w14:textId="69699DB2" w:rsidR="00AD2062" w:rsidRDefault="008118F2" w:rsidP="00E203B0">
      <w:pPr>
        <w:pStyle w:val="ListParagraph"/>
        <w:numPr>
          <w:ilvl w:val="1"/>
          <w:numId w:val="19"/>
        </w:numPr>
      </w:pPr>
      <w:r>
        <w:t>Pauses player score timers</w:t>
      </w:r>
    </w:p>
    <w:p w14:paraId="3999327B" w14:textId="0C948A7E" w:rsidR="008118F2" w:rsidRDefault="008118F2" w:rsidP="008118F2">
      <w:pPr>
        <w:pStyle w:val="ListParagraph"/>
        <w:numPr>
          <w:ilvl w:val="0"/>
          <w:numId w:val="19"/>
        </w:numPr>
      </w:pPr>
      <w:r>
        <w:t xml:space="preserve">Draw </w:t>
      </w:r>
    </w:p>
    <w:p w14:paraId="279CF380" w14:textId="15DE159B" w:rsidR="008118F2" w:rsidRDefault="000959DE" w:rsidP="008118F2">
      <w:pPr>
        <w:pStyle w:val="ListParagraph"/>
        <w:numPr>
          <w:ilvl w:val="1"/>
          <w:numId w:val="19"/>
        </w:numPr>
      </w:pPr>
      <w:r>
        <w:t xml:space="preserve">Displays game complete </w:t>
      </w:r>
      <w:proofErr w:type="gramStart"/>
      <w:r>
        <w:t>message</w:t>
      </w:r>
      <w:proofErr w:type="gramEnd"/>
    </w:p>
    <w:p w14:paraId="1BCC1E16" w14:textId="50BA70EF" w:rsidR="000959DE" w:rsidRDefault="000959DE" w:rsidP="008118F2">
      <w:pPr>
        <w:pStyle w:val="ListParagraph"/>
        <w:numPr>
          <w:ilvl w:val="1"/>
          <w:numId w:val="19"/>
        </w:numPr>
      </w:pPr>
      <w:r>
        <w:t>Once 10 se</w:t>
      </w:r>
      <w:r w:rsidR="00D8184B">
        <w:t>cond</w:t>
      </w:r>
      <w:r>
        <w:t>s ha</w:t>
      </w:r>
      <w:r w:rsidR="00D8184B">
        <w:t>ve</w:t>
      </w:r>
      <w:r>
        <w:t xml:space="preserve"> elapsed </w:t>
      </w:r>
      <w:r w:rsidR="00D8184B">
        <w:t xml:space="preserve">calls </w:t>
      </w:r>
      <w:proofErr w:type="spellStart"/>
      <w:proofErr w:type="gramStart"/>
      <w:r w:rsidR="00D8184B">
        <w:t>GameEndCleanUp</w:t>
      </w:r>
      <w:proofErr w:type="spellEnd"/>
      <w:proofErr w:type="gramEnd"/>
    </w:p>
    <w:p w14:paraId="46A8751D" w14:textId="3BDB4BED" w:rsidR="00D8184B" w:rsidRPr="00670764" w:rsidRDefault="00965F90" w:rsidP="00965F90">
      <w:pPr>
        <w:pStyle w:val="Heading3"/>
      </w:pPr>
      <w:r>
        <w:t xml:space="preserve">Debug </w:t>
      </w:r>
      <w:proofErr w:type="gramStart"/>
      <w:r>
        <w:t>Level</w:t>
      </w:r>
      <w:r>
        <w:t>(</w:t>
      </w:r>
      <w:proofErr w:type="gramEnd"/>
      <w:r>
        <w:t>Inherited class)</w:t>
      </w:r>
    </w:p>
    <w:p w14:paraId="393B0904" w14:textId="77777777" w:rsidR="00692144" w:rsidRDefault="00692144" w:rsidP="00692144">
      <w:pPr>
        <w:pStyle w:val="ListParagraph"/>
        <w:numPr>
          <w:ilvl w:val="0"/>
          <w:numId w:val="19"/>
        </w:numPr>
      </w:pPr>
      <w:r>
        <w:t>Constructor</w:t>
      </w:r>
    </w:p>
    <w:p w14:paraId="28D5A3B1" w14:textId="77777777" w:rsidR="00692144" w:rsidRDefault="00692144" w:rsidP="00692144">
      <w:pPr>
        <w:pStyle w:val="ListParagraph"/>
        <w:numPr>
          <w:ilvl w:val="1"/>
          <w:numId w:val="19"/>
        </w:numPr>
      </w:pPr>
      <w:r>
        <w:t xml:space="preserve">Sets up level </w:t>
      </w:r>
      <w:proofErr w:type="gramStart"/>
      <w:r>
        <w:t>timer</w:t>
      </w:r>
      <w:proofErr w:type="gramEnd"/>
      <w:r>
        <w:t xml:space="preserve"> </w:t>
      </w:r>
    </w:p>
    <w:p w14:paraId="26F575F3" w14:textId="77777777" w:rsidR="00692144" w:rsidRDefault="00692144" w:rsidP="00692144">
      <w:pPr>
        <w:pStyle w:val="ListParagraph"/>
        <w:numPr>
          <w:ilvl w:val="1"/>
          <w:numId w:val="19"/>
        </w:numPr>
      </w:pPr>
      <w:r>
        <w:t xml:space="preserve">Sets up </w:t>
      </w:r>
      <w:proofErr w:type="gramStart"/>
      <w:r>
        <w:t>font</w:t>
      </w:r>
      <w:proofErr w:type="gramEnd"/>
    </w:p>
    <w:p w14:paraId="31BAAB0B" w14:textId="77777777" w:rsidR="00692144" w:rsidRDefault="00692144" w:rsidP="00692144">
      <w:pPr>
        <w:pStyle w:val="ListParagraph"/>
        <w:numPr>
          <w:ilvl w:val="1"/>
          <w:numId w:val="19"/>
        </w:numPr>
      </w:pPr>
      <w:r>
        <w:t xml:space="preserve">Clears any existing </w:t>
      </w:r>
      <w:proofErr w:type="gramStart"/>
      <w:r>
        <w:t>enemies</w:t>
      </w:r>
      <w:proofErr w:type="gramEnd"/>
      <w:r>
        <w:t xml:space="preserve"> </w:t>
      </w:r>
    </w:p>
    <w:p w14:paraId="61408E93" w14:textId="77777777" w:rsidR="00692144" w:rsidRDefault="00692144" w:rsidP="00692144">
      <w:pPr>
        <w:pStyle w:val="ListParagraph"/>
        <w:numPr>
          <w:ilvl w:val="0"/>
          <w:numId w:val="19"/>
        </w:numPr>
      </w:pPr>
      <w:r>
        <w:t>Draw</w:t>
      </w:r>
    </w:p>
    <w:p w14:paraId="04AA857B" w14:textId="77777777" w:rsidR="00692144" w:rsidRDefault="00692144" w:rsidP="00692144">
      <w:pPr>
        <w:pStyle w:val="ListParagraph"/>
        <w:numPr>
          <w:ilvl w:val="1"/>
          <w:numId w:val="19"/>
        </w:numPr>
      </w:pPr>
      <w:r>
        <w:t xml:space="preserve">Draws level name for the first 1.5 </w:t>
      </w:r>
      <w:proofErr w:type="gramStart"/>
      <w:r>
        <w:t>seconds</w:t>
      </w:r>
      <w:proofErr w:type="gramEnd"/>
    </w:p>
    <w:p w14:paraId="1CCF7EA0" w14:textId="77777777" w:rsidR="00692144" w:rsidRDefault="00692144" w:rsidP="00692144">
      <w:pPr>
        <w:pStyle w:val="ListParagraph"/>
        <w:numPr>
          <w:ilvl w:val="1"/>
          <w:numId w:val="19"/>
        </w:numPr>
      </w:pPr>
      <w:r>
        <w:t xml:space="preserve">Then calls based draw </w:t>
      </w:r>
      <w:proofErr w:type="gramStart"/>
      <w:r>
        <w:t>procedure</w:t>
      </w:r>
      <w:proofErr w:type="gramEnd"/>
    </w:p>
    <w:p w14:paraId="6CC1913C" w14:textId="1F0BEEC5" w:rsidR="00707E29" w:rsidRDefault="00707E29" w:rsidP="00707E29">
      <w:pPr>
        <w:pStyle w:val="ListParagraph"/>
        <w:numPr>
          <w:ilvl w:val="0"/>
          <w:numId w:val="19"/>
        </w:numPr>
      </w:pPr>
      <w:r>
        <w:t xml:space="preserve">Update </w:t>
      </w:r>
    </w:p>
    <w:p w14:paraId="01506F41" w14:textId="4DF1844D" w:rsidR="00707E29" w:rsidRDefault="00707E29" w:rsidP="00707E29">
      <w:pPr>
        <w:pStyle w:val="ListParagraph"/>
        <w:numPr>
          <w:ilvl w:val="1"/>
          <w:numId w:val="19"/>
        </w:numPr>
      </w:pPr>
      <w:r>
        <w:t>Used to create game elements you want to test.</w:t>
      </w:r>
    </w:p>
    <w:p w14:paraId="71D78420" w14:textId="77777777" w:rsidR="00670764" w:rsidRPr="0089186E" w:rsidRDefault="00670764" w:rsidP="00670764"/>
    <w:p w14:paraId="68D08DA7" w14:textId="77777777" w:rsidR="0089186E" w:rsidRDefault="0089186E" w:rsidP="0089186E"/>
    <w:p w14:paraId="057F6D85" w14:textId="77777777" w:rsidR="002D34D7" w:rsidRDefault="002D34D7" w:rsidP="002D34D7">
      <w:pPr>
        <w:pStyle w:val="ListParagraph"/>
        <w:ind w:left="1440"/>
      </w:pPr>
    </w:p>
    <w:p w14:paraId="217725B8" w14:textId="77777777" w:rsidR="00F57CE3" w:rsidRPr="004736AB" w:rsidRDefault="00F57CE3" w:rsidP="004736AB"/>
    <w:p w14:paraId="3700D67B" w14:textId="77777777" w:rsidR="004736AB" w:rsidRDefault="004736AB" w:rsidP="009C4E8C"/>
    <w:p w14:paraId="674B032A" w14:textId="7C7667DC" w:rsidR="001C1EA0" w:rsidRDefault="00C74334" w:rsidP="00C74334">
      <w:pPr>
        <w:pStyle w:val="Heading1"/>
      </w:pPr>
      <w:proofErr w:type="spellStart"/>
      <w:r>
        <w:lastRenderedPageBreak/>
        <w:t>Enemy.cs</w:t>
      </w:r>
      <w:proofErr w:type="spellEnd"/>
    </w:p>
    <w:p w14:paraId="4B769ED9" w14:textId="269D66EC" w:rsidR="00C74334" w:rsidRDefault="00C74334" w:rsidP="00C74334">
      <w:pPr>
        <w:pStyle w:val="Heading2"/>
      </w:pPr>
      <w:r>
        <w:t xml:space="preserve">Overview </w:t>
      </w:r>
    </w:p>
    <w:p w14:paraId="3FA638C3" w14:textId="6D7B48DA" w:rsidR="00C74334" w:rsidRDefault="00C74334" w:rsidP="001C1EA0">
      <w:r>
        <w:t>Contains code for spawning each enemy type</w:t>
      </w:r>
      <w:r w:rsidR="006107F4">
        <w:t xml:space="preserve">, including </w:t>
      </w:r>
      <w:proofErr w:type="gramStart"/>
      <w:r w:rsidR="006107F4">
        <w:t>bosses</w:t>
      </w:r>
      <w:proofErr w:type="gramEnd"/>
    </w:p>
    <w:p w14:paraId="71EC5A1D" w14:textId="0CF2B350" w:rsidR="006107F4" w:rsidRDefault="006107F4" w:rsidP="006107F4">
      <w:pPr>
        <w:pStyle w:val="Heading2"/>
      </w:pPr>
      <w:r>
        <w:t>Enemy Class</w:t>
      </w:r>
    </w:p>
    <w:p w14:paraId="21A10E65" w14:textId="1FCFA75A" w:rsidR="006107F4" w:rsidRDefault="006107F4" w:rsidP="006107F4">
      <w:pPr>
        <w:pStyle w:val="ListParagraph"/>
        <w:numPr>
          <w:ilvl w:val="0"/>
          <w:numId w:val="20"/>
        </w:numPr>
      </w:pPr>
      <w:r>
        <w:t>Constructor</w:t>
      </w:r>
    </w:p>
    <w:p w14:paraId="395F2966" w14:textId="73A338F2" w:rsidR="006107F4" w:rsidRDefault="004530AD" w:rsidP="006107F4">
      <w:pPr>
        <w:pStyle w:val="ListParagraph"/>
        <w:numPr>
          <w:ilvl w:val="1"/>
          <w:numId w:val="20"/>
        </w:numPr>
      </w:pPr>
      <w:r>
        <w:t>Set's variable defaults and sprite pack to Enemies</w:t>
      </w:r>
    </w:p>
    <w:p w14:paraId="5B9D09F6" w14:textId="7036C3F6" w:rsidR="004530AD" w:rsidRDefault="00D66B37" w:rsidP="004530AD">
      <w:pPr>
        <w:pStyle w:val="ListParagraph"/>
        <w:numPr>
          <w:ilvl w:val="0"/>
          <w:numId w:val="20"/>
        </w:numPr>
      </w:pPr>
      <w:r>
        <w:t>Hit Circle</w:t>
      </w:r>
    </w:p>
    <w:p w14:paraId="4BE7E65F" w14:textId="1A7D9944" w:rsidR="00FE0244" w:rsidRDefault="00FE0244" w:rsidP="00D66B37">
      <w:pPr>
        <w:pStyle w:val="ListParagraph"/>
        <w:numPr>
          <w:ilvl w:val="1"/>
          <w:numId w:val="20"/>
        </w:numPr>
      </w:pPr>
      <w:r>
        <w:t xml:space="preserve">It is Virtual, so inherited classes can </w:t>
      </w:r>
      <w:proofErr w:type="gramStart"/>
      <w:r>
        <w:t>override</w:t>
      </w:r>
      <w:proofErr w:type="gramEnd"/>
    </w:p>
    <w:p w14:paraId="1099FF3C" w14:textId="52C74D9C" w:rsidR="00D66B37" w:rsidRDefault="00D66B37" w:rsidP="00FE0244">
      <w:pPr>
        <w:pStyle w:val="ListParagraph"/>
        <w:numPr>
          <w:ilvl w:val="1"/>
          <w:numId w:val="20"/>
        </w:numPr>
      </w:pPr>
      <w:r>
        <w:t xml:space="preserve">Returns default hit </w:t>
      </w:r>
      <w:proofErr w:type="gramStart"/>
      <w:r>
        <w:t>circle</w:t>
      </w:r>
      <w:proofErr w:type="gramEnd"/>
      <w:r>
        <w:t xml:space="preserve"> </w:t>
      </w:r>
    </w:p>
    <w:p w14:paraId="31FB06FC" w14:textId="5988C913" w:rsidR="00D66B37" w:rsidRDefault="00FE0244" w:rsidP="00D66B37">
      <w:pPr>
        <w:pStyle w:val="ListParagraph"/>
        <w:numPr>
          <w:ilvl w:val="0"/>
          <w:numId w:val="20"/>
        </w:numPr>
      </w:pPr>
      <w:proofErr w:type="spellStart"/>
      <w:r>
        <w:t>HitSprite</w:t>
      </w:r>
      <w:proofErr w:type="spellEnd"/>
    </w:p>
    <w:p w14:paraId="6700EB55" w14:textId="0EB70443" w:rsidR="00FE0244" w:rsidRDefault="00FE0244" w:rsidP="00FE0244">
      <w:pPr>
        <w:pStyle w:val="ListParagraph"/>
        <w:numPr>
          <w:ilvl w:val="1"/>
          <w:numId w:val="20"/>
        </w:numPr>
      </w:pPr>
      <w:r>
        <w:t>It is Virtual, so inherited classes can override.</w:t>
      </w:r>
    </w:p>
    <w:p w14:paraId="42EE5147" w14:textId="05A246CA" w:rsidR="00FE0244" w:rsidRDefault="00FE0244" w:rsidP="00FE0244">
      <w:pPr>
        <w:pStyle w:val="ListParagraph"/>
        <w:numPr>
          <w:ilvl w:val="1"/>
          <w:numId w:val="20"/>
        </w:numPr>
      </w:pPr>
      <w:r>
        <w:t>Default returns null</w:t>
      </w:r>
    </w:p>
    <w:p w14:paraId="24607A3C" w14:textId="3F240B79" w:rsidR="00D66B37" w:rsidRDefault="00FE0244" w:rsidP="004530AD">
      <w:pPr>
        <w:pStyle w:val="ListParagraph"/>
        <w:numPr>
          <w:ilvl w:val="0"/>
          <w:numId w:val="20"/>
        </w:numPr>
      </w:pPr>
      <w:r>
        <w:t>Draw</w:t>
      </w:r>
      <w:r w:rsidR="009028BE">
        <w:t xml:space="preserve"> – Abstract no </w:t>
      </w:r>
      <w:proofErr w:type="gramStart"/>
      <w:r w:rsidR="009028BE">
        <w:t>implementation</w:t>
      </w:r>
      <w:proofErr w:type="gramEnd"/>
    </w:p>
    <w:p w14:paraId="7530DDB9" w14:textId="2A29B77E" w:rsidR="009028BE" w:rsidRDefault="009028BE" w:rsidP="004530AD">
      <w:pPr>
        <w:pStyle w:val="ListParagraph"/>
        <w:numPr>
          <w:ilvl w:val="0"/>
          <w:numId w:val="20"/>
        </w:numPr>
      </w:pPr>
      <w:r>
        <w:t xml:space="preserve">Kill </w:t>
      </w:r>
      <w:r w:rsidR="00E61F5E">
        <w:t>Test</w:t>
      </w:r>
    </w:p>
    <w:p w14:paraId="16AB8BDD" w14:textId="6FF1AF38" w:rsidR="00E61F5E" w:rsidRDefault="00E61F5E" w:rsidP="00E61F5E">
      <w:pPr>
        <w:pStyle w:val="ListParagraph"/>
        <w:numPr>
          <w:ilvl w:val="1"/>
          <w:numId w:val="20"/>
        </w:numPr>
      </w:pPr>
      <w:r>
        <w:t xml:space="preserve">Sets Is dying to </w:t>
      </w:r>
      <w:proofErr w:type="gramStart"/>
      <w:r>
        <w:t>true</w:t>
      </w:r>
      <w:proofErr w:type="gramEnd"/>
    </w:p>
    <w:p w14:paraId="034CE0AE" w14:textId="76799400" w:rsidR="00E61F5E" w:rsidRDefault="00E61F5E" w:rsidP="00E61F5E">
      <w:pPr>
        <w:pStyle w:val="ListParagraph"/>
        <w:numPr>
          <w:ilvl w:val="0"/>
          <w:numId w:val="20"/>
        </w:numPr>
      </w:pPr>
      <w:r>
        <w:t xml:space="preserve">Rotation </w:t>
      </w:r>
    </w:p>
    <w:p w14:paraId="0E142CD5" w14:textId="2E34F6E8" w:rsidR="00E61F5E" w:rsidRDefault="00E61F5E" w:rsidP="00E61F5E">
      <w:pPr>
        <w:pStyle w:val="ListParagraph"/>
        <w:numPr>
          <w:ilvl w:val="1"/>
          <w:numId w:val="20"/>
        </w:numPr>
      </w:pPr>
      <w:r>
        <w:t>Calculates angle of rotation for bit</w:t>
      </w:r>
      <w:r w:rsidR="00241B08">
        <w:t>maps</w:t>
      </w:r>
    </w:p>
    <w:p w14:paraId="772A8CC2" w14:textId="76FCFB61" w:rsidR="00241B08" w:rsidRDefault="00241B08" w:rsidP="00241B08">
      <w:pPr>
        <w:pStyle w:val="ListParagraph"/>
        <w:numPr>
          <w:ilvl w:val="1"/>
          <w:numId w:val="20"/>
        </w:numPr>
      </w:pPr>
      <w:r>
        <w:t xml:space="preserve">May be </w:t>
      </w:r>
      <w:proofErr w:type="gramStart"/>
      <w:r>
        <w:t>deprecated</w:t>
      </w:r>
      <w:proofErr w:type="gramEnd"/>
    </w:p>
    <w:p w14:paraId="01BDB4DE" w14:textId="31D41F9A" w:rsidR="00241B08" w:rsidRDefault="00241B08" w:rsidP="00241B08">
      <w:pPr>
        <w:pStyle w:val="ListParagraph"/>
        <w:numPr>
          <w:ilvl w:val="0"/>
          <w:numId w:val="20"/>
        </w:numPr>
      </w:pPr>
      <w:r>
        <w:t>Free sprite</w:t>
      </w:r>
    </w:p>
    <w:p w14:paraId="05570788" w14:textId="743CB560" w:rsidR="00241B08" w:rsidRDefault="00241B08" w:rsidP="00241B08">
      <w:pPr>
        <w:pStyle w:val="ListParagraph"/>
        <w:numPr>
          <w:ilvl w:val="1"/>
          <w:numId w:val="20"/>
        </w:numPr>
      </w:pPr>
      <w:r>
        <w:t>It is Virtual, so inherited classes can override</w:t>
      </w:r>
      <w:r>
        <w:t>.</w:t>
      </w:r>
    </w:p>
    <w:p w14:paraId="224E040E" w14:textId="699FDC8B" w:rsidR="00241B08" w:rsidRDefault="00241B08" w:rsidP="00241B08">
      <w:pPr>
        <w:pStyle w:val="ListParagraph"/>
        <w:numPr>
          <w:ilvl w:val="1"/>
          <w:numId w:val="20"/>
        </w:numPr>
      </w:pPr>
      <w:r>
        <w:t xml:space="preserve">Has no implementation </w:t>
      </w:r>
      <w:r w:rsidR="00986E82">
        <w:t xml:space="preserve">but is virtual, so implementation is </w:t>
      </w:r>
      <w:proofErr w:type="gramStart"/>
      <w:r w:rsidR="00986E82">
        <w:t>optional</w:t>
      </w:r>
      <w:proofErr w:type="gramEnd"/>
    </w:p>
    <w:p w14:paraId="24F69B0C" w14:textId="0785C656" w:rsidR="00986E82" w:rsidRDefault="00986E82" w:rsidP="00986E82">
      <w:pPr>
        <w:pStyle w:val="ListParagraph"/>
        <w:numPr>
          <w:ilvl w:val="0"/>
          <w:numId w:val="20"/>
        </w:numPr>
      </w:pPr>
      <w:r>
        <w:t>Update</w:t>
      </w:r>
    </w:p>
    <w:p w14:paraId="66F7B399" w14:textId="77777777" w:rsidR="00C7069B" w:rsidRDefault="00C7069B" w:rsidP="00C7069B">
      <w:pPr>
        <w:pStyle w:val="ListParagraph"/>
        <w:numPr>
          <w:ilvl w:val="1"/>
          <w:numId w:val="20"/>
        </w:numPr>
      </w:pPr>
      <w:r>
        <w:t>It is Virtual, so inherited classes can override.</w:t>
      </w:r>
    </w:p>
    <w:p w14:paraId="26E841C2" w14:textId="79E0F3E3" w:rsidR="00986E82" w:rsidRDefault="00513B63" w:rsidP="00C7069B">
      <w:pPr>
        <w:pStyle w:val="ListParagraph"/>
        <w:numPr>
          <w:ilvl w:val="1"/>
          <w:numId w:val="20"/>
        </w:numPr>
      </w:pPr>
      <w:r>
        <w:t xml:space="preserve">Calls rotation </w:t>
      </w:r>
    </w:p>
    <w:p w14:paraId="057FEBFA" w14:textId="702AC77B" w:rsidR="00513B63" w:rsidRDefault="00513B63" w:rsidP="00C7069B">
      <w:pPr>
        <w:pStyle w:val="ListParagraph"/>
        <w:numPr>
          <w:ilvl w:val="1"/>
          <w:numId w:val="20"/>
        </w:numPr>
      </w:pPr>
      <w:r>
        <w:t>Increases is dying count (</w:t>
      </w:r>
      <w:r w:rsidR="00A22EF6">
        <w:t>function may be deprecated)</w:t>
      </w:r>
    </w:p>
    <w:p w14:paraId="3CB76A82" w14:textId="51167306" w:rsidR="00A22EF6" w:rsidRDefault="00A22EF6" w:rsidP="00C7069B">
      <w:pPr>
        <w:pStyle w:val="ListParagraph"/>
        <w:numPr>
          <w:ilvl w:val="1"/>
          <w:numId w:val="20"/>
        </w:numPr>
      </w:pPr>
      <w:r>
        <w:t xml:space="preserve">Updates </w:t>
      </w:r>
      <w:proofErr w:type="gramStart"/>
      <w:r>
        <w:t>X,Y</w:t>
      </w:r>
      <w:proofErr w:type="gramEnd"/>
      <w:r>
        <w:t xml:space="preserve"> by velocity X,Y</w:t>
      </w:r>
    </w:p>
    <w:p w14:paraId="73562DE5" w14:textId="608629AC" w:rsidR="00D444C7" w:rsidRDefault="00D444C7" w:rsidP="00D444C7">
      <w:pPr>
        <w:pStyle w:val="ListParagraph"/>
        <w:numPr>
          <w:ilvl w:val="0"/>
          <w:numId w:val="20"/>
        </w:numPr>
      </w:pPr>
      <w:proofErr w:type="spellStart"/>
      <w:r>
        <w:t>HitBy</w:t>
      </w:r>
      <w:proofErr w:type="spellEnd"/>
      <w:r w:rsidR="006B0EC3">
        <w:t xml:space="preserve"> (</w:t>
      </w:r>
      <w:r w:rsidR="00B96B4F">
        <w:t>P</w:t>
      </w:r>
      <w:r w:rsidR="006B0EC3">
        <w:t>layer)</w:t>
      </w:r>
    </w:p>
    <w:p w14:paraId="7B588088" w14:textId="77777777" w:rsidR="00D444C7" w:rsidRDefault="00D444C7" w:rsidP="00D444C7">
      <w:pPr>
        <w:pStyle w:val="ListParagraph"/>
        <w:numPr>
          <w:ilvl w:val="1"/>
          <w:numId w:val="20"/>
        </w:numPr>
      </w:pPr>
      <w:r>
        <w:t>It is Virtual, so inherited classes can override.</w:t>
      </w:r>
    </w:p>
    <w:p w14:paraId="636C89E6" w14:textId="455BF18D" w:rsidR="00D444C7" w:rsidRDefault="00155315" w:rsidP="00D444C7">
      <w:pPr>
        <w:pStyle w:val="ListParagraph"/>
        <w:numPr>
          <w:ilvl w:val="1"/>
          <w:numId w:val="20"/>
        </w:numPr>
      </w:pPr>
      <w:r>
        <w:t xml:space="preserve">If a player was hit by </w:t>
      </w:r>
      <w:proofErr w:type="gramStart"/>
      <w:r>
        <w:t>a</w:t>
      </w:r>
      <w:proofErr w:type="gramEnd"/>
      <w:r>
        <w:t xml:space="preserve"> enemy that's not dying, their life is reduced by 1</w:t>
      </w:r>
    </w:p>
    <w:p w14:paraId="28089100" w14:textId="6BF890EF" w:rsidR="00155315" w:rsidRDefault="006B0EC3" w:rsidP="00155315">
      <w:pPr>
        <w:pStyle w:val="ListParagraph"/>
        <w:numPr>
          <w:ilvl w:val="0"/>
          <w:numId w:val="20"/>
        </w:numPr>
      </w:pPr>
      <w:proofErr w:type="spellStart"/>
      <w:r>
        <w:t>HitBy</w:t>
      </w:r>
      <w:proofErr w:type="spellEnd"/>
      <w:r>
        <w:t xml:space="preserve"> (Shot)</w:t>
      </w:r>
    </w:p>
    <w:p w14:paraId="611738AD" w14:textId="77777777" w:rsidR="006B0EC3" w:rsidRDefault="006B0EC3" w:rsidP="006B0EC3">
      <w:pPr>
        <w:pStyle w:val="ListParagraph"/>
        <w:numPr>
          <w:ilvl w:val="1"/>
          <w:numId w:val="20"/>
        </w:numPr>
      </w:pPr>
      <w:r>
        <w:t>It is Virtual, so inherited classes can override.</w:t>
      </w:r>
    </w:p>
    <w:p w14:paraId="6F0D2C1E" w14:textId="5DF14ECC" w:rsidR="006B0EC3" w:rsidRDefault="00B55DA1" w:rsidP="006B0EC3">
      <w:pPr>
        <w:pStyle w:val="ListParagraph"/>
        <w:numPr>
          <w:ilvl w:val="1"/>
          <w:numId w:val="20"/>
        </w:numPr>
      </w:pPr>
      <w:r>
        <w:t xml:space="preserve">If is dying </w:t>
      </w:r>
      <w:proofErr w:type="spellStart"/>
      <w:r>
        <w:t>doesn</w:t>
      </w:r>
      <w:proofErr w:type="spellEnd"/>
      <w:r>
        <w:t xml:space="preserve"> nothing </w:t>
      </w:r>
    </w:p>
    <w:p w14:paraId="0AD92B6E" w14:textId="533B2DA9" w:rsidR="00B55DA1" w:rsidRDefault="00795A4A" w:rsidP="006B0EC3">
      <w:pPr>
        <w:pStyle w:val="ListParagraph"/>
        <w:numPr>
          <w:ilvl w:val="1"/>
          <w:numId w:val="20"/>
        </w:numPr>
      </w:pPr>
      <w:r>
        <w:t xml:space="preserve">Call free sprite of the </w:t>
      </w:r>
      <w:proofErr w:type="gramStart"/>
      <w:r>
        <w:t>shot</w:t>
      </w:r>
      <w:proofErr w:type="gramEnd"/>
      <w:r>
        <w:t xml:space="preserve"> </w:t>
      </w:r>
    </w:p>
    <w:p w14:paraId="099EF999" w14:textId="7C015478" w:rsidR="00220E79" w:rsidRDefault="00220E79" w:rsidP="006B0EC3">
      <w:pPr>
        <w:pStyle w:val="ListParagraph"/>
        <w:numPr>
          <w:ilvl w:val="1"/>
          <w:numId w:val="20"/>
        </w:numPr>
      </w:pPr>
      <w:r>
        <w:t xml:space="preserve">Returns score of 10 </w:t>
      </w:r>
    </w:p>
    <w:p w14:paraId="121F6DE6" w14:textId="506A6B38" w:rsidR="00220E79" w:rsidRDefault="00220E79" w:rsidP="00220E79">
      <w:pPr>
        <w:pStyle w:val="ListParagraph"/>
        <w:numPr>
          <w:ilvl w:val="0"/>
          <w:numId w:val="20"/>
        </w:numPr>
      </w:pPr>
      <w:r>
        <w:t xml:space="preserve">Is Off Screen </w:t>
      </w:r>
    </w:p>
    <w:p w14:paraId="6259CC58" w14:textId="17A37EC4" w:rsidR="00825311" w:rsidRDefault="00825311" w:rsidP="00825311">
      <w:pPr>
        <w:pStyle w:val="ListParagraph"/>
        <w:numPr>
          <w:ilvl w:val="1"/>
          <w:numId w:val="20"/>
        </w:numPr>
      </w:pPr>
      <w:r>
        <w:t>It is Virtual, so inherited classes can override.</w:t>
      </w:r>
    </w:p>
    <w:p w14:paraId="2507A92B" w14:textId="3BAAEDCC" w:rsidR="00220E79" w:rsidRDefault="00220E79" w:rsidP="00220E79">
      <w:pPr>
        <w:pStyle w:val="ListParagraph"/>
        <w:numPr>
          <w:ilvl w:val="1"/>
          <w:numId w:val="20"/>
        </w:numPr>
      </w:pPr>
      <w:r>
        <w:t xml:space="preserve">Returns </w:t>
      </w:r>
      <w:r w:rsidR="00825311">
        <w:t>if XY off screen (may be deprecated)</w:t>
      </w:r>
    </w:p>
    <w:p w14:paraId="4939ED9F" w14:textId="034C33AA" w:rsidR="00825311" w:rsidRDefault="00FE5A34" w:rsidP="00825311">
      <w:pPr>
        <w:pStyle w:val="ListParagraph"/>
        <w:numPr>
          <w:ilvl w:val="0"/>
          <w:numId w:val="20"/>
        </w:numPr>
      </w:pPr>
      <w:proofErr w:type="spellStart"/>
      <w:r>
        <w:t>Rnd</w:t>
      </w:r>
      <w:proofErr w:type="spellEnd"/>
      <w:r>
        <w:t xml:space="preserve"> form PT </w:t>
      </w:r>
    </w:p>
    <w:p w14:paraId="05E12D36" w14:textId="5535DCE2" w:rsidR="00FE5A34" w:rsidRDefault="00FE5A34" w:rsidP="00FE5A34">
      <w:pPr>
        <w:pStyle w:val="ListParagraph"/>
        <w:numPr>
          <w:ilvl w:val="1"/>
          <w:numId w:val="20"/>
        </w:numPr>
      </w:pPr>
      <w:r>
        <w:t>Determi</w:t>
      </w:r>
      <w:r w:rsidR="00A15E76">
        <w:t>ne</w:t>
      </w:r>
      <w:r>
        <w:t>s a random sp</w:t>
      </w:r>
      <w:r w:rsidR="00A15E76">
        <w:t>aw</w:t>
      </w:r>
      <w:r>
        <w:t xml:space="preserve">n location </w:t>
      </w:r>
      <w:r w:rsidR="00A15E76">
        <w:t xml:space="preserve">using random number </w:t>
      </w:r>
      <w:proofErr w:type="gramStart"/>
      <w:r w:rsidR="00A15E76">
        <w:t>generators</w:t>
      </w:r>
      <w:proofErr w:type="gramEnd"/>
    </w:p>
    <w:p w14:paraId="395C8279" w14:textId="0F6BC62F" w:rsidR="00A15E76" w:rsidRDefault="00B811C1" w:rsidP="00A15E76">
      <w:pPr>
        <w:pStyle w:val="ListParagraph"/>
        <w:numPr>
          <w:ilvl w:val="0"/>
          <w:numId w:val="20"/>
        </w:numPr>
      </w:pPr>
      <w:proofErr w:type="spellStart"/>
      <w:r>
        <w:t>SetCourse</w:t>
      </w:r>
      <w:proofErr w:type="spellEnd"/>
    </w:p>
    <w:p w14:paraId="48765610" w14:textId="1A870445" w:rsidR="004C4708" w:rsidRDefault="00B811C1" w:rsidP="00B811C1">
      <w:pPr>
        <w:pStyle w:val="ListParagraph"/>
        <w:numPr>
          <w:ilvl w:val="1"/>
          <w:numId w:val="20"/>
        </w:numPr>
      </w:pPr>
      <w:r>
        <w:t xml:space="preserve">Sets a random </w:t>
      </w:r>
      <w:r w:rsidR="00114005">
        <w:t xml:space="preserve">direction within a 200-pixel area in the centre of the </w:t>
      </w:r>
      <w:proofErr w:type="gramStart"/>
      <w:r w:rsidR="00114005">
        <w:t>screen</w:t>
      </w:r>
      <w:proofErr w:type="gramEnd"/>
    </w:p>
    <w:p w14:paraId="48BB873C" w14:textId="77777777" w:rsidR="004C4708" w:rsidRDefault="004C4708">
      <w:r>
        <w:br w:type="page"/>
      </w:r>
    </w:p>
    <w:p w14:paraId="08DC572E" w14:textId="56F7AB50" w:rsidR="00114005" w:rsidRDefault="004C4708" w:rsidP="004C4708">
      <w:pPr>
        <w:pStyle w:val="Heading2"/>
      </w:pPr>
      <w:r>
        <w:lastRenderedPageBreak/>
        <w:t>Rock Large inherited class</w:t>
      </w:r>
    </w:p>
    <w:p w14:paraId="7DE5B795" w14:textId="21AF6A8C" w:rsidR="004C4708" w:rsidRDefault="00B82BD2" w:rsidP="00B82BD2">
      <w:pPr>
        <w:pStyle w:val="ListParagraph"/>
        <w:numPr>
          <w:ilvl w:val="0"/>
          <w:numId w:val="21"/>
        </w:numPr>
      </w:pPr>
      <w:r>
        <w:t>Constructor</w:t>
      </w:r>
    </w:p>
    <w:p w14:paraId="017395EB" w14:textId="6737D8D1" w:rsidR="00B82BD2" w:rsidRDefault="007C3445" w:rsidP="007C3445">
      <w:pPr>
        <w:pStyle w:val="ListParagraph"/>
        <w:numPr>
          <w:ilvl w:val="1"/>
          <w:numId w:val="21"/>
        </w:numPr>
      </w:pPr>
      <w:r>
        <w:t xml:space="preserve">Loads a </w:t>
      </w:r>
      <w:proofErr w:type="spellStart"/>
      <w:r>
        <w:t>Ast</w:t>
      </w:r>
      <w:proofErr w:type="spellEnd"/>
      <w:r>
        <w:t xml:space="preserve"> Game object based on JSON </w:t>
      </w:r>
      <w:proofErr w:type="gramStart"/>
      <w:r>
        <w:t>file</w:t>
      </w:r>
      <w:proofErr w:type="gramEnd"/>
    </w:p>
    <w:p w14:paraId="7B26CB7A" w14:textId="25BBED07" w:rsidR="007C3445" w:rsidRDefault="00E96251" w:rsidP="007C3445">
      <w:pPr>
        <w:pStyle w:val="ListParagraph"/>
        <w:numPr>
          <w:ilvl w:val="1"/>
          <w:numId w:val="21"/>
        </w:numPr>
      </w:pPr>
      <w:r>
        <w:t xml:space="preserve">Sets rotation </w:t>
      </w:r>
      <w:proofErr w:type="gramStart"/>
      <w:r>
        <w:t>speed</w:t>
      </w:r>
      <w:proofErr w:type="gramEnd"/>
    </w:p>
    <w:p w14:paraId="2C151ADA" w14:textId="37744DE7" w:rsidR="00E96251" w:rsidRDefault="00E96251" w:rsidP="007C3445">
      <w:pPr>
        <w:pStyle w:val="ListParagraph"/>
        <w:numPr>
          <w:ilvl w:val="1"/>
          <w:numId w:val="21"/>
        </w:numPr>
      </w:pPr>
      <w:r>
        <w:t xml:space="preserve">Calls set </w:t>
      </w:r>
      <w:proofErr w:type="gramStart"/>
      <w:r>
        <w:t>course</w:t>
      </w:r>
      <w:proofErr w:type="gramEnd"/>
      <w:r>
        <w:t xml:space="preserve"> </w:t>
      </w:r>
    </w:p>
    <w:p w14:paraId="0E784876" w14:textId="431D52A2" w:rsidR="00F54738" w:rsidRDefault="00F54738" w:rsidP="00F54738">
      <w:pPr>
        <w:pStyle w:val="ListParagraph"/>
        <w:numPr>
          <w:ilvl w:val="1"/>
          <w:numId w:val="21"/>
        </w:numPr>
      </w:pPr>
      <w:r>
        <w:t>Sets XY, velo</w:t>
      </w:r>
      <w:r w:rsidR="00213368">
        <w:t>cit</w:t>
      </w:r>
      <w:r>
        <w:t xml:space="preserve">y and </w:t>
      </w:r>
      <w:proofErr w:type="gramStart"/>
      <w:r>
        <w:t>height</w:t>
      </w:r>
      <w:proofErr w:type="gramEnd"/>
    </w:p>
    <w:p w14:paraId="7DCE52AC" w14:textId="44082C47" w:rsidR="00213368" w:rsidRDefault="007D2ED9" w:rsidP="00213368">
      <w:pPr>
        <w:pStyle w:val="ListParagraph"/>
        <w:numPr>
          <w:ilvl w:val="0"/>
          <w:numId w:val="21"/>
        </w:numPr>
      </w:pPr>
      <w:r>
        <w:t xml:space="preserve">Hit Circle </w:t>
      </w:r>
    </w:p>
    <w:p w14:paraId="373BC0DA" w14:textId="0FDC6981" w:rsidR="007D2ED9" w:rsidRDefault="007D2ED9" w:rsidP="007D2ED9">
      <w:pPr>
        <w:pStyle w:val="ListParagraph"/>
        <w:numPr>
          <w:ilvl w:val="1"/>
          <w:numId w:val="21"/>
        </w:numPr>
      </w:pPr>
      <w:r>
        <w:t xml:space="preserve">Returns a hit circle based on the sprites' collision </w:t>
      </w:r>
      <w:proofErr w:type="gramStart"/>
      <w:r>
        <w:t>circle</w:t>
      </w:r>
      <w:proofErr w:type="gramEnd"/>
    </w:p>
    <w:p w14:paraId="633D2897" w14:textId="3E99192D" w:rsidR="007D2ED9" w:rsidRDefault="006F6F34" w:rsidP="007D2ED9">
      <w:pPr>
        <w:pStyle w:val="ListParagraph"/>
        <w:numPr>
          <w:ilvl w:val="0"/>
          <w:numId w:val="21"/>
        </w:numPr>
      </w:pPr>
      <w:proofErr w:type="spellStart"/>
      <w:r>
        <w:t>HitBy</w:t>
      </w:r>
      <w:proofErr w:type="spellEnd"/>
      <w:r>
        <w:t xml:space="preserve"> Player</w:t>
      </w:r>
    </w:p>
    <w:p w14:paraId="2FD32BF2" w14:textId="33BDD309" w:rsidR="006F6F34" w:rsidRDefault="006F6F34" w:rsidP="006F6F34">
      <w:pPr>
        <w:pStyle w:val="ListParagraph"/>
        <w:numPr>
          <w:ilvl w:val="1"/>
          <w:numId w:val="21"/>
        </w:numPr>
      </w:pPr>
      <w:r>
        <w:t xml:space="preserve">If </w:t>
      </w:r>
      <w:r w:rsidR="002567CA">
        <w:t xml:space="preserve">not already dying, start </w:t>
      </w:r>
      <w:proofErr w:type="gramStart"/>
      <w:r w:rsidR="002567CA">
        <w:t>explode</w:t>
      </w:r>
      <w:proofErr w:type="gramEnd"/>
      <w:r w:rsidR="002567CA">
        <w:t xml:space="preserve"> animation</w:t>
      </w:r>
    </w:p>
    <w:p w14:paraId="2198F53B" w14:textId="0C1B9B8D" w:rsidR="002567CA" w:rsidRDefault="00CC7612" w:rsidP="006F6F34">
      <w:pPr>
        <w:pStyle w:val="ListParagraph"/>
        <w:numPr>
          <w:ilvl w:val="1"/>
          <w:numId w:val="21"/>
        </w:numPr>
      </w:pPr>
      <w:r>
        <w:t xml:space="preserve">Return base </w:t>
      </w:r>
      <w:proofErr w:type="spellStart"/>
      <w:proofErr w:type="gramStart"/>
      <w:r>
        <w:t>hitby</w:t>
      </w:r>
      <w:proofErr w:type="spellEnd"/>
      <w:proofErr w:type="gramEnd"/>
      <w:r>
        <w:t xml:space="preserve"> </w:t>
      </w:r>
    </w:p>
    <w:p w14:paraId="141C73C3" w14:textId="137A7E1F" w:rsidR="00CC7612" w:rsidRDefault="00CC7612" w:rsidP="00CC7612">
      <w:pPr>
        <w:pStyle w:val="ListParagraph"/>
        <w:numPr>
          <w:ilvl w:val="0"/>
          <w:numId w:val="21"/>
        </w:numPr>
      </w:pPr>
      <w:proofErr w:type="spellStart"/>
      <w:r>
        <w:t>HitBy</w:t>
      </w:r>
      <w:proofErr w:type="spellEnd"/>
      <w:r>
        <w:t xml:space="preserve"> </w:t>
      </w:r>
      <w:r>
        <w:t>Shooting</w:t>
      </w:r>
    </w:p>
    <w:p w14:paraId="2291B86A" w14:textId="77777777" w:rsidR="00CC7612" w:rsidRDefault="00CC7612" w:rsidP="00CC7612">
      <w:pPr>
        <w:pStyle w:val="ListParagraph"/>
        <w:numPr>
          <w:ilvl w:val="1"/>
          <w:numId w:val="21"/>
        </w:numPr>
      </w:pPr>
      <w:r>
        <w:t xml:space="preserve">If not already dying, start </w:t>
      </w:r>
      <w:proofErr w:type="gramStart"/>
      <w:r>
        <w:t>explode</w:t>
      </w:r>
      <w:proofErr w:type="gramEnd"/>
      <w:r>
        <w:t xml:space="preserve"> animation</w:t>
      </w:r>
    </w:p>
    <w:p w14:paraId="4B5C734E" w14:textId="77777777" w:rsidR="00CC7612" w:rsidRDefault="00CC7612" w:rsidP="00CC7612">
      <w:pPr>
        <w:pStyle w:val="ListParagraph"/>
        <w:numPr>
          <w:ilvl w:val="1"/>
          <w:numId w:val="21"/>
        </w:numPr>
      </w:pPr>
      <w:r>
        <w:t xml:space="preserve">Return base </w:t>
      </w:r>
      <w:proofErr w:type="spellStart"/>
      <w:proofErr w:type="gramStart"/>
      <w:r>
        <w:t>hitby</w:t>
      </w:r>
      <w:proofErr w:type="spellEnd"/>
      <w:proofErr w:type="gramEnd"/>
      <w:r>
        <w:t xml:space="preserve"> </w:t>
      </w:r>
    </w:p>
    <w:p w14:paraId="02141214" w14:textId="1473CEA2" w:rsidR="00CC7612" w:rsidRDefault="00CC7612" w:rsidP="00CC7612">
      <w:pPr>
        <w:pStyle w:val="ListParagraph"/>
        <w:numPr>
          <w:ilvl w:val="0"/>
          <w:numId w:val="21"/>
        </w:numPr>
      </w:pPr>
      <w:r>
        <w:t xml:space="preserve">Is Offscreen </w:t>
      </w:r>
    </w:p>
    <w:p w14:paraId="36AF40C8" w14:textId="5127EE47" w:rsidR="00CC7612" w:rsidRDefault="00F41744" w:rsidP="00CC7612">
      <w:pPr>
        <w:pStyle w:val="ListParagraph"/>
        <w:numPr>
          <w:ilvl w:val="1"/>
          <w:numId w:val="21"/>
        </w:numPr>
      </w:pPr>
      <w:r>
        <w:t xml:space="preserve">Returns Sprite Offscreen </w:t>
      </w:r>
      <w:proofErr w:type="gramStart"/>
      <w:r>
        <w:t>procedure</w:t>
      </w:r>
      <w:proofErr w:type="gramEnd"/>
    </w:p>
    <w:p w14:paraId="3459BEE1" w14:textId="77704267" w:rsidR="00F41744" w:rsidRDefault="00F41744" w:rsidP="00F41744">
      <w:pPr>
        <w:pStyle w:val="ListParagraph"/>
        <w:numPr>
          <w:ilvl w:val="0"/>
          <w:numId w:val="21"/>
        </w:numPr>
      </w:pPr>
      <w:r>
        <w:t>Update</w:t>
      </w:r>
    </w:p>
    <w:p w14:paraId="0F419395" w14:textId="7186662C" w:rsidR="00F41744" w:rsidRDefault="00F41744" w:rsidP="00F41744">
      <w:pPr>
        <w:pStyle w:val="ListParagraph"/>
        <w:numPr>
          <w:ilvl w:val="1"/>
          <w:numId w:val="21"/>
        </w:numPr>
      </w:pPr>
      <w:r>
        <w:t xml:space="preserve">Updates XY to </w:t>
      </w:r>
      <w:proofErr w:type="spellStart"/>
      <w:r>
        <w:t>Spriote</w:t>
      </w:r>
      <w:proofErr w:type="spellEnd"/>
      <w:r>
        <w:t xml:space="preserve"> centre</w:t>
      </w:r>
      <w:r w:rsidR="00EA0C87">
        <w:t xml:space="preserve"> point XY</w:t>
      </w:r>
    </w:p>
    <w:p w14:paraId="2B52A93D" w14:textId="40C958FC" w:rsidR="00E27F4A" w:rsidRDefault="00EA0C87" w:rsidP="00EA0C87">
      <w:pPr>
        <w:pStyle w:val="ListParagraph"/>
        <w:numPr>
          <w:ilvl w:val="1"/>
          <w:numId w:val="21"/>
        </w:numPr>
      </w:pPr>
      <w:r>
        <w:t xml:space="preserve">If </w:t>
      </w:r>
      <w:r w:rsidR="00D25C75">
        <w:t xml:space="preserve">the </w:t>
      </w:r>
      <w:r>
        <w:t xml:space="preserve">animation is set to explode </w:t>
      </w:r>
      <w:r w:rsidR="00E27F4A">
        <w:t xml:space="preserve">and the animation has ended </w:t>
      </w:r>
    </w:p>
    <w:p w14:paraId="4D1B0DD7" w14:textId="654BD3AC" w:rsidR="00EA0C87" w:rsidRDefault="00E27F4A" w:rsidP="00E27F4A">
      <w:pPr>
        <w:pStyle w:val="ListParagraph"/>
        <w:numPr>
          <w:ilvl w:val="2"/>
          <w:numId w:val="21"/>
        </w:numPr>
      </w:pPr>
      <w:r>
        <w:t xml:space="preserve">set spawn small rocks true (this is checked in the level </w:t>
      </w:r>
      <w:r w:rsidR="00D25C75">
        <w:t>class)</w:t>
      </w:r>
    </w:p>
    <w:p w14:paraId="25FD0F23" w14:textId="2B4F69AF" w:rsidR="00D25C75" w:rsidRDefault="00D25C75" w:rsidP="00E27F4A">
      <w:pPr>
        <w:pStyle w:val="ListParagraph"/>
        <w:numPr>
          <w:ilvl w:val="2"/>
          <w:numId w:val="21"/>
        </w:numPr>
      </w:pPr>
      <w:r>
        <w:t xml:space="preserve">Starts the explode 2 </w:t>
      </w:r>
      <w:proofErr w:type="gramStart"/>
      <w:r>
        <w:t>animation</w:t>
      </w:r>
      <w:proofErr w:type="gramEnd"/>
    </w:p>
    <w:p w14:paraId="1234ED5E" w14:textId="17961B7D" w:rsidR="00D25C75" w:rsidRDefault="00D25C75" w:rsidP="00D25C75">
      <w:pPr>
        <w:pStyle w:val="ListParagraph"/>
        <w:numPr>
          <w:ilvl w:val="1"/>
          <w:numId w:val="21"/>
        </w:numPr>
      </w:pPr>
      <w:r>
        <w:t>If the animation is set to explode</w:t>
      </w:r>
      <w:r>
        <w:t>2</w:t>
      </w:r>
      <w:r>
        <w:t xml:space="preserve"> and the animation has ended </w:t>
      </w:r>
    </w:p>
    <w:p w14:paraId="1CF710C9" w14:textId="2DD73E77" w:rsidR="00D25C75" w:rsidRDefault="003D4101" w:rsidP="00D25C75">
      <w:pPr>
        <w:pStyle w:val="ListParagraph"/>
        <w:numPr>
          <w:ilvl w:val="2"/>
          <w:numId w:val="21"/>
        </w:numPr>
      </w:pPr>
      <w:r>
        <w:t xml:space="preserve">Set is </w:t>
      </w:r>
      <w:proofErr w:type="gramStart"/>
      <w:r>
        <w:t>dead</w:t>
      </w:r>
      <w:proofErr w:type="gramEnd"/>
    </w:p>
    <w:p w14:paraId="29684292" w14:textId="1934F2F0" w:rsidR="003D4101" w:rsidRDefault="003D4101" w:rsidP="00D25C75">
      <w:pPr>
        <w:pStyle w:val="ListParagraph"/>
        <w:numPr>
          <w:ilvl w:val="2"/>
          <w:numId w:val="21"/>
        </w:numPr>
      </w:pPr>
      <w:r>
        <w:t>Free Sprite</w:t>
      </w:r>
    </w:p>
    <w:p w14:paraId="16A472EA" w14:textId="589CF942" w:rsidR="003D4101" w:rsidRDefault="008F1B5A" w:rsidP="003D4101">
      <w:pPr>
        <w:pStyle w:val="ListParagraph"/>
        <w:numPr>
          <w:ilvl w:val="0"/>
          <w:numId w:val="21"/>
        </w:numPr>
      </w:pPr>
      <w:r>
        <w:t xml:space="preserve">Draw </w:t>
      </w:r>
    </w:p>
    <w:p w14:paraId="103DF15A" w14:textId="5F463D1C" w:rsidR="008F1B5A" w:rsidRDefault="008F1B5A" w:rsidP="008F1B5A">
      <w:pPr>
        <w:pStyle w:val="ListParagraph"/>
        <w:numPr>
          <w:ilvl w:val="1"/>
          <w:numId w:val="21"/>
        </w:numPr>
      </w:pPr>
      <w:r>
        <w:t>Inactive code for debugging</w:t>
      </w:r>
    </w:p>
    <w:p w14:paraId="1F749F1B" w14:textId="2DB89900" w:rsidR="008F1B5A" w:rsidRDefault="008F1B5A" w:rsidP="008F1B5A">
      <w:pPr>
        <w:pStyle w:val="Heading2"/>
      </w:pPr>
      <w:r>
        <w:t xml:space="preserve">Rock </w:t>
      </w:r>
      <w:proofErr w:type="gramStart"/>
      <w:r>
        <w:t xml:space="preserve">Med </w:t>
      </w:r>
      <w:r>
        <w:t xml:space="preserve"> inherited</w:t>
      </w:r>
      <w:proofErr w:type="gramEnd"/>
      <w:r>
        <w:t xml:space="preserve"> class</w:t>
      </w:r>
    </w:p>
    <w:p w14:paraId="58089397" w14:textId="77777777" w:rsidR="008F1B5A" w:rsidRDefault="008F1B5A" w:rsidP="008F1B5A">
      <w:pPr>
        <w:pStyle w:val="ListParagraph"/>
        <w:numPr>
          <w:ilvl w:val="0"/>
          <w:numId w:val="21"/>
        </w:numPr>
      </w:pPr>
      <w:r>
        <w:t>Constructor</w:t>
      </w:r>
    </w:p>
    <w:p w14:paraId="5C12FE51" w14:textId="77777777" w:rsidR="008F1B5A" w:rsidRDefault="008F1B5A" w:rsidP="008F1B5A">
      <w:pPr>
        <w:pStyle w:val="ListParagraph"/>
        <w:numPr>
          <w:ilvl w:val="1"/>
          <w:numId w:val="21"/>
        </w:numPr>
      </w:pPr>
      <w:r>
        <w:t xml:space="preserve">Loads a </w:t>
      </w:r>
      <w:proofErr w:type="spellStart"/>
      <w:r>
        <w:t>Ast</w:t>
      </w:r>
      <w:proofErr w:type="spellEnd"/>
      <w:r>
        <w:t xml:space="preserve"> Game object based on JSON </w:t>
      </w:r>
      <w:proofErr w:type="gramStart"/>
      <w:r>
        <w:t>file</w:t>
      </w:r>
      <w:proofErr w:type="gramEnd"/>
    </w:p>
    <w:p w14:paraId="5FB349EF" w14:textId="77777777" w:rsidR="008F1B5A" w:rsidRDefault="008F1B5A" w:rsidP="008F1B5A">
      <w:pPr>
        <w:pStyle w:val="ListParagraph"/>
        <w:numPr>
          <w:ilvl w:val="1"/>
          <w:numId w:val="21"/>
        </w:numPr>
      </w:pPr>
      <w:r>
        <w:t xml:space="preserve">Sets rotation </w:t>
      </w:r>
      <w:proofErr w:type="gramStart"/>
      <w:r>
        <w:t>speed</w:t>
      </w:r>
      <w:proofErr w:type="gramEnd"/>
    </w:p>
    <w:p w14:paraId="7C282DDD" w14:textId="77777777" w:rsidR="008F1B5A" w:rsidRDefault="008F1B5A" w:rsidP="008F1B5A">
      <w:pPr>
        <w:pStyle w:val="ListParagraph"/>
        <w:numPr>
          <w:ilvl w:val="1"/>
          <w:numId w:val="21"/>
        </w:numPr>
      </w:pPr>
      <w:r>
        <w:t xml:space="preserve">Calls set </w:t>
      </w:r>
      <w:proofErr w:type="gramStart"/>
      <w:r>
        <w:t>course</w:t>
      </w:r>
      <w:proofErr w:type="gramEnd"/>
      <w:r>
        <w:t xml:space="preserve"> </w:t>
      </w:r>
    </w:p>
    <w:p w14:paraId="2C746189" w14:textId="77777777" w:rsidR="008F1B5A" w:rsidRDefault="008F1B5A" w:rsidP="008F1B5A">
      <w:pPr>
        <w:pStyle w:val="ListParagraph"/>
        <w:numPr>
          <w:ilvl w:val="1"/>
          <w:numId w:val="21"/>
        </w:numPr>
      </w:pPr>
      <w:r>
        <w:t xml:space="preserve">Sets XY, velocity and </w:t>
      </w:r>
      <w:proofErr w:type="gramStart"/>
      <w:r>
        <w:t>height</w:t>
      </w:r>
      <w:proofErr w:type="gramEnd"/>
    </w:p>
    <w:p w14:paraId="07CE8E21" w14:textId="77777777" w:rsidR="008F1B5A" w:rsidRDefault="008F1B5A" w:rsidP="008F1B5A">
      <w:pPr>
        <w:pStyle w:val="ListParagraph"/>
        <w:numPr>
          <w:ilvl w:val="0"/>
          <w:numId w:val="21"/>
        </w:numPr>
      </w:pPr>
      <w:r>
        <w:t xml:space="preserve">Hit Circle </w:t>
      </w:r>
    </w:p>
    <w:p w14:paraId="1A2F34CC" w14:textId="77777777" w:rsidR="008F1B5A" w:rsidRDefault="008F1B5A" w:rsidP="008F1B5A">
      <w:pPr>
        <w:pStyle w:val="ListParagraph"/>
        <w:numPr>
          <w:ilvl w:val="1"/>
          <w:numId w:val="21"/>
        </w:numPr>
      </w:pPr>
      <w:r>
        <w:t xml:space="preserve">Returns a hit circle based on the sprites' collision </w:t>
      </w:r>
      <w:proofErr w:type="gramStart"/>
      <w:r>
        <w:t>circle</w:t>
      </w:r>
      <w:proofErr w:type="gramEnd"/>
    </w:p>
    <w:p w14:paraId="2009416A" w14:textId="77777777" w:rsidR="008F1B5A" w:rsidRDefault="008F1B5A" w:rsidP="008F1B5A">
      <w:pPr>
        <w:pStyle w:val="ListParagraph"/>
        <w:numPr>
          <w:ilvl w:val="0"/>
          <w:numId w:val="21"/>
        </w:numPr>
      </w:pPr>
      <w:proofErr w:type="spellStart"/>
      <w:r>
        <w:t>HitBy</w:t>
      </w:r>
      <w:proofErr w:type="spellEnd"/>
      <w:r>
        <w:t xml:space="preserve"> Player</w:t>
      </w:r>
    </w:p>
    <w:p w14:paraId="1E1F480A" w14:textId="77777777" w:rsidR="008F1B5A" w:rsidRDefault="008F1B5A" w:rsidP="008F1B5A">
      <w:pPr>
        <w:pStyle w:val="ListParagraph"/>
        <w:numPr>
          <w:ilvl w:val="1"/>
          <w:numId w:val="21"/>
        </w:numPr>
      </w:pPr>
      <w:r>
        <w:t xml:space="preserve">If not already dying, start </w:t>
      </w:r>
      <w:proofErr w:type="gramStart"/>
      <w:r>
        <w:t>explode</w:t>
      </w:r>
      <w:proofErr w:type="gramEnd"/>
      <w:r>
        <w:t xml:space="preserve"> animation</w:t>
      </w:r>
    </w:p>
    <w:p w14:paraId="311B7AE1" w14:textId="77777777" w:rsidR="008F1B5A" w:rsidRDefault="008F1B5A" w:rsidP="008F1B5A">
      <w:pPr>
        <w:pStyle w:val="ListParagraph"/>
        <w:numPr>
          <w:ilvl w:val="1"/>
          <w:numId w:val="21"/>
        </w:numPr>
      </w:pPr>
      <w:r>
        <w:t xml:space="preserve">Return base </w:t>
      </w:r>
      <w:proofErr w:type="spellStart"/>
      <w:proofErr w:type="gramStart"/>
      <w:r>
        <w:t>hitby</w:t>
      </w:r>
      <w:proofErr w:type="spellEnd"/>
      <w:proofErr w:type="gramEnd"/>
      <w:r>
        <w:t xml:space="preserve"> </w:t>
      </w:r>
    </w:p>
    <w:p w14:paraId="0645DC03" w14:textId="77777777" w:rsidR="008F1B5A" w:rsidRDefault="008F1B5A" w:rsidP="008F1B5A">
      <w:pPr>
        <w:pStyle w:val="ListParagraph"/>
        <w:numPr>
          <w:ilvl w:val="0"/>
          <w:numId w:val="21"/>
        </w:numPr>
      </w:pPr>
      <w:proofErr w:type="spellStart"/>
      <w:r>
        <w:t>HitBy</w:t>
      </w:r>
      <w:proofErr w:type="spellEnd"/>
      <w:r>
        <w:t xml:space="preserve"> Shooting</w:t>
      </w:r>
    </w:p>
    <w:p w14:paraId="41162380" w14:textId="77777777" w:rsidR="008F1B5A" w:rsidRDefault="008F1B5A" w:rsidP="008F1B5A">
      <w:pPr>
        <w:pStyle w:val="ListParagraph"/>
        <w:numPr>
          <w:ilvl w:val="1"/>
          <w:numId w:val="21"/>
        </w:numPr>
      </w:pPr>
      <w:r>
        <w:t xml:space="preserve">If not already dying, start </w:t>
      </w:r>
      <w:proofErr w:type="gramStart"/>
      <w:r>
        <w:t>explode</w:t>
      </w:r>
      <w:proofErr w:type="gramEnd"/>
      <w:r>
        <w:t xml:space="preserve"> animation</w:t>
      </w:r>
    </w:p>
    <w:p w14:paraId="095CB920" w14:textId="77777777" w:rsidR="008F1B5A" w:rsidRDefault="008F1B5A" w:rsidP="008F1B5A">
      <w:pPr>
        <w:pStyle w:val="ListParagraph"/>
        <w:numPr>
          <w:ilvl w:val="1"/>
          <w:numId w:val="21"/>
        </w:numPr>
      </w:pPr>
      <w:r>
        <w:t xml:space="preserve">Return base </w:t>
      </w:r>
      <w:proofErr w:type="spellStart"/>
      <w:proofErr w:type="gramStart"/>
      <w:r>
        <w:t>hitby</w:t>
      </w:r>
      <w:proofErr w:type="spellEnd"/>
      <w:proofErr w:type="gramEnd"/>
      <w:r>
        <w:t xml:space="preserve"> </w:t>
      </w:r>
    </w:p>
    <w:p w14:paraId="4536A903" w14:textId="77777777" w:rsidR="008F1B5A" w:rsidRDefault="008F1B5A" w:rsidP="008F1B5A">
      <w:pPr>
        <w:pStyle w:val="ListParagraph"/>
        <w:numPr>
          <w:ilvl w:val="0"/>
          <w:numId w:val="21"/>
        </w:numPr>
      </w:pPr>
      <w:r>
        <w:t xml:space="preserve">Is Offscreen </w:t>
      </w:r>
    </w:p>
    <w:p w14:paraId="5CFEAE42" w14:textId="77777777" w:rsidR="008F1B5A" w:rsidRDefault="008F1B5A" w:rsidP="008F1B5A">
      <w:pPr>
        <w:pStyle w:val="ListParagraph"/>
        <w:numPr>
          <w:ilvl w:val="1"/>
          <w:numId w:val="21"/>
        </w:numPr>
      </w:pPr>
      <w:r>
        <w:t xml:space="preserve">Returns Sprite Offscreen </w:t>
      </w:r>
      <w:proofErr w:type="gramStart"/>
      <w:r>
        <w:t>procedure</w:t>
      </w:r>
      <w:proofErr w:type="gramEnd"/>
    </w:p>
    <w:p w14:paraId="316FEF79" w14:textId="77777777" w:rsidR="008F1B5A" w:rsidRDefault="008F1B5A" w:rsidP="008F1B5A">
      <w:pPr>
        <w:pStyle w:val="ListParagraph"/>
        <w:numPr>
          <w:ilvl w:val="0"/>
          <w:numId w:val="21"/>
        </w:numPr>
      </w:pPr>
      <w:r>
        <w:t>Update</w:t>
      </w:r>
    </w:p>
    <w:p w14:paraId="2E42B21A" w14:textId="77777777" w:rsidR="008F1B5A" w:rsidRDefault="008F1B5A" w:rsidP="008F1B5A">
      <w:pPr>
        <w:pStyle w:val="ListParagraph"/>
        <w:numPr>
          <w:ilvl w:val="1"/>
          <w:numId w:val="21"/>
        </w:numPr>
      </w:pPr>
      <w:r>
        <w:t xml:space="preserve">Updates XY to </w:t>
      </w:r>
      <w:proofErr w:type="spellStart"/>
      <w:r>
        <w:t>Spriote</w:t>
      </w:r>
      <w:proofErr w:type="spellEnd"/>
      <w:r>
        <w:t xml:space="preserve"> centre point XY</w:t>
      </w:r>
    </w:p>
    <w:p w14:paraId="3AF100EC" w14:textId="434F1036" w:rsidR="008F1B5A" w:rsidRDefault="008F1B5A" w:rsidP="008F1B5A">
      <w:pPr>
        <w:pStyle w:val="ListParagraph"/>
        <w:numPr>
          <w:ilvl w:val="1"/>
          <w:numId w:val="21"/>
        </w:numPr>
      </w:pPr>
      <w:r>
        <w:t xml:space="preserve">If the animation is set to explode and the animation has ended </w:t>
      </w:r>
    </w:p>
    <w:p w14:paraId="4ABD1EB3" w14:textId="77777777" w:rsidR="008F1B5A" w:rsidRDefault="008F1B5A" w:rsidP="008F1B5A">
      <w:pPr>
        <w:pStyle w:val="ListParagraph"/>
        <w:numPr>
          <w:ilvl w:val="2"/>
          <w:numId w:val="21"/>
        </w:numPr>
      </w:pPr>
      <w:r>
        <w:t xml:space="preserve">Set is </w:t>
      </w:r>
      <w:proofErr w:type="gramStart"/>
      <w:r>
        <w:t>dead</w:t>
      </w:r>
      <w:proofErr w:type="gramEnd"/>
    </w:p>
    <w:p w14:paraId="544F9603" w14:textId="77777777" w:rsidR="008F1B5A" w:rsidRDefault="008F1B5A" w:rsidP="008F1B5A">
      <w:pPr>
        <w:pStyle w:val="ListParagraph"/>
        <w:numPr>
          <w:ilvl w:val="2"/>
          <w:numId w:val="21"/>
        </w:numPr>
      </w:pPr>
      <w:r>
        <w:lastRenderedPageBreak/>
        <w:t>Free Sprite</w:t>
      </w:r>
    </w:p>
    <w:p w14:paraId="0C3ADAE4" w14:textId="77777777" w:rsidR="008F1B5A" w:rsidRDefault="008F1B5A" w:rsidP="008F1B5A">
      <w:pPr>
        <w:pStyle w:val="ListParagraph"/>
        <w:numPr>
          <w:ilvl w:val="0"/>
          <w:numId w:val="21"/>
        </w:numPr>
      </w:pPr>
      <w:r>
        <w:t xml:space="preserve">Draw </w:t>
      </w:r>
    </w:p>
    <w:p w14:paraId="48EC2296" w14:textId="77777777" w:rsidR="008F1B5A" w:rsidRDefault="008F1B5A" w:rsidP="008F1B5A">
      <w:pPr>
        <w:pStyle w:val="ListParagraph"/>
        <w:numPr>
          <w:ilvl w:val="1"/>
          <w:numId w:val="21"/>
        </w:numPr>
      </w:pPr>
      <w:r>
        <w:t>Inactive code for debugging</w:t>
      </w:r>
    </w:p>
    <w:p w14:paraId="7E39C551" w14:textId="40B50A80" w:rsidR="008F1B5A" w:rsidRDefault="008F1B5A" w:rsidP="008F1B5A">
      <w:pPr>
        <w:pStyle w:val="Heading2"/>
      </w:pPr>
      <w:r>
        <w:t xml:space="preserve">Rock </w:t>
      </w:r>
      <w:proofErr w:type="gramStart"/>
      <w:r>
        <w:t>Small</w:t>
      </w:r>
      <w:r>
        <w:t xml:space="preserve">  inherited</w:t>
      </w:r>
      <w:proofErr w:type="gramEnd"/>
      <w:r>
        <w:t xml:space="preserve"> class</w:t>
      </w:r>
    </w:p>
    <w:p w14:paraId="0953A845" w14:textId="77777777" w:rsidR="008F1B5A" w:rsidRDefault="008F1B5A" w:rsidP="008F1B5A">
      <w:pPr>
        <w:pStyle w:val="ListParagraph"/>
        <w:numPr>
          <w:ilvl w:val="0"/>
          <w:numId w:val="21"/>
        </w:numPr>
      </w:pPr>
      <w:r>
        <w:t>Constructor</w:t>
      </w:r>
    </w:p>
    <w:p w14:paraId="696B0BA6" w14:textId="77777777" w:rsidR="008F1B5A" w:rsidRDefault="008F1B5A" w:rsidP="008F1B5A">
      <w:pPr>
        <w:pStyle w:val="ListParagraph"/>
        <w:numPr>
          <w:ilvl w:val="1"/>
          <w:numId w:val="21"/>
        </w:numPr>
      </w:pPr>
      <w:r>
        <w:t xml:space="preserve">Loads a </w:t>
      </w:r>
      <w:proofErr w:type="spellStart"/>
      <w:r>
        <w:t>Ast</w:t>
      </w:r>
      <w:proofErr w:type="spellEnd"/>
      <w:r>
        <w:t xml:space="preserve"> Game object based on JSON </w:t>
      </w:r>
      <w:proofErr w:type="gramStart"/>
      <w:r>
        <w:t>file</w:t>
      </w:r>
      <w:proofErr w:type="gramEnd"/>
    </w:p>
    <w:p w14:paraId="4AAABC11" w14:textId="77777777" w:rsidR="008F1B5A" w:rsidRDefault="008F1B5A" w:rsidP="008F1B5A">
      <w:pPr>
        <w:pStyle w:val="ListParagraph"/>
        <w:numPr>
          <w:ilvl w:val="1"/>
          <w:numId w:val="21"/>
        </w:numPr>
      </w:pPr>
      <w:r>
        <w:t xml:space="preserve">Sets rotation </w:t>
      </w:r>
      <w:proofErr w:type="gramStart"/>
      <w:r>
        <w:t>speed</w:t>
      </w:r>
      <w:proofErr w:type="gramEnd"/>
    </w:p>
    <w:p w14:paraId="12FDAD13" w14:textId="77777777" w:rsidR="008F1B5A" w:rsidRDefault="008F1B5A" w:rsidP="008F1B5A">
      <w:pPr>
        <w:pStyle w:val="ListParagraph"/>
        <w:numPr>
          <w:ilvl w:val="1"/>
          <w:numId w:val="21"/>
        </w:numPr>
      </w:pPr>
      <w:r>
        <w:t xml:space="preserve">Calls set </w:t>
      </w:r>
      <w:proofErr w:type="gramStart"/>
      <w:r>
        <w:t>course</w:t>
      </w:r>
      <w:proofErr w:type="gramEnd"/>
      <w:r>
        <w:t xml:space="preserve"> </w:t>
      </w:r>
    </w:p>
    <w:p w14:paraId="28E55DAA" w14:textId="77777777" w:rsidR="008F1B5A" w:rsidRDefault="008F1B5A" w:rsidP="008F1B5A">
      <w:pPr>
        <w:pStyle w:val="ListParagraph"/>
        <w:numPr>
          <w:ilvl w:val="1"/>
          <w:numId w:val="21"/>
        </w:numPr>
      </w:pPr>
      <w:r>
        <w:t xml:space="preserve">Sets XY, velocity and </w:t>
      </w:r>
      <w:proofErr w:type="gramStart"/>
      <w:r>
        <w:t>height</w:t>
      </w:r>
      <w:proofErr w:type="gramEnd"/>
    </w:p>
    <w:p w14:paraId="0246F93C" w14:textId="77777777" w:rsidR="008F1B5A" w:rsidRDefault="008F1B5A" w:rsidP="008F1B5A">
      <w:pPr>
        <w:pStyle w:val="ListParagraph"/>
        <w:numPr>
          <w:ilvl w:val="0"/>
          <w:numId w:val="21"/>
        </w:numPr>
      </w:pPr>
      <w:r>
        <w:t xml:space="preserve">Hit Circle </w:t>
      </w:r>
    </w:p>
    <w:p w14:paraId="77D4284B" w14:textId="77777777" w:rsidR="008F1B5A" w:rsidRDefault="008F1B5A" w:rsidP="008F1B5A">
      <w:pPr>
        <w:pStyle w:val="ListParagraph"/>
        <w:numPr>
          <w:ilvl w:val="1"/>
          <w:numId w:val="21"/>
        </w:numPr>
      </w:pPr>
      <w:r>
        <w:t xml:space="preserve">Returns a hit circle based on the sprites' collision </w:t>
      </w:r>
      <w:proofErr w:type="gramStart"/>
      <w:r>
        <w:t>circle</w:t>
      </w:r>
      <w:proofErr w:type="gramEnd"/>
    </w:p>
    <w:p w14:paraId="211AB99D" w14:textId="77777777" w:rsidR="008F1B5A" w:rsidRDefault="008F1B5A" w:rsidP="008F1B5A">
      <w:pPr>
        <w:pStyle w:val="ListParagraph"/>
        <w:numPr>
          <w:ilvl w:val="0"/>
          <w:numId w:val="21"/>
        </w:numPr>
      </w:pPr>
      <w:proofErr w:type="spellStart"/>
      <w:r>
        <w:t>HitBy</w:t>
      </w:r>
      <w:proofErr w:type="spellEnd"/>
      <w:r>
        <w:t xml:space="preserve"> Player</w:t>
      </w:r>
    </w:p>
    <w:p w14:paraId="194F89E3" w14:textId="77777777" w:rsidR="008F1B5A" w:rsidRDefault="008F1B5A" w:rsidP="008F1B5A">
      <w:pPr>
        <w:pStyle w:val="ListParagraph"/>
        <w:numPr>
          <w:ilvl w:val="1"/>
          <w:numId w:val="21"/>
        </w:numPr>
      </w:pPr>
      <w:r>
        <w:t xml:space="preserve">If not already dying, start </w:t>
      </w:r>
      <w:proofErr w:type="gramStart"/>
      <w:r>
        <w:t>explode</w:t>
      </w:r>
      <w:proofErr w:type="gramEnd"/>
      <w:r>
        <w:t xml:space="preserve"> animation</w:t>
      </w:r>
    </w:p>
    <w:p w14:paraId="1B6998BE" w14:textId="77777777" w:rsidR="008F1B5A" w:rsidRDefault="008F1B5A" w:rsidP="008F1B5A">
      <w:pPr>
        <w:pStyle w:val="ListParagraph"/>
        <w:numPr>
          <w:ilvl w:val="1"/>
          <w:numId w:val="21"/>
        </w:numPr>
      </w:pPr>
      <w:r>
        <w:t xml:space="preserve">Return base </w:t>
      </w:r>
      <w:proofErr w:type="spellStart"/>
      <w:proofErr w:type="gramStart"/>
      <w:r>
        <w:t>hitby</w:t>
      </w:r>
      <w:proofErr w:type="spellEnd"/>
      <w:proofErr w:type="gramEnd"/>
      <w:r>
        <w:t xml:space="preserve"> </w:t>
      </w:r>
    </w:p>
    <w:p w14:paraId="3D156B3E" w14:textId="77777777" w:rsidR="008F1B5A" w:rsidRDefault="008F1B5A" w:rsidP="008F1B5A">
      <w:pPr>
        <w:pStyle w:val="ListParagraph"/>
        <w:numPr>
          <w:ilvl w:val="0"/>
          <w:numId w:val="21"/>
        </w:numPr>
      </w:pPr>
      <w:proofErr w:type="spellStart"/>
      <w:r>
        <w:t>HitBy</w:t>
      </w:r>
      <w:proofErr w:type="spellEnd"/>
      <w:r>
        <w:t xml:space="preserve"> Shooting</w:t>
      </w:r>
    </w:p>
    <w:p w14:paraId="79C00888" w14:textId="77777777" w:rsidR="008F1B5A" w:rsidRDefault="008F1B5A" w:rsidP="008F1B5A">
      <w:pPr>
        <w:pStyle w:val="ListParagraph"/>
        <w:numPr>
          <w:ilvl w:val="1"/>
          <w:numId w:val="21"/>
        </w:numPr>
      </w:pPr>
      <w:r>
        <w:t xml:space="preserve">If not already dying, start </w:t>
      </w:r>
      <w:proofErr w:type="gramStart"/>
      <w:r>
        <w:t>explode</w:t>
      </w:r>
      <w:proofErr w:type="gramEnd"/>
      <w:r>
        <w:t xml:space="preserve"> animation</w:t>
      </w:r>
    </w:p>
    <w:p w14:paraId="57142F88" w14:textId="77777777" w:rsidR="008F1B5A" w:rsidRDefault="008F1B5A" w:rsidP="008F1B5A">
      <w:pPr>
        <w:pStyle w:val="ListParagraph"/>
        <w:numPr>
          <w:ilvl w:val="1"/>
          <w:numId w:val="21"/>
        </w:numPr>
      </w:pPr>
      <w:r>
        <w:t xml:space="preserve">Return base </w:t>
      </w:r>
      <w:proofErr w:type="spellStart"/>
      <w:proofErr w:type="gramStart"/>
      <w:r>
        <w:t>hitby</w:t>
      </w:r>
      <w:proofErr w:type="spellEnd"/>
      <w:proofErr w:type="gramEnd"/>
      <w:r>
        <w:t xml:space="preserve"> </w:t>
      </w:r>
    </w:p>
    <w:p w14:paraId="3C70646D" w14:textId="77777777" w:rsidR="008F1B5A" w:rsidRDefault="008F1B5A" w:rsidP="008F1B5A">
      <w:pPr>
        <w:pStyle w:val="ListParagraph"/>
        <w:numPr>
          <w:ilvl w:val="0"/>
          <w:numId w:val="21"/>
        </w:numPr>
      </w:pPr>
      <w:r>
        <w:t xml:space="preserve">Is Offscreen </w:t>
      </w:r>
    </w:p>
    <w:p w14:paraId="3EC97247" w14:textId="77777777" w:rsidR="008F1B5A" w:rsidRDefault="008F1B5A" w:rsidP="008F1B5A">
      <w:pPr>
        <w:pStyle w:val="ListParagraph"/>
        <w:numPr>
          <w:ilvl w:val="1"/>
          <w:numId w:val="21"/>
        </w:numPr>
      </w:pPr>
      <w:r>
        <w:t xml:space="preserve">Returns Sprite Offscreen </w:t>
      </w:r>
      <w:proofErr w:type="gramStart"/>
      <w:r>
        <w:t>procedure</w:t>
      </w:r>
      <w:proofErr w:type="gramEnd"/>
    </w:p>
    <w:p w14:paraId="5131EEF9" w14:textId="77777777" w:rsidR="008F1B5A" w:rsidRDefault="008F1B5A" w:rsidP="008F1B5A">
      <w:pPr>
        <w:pStyle w:val="ListParagraph"/>
        <w:numPr>
          <w:ilvl w:val="0"/>
          <w:numId w:val="21"/>
        </w:numPr>
      </w:pPr>
      <w:r>
        <w:t>Update</w:t>
      </w:r>
    </w:p>
    <w:p w14:paraId="03A9B6DA" w14:textId="77777777" w:rsidR="008F1B5A" w:rsidRDefault="008F1B5A" w:rsidP="008F1B5A">
      <w:pPr>
        <w:pStyle w:val="ListParagraph"/>
        <w:numPr>
          <w:ilvl w:val="1"/>
          <w:numId w:val="21"/>
        </w:numPr>
      </w:pPr>
      <w:r>
        <w:t xml:space="preserve">Updates XY to </w:t>
      </w:r>
      <w:proofErr w:type="spellStart"/>
      <w:r>
        <w:t>Spriote</w:t>
      </w:r>
      <w:proofErr w:type="spellEnd"/>
      <w:r>
        <w:t xml:space="preserve"> centre point XY</w:t>
      </w:r>
    </w:p>
    <w:p w14:paraId="20D88E5B" w14:textId="77777777" w:rsidR="008F1B5A" w:rsidRDefault="008F1B5A" w:rsidP="008F1B5A">
      <w:pPr>
        <w:pStyle w:val="ListParagraph"/>
        <w:numPr>
          <w:ilvl w:val="1"/>
          <w:numId w:val="21"/>
        </w:numPr>
      </w:pPr>
      <w:r>
        <w:t xml:space="preserve">If the animation is set to explode and the animation has ended </w:t>
      </w:r>
    </w:p>
    <w:p w14:paraId="2EDA05A3" w14:textId="77777777" w:rsidR="008F1B5A" w:rsidRDefault="008F1B5A" w:rsidP="008F1B5A">
      <w:pPr>
        <w:pStyle w:val="ListParagraph"/>
        <w:numPr>
          <w:ilvl w:val="2"/>
          <w:numId w:val="21"/>
        </w:numPr>
      </w:pPr>
      <w:r>
        <w:t xml:space="preserve">Set is </w:t>
      </w:r>
      <w:proofErr w:type="gramStart"/>
      <w:r>
        <w:t>dead</w:t>
      </w:r>
      <w:proofErr w:type="gramEnd"/>
    </w:p>
    <w:p w14:paraId="7D170A1D" w14:textId="77777777" w:rsidR="008F1B5A" w:rsidRDefault="008F1B5A" w:rsidP="008F1B5A">
      <w:pPr>
        <w:pStyle w:val="ListParagraph"/>
        <w:numPr>
          <w:ilvl w:val="2"/>
          <w:numId w:val="21"/>
        </w:numPr>
      </w:pPr>
      <w:r>
        <w:t>Free Sprite</w:t>
      </w:r>
    </w:p>
    <w:p w14:paraId="77EBFACF" w14:textId="77777777" w:rsidR="008F1B5A" w:rsidRDefault="008F1B5A" w:rsidP="008F1B5A">
      <w:pPr>
        <w:pStyle w:val="ListParagraph"/>
        <w:numPr>
          <w:ilvl w:val="0"/>
          <w:numId w:val="21"/>
        </w:numPr>
      </w:pPr>
      <w:r>
        <w:t xml:space="preserve">Draw </w:t>
      </w:r>
    </w:p>
    <w:p w14:paraId="3301D634" w14:textId="77777777" w:rsidR="008F1B5A" w:rsidRDefault="008F1B5A" w:rsidP="008F1B5A">
      <w:pPr>
        <w:pStyle w:val="ListParagraph"/>
        <w:numPr>
          <w:ilvl w:val="1"/>
          <w:numId w:val="21"/>
        </w:numPr>
      </w:pPr>
      <w:r>
        <w:t>Inactive code for debugging</w:t>
      </w:r>
    </w:p>
    <w:p w14:paraId="130AA061" w14:textId="77777777" w:rsidR="003D4101" w:rsidRDefault="003D4101" w:rsidP="003D4101"/>
    <w:p w14:paraId="57B9C617" w14:textId="38042F3C" w:rsidR="0098003B" w:rsidRDefault="0098003B" w:rsidP="0098003B">
      <w:pPr>
        <w:pStyle w:val="Heading2"/>
      </w:pPr>
      <w:r>
        <w:t xml:space="preserve">Rock </w:t>
      </w:r>
      <w:r>
        <w:t>Blue</w:t>
      </w:r>
      <w:r>
        <w:t xml:space="preserve"> inherited class</w:t>
      </w:r>
    </w:p>
    <w:p w14:paraId="0CF14D9B" w14:textId="77777777" w:rsidR="0098003B" w:rsidRDefault="0098003B" w:rsidP="0098003B">
      <w:pPr>
        <w:pStyle w:val="ListParagraph"/>
        <w:numPr>
          <w:ilvl w:val="0"/>
          <w:numId w:val="21"/>
        </w:numPr>
      </w:pPr>
      <w:r>
        <w:t>Constructor</w:t>
      </w:r>
    </w:p>
    <w:p w14:paraId="203AE058" w14:textId="42432E6D" w:rsidR="0098003B" w:rsidRDefault="001C3E48" w:rsidP="0098003B">
      <w:pPr>
        <w:pStyle w:val="ListParagraph"/>
        <w:numPr>
          <w:ilvl w:val="1"/>
          <w:numId w:val="21"/>
        </w:numPr>
      </w:pPr>
      <w:r>
        <w:t xml:space="preserve">Sets bitmap, animation script, </w:t>
      </w:r>
      <w:r w:rsidR="00290EE8">
        <w:t xml:space="preserve">create </w:t>
      </w:r>
      <w:proofErr w:type="gramStart"/>
      <w:r w:rsidR="00290EE8">
        <w:t>sprite</w:t>
      </w:r>
      <w:proofErr w:type="gramEnd"/>
    </w:p>
    <w:p w14:paraId="3A4D1809" w14:textId="262411F8" w:rsidR="00290EE8" w:rsidRDefault="00290EE8" w:rsidP="0098003B">
      <w:pPr>
        <w:pStyle w:val="ListParagraph"/>
        <w:numPr>
          <w:ilvl w:val="1"/>
          <w:numId w:val="21"/>
        </w:numPr>
      </w:pPr>
      <w:r>
        <w:t>Sets anchor point to the centre of sprite (point where sprite rotates)</w:t>
      </w:r>
    </w:p>
    <w:p w14:paraId="0DBD49D1" w14:textId="38A80AB3" w:rsidR="0098003B" w:rsidRDefault="0098003B" w:rsidP="0098003B">
      <w:pPr>
        <w:pStyle w:val="ListParagraph"/>
        <w:numPr>
          <w:ilvl w:val="1"/>
          <w:numId w:val="21"/>
        </w:numPr>
      </w:pPr>
      <w:r>
        <w:t xml:space="preserve">Sets </w:t>
      </w:r>
      <w:r w:rsidR="00312903">
        <w:t xml:space="preserve">health to </w:t>
      </w:r>
      <w:proofErr w:type="gramStart"/>
      <w:r w:rsidR="00312903">
        <w:t>5</w:t>
      </w:r>
      <w:proofErr w:type="gramEnd"/>
    </w:p>
    <w:p w14:paraId="03A8D418" w14:textId="77777777" w:rsidR="0098003B" w:rsidRDefault="0098003B" w:rsidP="0098003B">
      <w:pPr>
        <w:pStyle w:val="ListParagraph"/>
        <w:numPr>
          <w:ilvl w:val="1"/>
          <w:numId w:val="21"/>
        </w:numPr>
      </w:pPr>
      <w:r>
        <w:t xml:space="preserve">Sets XY, velocity and </w:t>
      </w:r>
      <w:proofErr w:type="gramStart"/>
      <w:r>
        <w:t>height</w:t>
      </w:r>
      <w:proofErr w:type="gramEnd"/>
    </w:p>
    <w:p w14:paraId="3E108345" w14:textId="77777777" w:rsidR="00104E8C" w:rsidRDefault="00104E8C" w:rsidP="00104E8C">
      <w:pPr>
        <w:pStyle w:val="ListParagraph"/>
        <w:numPr>
          <w:ilvl w:val="1"/>
          <w:numId w:val="21"/>
        </w:numPr>
      </w:pPr>
      <w:r>
        <w:t xml:space="preserve">Calls set </w:t>
      </w:r>
      <w:proofErr w:type="gramStart"/>
      <w:r>
        <w:t>course</w:t>
      </w:r>
      <w:proofErr w:type="gramEnd"/>
      <w:r>
        <w:t xml:space="preserve"> </w:t>
      </w:r>
    </w:p>
    <w:p w14:paraId="7EDD3E0F" w14:textId="77777777" w:rsidR="0098003B" w:rsidRDefault="0098003B" w:rsidP="0098003B">
      <w:pPr>
        <w:pStyle w:val="ListParagraph"/>
        <w:numPr>
          <w:ilvl w:val="0"/>
          <w:numId w:val="21"/>
        </w:numPr>
      </w:pPr>
      <w:r>
        <w:t xml:space="preserve">Hit Circle </w:t>
      </w:r>
    </w:p>
    <w:p w14:paraId="08A2BF23" w14:textId="3FC1E0F8" w:rsidR="0098003B" w:rsidRDefault="0098003B" w:rsidP="0098003B">
      <w:pPr>
        <w:pStyle w:val="ListParagraph"/>
        <w:numPr>
          <w:ilvl w:val="1"/>
          <w:numId w:val="21"/>
        </w:numPr>
      </w:pPr>
      <w:r>
        <w:t>Returns a hit circle based on the sprites' collision circle</w:t>
      </w:r>
      <w:r w:rsidR="00104E8C">
        <w:t xml:space="preserve"> if not </w:t>
      </w:r>
      <w:proofErr w:type="gramStart"/>
      <w:r w:rsidR="00104E8C">
        <w:t>dead</w:t>
      </w:r>
      <w:proofErr w:type="gramEnd"/>
    </w:p>
    <w:p w14:paraId="394A064D" w14:textId="2CFEFB5E" w:rsidR="00104E8C" w:rsidRDefault="001E0BFE" w:rsidP="0098003B">
      <w:pPr>
        <w:pStyle w:val="ListParagraph"/>
        <w:numPr>
          <w:ilvl w:val="1"/>
          <w:numId w:val="21"/>
        </w:numPr>
      </w:pPr>
      <w:r>
        <w:t xml:space="preserve">If dead, return a small circle off </w:t>
      </w:r>
      <w:proofErr w:type="gramStart"/>
      <w:r>
        <w:t>screen</w:t>
      </w:r>
      <w:proofErr w:type="gramEnd"/>
    </w:p>
    <w:p w14:paraId="4ADB0E63" w14:textId="32389B26" w:rsidR="001E0BFE" w:rsidRDefault="001E0BFE" w:rsidP="001E0BFE">
      <w:pPr>
        <w:pStyle w:val="ListParagraph"/>
        <w:numPr>
          <w:ilvl w:val="0"/>
          <w:numId w:val="21"/>
        </w:numPr>
      </w:pPr>
      <w:r>
        <w:t>Update</w:t>
      </w:r>
    </w:p>
    <w:p w14:paraId="695E1D74" w14:textId="387BF2BE" w:rsidR="00282729" w:rsidRDefault="00282729" w:rsidP="001E0BFE">
      <w:pPr>
        <w:pStyle w:val="ListParagraph"/>
        <w:numPr>
          <w:ilvl w:val="1"/>
          <w:numId w:val="21"/>
        </w:numPr>
      </w:pPr>
      <w:r>
        <w:t>If dying increase dying count</w:t>
      </w:r>
    </w:p>
    <w:p w14:paraId="0ACD1283" w14:textId="324DB3D7" w:rsidR="001E0BFE" w:rsidRDefault="002B1CFE" w:rsidP="001E0BFE">
      <w:pPr>
        <w:pStyle w:val="ListParagraph"/>
        <w:numPr>
          <w:ilvl w:val="1"/>
          <w:numId w:val="21"/>
        </w:numPr>
      </w:pPr>
      <w:r>
        <w:t xml:space="preserve">Call Rotation </w:t>
      </w:r>
      <w:r w:rsidR="00282729">
        <w:t>(</w:t>
      </w:r>
      <w:r w:rsidR="000A44FC">
        <w:t>change rotation angle)</w:t>
      </w:r>
    </w:p>
    <w:p w14:paraId="11BAEA8F" w14:textId="5D6B3662" w:rsidR="000A44FC" w:rsidRDefault="000A44FC" w:rsidP="001E0BFE">
      <w:pPr>
        <w:pStyle w:val="ListParagraph"/>
        <w:numPr>
          <w:ilvl w:val="1"/>
          <w:numId w:val="21"/>
        </w:numPr>
      </w:pPr>
      <w:r>
        <w:t xml:space="preserve">Rotate the </w:t>
      </w:r>
      <w:proofErr w:type="gramStart"/>
      <w:r>
        <w:t>sprite</w:t>
      </w:r>
      <w:proofErr w:type="gramEnd"/>
    </w:p>
    <w:p w14:paraId="57292D12" w14:textId="4BB9F80A" w:rsidR="000A44FC" w:rsidRDefault="000A44FC" w:rsidP="001E0BFE">
      <w:pPr>
        <w:pStyle w:val="ListParagraph"/>
        <w:numPr>
          <w:ilvl w:val="1"/>
          <w:numId w:val="21"/>
        </w:numPr>
      </w:pPr>
      <w:r>
        <w:t>Move the sprite to ne</w:t>
      </w:r>
      <w:r w:rsidR="0071355E">
        <w:t xml:space="preserve">w </w:t>
      </w:r>
      <w:proofErr w:type="gramStart"/>
      <w:r w:rsidR="0071355E">
        <w:t>XY</w:t>
      </w:r>
      <w:proofErr w:type="gramEnd"/>
      <w:r w:rsidR="0071355E">
        <w:t xml:space="preserve"> </w:t>
      </w:r>
    </w:p>
    <w:p w14:paraId="5CBA9D31" w14:textId="4938532F" w:rsidR="0071355E" w:rsidRDefault="0071355E" w:rsidP="001E0BFE">
      <w:pPr>
        <w:pStyle w:val="ListParagraph"/>
        <w:numPr>
          <w:ilvl w:val="1"/>
          <w:numId w:val="21"/>
        </w:numPr>
      </w:pPr>
      <w:r>
        <w:t xml:space="preserve">If dying animation is set and ended </w:t>
      </w:r>
      <w:proofErr w:type="spellStart"/>
      <w:r w:rsidR="00AC0829">
        <w:t>IsDead</w:t>
      </w:r>
      <w:proofErr w:type="spellEnd"/>
      <w:r w:rsidR="00AC0829">
        <w:t xml:space="preserve"> = true</w:t>
      </w:r>
    </w:p>
    <w:p w14:paraId="2594FF35" w14:textId="77777777" w:rsidR="000A44FC" w:rsidRDefault="000A44FC" w:rsidP="00AC0829">
      <w:pPr>
        <w:pStyle w:val="ListParagraph"/>
        <w:ind w:left="1440"/>
      </w:pPr>
    </w:p>
    <w:p w14:paraId="73A7DFFD" w14:textId="77777777" w:rsidR="002B1CFE" w:rsidRDefault="002B1CFE" w:rsidP="00AC0829">
      <w:pPr>
        <w:pStyle w:val="ListParagraph"/>
        <w:ind w:left="1440"/>
      </w:pPr>
    </w:p>
    <w:p w14:paraId="1A74ABF0" w14:textId="77777777" w:rsidR="0098003B" w:rsidRDefault="0098003B" w:rsidP="0098003B">
      <w:pPr>
        <w:pStyle w:val="ListParagraph"/>
        <w:numPr>
          <w:ilvl w:val="0"/>
          <w:numId w:val="21"/>
        </w:numPr>
      </w:pPr>
      <w:proofErr w:type="spellStart"/>
      <w:r>
        <w:lastRenderedPageBreak/>
        <w:t>HitBy</w:t>
      </w:r>
      <w:proofErr w:type="spellEnd"/>
      <w:r>
        <w:t xml:space="preserve"> Shooting</w:t>
      </w:r>
    </w:p>
    <w:p w14:paraId="08F4D7C1" w14:textId="504D7D8A" w:rsidR="0098003B" w:rsidRDefault="00E0371D" w:rsidP="0098003B">
      <w:pPr>
        <w:pStyle w:val="ListParagraph"/>
        <w:numPr>
          <w:ilvl w:val="1"/>
          <w:numId w:val="21"/>
        </w:numPr>
      </w:pPr>
      <w:r>
        <w:t>If is dying return nothing</w:t>
      </w:r>
    </w:p>
    <w:p w14:paraId="7850522F" w14:textId="6BC96FBC" w:rsidR="00E0371D" w:rsidRDefault="006728FA" w:rsidP="0098003B">
      <w:pPr>
        <w:pStyle w:val="ListParagraph"/>
        <w:numPr>
          <w:ilvl w:val="1"/>
          <w:numId w:val="21"/>
        </w:numPr>
      </w:pPr>
      <w:r>
        <w:t xml:space="preserve">If health is more than 0 </w:t>
      </w:r>
    </w:p>
    <w:p w14:paraId="3E874585" w14:textId="457D08FD" w:rsidR="006728FA" w:rsidRDefault="006728FA" w:rsidP="006728FA">
      <w:pPr>
        <w:pStyle w:val="ListParagraph"/>
        <w:numPr>
          <w:ilvl w:val="2"/>
          <w:numId w:val="21"/>
        </w:numPr>
      </w:pPr>
      <w:r>
        <w:t xml:space="preserve">Reduce rock health by </w:t>
      </w:r>
      <w:proofErr w:type="gramStart"/>
      <w:r>
        <w:t>1</w:t>
      </w:r>
      <w:proofErr w:type="gramEnd"/>
    </w:p>
    <w:p w14:paraId="5AE1FEF5" w14:textId="2F803045" w:rsidR="006728FA" w:rsidRDefault="005E6DA5" w:rsidP="006728FA">
      <w:pPr>
        <w:pStyle w:val="ListParagraph"/>
        <w:numPr>
          <w:ilvl w:val="2"/>
          <w:numId w:val="21"/>
        </w:numPr>
      </w:pPr>
      <w:r>
        <w:t xml:space="preserve">Start animation </w:t>
      </w:r>
      <w:proofErr w:type="gramStart"/>
      <w:r>
        <w:t>hit</w:t>
      </w:r>
      <w:proofErr w:type="gramEnd"/>
    </w:p>
    <w:p w14:paraId="1F621D87" w14:textId="72CC0302" w:rsidR="005E6DA5" w:rsidRDefault="005E6DA5" w:rsidP="006728FA">
      <w:pPr>
        <w:pStyle w:val="ListParagraph"/>
        <w:numPr>
          <w:ilvl w:val="2"/>
          <w:numId w:val="21"/>
        </w:numPr>
      </w:pPr>
      <w:r>
        <w:t xml:space="preserve">Set temp score to </w:t>
      </w:r>
      <w:proofErr w:type="gramStart"/>
      <w:r>
        <w:t>10</w:t>
      </w:r>
      <w:proofErr w:type="gramEnd"/>
      <w:r>
        <w:t xml:space="preserve"> </w:t>
      </w:r>
    </w:p>
    <w:p w14:paraId="6233B6A6" w14:textId="30910329" w:rsidR="00115217" w:rsidRDefault="00115217" w:rsidP="00115217">
      <w:pPr>
        <w:pStyle w:val="ListParagraph"/>
        <w:numPr>
          <w:ilvl w:val="1"/>
          <w:numId w:val="21"/>
        </w:numPr>
      </w:pPr>
      <w:r>
        <w:t>If health is 0</w:t>
      </w:r>
    </w:p>
    <w:p w14:paraId="3003C869" w14:textId="40CF6990" w:rsidR="00115217" w:rsidRDefault="00115217" w:rsidP="00115217">
      <w:pPr>
        <w:pStyle w:val="ListParagraph"/>
        <w:numPr>
          <w:ilvl w:val="2"/>
          <w:numId w:val="21"/>
        </w:numPr>
      </w:pPr>
      <w:r>
        <w:t xml:space="preserve">Set is dying to </w:t>
      </w:r>
      <w:proofErr w:type="gramStart"/>
      <w:r>
        <w:t>true</w:t>
      </w:r>
      <w:proofErr w:type="gramEnd"/>
    </w:p>
    <w:p w14:paraId="6BCE81C7" w14:textId="4A0099E2" w:rsidR="00115217" w:rsidRDefault="00115217" w:rsidP="00115217">
      <w:pPr>
        <w:pStyle w:val="ListParagraph"/>
        <w:numPr>
          <w:ilvl w:val="2"/>
          <w:numId w:val="21"/>
        </w:numPr>
      </w:pPr>
      <w:r>
        <w:t xml:space="preserve">Start dying </w:t>
      </w:r>
      <w:proofErr w:type="gramStart"/>
      <w:r>
        <w:t>animation</w:t>
      </w:r>
      <w:proofErr w:type="gramEnd"/>
      <w:r>
        <w:t xml:space="preserve"> </w:t>
      </w:r>
    </w:p>
    <w:p w14:paraId="1A92E450" w14:textId="4CA45955" w:rsidR="00115217" w:rsidRDefault="00167E54" w:rsidP="00115217">
      <w:pPr>
        <w:pStyle w:val="ListParagraph"/>
        <w:numPr>
          <w:ilvl w:val="2"/>
          <w:numId w:val="21"/>
        </w:numPr>
      </w:pPr>
      <w:r>
        <w:t xml:space="preserve">Adds 50 to temp </w:t>
      </w:r>
      <w:proofErr w:type="gramStart"/>
      <w:r>
        <w:t>score</w:t>
      </w:r>
      <w:proofErr w:type="gramEnd"/>
    </w:p>
    <w:p w14:paraId="63271138" w14:textId="6E0C7359" w:rsidR="00912F77" w:rsidRDefault="00750F3B" w:rsidP="00912F77">
      <w:pPr>
        <w:pStyle w:val="ListParagraph"/>
        <w:numPr>
          <w:ilvl w:val="1"/>
          <w:numId w:val="21"/>
        </w:numPr>
      </w:pPr>
      <w:r>
        <w:t xml:space="preserve">Return Score with temp score </w:t>
      </w:r>
      <w:proofErr w:type="gramStart"/>
      <w:r>
        <w:t>value</w:t>
      </w:r>
      <w:proofErr w:type="gramEnd"/>
    </w:p>
    <w:p w14:paraId="3405B81E" w14:textId="0E56FF16" w:rsidR="0098003B" w:rsidRDefault="0098003B" w:rsidP="00912F77">
      <w:r>
        <w:t xml:space="preserve"> </w:t>
      </w:r>
    </w:p>
    <w:p w14:paraId="24AC1B52" w14:textId="77777777" w:rsidR="00E0371D" w:rsidRDefault="00E0371D" w:rsidP="00E0371D">
      <w:pPr>
        <w:pStyle w:val="ListParagraph"/>
        <w:numPr>
          <w:ilvl w:val="0"/>
          <w:numId w:val="21"/>
        </w:numPr>
      </w:pPr>
      <w:proofErr w:type="spellStart"/>
      <w:r>
        <w:t>HitBy</w:t>
      </w:r>
      <w:proofErr w:type="spellEnd"/>
      <w:r>
        <w:t xml:space="preserve"> Player</w:t>
      </w:r>
    </w:p>
    <w:p w14:paraId="2DD9CE8A" w14:textId="324958C4" w:rsidR="00E0371D" w:rsidRDefault="00A97D30" w:rsidP="00A54F47">
      <w:pPr>
        <w:pStyle w:val="ListParagraph"/>
        <w:numPr>
          <w:ilvl w:val="1"/>
          <w:numId w:val="21"/>
        </w:numPr>
      </w:pPr>
      <w:r>
        <w:t xml:space="preserve">If dying return nothing </w:t>
      </w:r>
    </w:p>
    <w:p w14:paraId="0704A933" w14:textId="08B46AF9" w:rsidR="00A97D30" w:rsidRDefault="00A97D30" w:rsidP="00A54F47">
      <w:pPr>
        <w:pStyle w:val="ListParagraph"/>
        <w:numPr>
          <w:ilvl w:val="1"/>
          <w:numId w:val="21"/>
        </w:numPr>
      </w:pPr>
      <w:r>
        <w:t xml:space="preserve">Et dying to </w:t>
      </w:r>
      <w:proofErr w:type="gramStart"/>
      <w:r>
        <w:t>true</w:t>
      </w:r>
      <w:proofErr w:type="gramEnd"/>
      <w:r>
        <w:t xml:space="preserve"> </w:t>
      </w:r>
    </w:p>
    <w:p w14:paraId="08212334" w14:textId="600E2C1E" w:rsidR="00A97D30" w:rsidRDefault="00A97D30" w:rsidP="00A54F47">
      <w:pPr>
        <w:pStyle w:val="ListParagraph"/>
        <w:numPr>
          <w:ilvl w:val="1"/>
          <w:numId w:val="21"/>
        </w:numPr>
      </w:pPr>
      <w:r>
        <w:t xml:space="preserve">Start dying </w:t>
      </w:r>
      <w:proofErr w:type="gramStart"/>
      <w:r w:rsidR="005525D1">
        <w:t>animation</w:t>
      </w:r>
      <w:proofErr w:type="gramEnd"/>
      <w:r w:rsidR="005525D1">
        <w:t xml:space="preserve"> </w:t>
      </w:r>
    </w:p>
    <w:p w14:paraId="3B05929B" w14:textId="7348756B" w:rsidR="005525D1" w:rsidRDefault="005525D1" w:rsidP="00A54F47">
      <w:pPr>
        <w:pStyle w:val="ListParagraph"/>
        <w:numPr>
          <w:ilvl w:val="1"/>
          <w:numId w:val="21"/>
        </w:numPr>
      </w:pPr>
      <w:r>
        <w:t>Return life -1</w:t>
      </w:r>
    </w:p>
    <w:p w14:paraId="38D67434" w14:textId="4A49C9B5" w:rsidR="00754336" w:rsidRDefault="00754336" w:rsidP="00754336">
      <w:pPr>
        <w:pStyle w:val="ListParagraph"/>
        <w:numPr>
          <w:ilvl w:val="0"/>
          <w:numId w:val="21"/>
        </w:numPr>
      </w:pPr>
      <w:r>
        <w:t>Free sprite</w:t>
      </w:r>
    </w:p>
    <w:p w14:paraId="2A749018" w14:textId="644F838C" w:rsidR="00754336" w:rsidRDefault="00754336" w:rsidP="00754336">
      <w:pPr>
        <w:pStyle w:val="ListParagraph"/>
        <w:numPr>
          <w:ilvl w:val="1"/>
          <w:numId w:val="21"/>
        </w:numPr>
      </w:pPr>
      <w:r>
        <w:t xml:space="preserve">Frees the </w:t>
      </w:r>
      <w:proofErr w:type="gramStart"/>
      <w:r>
        <w:t>sprite</w:t>
      </w:r>
      <w:proofErr w:type="gramEnd"/>
    </w:p>
    <w:p w14:paraId="314D69D6" w14:textId="19C65888" w:rsidR="00754336" w:rsidRDefault="001D0AC4" w:rsidP="001D0AC4">
      <w:pPr>
        <w:pStyle w:val="ListParagraph"/>
        <w:numPr>
          <w:ilvl w:val="0"/>
          <w:numId w:val="21"/>
        </w:numPr>
      </w:pPr>
      <w:proofErr w:type="spellStart"/>
      <w:r>
        <w:t>HitSprite</w:t>
      </w:r>
      <w:proofErr w:type="spellEnd"/>
    </w:p>
    <w:p w14:paraId="31D597AC" w14:textId="0ED012BA" w:rsidR="001D0AC4" w:rsidRDefault="001D0AC4" w:rsidP="001D0AC4">
      <w:pPr>
        <w:pStyle w:val="ListParagraph"/>
        <w:numPr>
          <w:ilvl w:val="1"/>
          <w:numId w:val="21"/>
        </w:numPr>
      </w:pPr>
      <w:r>
        <w:t>Returns Sprite</w:t>
      </w:r>
    </w:p>
    <w:p w14:paraId="2EBB7F33" w14:textId="420B284C" w:rsidR="001D0AC4" w:rsidRDefault="001D0AC4" w:rsidP="001D0AC4">
      <w:pPr>
        <w:pStyle w:val="ListParagraph"/>
        <w:numPr>
          <w:ilvl w:val="0"/>
          <w:numId w:val="21"/>
        </w:numPr>
      </w:pPr>
      <w:r>
        <w:t>Draw</w:t>
      </w:r>
    </w:p>
    <w:p w14:paraId="7C8C4FB4" w14:textId="0C8F17B0" w:rsidR="001D0AC4" w:rsidRDefault="001D0AC4" w:rsidP="001D0AC4">
      <w:pPr>
        <w:pStyle w:val="ListParagraph"/>
        <w:numPr>
          <w:ilvl w:val="1"/>
          <w:numId w:val="21"/>
        </w:numPr>
      </w:pPr>
      <w:r>
        <w:t xml:space="preserve">Empty procedure, encase it’s </w:t>
      </w:r>
      <w:proofErr w:type="gramStart"/>
      <w:r>
        <w:t>called</w:t>
      </w:r>
      <w:proofErr w:type="gramEnd"/>
    </w:p>
    <w:p w14:paraId="6A08C33F" w14:textId="134C49A2" w:rsidR="001D0AC4" w:rsidRDefault="001D0AC4" w:rsidP="001D0AC4">
      <w:pPr>
        <w:pStyle w:val="Heading2"/>
      </w:pPr>
      <w:r>
        <w:t>Boss1</w:t>
      </w:r>
      <w:r>
        <w:t xml:space="preserve"> inherited class</w:t>
      </w:r>
    </w:p>
    <w:p w14:paraId="63FE703B" w14:textId="294B8A1C" w:rsidR="001D0AC4" w:rsidRDefault="001D0AC4" w:rsidP="00A6689A">
      <w:pPr>
        <w:pStyle w:val="Heading3"/>
      </w:pPr>
      <w:r>
        <w:t>Overview</w:t>
      </w:r>
    </w:p>
    <w:p w14:paraId="1C9A38E6" w14:textId="24F49F5B" w:rsidR="001D0AC4" w:rsidRDefault="001D0AC4" w:rsidP="001D0AC4">
      <w:r>
        <w:t xml:space="preserve">Creates </w:t>
      </w:r>
      <w:r w:rsidR="00A6689A">
        <w:t xml:space="preserve">level one boss with capabilities to shoot downwards with three small circles and fire energy ball at the </w:t>
      </w:r>
      <w:r w:rsidR="00B96B4F">
        <w:t>P</w:t>
      </w:r>
      <w:r w:rsidR="00A6689A">
        <w:t>layer.</w:t>
      </w:r>
    </w:p>
    <w:p w14:paraId="6A535C6A" w14:textId="5105AEFC" w:rsidR="00A6689A" w:rsidRDefault="00A6689A" w:rsidP="00A6689A">
      <w:pPr>
        <w:pStyle w:val="ListParagraph"/>
        <w:numPr>
          <w:ilvl w:val="0"/>
          <w:numId w:val="23"/>
        </w:numPr>
      </w:pPr>
      <w:r>
        <w:t>Constructor</w:t>
      </w:r>
    </w:p>
    <w:p w14:paraId="22E3B7A1" w14:textId="1EF75035" w:rsidR="00A6689A" w:rsidRDefault="00A6689A" w:rsidP="00A6689A">
      <w:pPr>
        <w:pStyle w:val="ListParagraph"/>
        <w:numPr>
          <w:ilvl w:val="1"/>
          <w:numId w:val="23"/>
        </w:numPr>
      </w:pPr>
      <w:r>
        <w:t>Setup Boss bitmap</w:t>
      </w:r>
    </w:p>
    <w:p w14:paraId="1D5FE082" w14:textId="175825E7" w:rsidR="00A6689A" w:rsidRDefault="006E7BCB" w:rsidP="00A6689A">
      <w:pPr>
        <w:pStyle w:val="ListParagraph"/>
        <w:numPr>
          <w:ilvl w:val="1"/>
          <w:numId w:val="23"/>
        </w:numPr>
      </w:pPr>
      <w:r>
        <w:t>Setup Animation script</w:t>
      </w:r>
    </w:p>
    <w:p w14:paraId="08352C20" w14:textId="5036087D" w:rsidR="006E7BCB" w:rsidRDefault="00E104DC" w:rsidP="00A6689A">
      <w:pPr>
        <w:pStyle w:val="ListParagraph"/>
        <w:numPr>
          <w:ilvl w:val="1"/>
          <w:numId w:val="23"/>
        </w:numPr>
      </w:pPr>
      <w:r>
        <w:t xml:space="preserve">Create animation Shield </w:t>
      </w:r>
      <w:proofErr w:type="gramStart"/>
      <w:r>
        <w:t>up</w:t>
      </w:r>
      <w:proofErr w:type="gramEnd"/>
      <w:r>
        <w:t xml:space="preserve"> </w:t>
      </w:r>
    </w:p>
    <w:p w14:paraId="7DDC1C94" w14:textId="77082AEA" w:rsidR="00E104DC" w:rsidRDefault="00522109" w:rsidP="00A6689A">
      <w:pPr>
        <w:pStyle w:val="ListParagraph"/>
        <w:numPr>
          <w:ilvl w:val="1"/>
          <w:numId w:val="23"/>
        </w:numPr>
      </w:pPr>
      <w:proofErr w:type="spellStart"/>
      <w:r>
        <w:t>Initialtise</w:t>
      </w:r>
      <w:proofErr w:type="spellEnd"/>
      <w:r>
        <w:t xml:space="preserve"> variables</w:t>
      </w:r>
    </w:p>
    <w:p w14:paraId="0336CD8F" w14:textId="577EC931" w:rsidR="00522109" w:rsidRDefault="001B1357" w:rsidP="00522109">
      <w:pPr>
        <w:pStyle w:val="ListParagraph"/>
        <w:numPr>
          <w:ilvl w:val="2"/>
          <w:numId w:val="23"/>
        </w:numPr>
      </w:pPr>
      <w:r>
        <w:t xml:space="preserve">Ship health </w:t>
      </w:r>
    </w:p>
    <w:p w14:paraId="36EE0984" w14:textId="59719BCC" w:rsidR="001B1357" w:rsidRDefault="001B1357" w:rsidP="00522109">
      <w:pPr>
        <w:pStyle w:val="ListParagraph"/>
        <w:numPr>
          <w:ilvl w:val="2"/>
          <w:numId w:val="23"/>
        </w:numPr>
      </w:pPr>
      <w:proofErr w:type="spellStart"/>
      <w:r>
        <w:t>Shiled</w:t>
      </w:r>
      <w:proofErr w:type="spellEnd"/>
      <w:r>
        <w:t xml:space="preserve"> Health </w:t>
      </w:r>
    </w:p>
    <w:p w14:paraId="2CD0B30D" w14:textId="6E372373" w:rsidR="001B1357" w:rsidRDefault="001B1357" w:rsidP="00522109">
      <w:pPr>
        <w:pStyle w:val="ListParagraph"/>
        <w:numPr>
          <w:ilvl w:val="2"/>
          <w:numId w:val="23"/>
        </w:numPr>
      </w:pPr>
      <w:r>
        <w:t>Game Phase</w:t>
      </w:r>
    </w:p>
    <w:p w14:paraId="4D1438BA" w14:textId="198367BD" w:rsidR="001B1357" w:rsidRDefault="001B1357" w:rsidP="00522109">
      <w:pPr>
        <w:pStyle w:val="ListParagraph"/>
        <w:numPr>
          <w:ilvl w:val="2"/>
          <w:numId w:val="23"/>
        </w:numPr>
      </w:pPr>
      <w:r>
        <w:t>Position</w:t>
      </w:r>
    </w:p>
    <w:p w14:paraId="61944652" w14:textId="7363DAC3" w:rsidR="00F62FD1" w:rsidRDefault="00F62FD1" w:rsidP="00522109">
      <w:pPr>
        <w:pStyle w:val="ListParagraph"/>
        <w:numPr>
          <w:ilvl w:val="2"/>
          <w:numId w:val="23"/>
        </w:numPr>
      </w:pPr>
      <w:r>
        <w:t xml:space="preserve">Set opt to boss </w:t>
      </w:r>
      <w:proofErr w:type="gramStart"/>
      <w:r>
        <w:t>animation</w:t>
      </w:r>
      <w:proofErr w:type="gramEnd"/>
      <w:r>
        <w:t xml:space="preserve"> </w:t>
      </w:r>
    </w:p>
    <w:p w14:paraId="77EB3127" w14:textId="182DFDAC" w:rsidR="001B1357" w:rsidRDefault="007105BD" w:rsidP="007105BD">
      <w:pPr>
        <w:pStyle w:val="ListParagraph"/>
        <w:numPr>
          <w:ilvl w:val="1"/>
          <w:numId w:val="23"/>
        </w:numPr>
      </w:pPr>
      <w:r>
        <w:t xml:space="preserve">Create timers for calculating shot </w:t>
      </w:r>
      <w:proofErr w:type="gramStart"/>
      <w:r>
        <w:t>timing</w:t>
      </w:r>
      <w:proofErr w:type="gramEnd"/>
      <w:r>
        <w:t xml:space="preserve"> </w:t>
      </w:r>
    </w:p>
    <w:p w14:paraId="60AA4D2D" w14:textId="3B04EC34" w:rsidR="007105BD" w:rsidRDefault="007105BD" w:rsidP="007105BD">
      <w:pPr>
        <w:pStyle w:val="ListParagraph"/>
        <w:numPr>
          <w:ilvl w:val="0"/>
          <w:numId w:val="23"/>
        </w:numPr>
      </w:pPr>
      <w:r>
        <w:t>Draw</w:t>
      </w:r>
    </w:p>
    <w:p w14:paraId="15F3EEDC" w14:textId="77777777" w:rsidR="00082ADB" w:rsidRDefault="00475D98" w:rsidP="00F62FD1">
      <w:pPr>
        <w:pStyle w:val="ListParagraph"/>
        <w:numPr>
          <w:ilvl w:val="1"/>
          <w:numId w:val="23"/>
        </w:numPr>
      </w:pPr>
      <w:r>
        <w:t>If Shi</w:t>
      </w:r>
      <w:r w:rsidR="00082ADB">
        <w:t>e</w:t>
      </w:r>
      <w:r>
        <w:t>ld is up</w:t>
      </w:r>
    </w:p>
    <w:p w14:paraId="0D3F6CF3" w14:textId="33852547" w:rsidR="007105BD" w:rsidRDefault="00475D98" w:rsidP="00082ADB">
      <w:pPr>
        <w:pStyle w:val="ListParagraph"/>
        <w:numPr>
          <w:ilvl w:val="2"/>
          <w:numId w:val="23"/>
        </w:numPr>
      </w:pPr>
      <w:r>
        <w:t xml:space="preserve"> and flash set to true call </w:t>
      </w:r>
      <w:proofErr w:type="spellStart"/>
      <w:r>
        <w:t>Sheild</w:t>
      </w:r>
      <w:proofErr w:type="spellEnd"/>
      <w:r>
        <w:t xml:space="preserve"> Flash animation </w:t>
      </w:r>
    </w:p>
    <w:p w14:paraId="2939C1BE" w14:textId="19309F99" w:rsidR="00082ADB" w:rsidRDefault="00082ADB" w:rsidP="00082ADB">
      <w:pPr>
        <w:pStyle w:val="ListParagraph"/>
        <w:numPr>
          <w:ilvl w:val="2"/>
          <w:numId w:val="23"/>
        </w:numPr>
      </w:pPr>
      <w:r>
        <w:t>And flash false Sh</w:t>
      </w:r>
      <w:r w:rsidR="00E70514">
        <w:t xml:space="preserve">ield up animation </w:t>
      </w:r>
    </w:p>
    <w:p w14:paraId="116FFC35" w14:textId="0F5B73AA" w:rsidR="00475D98" w:rsidRDefault="00E70514" w:rsidP="00F62FD1">
      <w:pPr>
        <w:pStyle w:val="ListParagraph"/>
        <w:numPr>
          <w:ilvl w:val="1"/>
          <w:numId w:val="23"/>
        </w:numPr>
      </w:pPr>
      <w:r>
        <w:t>If health less than 10</w:t>
      </w:r>
      <w:r w:rsidR="00323D45">
        <w:t xml:space="preserve"> Critical animation </w:t>
      </w:r>
    </w:p>
    <w:p w14:paraId="043F1D7D" w14:textId="25C40E1A" w:rsidR="00323D45" w:rsidRDefault="00323D45" w:rsidP="00F62FD1">
      <w:pPr>
        <w:pStyle w:val="ListParagraph"/>
        <w:numPr>
          <w:ilvl w:val="1"/>
          <w:numId w:val="23"/>
        </w:numPr>
      </w:pPr>
      <w:r>
        <w:t xml:space="preserve">Else shield down animation </w:t>
      </w:r>
    </w:p>
    <w:p w14:paraId="391F6AAD" w14:textId="72A9A729" w:rsidR="007105BD" w:rsidRDefault="001C6F14" w:rsidP="007105BD">
      <w:pPr>
        <w:pStyle w:val="ListParagraph"/>
        <w:numPr>
          <w:ilvl w:val="1"/>
          <w:numId w:val="23"/>
        </w:numPr>
      </w:pPr>
      <w:r>
        <w:t>Call draw procedure for each shot</w:t>
      </w:r>
    </w:p>
    <w:p w14:paraId="27AEF017" w14:textId="5AB935CE" w:rsidR="001C6F14" w:rsidRDefault="001C6F14" w:rsidP="007105BD">
      <w:pPr>
        <w:pStyle w:val="ListParagraph"/>
        <w:numPr>
          <w:ilvl w:val="1"/>
          <w:numId w:val="23"/>
        </w:numPr>
      </w:pPr>
      <w:r>
        <w:lastRenderedPageBreak/>
        <w:t xml:space="preserve">Draw the boss </w:t>
      </w:r>
      <w:r w:rsidR="00553E32">
        <w:t xml:space="preserve">with </w:t>
      </w:r>
      <w:proofErr w:type="gramStart"/>
      <w:r w:rsidR="00553E32">
        <w:t>animation</w:t>
      </w:r>
      <w:proofErr w:type="gramEnd"/>
      <w:r w:rsidR="00553E32">
        <w:t xml:space="preserve"> </w:t>
      </w:r>
    </w:p>
    <w:p w14:paraId="7ABEA9B0" w14:textId="424EAD57" w:rsidR="00553E32" w:rsidRDefault="00553E32" w:rsidP="00553E32">
      <w:pPr>
        <w:pStyle w:val="ListParagraph"/>
        <w:numPr>
          <w:ilvl w:val="0"/>
          <w:numId w:val="23"/>
        </w:numPr>
      </w:pPr>
      <w:r>
        <w:t>Update</w:t>
      </w:r>
    </w:p>
    <w:p w14:paraId="04BEA731" w14:textId="61CF8D8A" w:rsidR="00553E32" w:rsidRDefault="00553E32" w:rsidP="00553E32">
      <w:pPr>
        <w:pStyle w:val="ListParagraph"/>
        <w:numPr>
          <w:ilvl w:val="1"/>
          <w:numId w:val="23"/>
        </w:numPr>
      </w:pPr>
      <w:r>
        <w:t xml:space="preserve">Phase Start </w:t>
      </w:r>
    </w:p>
    <w:p w14:paraId="2FD9C42F" w14:textId="1477EB96" w:rsidR="00553E32" w:rsidRDefault="00553E32" w:rsidP="00553E32">
      <w:pPr>
        <w:pStyle w:val="ListParagraph"/>
        <w:numPr>
          <w:ilvl w:val="2"/>
          <w:numId w:val="23"/>
        </w:numPr>
      </w:pPr>
      <w:r>
        <w:t xml:space="preserve">Moves ship down from off </w:t>
      </w:r>
      <w:proofErr w:type="gramStart"/>
      <w:r>
        <w:t>screen</w:t>
      </w:r>
      <w:proofErr w:type="gramEnd"/>
    </w:p>
    <w:p w14:paraId="2278734C" w14:textId="0DF9BEC3" w:rsidR="00553E32" w:rsidRDefault="00805642" w:rsidP="00553E32">
      <w:pPr>
        <w:pStyle w:val="ListParagraph"/>
        <w:numPr>
          <w:ilvl w:val="1"/>
          <w:numId w:val="23"/>
        </w:numPr>
      </w:pPr>
      <w:r>
        <w:t>Phase Mid</w:t>
      </w:r>
    </w:p>
    <w:p w14:paraId="4F72B6B1" w14:textId="125FA3B3" w:rsidR="00805642" w:rsidRDefault="00805642" w:rsidP="00805642">
      <w:pPr>
        <w:pStyle w:val="ListParagraph"/>
        <w:numPr>
          <w:ilvl w:val="2"/>
          <w:numId w:val="23"/>
        </w:numPr>
      </w:pPr>
      <w:r>
        <w:t>Moves the boss left to right</w:t>
      </w:r>
      <w:r w:rsidR="00AE28BA">
        <w:t>,</w:t>
      </w:r>
      <w:r>
        <w:t xml:space="preserve"> moving up and </w:t>
      </w:r>
      <w:proofErr w:type="gramStart"/>
      <w:r>
        <w:t>down</w:t>
      </w:r>
      <w:proofErr w:type="gramEnd"/>
      <w:r>
        <w:t xml:space="preserve"> </w:t>
      </w:r>
    </w:p>
    <w:p w14:paraId="3A058C34" w14:textId="5C000B5C" w:rsidR="00805642" w:rsidRDefault="00842E95" w:rsidP="00805642">
      <w:pPr>
        <w:pStyle w:val="ListParagraph"/>
        <w:numPr>
          <w:ilvl w:val="2"/>
          <w:numId w:val="23"/>
        </w:numPr>
      </w:pPr>
      <w:r>
        <w:t xml:space="preserve">Calls small shots based on </w:t>
      </w:r>
      <w:proofErr w:type="gramStart"/>
      <w:r>
        <w:t>timer</w:t>
      </w:r>
      <w:proofErr w:type="gramEnd"/>
      <w:r>
        <w:t xml:space="preserve"> </w:t>
      </w:r>
    </w:p>
    <w:p w14:paraId="3D70845A" w14:textId="77777777" w:rsidR="00AE28BA" w:rsidRDefault="00AE28BA" w:rsidP="00AE28BA">
      <w:pPr>
        <w:pStyle w:val="ListParagraph"/>
        <w:numPr>
          <w:ilvl w:val="2"/>
          <w:numId w:val="23"/>
        </w:numPr>
      </w:pPr>
      <w:r>
        <w:t xml:space="preserve">Calls Red Energy Ball based on </w:t>
      </w:r>
      <w:proofErr w:type="gramStart"/>
      <w:r>
        <w:t>timer</w:t>
      </w:r>
      <w:proofErr w:type="gramEnd"/>
    </w:p>
    <w:p w14:paraId="1708666E" w14:textId="1A175EBD" w:rsidR="00842E95" w:rsidRDefault="00AE28BA" w:rsidP="0016708E">
      <w:pPr>
        <w:pStyle w:val="ListParagraph"/>
        <w:numPr>
          <w:ilvl w:val="1"/>
          <w:numId w:val="23"/>
        </w:numPr>
      </w:pPr>
      <w:r>
        <w:t xml:space="preserve">Phase end </w:t>
      </w:r>
    </w:p>
    <w:p w14:paraId="77AE864E" w14:textId="77777777" w:rsidR="00AE28BA" w:rsidRDefault="00AE28BA" w:rsidP="00AE28BA">
      <w:pPr>
        <w:pStyle w:val="ListParagraph"/>
        <w:numPr>
          <w:ilvl w:val="2"/>
          <w:numId w:val="23"/>
        </w:numPr>
      </w:pPr>
      <w:r>
        <w:t xml:space="preserve">Moves the boss left to right, moving up and </w:t>
      </w:r>
      <w:proofErr w:type="gramStart"/>
      <w:r>
        <w:t>down</w:t>
      </w:r>
      <w:proofErr w:type="gramEnd"/>
      <w:r>
        <w:t xml:space="preserve"> </w:t>
      </w:r>
    </w:p>
    <w:p w14:paraId="0F91D1F3" w14:textId="77777777" w:rsidR="00AE28BA" w:rsidRDefault="00AE28BA" w:rsidP="00AE28BA">
      <w:pPr>
        <w:pStyle w:val="ListParagraph"/>
        <w:numPr>
          <w:ilvl w:val="2"/>
          <w:numId w:val="23"/>
        </w:numPr>
      </w:pPr>
      <w:r>
        <w:t xml:space="preserve">Calls Red Energy Ball based on </w:t>
      </w:r>
      <w:proofErr w:type="gramStart"/>
      <w:r>
        <w:t>timer</w:t>
      </w:r>
      <w:proofErr w:type="gramEnd"/>
    </w:p>
    <w:p w14:paraId="4206D4E7" w14:textId="5B380349" w:rsidR="00AE28BA" w:rsidRDefault="00AE28BA" w:rsidP="00AE28BA">
      <w:pPr>
        <w:pStyle w:val="ListParagraph"/>
        <w:numPr>
          <w:ilvl w:val="1"/>
          <w:numId w:val="23"/>
        </w:numPr>
      </w:pPr>
      <w:r>
        <w:t xml:space="preserve">Case Dead </w:t>
      </w:r>
    </w:p>
    <w:p w14:paraId="3070BDA8" w14:textId="04F63E1B" w:rsidR="00AE28BA" w:rsidRDefault="00BE577B" w:rsidP="00AE28BA">
      <w:pPr>
        <w:pStyle w:val="ListParagraph"/>
        <w:numPr>
          <w:ilvl w:val="2"/>
          <w:numId w:val="23"/>
        </w:numPr>
      </w:pPr>
      <w:r>
        <w:t>When the animation ends and the Shots offscreen boss is dead</w:t>
      </w:r>
    </w:p>
    <w:p w14:paraId="3C5A8E3D" w14:textId="2BF2DEAF" w:rsidR="00F810DF" w:rsidRDefault="00F810DF" w:rsidP="00F810DF">
      <w:pPr>
        <w:pStyle w:val="ListParagraph"/>
        <w:numPr>
          <w:ilvl w:val="1"/>
          <w:numId w:val="23"/>
        </w:numPr>
      </w:pPr>
      <w:r>
        <w:t xml:space="preserve">Moves </w:t>
      </w:r>
      <w:proofErr w:type="spellStart"/>
      <w:r>
        <w:t>pahses</w:t>
      </w:r>
      <w:proofErr w:type="spellEnd"/>
      <w:r>
        <w:t xml:space="preserve"> </w:t>
      </w:r>
      <w:proofErr w:type="spellStart"/>
      <w:r>
        <w:t>baed</w:t>
      </w:r>
      <w:proofErr w:type="spellEnd"/>
      <w:r>
        <w:t xml:space="preserve"> on </w:t>
      </w:r>
      <w:proofErr w:type="spellStart"/>
      <w:r>
        <w:t>sheilf</w:t>
      </w:r>
      <w:proofErr w:type="spellEnd"/>
      <w:r>
        <w:t xml:space="preserve"> and ship </w:t>
      </w:r>
      <w:proofErr w:type="gramStart"/>
      <w:r>
        <w:t>health</w:t>
      </w:r>
      <w:proofErr w:type="gramEnd"/>
      <w:r>
        <w:t xml:space="preserve"> </w:t>
      </w:r>
    </w:p>
    <w:p w14:paraId="3732839F" w14:textId="75B94D13" w:rsidR="00F810DF" w:rsidRDefault="00E30FEF" w:rsidP="00E30FEF">
      <w:pPr>
        <w:pStyle w:val="ListParagraph"/>
        <w:numPr>
          <w:ilvl w:val="1"/>
          <w:numId w:val="23"/>
        </w:numPr>
      </w:pPr>
      <w:r>
        <w:t xml:space="preserve">Checks if shots are offscreen and kills </w:t>
      </w:r>
      <w:proofErr w:type="gramStart"/>
      <w:r>
        <w:t>them</w:t>
      </w:r>
      <w:proofErr w:type="gramEnd"/>
      <w:r>
        <w:t xml:space="preserve"> </w:t>
      </w:r>
    </w:p>
    <w:p w14:paraId="7E4571BD" w14:textId="570A97ED" w:rsidR="00E30FEF" w:rsidRDefault="000D5AD6" w:rsidP="000D5AD6">
      <w:pPr>
        <w:pStyle w:val="ListParagraph"/>
        <w:numPr>
          <w:ilvl w:val="0"/>
          <w:numId w:val="23"/>
        </w:numPr>
      </w:pPr>
      <w:r>
        <w:t>Free Sprites</w:t>
      </w:r>
    </w:p>
    <w:p w14:paraId="7F1C35A9" w14:textId="3CA3C7FE" w:rsidR="000D5AD6" w:rsidRDefault="007E5FFE" w:rsidP="000D5AD6">
      <w:pPr>
        <w:pStyle w:val="ListParagraph"/>
        <w:numPr>
          <w:ilvl w:val="1"/>
          <w:numId w:val="23"/>
        </w:numPr>
      </w:pPr>
      <w:r>
        <w:t xml:space="preserve">Free </w:t>
      </w:r>
      <w:r w:rsidR="000A3F3A">
        <w:t xml:space="preserve">shot sprites and kill </w:t>
      </w:r>
      <w:proofErr w:type="gramStart"/>
      <w:r w:rsidR="000A3F3A">
        <w:t>shots</w:t>
      </w:r>
      <w:proofErr w:type="gramEnd"/>
    </w:p>
    <w:p w14:paraId="0816CA82" w14:textId="142FA280" w:rsidR="000A3F3A" w:rsidRDefault="00C1786A" w:rsidP="000A3F3A">
      <w:pPr>
        <w:pStyle w:val="ListParagraph"/>
        <w:numPr>
          <w:ilvl w:val="0"/>
          <w:numId w:val="23"/>
        </w:numPr>
      </w:pPr>
      <w:proofErr w:type="spellStart"/>
      <w:r>
        <w:t>HitBy</w:t>
      </w:r>
      <w:proofErr w:type="spellEnd"/>
      <w:r>
        <w:t xml:space="preserve"> Player</w:t>
      </w:r>
    </w:p>
    <w:p w14:paraId="11CBA767" w14:textId="0E8208C8" w:rsidR="00C1786A" w:rsidRDefault="00C1786A" w:rsidP="00C1786A">
      <w:pPr>
        <w:pStyle w:val="ListParagraph"/>
        <w:numPr>
          <w:ilvl w:val="1"/>
          <w:numId w:val="23"/>
        </w:numPr>
      </w:pPr>
      <w:r>
        <w:t>Return life -1</w:t>
      </w:r>
    </w:p>
    <w:p w14:paraId="2D3155F8" w14:textId="20C9459E" w:rsidR="00C1786A" w:rsidRDefault="00C1786A" w:rsidP="00C1786A">
      <w:pPr>
        <w:pStyle w:val="ListParagraph"/>
        <w:numPr>
          <w:ilvl w:val="0"/>
          <w:numId w:val="23"/>
        </w:numPr>
      </w:pPr>
      <w:proofErr w:type="spellStart"/>
      <w:r>
        <w:t>Hitby</w:t>
      </w:r>
      <w:proofErr w:type="spellEnd"/>
      <w:r>
        <w:t xml:space="preserve"> Shot</w:t>
      </w:r>
    </w:p>
    <w:p w14:paraId="320188FE" w14:textId="43223C89" w:rsidR="00C1786A" w:rsidRDefault="00C1786A" w:rsidP="00C1786A">
      <w:pPr>
        <w:pStyle w:val="ListParagraph"/>
        <w:numPr>
          <w:ilvl w:val="1"/>
          <w:numId w:val="23"/>
        </w:numPr>
      </w:pPr>
      <w:r>
        <w:t xml:space="preserve">Reduce </w:t>
      </w:r>
      <w:r w:rsidR="00144F55">
        <w:t xml:space="preserve">Ship or </w:t>
      </w:r>
      <w:proofErr w:type="spellStart"/>
      <w:r w:rsidR="00144F55">
        <w:t>Sheild</w:t>
      </w:r>
      <w:proofErr w:type="spellEnd"/>
      <w:r w:rsidR="00144F55">
        <w:t xml:space="preserve"> </w:t>
      </w:r>
      <w:proofErr w:type="gramStart"/>
      <w:r w:rsidR="00144F55">
        <w:t>health</w:t>
      </w:r>
      <w:proofErr w:type="gramEnd"/>
    </w:p>
    <w:p w14:paraId="2CE593AE" w14:textId="258F82A5" w:rsidR="00144F55" w:rsidRDefault="00144F55" w:rsidP="00C1786A">
      <w:pPr>
        <w:pStyle w:val="ListParagraph"/>
        <w:numPr>
          <w:ilvl w:val="1"/>
          <w:numId w:val="23"/>
        </w:numPr>
      </w:pPr>
      <w:r>
        <w:t xml:space="preserve">Return </w:t>
      </w:r>
      <w:proofErr w:type="gramStart"/>
      <w:r>
        <w:t>score</w:t>
      </w:r>
      <w:proofErr w:type="gramEnd"/>
    </w:p>
    <w:p w14:paraId="7872D889" w14:textId="7EF64A4D" w:rsidR="00144F55" w:rsidRDefault="0064316E" w:rsidP="00144F55">
      <w:pPr>
        <w:pStyle w:val="ListParagraph"/>
        <w:numPr>
          <w:ilvl w:val="0"/>
          <w:numId w:val="23"/>
        </w:numPr>
      </w:pPr>
      <w:r>
        <w:t xml:space="preserve">Hit Circle </w:t>
      </w:r>
    </w:p>
    <w:p w14:paraId="52AC7E63" w14:textId="64A9A8CD" w:rsidR="0064316E" w:rsidRDefault="0064316E" w:rsidP="0064316E">
      <w:pPr>
        <w:pStyle w:val="ListParagraph"/>
        <w:numPr>
          <w:ilvl w:val="1"/>
          <w:numId w:val="23"/>
        </w:numPr>
      </w:pPr>
      <w:r>
        <w:t xml:space="preserve">Returns three small circles covering an area under the </w:t>
      </w:r>
      <w:proofErr w:type="gramStart"/>
      <w:r>
        <w:t>image</w:t>
      </w:r>
      <w:proofErr w:type="gramEnd"/>
    </w:p>
    <w:p w14:paraId="13F27F72" w14:textId="4113A021" w:rsidR="0064316E" w:rsidRDefault="0064316E" w:rsidP="0064316E">
      <w:pPr>
        <w:pStyle w:val="ListParagraph"/>
        <w:numPr>
          <w:ilvl w:val="0"/>
          <w:numId w:val="23"/>
        </w:numPr>
      </w:pPr>
      <w:r>
        <w:t>Hit Chec</w:t>
      </w:r>
      <w:r w:rsidR="005B7BCD">
        <w:t>k Player</w:t>
      </w:r>
    </w:p>
    <w:p w14:paraId="08E985BA" w14:textId="3FE92B58" w:rsidR="005B7BCD" w:rsidRDefault="005B7BCD" w:rsidP="005B7BCD">
      <w:pPr>
        <w:pStyle w:val="ListParagraph"/>
        <w:numPr>
          <w:ilvl w:val="1"/>
          <w:numId w:val="23"/>
        </w:numPr>
      </w:pPr>
      <w:r>
        <w:t xml:space="preserve">Calls player </w:t>
      </w:r>
      <w:proofErr w:type="spellStart"/>
      <w:r>
        <w:t>hitcheck</w:t>
      </w:r>
      <w:proofErr w:type="spellEnd"/>
      <w:r>
        <w:t xml:space="preserve"> for each shot </w:t>
      </w:r>
    </w:p>
    <w:p w14:paraId="311A1936" w14:textId="1C435EED" w:rsidR="00AB62DD" w:rsidRDefault="00AB62DD" w:rsidP="005B7BCD">
      <w:pPr>
        <w:pStyle w:val="ListParagraph"/>
        <w:numPr>
          <w:ilvl w:val="1"/>
          <w:numId w:val="23"/>
        </w:numPr>
      </w:pPr>
      <w:r>
        <w:t xml:space="preserve">If the </w:t>
      </w:r>
      <w:r w:rsidR="00B96B4F">
        <w:t>P</w:t>
      </w:r>
      <w:r>
        <w:t>layer is not invulnerable life -1</w:t>
      </w:r>
    </w:p>
    <w:p w14:paraId="0F9B95A8" w14:textId="27F3AB64" w:rsidR="006A3B0A" w:rsidRDefault="006A3B0A" w:rsidP="006A3B0A">
      <w:pPr>
        <w:pStyle w:val="ListParagraph"/>
        <w:numPr>
          <w:ilvl w:val="0"/>
          <w:numId w:val="23"/>
        </w:numPr>
      </w:pPr>
      <w:r>
        <w:t xml:space="preserve">Shoot Small </w:t>
      </w:r>
    </w:p>
    <w:p w14:paraId="6B766778" w14:textId="23C60E1A" w:rsidR="006A3B0A" w:rsidRDefault="006A3B0A" w:rsidP="006A3B0A">
      <w:pPr>
        <w:pStyle w:val="ListParagraph"/>
        <w:numPr>
          <w:ilvl w:val="1"/>
          <w:numId w:val="23"/>
        </w:numPr>
      </w:pPr>
      <w:r>
        <w:t xml:space="preserve">Created three small shots </w:t>
      </w:r>
      <w:r w:rsidR="00EE3930">
        <w:t xml:space="preserve">from the bosses </w:t>
      </w:r>
      <w:proofErr w:type="gramStart"/>
      <w:r w:rsidR="00EE3930">
        <w:t>position</w:t>
      </w:r>
      <w:proofErr w:type="gramEnd"/>
      <w:r w:rsidR="00EE3930">
        <w:t xml:space="preserve"> </w:t>
      </w:r>
    </w:p>
    <w:p w14:paraId="19E6919E" w14:textId="107787AA" w:rsidR="00EE3930" w:rsidRDefault="00745A26" w:rsidP="00EE3930">
      <w:pPr>
        <w:pStyle w:val="ListParagraph"/>
        <w:numPr>
          <w:ilvl w:val="0"/>
          <w:numId w:val="23"/>
        </w:numPr>
      </w:pPr>
      <w:r>
        <w:t xml:space="preserve">Red Energy ball </w:t>
      </w:r>
    </w:p>
    <w:p w14:paraId="0AF7A703" w14:textId="33AB5B9C" w:rsidR="00745A26" w:rsidRDefault="00745A26" w:rsidP="00745A26">
      <w:pPr>
        <w:pStyle w:val="ListParagraph"/>
        <w:numPr>
          <w:ilvl w:val="1"/>
          <w:numId w:val="23"/>
        </w:numPr>
      </w:pPr>
      <w:r>
        <w:t>Creates a red en</w:t>
      </w:r>
      <w:r w:rsidR="00383E39">
        <w:t>er</w:t>
      </w:r>
      <w:r>
        <w:t>gy ba</w:t>
      </w:r>
      <w:r w:rsidR="00383E39">
        <w:t xml:space="preserve">ll and shoots it at the </w:t>
      </w:r>
      <w:r w:rsidR="00B96B4F">
        <w:t>P</w:t>
      </w:r>
      <w:r w:rsidR="00383E39">
        <w:t xml:space="preserve">layer if they are alive. </w:t>
      </w:r>
    </w:p>
    <w:p w14:paraId="3455E2A4" w14:textId="564D14A8" w:rsidR="00383E39" w:rsidRDefault="00383E39" w:rsidP="00383E39">
      <w:pPr>
        <w:pStyle w:val="Heading2"/>
      </w:pPr>
      <w:r>
        <w:t>Boss</w:t>
      </w:r>
      <w:r w:rsidR="00EB5E39">
        <w:t>2</w:t>
      </w:r>
      <w:r>
        <w:t xml:space="preserve"> inherited class</w:t>
      </w:r>
    </w:p>
    <w:p w14:paraId="472B5011" w14:textId="77777777" w:rsidR="005C779D" w:rsidRDefault="005C779D" w:rsidP="005C779D">
      <w:pPr>
        <w:pStyle w:val="Heading3"/>
      </w:pPr>
      <w:r>
        <w:t>Overview</w:t>
      </w:r>
    </w:p>
    <w:p w14:paraId="0076BD10" w14:textId="369A60A0" w:rsidR="005C779D" w:rsidRDefault="005C779D" w:rsidP="005C779D">
      <w:r>
        <w:t xml:space="preserve">Creates level </w:t>
      </w:r>
      <w:r>
        <w:t xml:space="preserve">two </w:t>
      </w:r>
      <w:r>
        <w:t xml:space="preserve">boss </w:t>
      </w:r>
      <w:r>
        <w:t>which is three ships (</w:t>
      </w:r>
      <w:r w:rsidR="007E5315">
        <w:t>they are another inherited class)</w:t>
      </w:r>
      <w:r w:rsidR="00B842B7">
        <w:t>. T</w:t>
      </w:r>
      <w:r w:rsidR="007E5315">
        <w:t xml:space="preserve">hese ships move in </w:t>
      </w:r>
      <w:proofErr w:type="gramStart"/>
      <w:r w:rsidR="007E5315">
        <w:t>a</w:t>
      </w:r>
      <w:proofErr w:type="gramEnd"/>
      <w:r w:rsidR="007E5315">
        <w:t xml:space="preserve"> </w:t>
      </w:r>
      <w:r w:rsidR="00B842B7">
        <w:t xml:space="preserve">infinity </w:t>
      </w:r>
      <w:r w:rsidR="003D6528">
        <w:t>pattern and fire a large red laser downwards</w:t>
      </w:r>
      <w:r w:rsidR="00B842B7">
        <w:t>. I</w:t>
      </w:r>
      <w:r w:rsidR="003D6528">
        <w:t>f a player crosses a threshold</w:t>
      </w:r>
      <w:r w:rsidR="00B842B7">
        <w:t>,</w:t>
      </w:r>
      <w:r w:rsidR="003D6528">
        <w:t xml:space="preserve"> </w:t>
      </w:r>
      <w:proofErr w:type="gramStart"/>
      <w:r w:rsidR="00B842B7">
        <w:t>i.e.</w:t>
      </w:r>
      <w:proofErr w:type="gramEnd"/>
      <w:r w:rsidR="00B842B7">
        <w:t xml:space="preserve"> try hide above the ships they will each fire a red energy ball at the player ships very quickly. </w:t>
      </w:r>
    </w:p>
    <w:p w14:paraId="70D1647A" w14:textId="5EF559E1" w:rsidR="003D6528" w:rsidRDefault="00B842B7" w:rsidP="00B842B7">
      <w:pPr>
        <w:pStyle w:val="ListParagraph"/>
        <w:numPr>
          <w:ilvl w:val="0"/>
          <w:numId w:val="24"/>
        </w:numPr>
      </w:pPr>
      <w:r>
        <w:t>Constructor</w:t>
      </w:r>
    </w:p>
    <w:p w14:paraId="7B15E1C5" w14:textId="727115DB" w:rsidR="00B842B7" w:rsidRDefault="00B842B7" w:rsidP="00B842B7">
      <w:pPr>
        <w:pStyle w:val="ListParagraph"/>
        <w:numPr>
          <w:ilvl w:val="1"/>
          <w:numId w:val="24"/>
        </w:numPr>
      </w:pPr>
      <w:r>
        <w:t xml:space="preserve">Set </w:t>
      </w:r>
      <w:r w:rsidR="00035F81">
        <w:t xml:space="preserve">Boss </w:t>
      </w:r>
      <w:proofErr w:type="gramStart"/>
      <w:r w:rsidR="00035F81">
        <w:t>bitmap</w:t>
      </w:r>
      <w:proofErr w:type="gramEnd"/>
      <w:r w:rsidR="00035F81">
        <w:t xml:space="preserve"> </w:t>
      </w:r>
    </w:p>
    <w:p w14:paraId="482E2B09" w14:textId="4D3C37FC" w:rsidR="00035F81" w:rsidRDefault="00035F81" w:rsidP="00B842B7">
      <w:pPr>
        <w:pStyle w:val="ListParagraph"/>
        <w:numPr>
          <w:ilvl w:val="1"/>
          <w:numId w:val="24"/>
        </w:numPr>
      </w:pPr>
      <w:r>
        <w:t xml:space="preserve">Set </w:t>
      </w:r>
      <w:proofErr w:type="gramStart"/>
      <w:r>
        <w:t>animation</w:t>
      </w:r>
      <w:proofErr w:type="gramEnd"/>
      <w:r>
        <w:t xml:space="preserve"> </w:t>
      </w:r>
    </w:p>
    <w:p w14:paraId="2261179F" w14:textId="200F6EAD" w:rsidR="00035F81" w:rsidRDefault="00035F81" w:rsidP="00B842B7">
      <w:pPr>
        <w:pStyle w:val="ListParagraph"/>
        <w:numPr>
          <w:ilvl w:val="1"/>
          <w:numId w:val="24"/>
        </w:numPr>
      </w:pPr>
      <w:r>
        <w:t xml:space="preserve">Set phase and </w:t>
      </w:r>
      <w:proofErr w:type="gramStart"/>
      <w:r>
        <w:t>timers</w:t>
      </w:r>
      <w:proofErr w:type="gramEnd"/>
    </w:p>
    <w:p w14:paraId="2A38BF22" w14:textId="756D4CB1" w:rsidR="00224C8F" w:rsidRDefault="00224C8F" w:rsidP="00224C8F">
      <w:pPr>
        <w:pStyle w:val="ListParagraph"/>
        <w:numPr>
          <w:ilvl w:val="2"/>
          <w:numId w:val="24"/>
        </w:numPr>
      </w:pPr>
      <w:r>
        <w:t xml:space="preserve">One timer is used for the movement </w:t>
      </w:r>
      <w:proofErr w:type="gramStart"/>
      <w:r>
        <w:t>calculation</w:t>
      </w:r>
      <w:proofErr w:type="gramEnd"/>
      <w:r>
        <w:t xml:space="preserve"> </w:t>
      </w:r>
    </w:p>
    <w:p w14:paraId="59FA945F" w14:textId="6579C969" w:rsidR="00035F81" w:rsidRDefault="001A7895" w:rsidP="00B842B7">
      <w:pPr>
        <w:pStyle w:val="ListParagraph"/>
        <w:numPr>
          <w:ilvl w:val="1"/>
          <w:numId w:val="24"/>
        </w:numPr>
      </w:pPr>
      <w:r>
        <w:t xml:space="preserve">Set the kill </w:t>
      </w:r>
      <w:proofErr w:type="spellStart"/>
      <w:proofErr w:type="gramStart"/>
      <w:r>
        <w:t>threasehold</w:t>
      </w:r>
      <w:proofErr w:type="spellEnd"/>
      <w:proofErr w:type="gramEnd"/>
    </w:p>
    <w:p w14:paraId="42B8E48F" w14:textId="2CBB16A8" w:rsidR="001A7895" w:rsidRDefault="001A7895" w:rsidP="00B842B7">
      <w:pPr>
        <w:pStyle w:val="ListParagraph"/>
        <w:numPr>
          <w:ilvl w:val="1"/>
          <w:numId w:val="24"/>
        </w:numPr>
      </w:pPr>
      <w:r>
        <w:t xml:space="preserve">Set the </w:t>
      </w:r>
      <w:r w:rsidR="00B92CC6">
        <w:t>starting position for each ship (_</w:t>
      </w:r>
      <w:proofErr w:type="spellStart"/>
      <w:r w:rsidR="00B92CC6">
        <w:t>time.add</w:t>
      </w:r>
      <w:proofErr w:type="spellEnd"/>
      <w:r w:rsidR="00B92CC6">
        <w:t>)</w:t>
      </w:r>
    </w:p>
    <w:p w14:paraId="4460C840" w14:textId="559B0E55" w:rsidR="00B92CC6" w:rsidRDefault="00B92CC6" w:rsidP="00B92CC6">
      <w:pPr>
        <w:pStyle w:val="ListParagraph"/>
        <w:numPr>
          <w:ilvl w:val="0"/>
          <w:numId w:val="24"/>
        </w:numPr>
      </w:pPr>
      <w:r>
        <w:t>Draw</w:t>
      </w:r>
    </w:p>
    <w:p w14:paraId="63754D60" w14:textId="6E1EA85C" w:rsidR="00B92CC6" w:rsidRDefault="008A4400" w:rsidP="00B92CC6">
      <w:pPr>
        <w:pStyle w:val="ListParagraph"/>
        <w:numPr>
          <w:ilvl w:val="1"/>
          <w:numId w:val="24"/>
        </w:numPr>
      </w:pPr>
      <w:r>
        <w:t>Call draw for each shot</w:t>
      </w:r>
    </w:p>
    <w:p w14:paraId="5AFE3942" w14:textId="13B2E190" w:rsidR="008A4400" w:rsidRDefault="008A4400" w:rsidP="008A4400">
      <w:pPr>
        <w:pStyle w:val="ListParagraph"/>
        <w:numPr>
          <w:ilvl w:val="0"/>
          <w:numId w:val="24"/>
        </w:numPr>
      </w:pPr>
      <w:r>
        <w:t xml:space="preserve">Update </w:t>
      </w:r>
    </w:p>
    <w:p w14:paraId="750327AE" w14:textId="5B856ADC" w:rsidR="008A4400" w:rsidRDefault="008A4400" w:rsidP="008A4400">
      <w:pPr>
        <w:pStyle w:val="ListParagraph"/>
        <w:numPr>
          <w:ilvl w:val="1"/>
          <w:numId w:val="24"/>
        </w:numPr>
      </w:pPr>
      <w:r>
        <w:lastRenderedPageBreak/>
        <w:t xml:space="preserve">No Implementation </w:t>
      </w:r>
    </w:p>
    <w:p w14:paraId="69CB371A" w14:textId="77777777" w:rsidR="00306D34" w:rsidRDefault="00306D34" w:rsidP="00306D34">
      <w:pPr>
        <w:pStyle w:val="ListParagraph"/>
        <w:numPr>
          <w:ilvl w:val="0"/>
          <w:numId w:val="24"/>
        </w:numPr>
      </w:pPr>
      <w:proofErr w:type="spellStart"/>
      <w:r>
        <w:t>HitBy</w:t>
      </w:r>
      <w:proofErr w:type="spellEnd"/>
      <w:r>
        <w:t xml:space="preserve"> Player</w:t>
      </w:r>
    </w:p>
    <w:p w14:paraId="340DD8C8" w14:textId="77777777" w:rsidR="00306D34" w:rsidRDefault="00306D34" w:rsidP="00306D34">
      <w:pPr>
        <w:pStyle w:val="ListParagraph"/>
        <w:numPr>
          <w:ilvl w:val="1"/>
          <w:numId w:val="24"/>
        </w:numPr>
      </w:pPr>
      <w:r>
        <w:t>Return life -1</w:t>
      </w:r>
    </w:p>
    <w:p w14:paraId="6AAAF6E9" w14:textId="424C5A7C" w:rsidR="00306D34" w:rsidRDefault="0031052D" w:rsidP="00306D34">
      <w:pPr>
        <w:pStyle w:val="ListParagraph"/>
        <w:numPr>
          <w:ilvl w:val="0"/>
          <w:numId w:val="24"/>
        </w:numPr>
      </w:pPr>
      <w:r>
        <w:t>Red Energy Ball</w:t>
      </w:r>
    </w:p>
    <w:p w14:paraId="2FFC910A" w14:textId="4370FBB6" w:rsidR="0031052D" w:rsidRDefault="0031052D" w:rsidP="0031052D">
      <w:pPr>
        <w:pStyle w:val="ListParagraph"/>
        <w:numPr>
          <w:ilvl w:val="1"/>
          <w:numId w:val="24"/>
        </w:numPr>
      </w:pPr>
      <w:r>
        <w:t xml:space="preserve">Creates red energy </w:t>
      </w:r>
      <w:proofErr w:type="gramStart"/>
      <w:r>
        <w:t>ball</w:t>
      </w:r>
      <w:proofErr w:type="gramEnd"/>
    </w:p>
    <w:p w14:paraId="0F06E2D1" w14:textId="77777777" w:rsidR="0031052D" w:rsidRDefault="0031052D" w:rsidP="0031052D">
      <w:pPr>
        <w:pStyle w:val="ListParagraph"/>
      </w:pPr>
    </w:p>
    <w:p w14:paraId="6758BC6B" w14:textId="67B5DA96" w:rsidR="0031052D" w:rsidRDefault="0031052D" w:rsidP="0031052D">
      <w:pPr>
        <w:pStyle w:val="Heading2"/>
      </w:pPr>
      <w:proofErr w:type="spellStart"/>
      <w:r>
        <w:t>SmallShip</w:t>
      </w:r>
      <w:proofErr w:type="spellEnd"/>
      <w:r>
        <w:t xml:space="preserve"> </w:t>
      </w:r>
      <w:r>
        <w:t>inherited class</w:t>
      </w:r>
      <w:r>
        <w:t xml:space="preserve"> of Boss 2</w:t>
      </w:r>
    </w:p>
    <w:p w14:paraId="0B99F71F" w14:textId="3DFDC9D0" w:rsidR="0031052D" w:rsidRDefault="0031052D" w:rsidP="0031052D">
      <w:pPr>
        <w:pStyle w:val="ListParagraph"/>
        <w:numPr>
          <w:ilvl w:val="0"/>
          <w:numId w:val="25"/>
        </w:numPr>
      </w:pPr>
      <w:r>
        <w:t>Constructor</w:t>
      </w:r>
    </w:p>
    <w:p w14:paraId="050F5B49" w14:textId="1BE70036" w:rsidR="0031052D" w:rsidRDefault="00E61FF6" w:rsidP="0031052D">
      <w:pPr>
        <w:pStyle w:val="ListParagraph"/>
        <w:numPr>
          <w:ilvl w:val="1"/>
          <w:numId w:val="25"/>
        </w:numPr>
      </w:pPr>
      <w:r>
        <w:t xml:space="preserve">Creates sprite for </w:t>
      </w:r>
      <w:proofErr w:type="gramStart"/>
      <w:r>
        <w:t>ship</w:t>
      </w:r>
      <w:proofErr w:type="gramEnd"/>
    </w:p>
    <w:p w14:paraId="7B24E921" w14:textId="529B46E1" w:rsidR="00E61FF6" w:rsidRDefault="00E61FF6" w:rsidP="0031052D">
      <w:pPr>
        <w:pStyle w:val="ListParagraph"/>
        <w:numPr>
          <w:ilvl w:val="1"/>
          <w:numId w:val="25"/>
        </w:numPr>
      </w:pPr>
      <w:r>
        <w:t xml:space="preserve">Sets </w:t>
      </w:r>
      <w:proofErr w:type="gramStart"/>
      <w:r>
        <w:t>health</w:t>
      </w:r>
      <w:proofErr w:type="gramEnd"/>
      <w:r>
        <w:t xml:space="preserve"> </w:t>
      </w:r>
    </w:p>
    <w:p w14:paraId="1D5F601D" w14:textId="3B0DC1AF" w:rsidR="00E61FF6" w:rsidRDefault="00E61FF6" w:rsidP="0031052D">
      <w:pPr>
        <w:pStyle w:val="ListParagraph"/>
        <w:numPr>
          <w:ilvl w:val="1"/>
          <w:numId w:val="25"/>
        </w:numPr>
      </w:pPr>
      <w:r>
        <w:t xml:space="preserve">Starts animation shield </w:t>
      </w:r>
      <w:proofErr w:type="gramStart"/>
      <w:r>
        <w:t>up</w:t>
      </w:r>
      <w:proofErr w:type="gramEnd"/>
      <w:r>
        <w:t xml:space="preserve"> </w:t>
      </w:r>
    </w:p>
    <w:p w14:paraId="48C92B6C" w14:textId="72F01320" w:rsidR="00E61FF6" w:rsidRDefault="005029AE" w:rsidP="0031052D">
      <w:pPr>
        <w:pStyle w:val="ListParagraph"/>
        <w:numPr>
          <w:ilvl w:val="1"/>
          <w:numId w:val="25"/>
        </w:numPr>
      </w:pPr>
      <w:r>
        <w:t xml:space="preserve">Creates timers for red </w:t>
      </w:r>
      <w:proofErr w:type="spellStart"/>
      <w:r>
        <w:t>energe</w:t>
      </w:r>
      <w:proofErr w:type="spellEnd"/>
      <w:r>
        <w:t xml:space="preserve"> ball and </w:t>
      </w:r>
      <w:proofErr w:type="gramStart"/>
      <w:r>
        <w:t>shooting</w:t>
      </w:r>
      <w:proofErr w:type="gramEnd"/>
      <w:r>
        <w:t xml:space="preserve"> </w:t>
      </w:r>
    </w:p>
    <w:p w14:paraId="3BA7BF14" w14:textId="200E275E" w:rsidR="005029AE" w:rsidRDefault="003222FF" w:rsidP="0031052D">
      <w:pPr>
        <w:pStyle w:val="ListParagraph"/>
        <w:numPr>
          <w:ilvl w:val="1"/>
          <w:numId w:val="25"/>
        </w:numPr>
      </w:pPr>
      <w:r>
        <w:t xml:space="preserve">Sets _time based on ship </w:t>
      </w:r>
      <w:proofErr w:type="gramStart"/>
      <w:r>
        <w:t>number</w:t>
      </w:r>
      <w:proofErr w:type="gramEnd"/>
      <w:r>
        <w:t xml:space="preserve"> </w:t>
      </w:r>
    </w:p>
    <w:p w14:paraId="2757F05F" w14:textId="2FCDC2EF" w:rsidR="003222FF" w:rsidRDefault="003222FF" w:rsidP="003222FF">
      <w:pPr>
        <w:pStyle w:val="ListParagraph"/>
        <w:numPr>
          <w:ilvl w:val="2"/>
          <w:numId w:val="25"/>
        </w:numPr>
      </w:pPr>
      <w:r>
        <w:t xml:space="preserve">This sets the position of the ship in the </w:t>
      </w:r>
      <w:hyperlink r:id="rId5" w:anchor=":~:text=In%20geometry%2C%20the%20lemniscate%20of,and%20to%20the%20%E2%88%9E%20symbol." w:history="1">
        <w:r w:rsidR="000A1381" w:rsidRPr="000A1381">
          <w:rPr>
            <w:rStyle w:val="Hyperlink"/>
          </w:rPr>
          <w:t>Lemniscate of Bernoulli curve</w:t>
        </w:r>
      </w:hyperlink>
    </w:p>
    <w:p w14:paraId="6691C818" w14:textId="4FE10722" w:rsidR="000A1381" w:rsidRDefault="00EF2065" w:rsidP="00EF2065">
      <w:pPr>
        <w:pStyle w:val="ListParagraph"/>
        <w:numPr>
          <w:ilvl w:val="0"/>
          <w:numId w:val="25"/>
        </w:numPr>
      </w:pPr>
      <w:r>
        <w:t>Update</w:t>
      </w:r>
    </w:p>
    <w:p w14:paraId="2BAC8601" w14:textId="27924DDD" w:rsidR="00EF2065" w:rsidRDefault="00EF2065" w:rsidP="00EF2065">
      <w:pPr>
        <w:pStyle w:val="ListParagraph"/>
        <w:numPr>
          <w:ilvl w:val="1"/>
          <w:numId w:val="25"/>
        </w:numPr>
      </w:pPr>
      <w:proofErr w:type="spellStart"/>
      <w:r>
        <w:t>Calcualtes</w:t>
      </w:r>
      <w:proofErr w:type="spellEnd"/>
      <w:r>
        <w:t xml:space="preserve"> the XY position for the ship based on </w:t>
      </w:r>
      <w:hyperlink r:id="rId6" w:anchor=":~:text=In%20geometry%2C%20the%20lemniscate%20of,and%20to%20the%20%E2%88%9E%20symbol." w:history="1">
        <w:r w:rsidRPr="000A1381">
          <w:rPr>
            <w:rStyle w:val="Hyperlink"/>
          </w:rPr>
          <w:t>Lemniscate of Bernoulli curve</w:t>
        </w:r>
      </w:hyperlink>
    </w:p>
    <w:p w14:paraId="6B024201" w14:textId="10904BDD" w:rsidR="00EF2065" w:rsidRDefault="006D6D89" w:rsidP="00EF2065">
      <w:pPr>
        <w:pStyle w:val="ListParagraph"/>
        <w:numPr>
          <w:ilvl w:val="1"/>
          <w:numId w:val="25"/>
        </w:numPr>
      </w:pPr>
      <w:r>
        <w:t xml:space="preserve">Sets the ships </w:t>
      </w:r>
      <w:proofErr w:type="gramStart"/>
      <w:r>
        <w:t>XY</w:t>
      </w:r>
      <w:proofErr w:type="gramEnd"/>
    </w:p>
    <w:p w14:paraId="488CB756" w14:textId="3E7FA17A" w:rsidR="006D6D89" w:rsidRDefault="006D6D89" w:rsidP="00EF2065">
      <w:pPr>
        <w:pStyle w:val="ListParagraph"/>
        <w:numPr>
          <w:ilvl w:val="1"/>
          <w:numId w:val="25"/>
        </w:numPr>
      </w:pPr>
      <w:r>
        <w:t>Based on timer shot ship moving and fires laser</w:t>
      </w:r>
    </w:p>
    <w:p w14:paraId="7C955B30" w14:textId="2B1A5EFA" w:rsidR="006D6D89" w:rsidRDefault="00F34FE6" w:rsidP="00EF2065">
      <w:pPr>
        <w:pStyle w:val="ListParagraph"/>
        <w:numPr>
          <w:ilvl w:val="1"/>
          <w:numId w:val="25"/>
        </w:numPr>
      </w:pPr>
      <w:r>
        <w:t xml:space="preserve">If ship health is gone play critical damage animation and set </w:t>
      </w:r>
      <w:proofErr w:type="spellStart"/>
      <w:r>
        <w:t>isdead</w:t>
      </w:r>
      <w:proofErr w:type="spellEnd"/>
      <w:r>
        <w:t xml:space="preserve"> true</w:t>
      </w:r>
    </w:p>
    <w:p w14:paraId="61761075" w14:textId="3B2D1155" w:rsidR="00F34FE6" w:rsidRDefault="00F34FE6" w:rsidP="00F34FE6">
      <w:pPr>
        <w:pStyle w:val="ListParagraph"/>
        <w:numPr>
          <w:ilvl w:val="1"/>
          <w:numId w:val="25"/>
        </w:numPr>
      </w:pPr>
      <w:r>
        <w:t xml:space="preserve">Call </w:t>
      </w:r>
      <w:proofErr w:type="spellStart"/>
      <w:r>
        <w:t>PlayerUpdate</w:t>
      </w:r>
      <w:proofErr w:type="spellEnd"/>
      <w:r>
        <w:t xml:space="preserve">, </w:t>
      </w:r>
      <w:proofErr w:type="spellStart"/>
      <w:r>
        <w:t>ShotUpdate</w:t>
      </w:r>
      <w:proofErr w:type="spellEnd"/>
      <w:r w:rsidR="00E36A57">
        <w:t>, Laser Update</w:t>
      </w:r>
    </w:p>
    <w:p w14:paraId="299907AD" w14:textId="6E66B873" w:rsidR="00E36A57" w:rsidRDefault="00E36A57" w:rsidP="00E36A57">
      <w:pPr>
        <w:pStyle w:val="ListParagraph"/>
        <w:numPr>
          <w:ilvl w:val="0"/>
          <w:numId w:val="25"/>
        </w:numPr>
      </w:pPr>
      <w:proofErr w:type="spellStart"/>
      <w:r>
        <w:t>PlayerUpdate</w:t>
      </w:r>
      <w:proofErr w:type="spellEnd"/>
    </w:p>
    <w:p w14:paraId="3E7CB536" w14:textId="4E6B919C" w:rsidR="00E36A57" w:rsidRDefault="00E36A57" w:rsidP="00E36A57">
      <w:pPr>
        <w:pStyle w:val="ListParagraph"/>
        <w:numPr>
          <w:ilvl w:val="1"/>
          <w:numId w:val="25"/>
        </w:numPr>
      </w:pPr>
      <w:r>
        <w:t xml:space="preserve">Checks if the </w:t>
      </w:r>
      <w:r w:rsidR="00B96B4F">
        <w:t>P</w:t>
      </w:r>
      <w:r>
        <w:t xml:space="preserve">layer if above the kill thresh hold and starts shooting </w:t>
      </w:r>
      <w:r w:rsidR="00B07489">
        <w:t xml:space="preserve">red energy </w:t>
      </w:r>
      <w:proofErr w:type="gramStart"/>
      <w:r w:rsidR="00B07489">
        <w:t>balls</w:t>
      </w:r>
      <w:proofErr w:type="gramEnd"/>
    </w:p>
    <w:p w14:paraId="28A0539E" w14:textId="2CB90293" w:rsidR="00B07489" w:rsidRDefault="00B07489" w:rsidP="00B07489">
      <w:pPr>
        <w:pStyle w:val="ListParagraph"/>
        <w:numPr>
          <w:ilvl w:val="2"/>
          <w:numId w:val="25"/>
        </w:numPr>
      </w:pPr>
      <w:r>
        <w:t>These fire at both players in two player mode.</w:t>
      </w:r>
      <w:r>
        <w:tab/>
      </w:r>
    </w:p>
    <w:p w14:paraId="51977CBA" w14:textId="15C1FEF1" w:rsidR="00B07489" w:rsidRDefault="00B07489" w:rsidP="00B07489">
      <w:pPr>
        <w:pStyle w:val="ListParagraph"/>
        <w:numPr>
          <w:ilvl w:val="0"/>
          <w:numId w:val="25"/>
        </w:numPr>
      </w:pPr>
      <w:r>
        <w:t>Fire</w:t>
      </w:r>
      <w:r w:rsidR="005E3F5D">
        <w:t xml:space="preserve"> Laser</w:t>
      </w:r>
    </w:p>
    <w:p w14:paraId="0A054076" w14:textId="03509240" w:rsidR="005E3F5D" w:rsidRDefault="005E3F5D" w:rsidP="005E3F5D">
      <w:pPr>
        <w:pStyle w:val="ListParagraph"/>
        <w:numPr>
          <w:ilvl w:val="1"/>
          <w:numId w:val="25"/>
        </w:numPr>
      </w:pPr>
      <w:r>
        <w:t xml:space="preserve">Sets that the </w:t>
      </w:r>
      <w:r w:rsidR="00B96B4F">
        <w:t>L</w:t>
      </w:r>
      <w:r>
        <w:t xml:space="preserve">aser is </w:t>
      </w:r>
      <w:proofErr w:type="spellStart"/>
      <w:r>
        <w:t>fireing</w:t>
      </w:r>
      <w:proofErr w:type="spellEnd"/>
      <w:r>
        <w:t xml:space="preserve"> and the frame </w:t>
      </w:r>
      <w:proofErr w:type="gramStart"/>
      <w:r>
        <w:t>count</w:t>
      </w:r>
      <w:proofErr w:type="gramEnd"/>
    </w:p>
    <w:p w14:paraId="009175C1" w14:textId="46136C31" w:rsidR="005E3F5D" w:rsidRDefault="005E3F5D" w:rsidP="005E3F5D">
      <w:pPr>
        <w:pStyle w:val="ListParagraph"/>
        <w:numPr>
          <w:ilvl w:val="2"/>
          <w:numId w:val="25"/>
        </w:numPr>
      </w:pPr>
      <w:r>
        <w:t xml:space="preserve">Currently, the </w:t>
      </w:r>
      <w:r w:rsidR="00B96B4F">
        <w:t>L</w:t>
      </w:r>
      <w:r>
        <w:t xml:space="preserve">aser is broken up into 40 frames so it can be spawned in small sections. </w:t>
      </w:r>
    </w:p>
    <w:p w14:paraId="1648426B" w14:textId="71CFAFBA" w:rsidR="005E3F5D" w:rsidRDefault="005E3F5D" w:rsidP="005E3F5D">
      <w:pPr>
        <w:pStyle w:val="ListParagraph"/>
        <w:numPr>
          <w:ilvl w:val="0"/>
          <w:numId w:val="25"/>
        </w:numPr>
      </w:pPr>
      <w:r>
        <w:t>Laser Update</w:t>
      </w:r>
    </w:p>
    <w:p w14:paraId="4C131FA8" w14:textId="612199B9" w:rsidR="005E3F5D" w:rsidRDefault="00296BA4" w:rsidP="005E3F5D">
      <w:pPr>
        <w:pStyle w:val="ListParagraph"/>
        <w:numPr>
          <w:ilvl w:val="1"/>
          <w:numId w:val="25"/>
        </w:numPr>
      </w:pPr>
      <w:r>
        <w:t xml:space="preserve">Calculates the position of the </w:t>
      </w:r>
      <w:proofErr w:type="gramStart"/>
      <w:r w:rsidR="00B96B4F">
        <w:t>L</w:t>
      </w:r>
      <w:r>
        <w:t>aser</w:t>
      </w:r>
      <w:proofErr w:type="gramEnd"/>
    </w:p>
    <w:p w14:paraId="0513F220" w14:textId="77777777" w:rsidR="003B631E" w:rsidRDefault="003B631E" w:rsidP="005E3F5D">
      <w:pPr>
        <w:pStyle w:val="ListParagraph"/>
        <w:numPr>
          <w:ilvl w:val="1"/>
          <w:numId w:val="25"/>
        </w:numPr>
      </w:pPr>
      <w:r>
        <w:t xml:space="preserve">Add laser shots passing in the correct </w:t>
      </w:r>
      <w:proofErr w:type="gramStart"/>
      <w:r>
        <w:t>frame</w:t>
      </w:r>
      <w:proofErr w:type="gramEnd"/>
    </w:p>
    <w:p w14:paraId="643FE371" w14:textId="19BFC72B" w:rsidR="003B631E" w:rsidRDefault="003B631E" w:rsidP="003B631E">
      <w:pPr>
        <w:pStyle w:val="ListParagraph"/>
        <w:numPr>
          <w:ilvl w:val="0"/>
          <w:numId w:val="25"/>
        </w:numPr>
      </w:pPr>
      <w:proofErr w:type="spellStart"/>
      <w:r>
        <w:t>ShotUpdate</w:t>
      </w:r>
      <w:proofErr w:type="spellEnd"/>
    </w:p>
    <w:p w14:paraId="1054717F" w14:textId="60CEC5BD" w:rsidR="003B631E" w:rsidRDefault="00736539" w:rsidP="003B631E">
      <w:pPr>
        <w:pStyle w:val="ListParagraph"/>
        <w:numPr>
          <w:ilvl w:val="1"/>
          <w:numId w:val="25"/>
        </w:numPr>
      </w:pPr>
      <w:r>
        <w:t xml:space="preserve">Kills </w:t>
      </w:r>
      <w:r w:rsidR="003F1C55">
        <w:t>shots</w:t>
      </w:r>
      <w:r>
        <w:t xml:space="preserve"> and lasers i</w:t>
      </w:r>
      <w:r w:rsidR="003F1C55">
        <w:t>f</w:t>
      </w:r>
      <w:r>
        <w:t xml:space="preserve"> they are </w:t>
      </w:r>
      <w:proofErr w:type="gramStart"/>
      <w:r>
        <w:t>offscreen</w:t>
      </w:r>
      <w:proofErr w:type="gramEnd"/>
      <w:r>
        <w:t xml:space="preserve"> </w:t>
      </w:r>
    </w:p>
    <w:p w14:paraId="27684293" w14:textId="544DC8CC" w:rsidR="003F1C55" w:rsidRDefault="003F1C55" w:rsidP="003F1C55">
      <w:pPr>
        <w:pStyle w:val="ListParagraph"/>
        <w:numPr>
          <w:ilvl w:val="0"/>
          <w:numId w:val="25"/>
        </w:numPr>
      </w:pPr>
      <w:r>
        <w:t>Free Sprites</w:t>
      </w:r>
    </w:p>
    <w:p w14:paraId="44284534" w14:textId="7D355A61" w:rsidR="003F1C55" w:rsidRDefault="00764B51" w:rsidP="003F1C55">
      <w:pPr>
        <w:pStyle w:val="ListParagraph"/>
        <w:numPr>
          <w:ilvl w:val="1"/>
          <w:numId w:val="25"/>
        </w:numPr>
      </w:pPr>
      <w:r>
        <w:t xml:space="preserve">Call free sprite on all shots and </w:t>
      </w:r>
      <w:proofErr w:type="gramStart"/>
      <w:r>
        <w:t>lasers</w:t>
      </w:r>
      <w:proofErr w:type="gramEnd"/>
    </w:p>
    <w:p w14:paraId="638AC735" w14:textId="0F317E9E" w:rsidR="00764B51" w:rsidRDefault="00764B51" w:rsidP="00764B51">
      <w:pPr>
        <w:pStyle w:val="ListParagraph"/>
        <w:numPr>
          <w:ilvl w:val="0"/>
          <w:numId w:val="25"/>
        </w:numPr>
      </w:pPr>
      <w:proofErr w:type="spellStart"/>
      <w:r>
        <w:t>HitBy</w:t>
      </w:r>
      <w:proofErr w:type="spellEnd"/>
      <w:r>
        <w:t xml:space="preserve"> </w:t>
      </w:r>
      <w:r w:rsidR="00215A59">
        <w:t>Shooting</w:t>
      </w:r>
    </w:p>
    <w:p w14:paraId="522388C6" w14:textId="610F26E0" w:rsidR="00215A59" w:rsidRDefault="00215A59" w:rsidP="00215A59">
      <w:pPr>
        <w:pStyle w:val="ListParagraph"/>
        <w:numPr>
          <w:ilvl w:val="1"/>
          <w:numId w:val="25"/>
        </w:numPr>
      </w:pPr>
      <w:r>
        <w:t>Reduced ship heath when hit by a shot</w:t>
      </w:r>
      <w:r w:rsidR="00F06E9E">
        <w:t xml:space="preserve"> flash </w:t>
      </w:r>
      <w:proofErr w:type="gramStart"/>
      <w:r w:rsidR="00F06E9E">
        <w:t>shield</w:t>
      </w:r>
      <w:proofErr w:type="gramEnd"/>
      <w:r w:rsidR="00F06E9E">
        <w:t xml:space="preserve"> </w:t>
      </w:r>
    </w:p>
    <w:p w14:paraId="4EABDDAC" w14:textId="602ECE0A" w:rsidR="00FF4E3F" w:rsidRDefault="00FF4E3F" w:rsidP="00215A59">
      <w:pPr>
        <w:pStyle w:val="ListParagraph"/>
        <w:numPr>
          <w:ilvl w:val="1"/>
          <w:numId w:val="25"/>
        </w:numPr>
      </w:pPr>
      <w:r>
        <w:t xml:space="preserve">Return </w:t>
      </w:r>
      <w:proofErr w:type="gramStart"/>
      <w:r w:rsidR="00F06E9E">
        <w:t>score</w:t>
      </w:r>
      <w:proofErr w:type="gramEnd"/>
      <w:r w:rsidR="00F06E9E">
        <w:t xml:space="preserve"> </w:t>
      </w:r>
    </w:p>
    <w:p w14:paraId="274622A3" w14:textId="77777777" w:rsidR="00215A59" w:rsidRDefault="00215A59" w:rsidP="00215A59">
      <w:pPr>
        <w:pStyle w:val="ListParagraph"/>
        <w:numPr>
          <w:ilvl w:val="0"/>
          <w:numId w:val="25"/>
        </w:numPr>
      </w:pPr>
      <w:r>
        <w:t xml:space="preserve">Hit Circle </w:t>
      </w:r>
    </w:p>
    <w:p w14:paraId="48AB9AC2" w14:textId="77777777" w:rsidR="00215A59" w:rsidRDefault="00215A59" w:rsidP="00215A59">
      <w:pPr>
        <w:pStyle w:val="ListParagraph"/>
        <w:numPr>
          <w:ilvl w:val="1"/>
          <w:numId w:val="25"/>
        </w:numPr>
      </w:pPr>
      <w:r>
        <w:t xml:space="preserve">Returns three small circles covering an area under the </w:t>
      </w:r>
      <w:proofErr w:type="gramStart"/>
      <w:r>
        <w:t>image</w:t>
      </w:r>
      <w:proofErr w:type="gramEnd"/>
    </w:p>
    <w:p w14:paraId="1C67E8EC" w14:textId="22C53B45" w:rsidR="00F06E9E" w:rsidRDefault="00F06E9E" w:rsidP="00F06E9E">
      <w:pPr>
        <w:pStyle w:val="ListParagraph"/>
        <w:numPr>
          <w:ilvl w:val="0"/>
          <w:numId w:val="25"/>
        </w:numPr>
      </w:pPr>
      <w:r>
        <w:t>Hit Check Player</w:t>
      </w:r>
    </w:p>
    <w:p w14:paraId="504C0E4B" w14:textId="1053E55D" w:rsidR="00F06E9E" w:rsidRDefault="00B96B4F" w:rsidP="00F06E9E">
      <w:pPr>
        <w:pStyle w:val="ListParagraph"/>
        <w:numPr>
          <w:ilvl w:val="1"/>
          <w:numId w:val="25"/>
        </w:numPr>
      </w:pPr>
      <w:r>
        <w:t xml:space="preserve">Check if the shot hit </w:t>
      </w:r>
      <w:proofErr w:type="gramStart"/>
      <w:r>
        <w:t>Player</w:t>
      </w:r>
      <w:proofErr w:type="gramEnd"/>
    </w:p>
    <w:p w14:paraId="50077709" w14:textId="03A69B6C" w:rsidR="00B96B4F" w:rsidRDefault="00B96B4F" w:rsidP="00F06E9E">
      <w:pPr>
        <w:pStyle w:val="ListParagraph"/>
        <w:numPr>
          <w:ilvl w:val="1"/>
          <w:numId w:val="25"/>
        </w:numPr>
      </w:pPr>
      <w:r>
        <w:t xml:space="preserve">Check if Laser hit </w:t>
      </w:r>
      <w:proofErr w:type="gramStart"/>
      <w:r>
        <w:t>Player</w:t>
      </w:r>
      <w:proofErr w:type="gramEnd"/>
    </w:p>
    <w:p w14:paraId="2B3E214D" w14:textId="560B2840" w:rsidR="00296BA4" w:rsidRPr="0031052D" w:rsidRDefault="000847D8" w:rsidP="003B631E">
      <w:pPr>
        <w:ind w:left="1080"/>
      </w:pPr>
      <w:r>
        <w:t xml:space="preserve"> </w:t>
      </w:r>
    </w:p>
    <w:p w14:paraId="22582F14" w14:textId="77777777" w:rsidR="00306D34" w:rsidRDefault="00306D34" w:rsidP="0031052D"/>
    <w:p w14:paraId="354A663E" w14:textId="18672048" w:rsidR="00EB5E39" w:rsidRPr="00EB5E39" w:rsidRDefault="00EB5E39" w:rsidP="00EB5E39"/>
    <w:p w14:paraId="72E33B1C" w14:textId="24D2BEF2" w:rsidR="00AE28BA" w:rsidRDefault="00F03469" w:rsidP="00F03469">
      <w:pPr>
        <w:pStyle w:val="Heading1"/>
      </w:pPr>
      <w:proofErr w:type="spellStart"/>
      <w:r>
        <w:lastRenderedPageBreak/>
        <w:t>Shooting.Cs</w:t>
      </w:r>
      <w:proofErr w:type="spellEnd"/>
    </w:p>
    <w:p w14:paraId="43C97BA5" w14:textId="29488120" w:rsidR="00F03469" w:rsidRPr="00F03469" w:rsidRDefault="00F03469" w:rsidP="0096737A">
      <w:pPr>
        <w:pStyle w:val="Heading3"/>
      </w:pPr>
      <w:r>
        <w:t>Overview</w:t>
      </w:r>
    </w:p>
    <w:p w14:paraId="066BA78B" w14:textId="20EF9EB8" w:rsidR="00F03469" w:rsidRDefault="00F03469" w:rsidP="00383E39">
      <w:r>
        <w:t xml:space="preserve">Contains Code for all the shot </w:t>
      </w:r>
      <w:proofErr w:type="gramStart"/>
      <w:r>
        <w:t>types</w:t>
      </w:r>
      <w:proofErr w:type="gramEnd"/>
    </w:p>
    <w:p w14:paraId="0CF13FD7" w14:textId="6DD14766" w:rsidR="00F03469" w:rsidRPr="001D0AC4" w:rsidRDefault="0096737A" w:rsidP="0096737A">
      <w:pPr>
        <w:pStyle w:val="Heading2"/>
      </w:pPr>
      <w:r>
        <w:t>Shooting Class</w:t>
      </w:r>
    </w:p>
    <w:p w14:paraId="10FE9488" w14:textId="77777777" w:rsidR="0096737A" w:rsidRDefault="0096737A" w:rsidP="0096737A">
      <w:pPr>
        <w:pStyle w:val="Heading3"/>
      </w:pPr>
      <w:r>
        <w:t>Overview</w:t>
      </w:r>
    </w:p>
    <w:p w14:paraId="4872DFAD" w14:textId="2F1D54BE" w:rsidR="00C60B7B" w:rsidRPr="00C60B7B" w:rsidRDefault="00C60B7B" w:rsidP="00C60B7B">
      <w:r>
        <w:t>Basic setup for a shot</w:t>
      </w:r>
    </w:p>
    <w:p w14:paraId="1194D9C9" w14:textId="36E2D1C0" w:rsidR="0096737A" w:rsidRDefault="0096737A" w:rsidP="0096737A">
      <w:pPr>
        <w:pStyle w:val="ListParagraph"/>
        <w:numPr>
          <w:ilvl w:val="0"/>
          <w:numId w:val="26"/>
        </w:numPr>
      </w:pPr>
      <w:r>
        <w:t>Constructor</w:t>
      </w:r>
    </w:p>
    <w:p w14:paraId="23C35D12" w14:textId="20F09DA8" w:rsidR="0096737A" w:rsidRDefault="008457D1" w:rsidP="0096737A">
      <w:pPr>
        <w:pStyle w:val="ListParagraph"/>
        <w:numPr>
          <w:ilvl w:val="1"/>
          <w:numId w:val="26"/>
        </w:numPr>
      </w:pPr>
      <w:r>
        <w:t xml:space="preserve">Implemented in inherited </w:t>
      </w:r>
      <w:proofErr w:type="gramStart"/>
      <w:r>
        <w:t>classes</w:t>
      </w:r>
      <w:proofErr w:type="gramEnd"/>
    </w:p>
    <w:p w14:paraId="4223FB17" w14:textId="09981311" w:rsidR="008457D1" w:rsidRDefault="008457D1" w:rsidP="008457D1">
      <w:pPr>
        <w:pStyle w:val="ListParagraph"/>
        <w:numPr>
          <w:ilvl w:val="0"/>
          <w:numId w:val="26"/>
        </w:numPr>
      </w:pPr>
      <w:proofErr w:type="spellStart"/>
      <w:r w:rsidRPr="008457D1">
        <w:t>F</w:t>
      </w:r>
      <w:r w:rsidRPr="008457D1">
        <w:t>reesprite</w:t>
      </w:r>
      <w:proofErr w:type="spellEnd"/>
      <w:r>
        <w:tab/>
      </w:r>
    </w:p>
    <w:p w14:paraId="2EBF831C" w14:textId="0605F612" w:rsidR="008457D1" w:rsidRDefault="00946E73" w:rsidP="008457D1">
      <w:pPr>
        <w:pStyle w:val="ListParagraph"/>
        <w:numPr>
          <w:ilvl w:val="1"/>
          <w:numId w:val="26"/>
        </w:numPr>
      </w:pPr>
      <w:r w:rsidRPr="00946E73">
        <w:t xml:space="preserve">Does nothing but allows inherited classes to free their own </w:t>
      </w:r>
      <w:proofErr w:type="gramStart"/>
      <w:r w:rsidRPr="00946E73">
        <w:t>sprite</w:t>
      </w:r>
      <w:proofErr w:type="gramEnd"/>
    </w:p>
    <w:p w14:paraId="64B697E1" w14:textId="453F5528" w:rsidR="00946E73" w:rsidRDefault="00946E73" w:rsidP="00946E73">
      <w:pPr>
        <w:pStyle w:val="ListParagraph"/>
        <w:numPr>
          <w:ilvl w:val="0"/>
          <w:numId w:val="26"/>
        </w:numPr>
      </w:pPr>
      <w:r>
        <w:t xml:space="preserve">Draw </w:t>
      </w:r>
    </w:p>
    <w:p w14:paraId="48C8FFD2" w14:textId="2FA2406A" w:rsidR="00946E73" w:rsidRDefault="006F4BAB" w:rsidP="00946E73">
      <w:pPr>
        <w:pStyle w:val="ListParagraph"/>
        <w:numPr>
          <w:ilvl w:val="1"/>
          <w:numId w:val="26"/>
        </w:numPr>
      </w:pPr>
      <w:r>
        <w:t xml:space="preserve">Draws a white filled circle on screen with </w:t>
      </w:r>
      <w:r w:rsidR="001D1925">
        <w:t xml:space="preserve">XY &amp; </w:t>
      </w:r>
      <w:proofErr w:type="gramStart"/>
      <w:r w:rsidR="001D1925">
        <w:t>radius</w:t>
      </w:r>
      <w:proofErr w:type="gramEnd"/>
    </w:p>
    <w:p w14:paraId="2522B605" w14:textId="1BA20E25" w:rsidR="001D1925" w:rsidRDefault="001D1925" w:rsidP="001D1925">
      <w:pPr>
        <w:pStyle w:val="ListParagraph"/>
        <w:numPr>
          <w:ilvl w:val="0"/>
          <w:numId w:val="26"/>
        </w:numPr>
      </w:pPr>
      <w:r>
        <w:t>Update</w:t>
      </w:r>
    </w:p>
    <w:p w14:paraId="720165BA" w14:textId="56DFA8DA" w:rsidR="001D1925" w:rsidRDefault="001D1925" w:rsidP="001D1925">
      <w:pPr>
        <w:pStyle w:val="ListParagraph"/>
        <w:numPr>
          <w:ilvl w:val="1"/>
          <w:numId w:val="26"/>
        </w:numPr>
      </w:pPr>
      <w:r>
        <w:t xml:space="preserve">Updated the XY based on </w:t>
      </w:r>
      <w:proofErr w:type="gramStart"/>
      <w:r>
        <w:t>velocity</w:t>
      </w:r>
      <w:proofErr w:type="gramEnd"/>
      <w:r>
        <w:t xml:space="preserve"> </w:t>
      </w:r>
    </w:p>
    <w:p w14:paraId="6CA179C7" w14:textId="4B8507B1" w:rsidR="001D1925" w:rsidRDefault="001D1925" w:rsidP="001D1925">
      <w:pPr>
        <w:pStyle w:val="ListParagraph"/>
        <w:numPr>
          <w:ilvl w:val="0"/>
          <w:numId w:val="26"/>
        </w:numPr>
      </w:pPr>
      <w:proofErr w:type="spellStart"/>
      <w:r>
        <w:t>IsOffcereen</w:t>
      </w:r>
      <w:proofErr w:type="spellEnd"/>
    </w:p>
    <w:p w14:paraId="0A1862F2" w14:textId="37FBBBAB" w:rsidR="001D1925" w:rsidRDefault="001D1925" w:rsidP="001D1925">
      <w:pPr>
        <w:pStyle w:val="ListParagraph"/>
        <w:numPr>
          <w:ilvl w:val="1"/>
          <w:numId w:val="26"/>
        </w:numPr>
      </w:pPr>
      <w:r>
        <w:t xml:space="preserve">Returns if XY is off </w:t>
      </w:r>
      <w:proofErr w:type="gramStart"/>
      <w:r>
        <w:t>screen</w:t>
      </w:r>
      <w:proofErr w:type="gramEnd"/>
    </w:p>
    <w:p w14:paraId="7DF0D867" w14:textId="7C0A6062" w:rsidR="001D1925" w:rsidRDefault="001D1925" w:rsidP="001D1925">
      <w:pPr>
        <w:pStyle w:val="ListParagraph"/>
        <w:numPr>
          <w:ilvl w:val="0"/>
          <w:numId w:val="26"/>
        </w:numPr>
      </w:pPr>
      <w:r>
        <w:t>Damage</w:t>
      </w:r>
    </w:p>
    <w:p w14:paraId="7C7A2688" w14:textId="17E55E7F" w:rsidR="001D1925" w:rsidRDefault="001D1925" w:rsidP="001D1925">
      <w:pPr>
        <w:pStyle w:val="ListParagraph"/>
        <w:numPr>
          <w:ilvl w:val="1"/>
          <w:numId w:val="26"/>
        </w:numPr>
      </w:pPr>
      <w:r>
        <w:t>Returns</w:t>
      </w:r>
      <w:r w:rsidR="00045753">
        <w:t xml:space="preserve"> default damage for a </w:t>
      </w:r>
      <w:proofErr w:type="gramStart"/>
      <w:r w:rsidR="00045753">
        <w:t>shot</w:t>
      </w:r>
      <w:proofErr w:type="gramEnd"/>
    </w:p>
    <w:p w14:paraId="6E11986D" w14:textId="3F337C92" w:rsidR="00045753" w:rsidRDefault="00C60B7B" w:rsidP="00C60B7B">
      <w:pPr>
        <w:pStyle w:val="Heading2"/>
      </w:pPr>
      <w:proofErr w:type="spellStart"/>
      <w:r>
        <w:t>PlayerShot</w:t>
      </w:r>
      <w:proofErr w:type="spellEnd"/>
      <w:r>
        <w:t xml:space="preserve"> </w:t>
      </w:r>
      <w:proofErr w:type="spellStart"/>
      <w:r>
        <w:t>inerhited</w:t>
      </w:r>
      <w:proofErr w:type="spellEnd"/>
      <w:r>
        <w:t xml:space="preserve"> class</w:t>
      </w:r>
    </w:p>
    <w:p w14:paraId="429FB9B1" w14:textId="77777777" w:rsidR="00C60B7B" w:rsidRDefault="00C60B7B" w:rsidP="00C60B7B">
      <w:pPr>
        <w:pStyle w:val="Heading3"/>
      </w:pPr>
      <w:r>
        <w:t>Overview</w:t>
      </w:r>
    </w:p>
    <w:p w14:paraId="04A38BDA" w14:textId="272BD722" w:rsidR="00C60B7B" w:rsidRDefault="00C60B7B" w:rsidP="00C60B7B">
      <w:r>
        <w:t>Class for player's basic shot</w:t>
      </w:r>
    </w:p>
    <w:p w14:paraId="45D7D79D" w14:textId="26AF5416" w:rsidR="001D1925" w:rsidRDefault="00C60B7B" w:rsidP="001D1925">
      <w:pPr>
        <w:pStyle w:val="ListParagraph"/>
        <w:numPr>
          <w:ilvl w:val="0"/>
          <w:numId w:val="26"/>
        </w:numPr>
      </w:pPr>
      <w:r>
        <w:t>Constructor</w:t>
      </w:r>
    </w:p>
    <w:p w14:paraId="4CA36232" w14:textId="72B9ECDF" w:rsidR="00C60B7B" w:rsidRDefault="00076230" w:rsidP="00C60B7B">
      <w:pPr>
        <w:pStyle w:val="ListParagraph"/>
        <w:numPr>
          <w:ilvl w:val="1"/>
          <w:numId w:val="26"/>
        </w:numPr>
      </w:pPr>
      <w:r>
        <w:t xml:space="preserve">Set Starting </w:t>
      </w:r>
      <w:proofErr w:type="gramStart"/>
      <w:r>
        <w:t>values</w:t>
      </w:r>
      <w:proofErr w:type="gramEnd"/>
    </w:p>
    <w:p w14:paraId="49BF7E17" w14:textId="660C6023" w:rsidR="00076230" w:rsidRDefault="00076230" w:rsidP="00076230">
      <w:pPr>
        <w:pStyle w:val="ListParagraph"/>
        <w:numPr>
          <w:ilvl w:val="2"/>
          <w:numId w:val="26"/>
        </w:numPr>
      </w:pPr>
      <w:proofErr w:type="spellStart"/>
      <w:r>
        <w:t>Anlg</w:t>
      </w:r>
      <w:r w:rsidR="00220B09">
        <w:t>e</w:t>
      </w:r>
      <w:proofErr w:type="spellEnd"/>
      <w:r w:rsidR="00220B09">
        <w:t xml:space="preserve"> Ba</w:t>
      </w:r>
      <w:r w:rsidR="00AA575D">
        <w:t>s</w:t>
      </w:r>
      <w:r w:rsidR="00220B09">
        <w:t xml:space="preserve">ed on player </w:t>
      </w:r>
      <w:proofErr w:type="gramStart"/>
      <w:r w:rsidR="00220B09">
        <w:t>angle</w:t>
      </w:r>
      <w:proofErr w:type="gramEnd"/>
    </w:p>
    <w:p w14:paraId="6DFBBD08" w14:textId="043241DF" w:rsidR="00220B09" w:rsidRDefault="00AA575D" w:rsidP="00076230">
      <w:pPr>
        <w:pStyle w:val="ListParagraph"/>
        <w:numPr>
          <w:ilvl w:val="2"/>
          <w:numId w:val="26"/>
        </w:numPr>
      </w:pPr>
      <w:r>
        <w:t>The p</w:t>
      </w:r>
      <w:r w:rsidR="00220B09">
        <w:t>layer that fired shot</w:t>
      </w:r>
    </w:p>
    <w:p w14:paraId="46939488" w14:textId="62ECB4B0" w:rsidR="00220B09" w:rsidRDefault="00220B09" w:rsidP="00076230">
      <w:pPr>
        <w:pStyle w:val="ListParagraph"/>
        <w:numPr>
          <w:ilvl w:val="2"/>
          <w:numId w:val="26"/>
        </w:numPr>
      </w:pPr>
      <w:r>
        <w:t>Speed</w:t>
      </w:r>
    </w:p>
    <w:p w14:paraId="0721647D" w14:textId="478918BB" w:rsidR="00220B09" w:rsidRDefault="00220B09" w:rsidP="00076230">
      <w:pPr>
        <w:pStyle w:val="ListParagraph"/>
        <w:numPr>
          <w:ilvl w:val="2"/>
          <w:numId w:val="26"/>
        </w:numPr>
      </w:pPr>
      <w:r>
        <w:t>Size (radius</w:t>
      </w:r>
      <w:r w:rsidR="00C55EB9">
        <w:t>)</w:t>
      </w:r>
    </w:p>
    <w:p w14:paraId="5387B7F4" w14:textId="566F08BE" w:rsidR="00C55EB9" w:rsidRDefault="00C55EB9" w:rsidP="00076230">
      <w:pPr>
        <w:pStyle w:val="ListParagraph"/>
        <w:numPr>
          <w:ilvl w:val="2"/>
          <w:numId w:val="26"/>
        </w:numPr>
      </w:pPr>
      <w:r>
        <w:t>Direction</w:t>
      </w:r>
    </w:p>
    <w:p w14:paraId="697D8170" w14:textId="1B4FF20D" w:rsidR="00C55EB9" w:rsidRDefault="00C55EB9" w:rsidP="00C55EB9">
      <w:pPr>
        <w:pStyle w:val="ListParagraph"/>
        <w:numPr>
          <w:ilvl w:val="0"/>
          <w:numId w:val="26"/>
        </w:numPr>
      </w:pPr>
      <w:proofErr w:type="spellStart"/>
      <w:r>
        <w:t>HitCheck</w:t>
      </w:r>
      <w:proofErr w:type="spellEnd"/>
      <w:r>
        <w:t xml:space="preserve"> Enemy </w:t>
      </w:r>
    </w:p>
    <w:p w14:paraId="23A48D3E" w14:textId="789425F1" w:rsidR="00C55EB9" w:rsidRDefault="00C55EB9" w:rsidP="00C55EB9">
      <w:pPr>
        <w:pStyle w:val="ListParagraph"/>
        <w:numPr>
          <w:ilvl w:val="1"/>
          <w:numId w:val="26"/>
        </w:numPr>
      </w:pPr>
      <w:r>
        <w:t xml:space="preserve">Check if </w:t>
      </w:r>
      <w:r w:rsidR="001C14DC">
        <w:t xml:space="preserve">temp circle intersects with the enemy hit </w:t>
      </w:r>
      <w:proofErr w:type="gramStart"/>
      <w:r w:rsidR="001C14DC">
        <w:t>circle</w:t>
      </w:r>
      <w:proofErr w:type="gramEnd"/>
      <w:r w:rsidR="001C14DC">
        <w:t xml:space="preserve"> </w:t>
      </w:r>
    </w:p>
    <w:p w14:paraId="6BA10310" w14:textId="5140B8F1" w:rsidR="001C14DC" w:rsidRDefault="00DD2CF9" w:rsidP="001C14DC">
      <w:pPr>
        <w:pStyle w:val="ListParagraph"/>
        <w:numPr>
          <w:ilvl w:val="0"/>
          <w:numId w:val="26"/>
        </w:numPr>
      </w:pPr>
      <w:proofErr w:type="spellStart"/>
      <w:r>
        <w:t>HitCheck</w:t>
      </w:r>
      <w:proofErr w:type="spellEnd"/>
      <w:r>
        <w:t xml:space="preserve"> Player </w:t>
      </w:r>
    </w:p>
    <w:p w14:paraId="1A88D467" w14:textId="36E0688C" w:rsidR="00DD2CF9" w:rsidRDefault="00DD2CF9" w:rsidP="00DD2CF9">
      <w:pPr>
        <w:pStyle w:val="ListParagraph"/>
        <w:numPr>
          <w:ilvl w:val="1"/>
          <w:numId w:val="26"/>
        </w:numPr>
      </w:pPr>
      <w:r>
        <w:t>Returns False</w:t>
      </w:r>
    </w:p>
    <w:p w14:paraId="6A1938FA" w14:textId="77777777" w:rsidR="00DD2CF9" w:rsidRDefault="00DD2CF9" w:rsidP="00DD2CF9">
      <w:pPr>
        <w:pStyle w:val="Heading2"/>
      </w:pPr>
      <w:proofErr w:type="spellStart"/>
      <w:r>
        <w:t>PlayerShot</w:t>
      </w:r>
      <w:proofErr w:type="spellEnd"/>
      <w:r>
        <w:t xml:space="preserve"> </w:t>
      </w:r>
      <w:proofErr w:type="spellStart"/>
      <w:r>
        <w:t>inerhited</w:t>
      </w:r>
      <w:proofErr w:type="spellEnd"/>
      <w:r>
        <w:t xml:space="preserve"> class</w:t>
      </w:r>
    </w:p>
    <w:p w14:paraId="64ABC13C" w14:textId="77777777" w:rsidR="00DD2CF9" w:rsidRDefault="00DD2CF9" w:rsidP="00DD2CF9">
      <w:pPr>
        <w:pStyle w:val="Heading3"/>
      </w:pPr>
      <w:r>
        <w:t>Overview</w:t>
      </w:r>
    </w:p>
    <w:p w14:paraId="2C2102A6" w14:textId="643C7A49" w:rsidR="00DD2CF9" w:rsidRDefault="00DD2CF9" w:rsidP="00DD2CF9">
      <w:r>
        <w:t xml:space="preserve">Small Shot type form </w:t>
      </w:r>
      <w:r w:rsidR="00AA575D">
        <w:t>boss 1</w:t>
      </w:r>
    </w:p>
    <w:p w14:paraId="6A945B28" w14:textId="77777777" w:rsidR="00AA575D" w:rsidRDefault="00AA575D" w:rsidP="00AA575D">
      <w:pPr>
        <w:pStyle w:val="ListParagraph"/>
        <w:numPr>
          <w:ilvl w:val="0"/>
          <w:numId w:val="26"/>
        </w:numPr>
      </w:pPr>
      <w:r>
        <w:t>Constructor</w:t>
      </w:r>
    </w:p>
    <w:p w14:paraId="5879FCFC" w14:textId="77777777" w:rsidR="00AA575D" w:rsidRDefault="00AA575D" w:rsidP="00AA575D">
      <w:pPr>
        <w:pStyle w:val="ListParagraph"/>
        <w:numPr>
          <w:ilvl w:val="1"/>
          <w:numId w:val="26"/>
        </w:numPr>
      </w:pPr>
      <w:r>
        <w:t xml:space="preserve">Set Starting </w:t>
      </w:r>
      <w:proofErr w:type="gramStart"/>
      <w:r>
        <w:t>values</w:t>
      </w:r>
      <w:proofErr w:type="gramEnd"/>
    </w:p>
    <w:p w14:paraId="5AEB43D6" w14:textId="265FAFC8" w:rsidR="00AA575D" w:rsidRDefault="00AA575D" w:rsidP="00AA575D">
      <w:pPr>
        <w:pStyle w:val="ListParagraph"/>
        <w:numPr>
          <w:ilvl w:val="2"/>
          <w:numId w:val="26"/>
        </w:numPr>
      </w:pPr>
      <w:r>
        <w:t xml:space="preserve">Set XY to </w:t>
      </w:r>
      <w:proofErr w:type="spellStart"/>
      <w:proofErr w:type="gramStart"/>
      <w:r>
        <w:t>fromPT</w:t>
      </w:r>
      <w:proofErr w:type="spellEnd"/>
      <w:proofErr w:type="gramEnd"/>
    </w:p>
    <w:p w14:paraId="41A0E6C7" w14:textId="58644696" w:rsidR="00AA575D" w:rsidRDefault="00AA575D" w:rsidP="00AA575D">
      <w:pPr>
        <w:pStyle w:val="ListParagraph"/>
        <w:numPr>
          <w:ilvl w:val="2"/>
          <w:numId w:val="26"/>
        </w:numPr>
      </w:pPr>
      <w:r>
        <w:t xml:space="preserve">Set Direction </w:t>
      </w:r>
    </w:p>
    <w:p w14:paraId="5EAD5E97" w14:textId="7D8730C8" w:rsidR="00AA575D" w:rsidRDefault="00AA575D" w:rsidP="00AA575D">
      <w:pPr>
        <w:pStyle w:val="ListParagraph"/>
        <w:numPr>
          <w:ilvl w:val="2"/>
          <w:numId w:val="26"/>
        </w:numPr>
      </w:pPr>
      <w:r>
        <w:t xml:space="preserve">Set </w:t>
      </w:r>
      <w:proofErr w:type="gramStart"/>
      <w:r>
        <w:t>size</w:t>
      </w:r>
      <w:proofErr w:type="gramEnd"/>
    </w:p>
    <w:p w14:paraId="1F9FB594" w14:textId="1C4ABF74" w:rsidR="00361937" w:rsidRDefault="00361937" w:rsidP="00AA575D">
      <w:pPr>
        <w:pStyle w:val="ListParagraph"/>
        <w:numPr>
          <w:ilvl w:val="2"/>
          <w:numId w:val="26"/>
        </w:numPr>
      </w:pPr>
      <w:r>
        <w:t xml:space="preserve">Create circle at </w:t>
      </w:r>
      <w:proofErr w:type="gramStart"/>
      <w:r>
        <w:t>XY</w:t>
      </w:r>
      <w:proofErr w:type="gramEnd"/>
    </w:p>
    <w:p w14:paraId="576F42B1" w14:textId="3A229076" w:rsidR="00361937" w:rsidRDefault="00361937" w:rsidP="009F5FAA">
      <w:pPr>
        <w:pStyle w:val="ListParagraph"/>
        <w:numPr>
          <w:ilvl w:val="0"/>
          <w:numId w:val="26"/>
        </w:numPr>
      </w:pPr>
      <w:proofErr w:type="spellStart"/>
      <w:r>
        <w:t>Hitcheck</w:t>
      </w:r>
      <w:proofErr w:type="spellEnd"/>
      <w:r>
        <w:t xml:space="preserve"> Player</w:t>
      </w:r>
      <w:r w:rsidR="009F5FAA">
        <w:tab/>
      </w:r>
    </w:p>
    <w:p w14:paraId="393BD984" w14:textId="4B602CBD" w:rsidR="009F5FAA" w:rsidRDefault="009F5FAA" w:rsidP="009F5FAA">
      <w:pPr>
        <w:pStyle w:val="ListParagraph"/>
        <w:numPr>
          <w:ilvl w:val="1"/>
          <w:numId w:val="26"/>
        </w:numPr>
      </w:pPr>
      <w:r>
        <w:lastRenderedPageBreak/>
        <w:t xml:space="preserve">Check if the shot circle intersects with the player </w:t>
      </w:r>
      <w:proofErr w:type="gramStart"/>
      <w:r>
        <w:t>bitmap</w:t>
      </w:r>
      <w:proofErr w:type="gramEnd"/>
    </w:p>
    <w:p w14:paraId="16FABAED" w14:textId="35C04870" w:rsidR="009F5FAA" w:rsidRDefault="009F5FAA" w:rsidP="009F5FAA">
      <w:pPr>
        <w:pStyle w:val="ListParagraph"/>
        <w:numPr>
          <w:ilvl w:val="0"/>
          <w:numId w:val="26"/>
        </w:numPr>
      </w:pPr>
      <w:r>
        <w:t>Update</w:t>
      </w:r>
    </w:p>
    <w:p w14:paraId="38B31583" w14:textId="1DE92940" w:rsidR="009F5FAA" w:rsidRDefault="00E96AB9" w:rsidP="009F5FAA">
      <w:pPr>
        <w:pStyle w:val="ListParagraph"/>
        <w:numPr>
          <w:ilvl w:val="1"/>
          <w:numId w:val="26"/>
        </w:numPr>
      </w:pPr>
      <w:r>
        <w:t xml:space="preserve">Updates the </w:t>
      </w:r>
      <w:proofErr w:type="spellStart"/>
      <w:r>
        <w:t>Cirecle</w:t>
      </w:r>
      <w:proofErr w:type="spellEnd"/>
      <w:r>
        <w:t xml:space="preserve"> XY </w:t>
      </w:r>
      <w:proofErr w:type="gramStart"/>
      <w:r>
        <w:t>position</w:t>
      </w:r>
      <w:proofErr w:type="gramEnd"/>
      <w:r>
        <w:t xml:space="preserve"> </w:t>
      </w:r>
    </w:p>
    <w:p w14:paraId="7B50F92C" w14:textId="3B7E62DD" w:rsidR="00E96AB9" w:rsidRDefault="00E96AB9" w:rsidP="00E96AB9">
      <w:pPr>
        <w:pStyle w:val="ListParagraph"/>
        <w:numPr>
          <w:ilvl w:val="0"/>
          <w:numId w:val="26"/>
        </w:numPr>
      </w:pPr>
      <w:proofErr w:type="spellStart"/>
      <w:r>
        <w:t>HItCheck</w:t>
      </w:r>
      <w:proofErr w:type="spellEnd"/>
      <w:r>
        <w:t xml:space="preserve"> Enemy </w:t>
      </w:r>
    </w:p>
    <w:p w14:paraId="71E73340" w14:textId="3734B1B1" w:rsidR="00E96AB9" w:rsidRDefault="00E96AB9" w:rsidP="00E96AB9">
      <w:pPr>
        <w:pStyle w:val="ListParagraph"/>
        <w:numPr>
          <w:ilvl w:val="1"/>
          <w:numId w:val="26"/>
        </w:numPr>
      </w:pPr>
      <w:r>
        <w:t>Return False</w:t>
      </w:r>
    </w:p>
    <w:p w14:paraId="1DC8F9F8" w14:textId="3C955A01" w:rsidR="00E96AB9" w:rsidRDefault="00E96AB9" w:rsidP="00E96AB9">
      <w:pPr>
        <w:pStyle w:val="ListParagraph"/>
        <w:numPr>
          <w:ilvl w:val="0"/>
          <w:numId w:val="26"/>
        </w:numPr>
      </w:pPr>
      <w:r>
        <w:t>Draw</w:t>
      </w:r>
    </w:p>
    <w:p w14:paraId="5427CD3B" w14:textId="1E52D0E9" w:rsidR="00E96AB9" w:rsidRDefault="00E96AB9" w:rsidP="00E96AB9">
      <w:pPr>
        <w:pStyle w:val="ListParagraph"/>
        <w:numPr>
          <w:ilvl w:val="1"/>
          <w:numId w:val="26"/>
        </w:numPr>
      </w:pPr>
      <w:r>
        <w:t xml:space="preserve">Draws the </w:t>
      </w:r>
      <w:r w:rsidR="00A10D76">
        <w:t>circle (shot)</w:t>
      </w:r>
    </w:p>
    <w:p w14:paraId="30F99AD4" w14:textId="77777777" w:rsidR="00A10D76" w:rsidRDefault="00A10D76" w:rsidP="00A10D76"/>
    <w:p w14:paraId="5215E54F" w14:textId="69A34956" w:rsidR="00A10D76" w:rsidRDefault="00A10D76" w:rsidP="00A10D76">
      <w:pPr>
        <w:pStyle w:val="Heading2"/>
      </w:pPr>
      <w:proofErr w:type="spellStart"/>
      <w:r w:rsidRPr="00A10D76">
        <w:t>RedEnergyBall</w:t>
      </w:r>
      <w:proofErr w:type="spellEnd"/>
      <w:r w:rsidR="00BE70D2">
        <w:t xml:space="preserve"> </w:t>
      </w:r>
      <w:proofErr w:type="spellStart"/>
      <w:r>
        <w:t>inerhited</w:t>
      </w:r>
      <w:proofErr w:type="spellEnd"/>
      <w:r>
        <w:t xml:space="preserve"> class</w:t>
      </w:r>
    </w:p>
    <w:p w14:paraId="2D0AFB8A" w14:textId="77777777" w:rsidR="00A10D76" w:rsidRDefault="00A10D76" w:rsidP="00A10D76">
      <w:pPr>
        <w:pStyle w:val="Heading3"/>
      </w:pPr>
      <w:r>
        <w:t>Overview</w:t>
      </w:r>
    </w:p>
    <w:p w14:paraId="1960AFEE" w14:textId="290AB0AE" w:rsidR="00A10D76" w:rsidRDefault="00A10D76" w:rsidP="00A10D76">
      <w:r>
        <w:t xml:space="preserve">Large animation </w:t>
      </w:r>
      <w:r w:rsidR="001D47E9">
        <w:t xml:space="preserve">shot fires by </w:t>
      </w:r>
      <w:proofErr w:type="gramStart"/>
      <w:r w:rsidR="001D47E9">
        <w:t>bosses</w:t>
      </w:r>
      <w:proofErr w:type="gramEnd"/>
    </w:p>
    <w:p w14:paraId="4EB5ED13" w14:textId="77777777" w:rsidR="001D47E9" w:rsidRDefault="001D47E9" w:rsidP="001D47E9">
      <w:pPr>
        <w:pStyle w:val="ListParagraph"/>
        <w:numPr>
          <w:ilvl w:val="0"/>
          <w:numId w:val="26"/>
        </w:numPr>
      </w:pPr>
      <w:r>
        <w:t>Constructor</w:t>
      </w:r>
    </w:p>
    <w:p w14:paraId="0CA02894" w14:textId="77777777" w:rsidR="00E463B5" w:rsidRDefault="00E463B5" w:rsidP="00E463B5">
      <w:pPr>
        <w:pStyle w:val="ListParagraph"/>
        <w:numPr>
          <w:ilvl w:val="1"/>
          <w:numId w:val="26"/>
        </w:numPr>
      </w:pPr>
      <w:r>
        <w:t xml:space="preserve">Set Starting </w:t>
      </w:r>
      <w:proofErr w:type="gramStart"/>
      <w:r>
        <w:t>values</w:t>
      </w:r>
      <w:proofErr w:type="gramEnd"/>
    </w:p>
    <w:p w14:paraId="77417A3F" w14:textId="77777777" w:rsidR="00E463B5" w:rsidRDefault="00E463B5" w:rsidP="00E463B5">
      <w:pPr>
        <w:pStyle w:val="ListParagraph"/>
        <w:numPr>
          <w:ilvl w:val="2"/>
          <w:numId w:val="26"/>
        </w:numPr>
      </w:pPr>
      <w:r>
        <w:t xml:space="preserve">Set XY to </w:t>
      </w:r>
      <w:proofErr w:type="spellStart"/>
      <w:proofErr w:type="gramStart"/>
      <w:r>
        <w:t>fromPT</w:t>
      </w:r>
      <w:proofErr w:type="spellEnd"/>
      <w:proofErr w:type="gramEnd"/>
    </w:p>
    <w:p w14:paraId="25FBC3D7" w14:textId="283B1AD2" w:rsidR="00E463B5" w:rsidRDefault="00E463B5" w:rsidP="00E463B5">
      <w:pPr>
        <w:pStyle w:val="ListParagraph"/>
        <w:numPr>
          <w:ilvl w:val="2"/>
          <w:numId w:val="26"/>
        </w:numPr>
      </w:pPr>
      <w:r>
        <w:t xml:space="preserve">Set </w:t>
      </w:r>
      <w:r>
        <w:t>d</w:t>
      </w:r>
      <w:r>
        <w:t xml:space="preserve">irection </w:t>
      </w:r>
      <w:r>
        <w:t xml:space="preserve">to player </w:t>
      </w:r>
      <w:proofErr w:type="gramStart"/>
      <w:r>
        <w:t>location</w:t>
      </w:r>
      <w:proofErr w:type="gramEnd"/>
      <w:r>
        <w:t xml:space="preserve"> </w:t>
      </w:r>
    </w:p>
    <w:p w14:paraId="5B59EBD9" w14:textId="1ED94C8D" w:rsidR="00E463B5" w:rsidRDefault="00E463B5" w:rsidP="00E463B5">
      <w:pPr>
        <w:pStyle w:val="ListParagraph"/>
        <w:numPr>
          <w:ilvl w:val="1"/>
          <w:numId w:val="26"/>
        </w:numPr>
      </w:pPr>
      <w:r>
        <w:t xml:space="preserve">Set Bitmap </w:t>
      </w:r>
    </w:p>
    <w:p w14:paraId="56D5E6DC" w14:textId="5027FD33" w:rsidR="00E463B5" w:rsidRDefault="00E463B5" w:rsidP="00E463B5">
      <w:pPr>
        <w:pStyle w:val="ListParagraph"/>
        <w:numPr>
          <w:ilvl w:val="1"/>
          <w:numId w:val="26"/>
        </w:numPr>
      </w:pPr>
      <w:r>
        <w:t xml:space="preserve">Set </w:t>
      </w:r>
      <w:r w:rsidR="00755F06">
        <w:t xml:space="preserve">animation </w:t>
      </w:r>
      <w:proofErr w:type="gramStart"/>
      <w:r w:rsidR="00755F06">
        <w:t>script</w:t>
      </w:r>
      <w:proofErr w:type="gramEnd"/>
      <w:r w:rsidR="00755F06">
        <w:t xml:space="preserve"> </w:t>
      </w:r>
    </w:p>
    <w:p w14:paraId="0EFCC212" w14:textId="0623EF41" w:rsidR="00755F06" w:rsidRDefault="00755F06" w:rsidP="003D3745">
      <w:pPr>
        <w:pStyle w:val="ListParagraph"/>
        <w:numPr>
          <w:ilvl w:val="1"/>
          <w:numId w:val="26"/>
        </w:numPr>
      </w:pPr>
      <w:r>
        <w:t xml:space="preserve">Create </w:t>
      </w:r>
      <w:proofErr w:type="gramStart"/>
      <w:r>
        <w:t>sprite</w:t>
      </w:r>
      <w:proofErr w:type="gramEnd"/>
      <w:r>
        <w:t xml:space="preserve"> </w:t>
      </w:r>
    </w:p>
    <w:p w14:paraId="735344C1" w14:textId="08FBB6BC" w:rsidR="00755F06" w:rsidRDefault="00755F06" w:rsidP="00755F06">
      <w:pPr>
        <w:pStyle w:val="ListParagraph"/>
        <w:numPr>
          <w:ilvl w:val="2"/>
          <w:numId w:val="26"/>
        </w:numPr>
      </w:pPr>
      <w:r>
        <w:t xml:space="preserve">Set </w:t>
      </w:r>
      <w:proofErr w:type="spellStart"/>
      <w:r>
        <w:t>Anchorpoint</w:t>
      </w:r>
      <w:proofErr w:type="spellEnd"/>
      <w:r>
        <w:t xml:space="preserve"> </w:t>
      </w:r>
    </w:p>
    <w:p w14:paraId="3A480222" w14:textId="4874E15D" w:rsidR="00755F06" w:rsidRDefault="008822A2" w:rsidP="00755F06">
      <w:pPr>
        <w:pStyle w:val="ListParagraph"/>
        <w:numPr>
          <w:ilvl w:val="2"/>
          <w:numId w:val="26"/>
        </w:numPr>
      </w:pPr>
      <w:r>
        <w:t xml:space="preserve">Set </w:t>
      </w:r>
      <w:proofErr w:type="gramStart"/>
      <w:r>
        <w:t>position</w:t>
      </w:r>
      <w:proofErr w:type="gramEnd"/>
      <w:r>
        <w:t xml:space="preserve"> </w:t>
      </w:r>
    </w:p>
    <w:p w14:paraId="4F87218B" w14:textId="77777777" w:rsidR="008822A2" w:rsidRDefault="008822A2" w:rsidP="008822A2">
      <w:pPr>
        <w:pStyle w:val="ListParagraph"/>
        <w:numPr>
          <w:ilvl w:val="1"/>
          <w:numId w:val="26"/>
        </w:numPr>
      </w:pPr>
    </w:p>
    <w:p w14:paraId="2B3ADF95" w14:textId="4023069D" w:rsidR="00E463B5" w:rsidRDefault="00843E18" w:rsidP="001D47E9">
      <w:pPr>
        <w:pStyle w:val="ListParagraph"/>
        <w:numPr>
          <w:ilvl w:val="0"/>
          <w:numId w:val="26"/>
        </w:numPr>
      </w:pPr>
      <w:proofErr w:type="spellStart"/>
      <w:r>
        <w:t>HitCheck</w:t>
      </w:r>
      <w:proofErr w:type="spellEnd"/>
      <w:r>
        <w:t xml:space="preserve"> Player</w:t>
      </w:r>
    </w:p>
    <w:p w14:paraId="10BDC017" w14:textId="468D5F46" w:rsidR="00843E18" w:rsidRDefault="00437EBA" w:rsidP="00843E18">
      <w:pPr>
        <w:pStyle w:val="ListParagraph"/>
        <w:numPr>
          <w:ilvl w:val="1"/>
          <w:numId w:val="26"/>
        </w:numPr>
      </w:pPr>
      <w:r>
        <w:t xml:space="preserve">Checks if the sprite has hit the player </w:t>
      </w:r>
      <w:proofErr w:type="gramStart"/>
      <w:r>
        <w:t>bitmap</w:t>
      </w:r>
      <w:proofErr w:type="gramEnd"/>
    </w:p>
    <w:p w14:paraId="31038FDD" w14:textId="77777777" w:rsidR="00437EBA" w:rsidRDefault="00437EBA" w:rsidP="00437EBA">
      <w:pPr>
        <w:pStyle w:val="ListParagraph"/>
        <w:numPr>
          <w:ilvl w:val="0"/>
          <w:numId w:val="26"/>
        </w:numPr>
      </w:pPr>
      <w:proofErr w:type="spellStart"/>
      <w:r>
        <w:t>HItCheck</w:t>
      </w:r>
      <w:proofErr w:type="spellEnd"/>
      <w:r>
        <w:t xml:space="preserve"> Enemy </w:t>
      </w:r>
    </w:p>
    <w:p w14:paraId="70B2DB76" w14:textId="77777777" w:rsidR="00437EBA" w:rsidRDefault="00437EBA" w:rsidP="00437EBA">
      <w:pPr>
        <w:pStyle w:val="ListParagraph"/>
        <w:numPr>
          <w:ilvl w:val="1"/>
          <w:numId w:val="26"/>
        </w:numPr>
      </w:pPr>
      <w:r>
        <w:t>Return False</w:t>
      </w:r>
    </w:p>
    <w:p w14:paraId="1064864F" w14:textId="58BD64BD" w:rsidR="00437EBA" w:rsidRDefault="00437EBA" w:rsidP="00437EBA">
      <w:pPr>
        <w:pStyle w:val="ListParagraph"/>
        <w:numPr>
          <w:ilvl w:val="0"/>
          <w:numId w:val="26"/>
        </w:numPr>
      </w:pPr>
      <w:r>
        <w:t>Up</w:t>
      </w:r>
      <w:r w:rsidR="001E26F0">
        <w:t>date</w:t>
      </w:r>
    </w:p>
    <w:p w14:paraId="30FF21DB" w14:textId="28C42ADC" w:rsidR="001E26F0" w:rsidRDefault="001E26F0" w:rsidP="001E26F0">
      <w:pPr>
        <w:pStyle w:val="ListParagraph"/>
        <w:numPr>
          <w:ilvl w:val="1"/>
          <w:numId w:val="26"/>
        </w:numPr>
      </w:pPr>
      <w:r>
        <w:t xml:space="preserve">Changes the Sprites XY </w:t>
      </w:r>
      <w:proofErr w:type="gramStart"/>
      <w:r>
        <w:t>position</w:t>
      </w:r>
      <w:proofErr w:type="gramEnd"/>
      <w:r>
        <w:t xml:space="preserve"> </w:t>
      </w:r>
    </w:p>
    <w:p w14:paraId="70131195" w14:textId="2659DA03" w:rsidR="001E26F0" w:rsidRDefault="001E26F0" w:rsidP="001E26F0">
      <w:pPr>
        <w:pStyle w:val="ListParagraph"/>
        <w:numPr>
          <w:ilvl w:val="0"/>
          <w:numId w:val="26"/>
        </w:numPr>
      </w:pPr>
      <w:proofErr w:type="spellStart"/>
      <w:r>
        <w:t>IsOffscreen</w:t>
      </w:r>
      <w:proofErr w:type="spellEnd"/>
    </w:p>
    <w:p w14:paraId="00276982" w14:textId="7784DCF7" w:rsidR="001E26F0" w:rsidRDefault="001E26F0" w:rsidP="001E26F0">
      <w:pPr>
        <w:pStyle w:val="ListParagraph"/>
        <w:numPr>
          <w:ilvl w:val="1"/>
          <w:numId w:val="26"/>
        </w:numPr>
      </w:pPr>
      <w:r>
        <w:t xml:space="preserve">Checks if sprite is </w:t>
      </w:r>
      <w:proofErr w:type="gramStart"/>
      <w:r>
        <w:t>offscreen</w:t>
      </w:r>
      <w:proofErr w:type="gramEnd"/>
    </w:p>
    <w:p w14:paraId="133954FE" w14:textId="6DB59D38" w:rsidR="001E26F0" w:rsidRDefault="001E26F0" w:rsidP="001E26F0">
      <w:pPr>
        <w:pStyle w:val="ListParagraph"/>
        <w:numPr>
          <w:ilvl w:val="0"/>
          <w:numId w:val="26"/>
        </w:numPr>
      </w:pPr>
      <w:proofErr w:type="spellStart"/>
      <w:r>
        <w:t>Free</w:t>
      </w:r>
      <w:r w:rsidR="00BE70D2">
        <w:t>Sprite</w:t>
      </w:r>
      <w:proofErr w:type="spellEnd"/>
    </w:p>
    <w:p w14:paraId="780CFEF3" w14:textId="1D4EB837" w:rsidR="00BE70D2" w:rsidRDefault="00BE70D2" w:rsidP="00BE70D2">
      <w:pPr>
        <w:pStyle w:val="ListParagraph"/>
        <w:numPr>
          <w:ilvl w:val="1"/>
          <w:numId w:val="26"/>
        </w:numPr>
      </w:pPr>
      <w:r>
        <w:t xml:space="preserve">Frees the </w:t>
      </w:r>
      <w:proofErr w:type="gramStart"/>
      <w:r>
        <w:t>sprite</w:t>
      </w:r>
      <w:proofErr w:type="gramEnd"/>
    </w:p>
    <w:p w14:paraId="22A542A6" w14:textId="77777777" w:rsidR="00BE70D2" w:rsidRDefault="00BE70D2" w:rsidP="00BE70D2">
      <w:pPr>
        <w:pStyle w:val="Heading2"/>
      </w:pPr>
      <w:proofErr w:type="spellStart"/>
      <w:r w:rsidRPr="00A10D76">
        <w:t>RedEnergyBall</w:t>
      </w:r>
      <w:proofErr w:type="spellEnd"/>
      <w:r>
        <w:t xml:space="preserve"> </w:t>
      </w:r>
      <w:proofErr w:type="spellStart"/>
      <w:r>
        <w:t>inerhited</w:t>
      </w:r>
      <w:proofErr w:type="spellEnd"/>
      <w:r>
        <w:t xml:space="preserve"> class</w:t>
      </w:r>
    </w:p>
    <w:p w14:paraId="38FA993F" w14:textId="77777777" w:rsidR="00BE70D2" w:rsidRDefault="00BE70D2" w:rsidP="00BE70D2">
      <w:pPr>
        <w:pStyle w:val="Heading3"/>
      </w:pPr>
      <w:r>
        <w:t>Overview</w:t>
      </w:r>
    </w:p>
    <w:p w14:paraId="7BA2D9AF" w14:textId="37D17EE9" w:rsidR="00843E18" w:rsidRDefault="00BE70D2" w:rsidP="00BE70D2">
      <w:r>
        <w:t>Laser used by Boss 2</w:t>
      </w:r>
    </w:p>
    <w:p w14:paraId="564AAB0D" w14:textId="77777777" w:rsidR="00BE70D2" w:rsidRDefault="00BE70D2" w:rsidP="00BE70D2">
      <w:pPr>
        <w:pStyle w:val="ListParagraph"/>
        <w:numPr>
          <w:ilvl w:val="0"/>
          <w:numId w:val="26"/>
        </w:numPr>
      </w:pPr>
      <w:r>
        <w:t>Constructor</w:t>
      </w:r>
    </w:p>
    <w:p w14:paraId="7B342050" w14:textId="5422E179" w:rsidR="00BE70D2" w:rsidRDefault="00BE70D2" w:rsidP="00BE70D2">
      <w:pPr>
        <w:pStyle w:val="ListParagraph"/>
        <w:numPr>
          <w:ilvl w:val="1"/>
          <w:numId w:val="26"/>
        </w:numPr>
      </w:pPr>
      <w:r>
        <w:t>Set Speed</w:t>
      </w:r>
    </w:p>
    <w:p w14:paraId="6323D973" w14:textId="5E764B50" w:rsidR="00BE70D2" w:rsidRDefault="00BE70D2" w:rsidP="00BE70D2">
      <w:pPr>
        <w:pStyle w:val="ListParagraph"/>
        <w:numPr>
          <w:ilvl w:val="1"/>
          <w:numId w:val="26"/>
        </w:numPr>
      </w:pPr>
      <w:r>
        <w:t xml:space="preserve">Set Bitmap </w:t>
      </w:r>
    </w:p>
    <w:p w14:paraId="7159EC90" w14:textId="77777777" w:rsidR="00BE70D2" w:rsidRDefault="00BE70D2" w:rsidP="00BE70D2">
      <w:pPr>
        <w:pStyle w:val="ListParagraph"/>
        <w:numPr>
          <w:ilvl w:val="1"/>
          <w:numId w:val="26"/>
        </w:numPr>
      </w:pPr>
      <w:r>
        <w:t xml:space="preserve">Set animation </w:t>
      </w:r>
      <w:proofErr w:type="gramStart"/>
      <w:r>
        <w:t>script</w:t>
      </w:r>
      <w:proofErr w:type="gramEnd"/>
      <w:r>
        <w:t xml:space="preserve"> </w:t>
      </w:r>
    </w:p>
    <w:p w14:paraId="21D53DB6" w14:textId="77777777" w:rsidR="00BE70D2" w:rsidRDefault="00BE70D2" w:rsidP="00BE70D2">
      <w:pPr>
        <w:pStyle w:val="ListParagraph"/>
        <w:numPr>
          <w:ilvl w:val="1"/>
          <w:numId w:val="26"/>
        </w:numPr>
      </w:pPr>
      <w:r>
        <w:t xml:space="preserve">Create </w:t>
      </w:r>
      <w:proofErr w:type="gramStart"/>
      <w:r>
        <w:t>sprite</w:t>
      </w:r>
      <w:proofErr w:type="gramEnd"/>
      <w:r>
        <w:t xml:space="preserve"> </w:t>
      </w:r>
    </w:p>
    <w:p w14:paraId="0CAD2A17" w14:textId="77777777" w:rsidR="00BE70D2" w:rsidRDefault="00BE70D2" w:rsidP="00BE70D2">
      <w:pPr>
        <w:pStyle w:val="ListParagraph"/>
        <w:numPr>
          <w:ilvl w:val="2"/>
          <w:numId w:val="26"/>
        </w:numPr>
      </w:pPr>
      <w:r>
        <w:t xml:space="preserve">Set </w:t>
      </w:r>
      <w:proofErr w:type="spellStart"/>
      <w:r>
        <w:t>Anchorpoint</w:t>
      </w:r>
      <w:proofErr w:type="spellEnd"/>
      <w:r>
        <w:t xml:space="preserve"> </w:t>
      </w:r>
    </w:p>
    <w:p w14:paraId="6A3465F5" w14:textId="77777777" w:rsidR="00BE70D2" w:rsidRDefault="00BE70D2" w:rsidP="00BE70D2">
      <w:pPr>
        <w:pStyle w:val="ListParagraph"/>
        <w:numPr>
          <w:ilvl w:val="2"/>
          <w:numId w:val="26"/>
        </w:numPr>
      </w:pPr>
      <w:r>
        <w:t xml:space="preserve">Set </w:t>
      </w:r>
      <w:proofErr w:type="gramStart"/>
      <w:r>
        <w:t>position</w:t>
      </w:r>
      <w:proofErr w:type="gramEnd"/>
      <w:r>
        <w:t xml:space="preserve"> </w:t>
      </w:r>
    </w:p>
    <w:p w14:paraId="080AB0F3" w14:textId="583DB027" w:rsidR="006961FF" w:rsidRDefault="006961FF" w:rsidP="00BE70D2">
      <w:pPr>
        <w:pStyle w:val="ListParagraph"/>
        <w:numPr>
          <w:ilvl w:val="2"/>
          <w:numId w:val="26"/>
        </w:numPr>
      </w:pPr>
      <w:r>
        <w:t xml:space="preserve">Start animation based on frame </w:t>
      </w:r>
      <w:proofErr w:type="gramStart"/>
      <w:r>
        <w:t>number</w:t>
      </w:r>
      <w:proofErr w:type="gramEnd"/>
    </w:p>
    <w:p w14:paraId="2FEDBC06" w14:textId="77777777" w:rsidR="006961FF" w:rsidRDefault="006961FF" w:rsidP="006961FF">
      <w:pPr>
        <w:pStyle w:val="ListParagraph"/>
        <w:numPr>
          <w:ilvl w:val="0"/>
          <w:numId w:val="26"/>
        </w:numPr>
      </w:pPr>
      <w:proofErr w:type="spellStart"/>
      <w:r>
        <w:t>HitCheck</w:t>
      </w:r>
      <w:proofErr w:type="spellEnd"/>
      <w:r>
        <w:t xml:space="preserve"> Player</w:t>
      </w:r>
    </w:p>
    <w:p w14:paraId="4E5310E3" w14:textId="77777777" w:rsidR="006961FF" w:rsidRDefault="006961FF" w:rsidP="006961FF">
      <w:pPr>
        <w:pStyle w:val="ListParagraph"/>
        <w:numPr>
          <w:ilvl w:val="1"/>
          <w:numId w:val="26"/>
        </w:numPr>
      </w:pPr>
      <w:r>
        <w:t xml:space="preserve">Checks if the sprite has hit the player </w:t>
      </w:r>
      <w:proofErr w:type="gramStart"/>
      <w:r>
        <w:t>bitmap</w:t>
      </w:r>
      <w:proofErr w:type="gramEnd"/>
    </w:p>
    <w:p w14:paraId="63BBC515" w14:textId="77777777" w:rsidR="006961FF" w:rsidRDefault="006961FF" w:rsidP="006961FF">
      <w:pPr>
        <w:pStyle w:val="ListParagraph"/>
        <w:numPr>
          <w:ilvl w:val="0"/>
          <w:numId w:val="26"/>
        </w:numPr>
      </w:pPr>
      <w:proofErr w:type="spellStart"/>
      <w:r>
        <w:lastRenderedPageBreak/>
        <w:t>HItCheck</w:t>
      </w:r>
      <w:proofErr w:type="spellEnd"/>
      <w:r>
        <w:t xml:space="preserve"> Enemy </w:t>
      </w:r>
    </w:p>
    <w:p w14:paraId="358490B2" w14:textId="77777777" w:rsidR="006961FF" w:rsidRDefault="006961FF" w:rsidP="006961FF">
      <w:pPr>
        <w:pStyle w:val="ListParagraph"/>
        <w:numPr>
          <w:ilvl w:val="1"/>
          <w:numId w:val="26"/>
        </w:numPr>
      </w:pPr>
      <w:r>
        <w:t>Return False</w:t>
      </w:r>
    </w:p>
    <w:p w14:paraId="3A9A6D57" w14:textId="77777777" w:rsidR="00425A0F" w:rsidRDefault="00425A0F" w:rsidP="00425A0F">
      <w:pPr>
        <w:pStyle w:val="ListParagraph"/>
        <w:numPr>
          <w:ilvl w:val="0"/>
          <w:numId w:val="26"/>
        </w:numPr>
      </w:pPr>
      <w:r>
        <w:t>Update</w:t>
      </w:r>
    </w:p>
    <w:p w14:paraId="516166A4" w14:textId="77777777" w:rsidR="00425A0F" w:rsidRDefault="00425A0F" w:rsidP="00425A0F">
      <w:pPr>
        <w:pStyle w:val="ListParagraph"/>
        <w:numPr>
          <w:ilvl w:val="1"/>
          <w:numId w:val="26"/>
        </w:numPr>
      </w:pPr>
      <w:r>
        <w:t xml:space="preserve">Changes the Sprites XY </w:t>
      </w:r>
      <w:proofErr w:type="gramStart"/>
      <w:r>
        <w:t>position</w:t>
      </w:r>
      <w:proofErr w:type="gramEnd"/>
      <w:r>
        <w:t xml:space="preserve"> </w:t>
      </w:r>
    </w:p>
    <w:p w14:paraId="1B412EED" w14:textId="77777777" w:rsidR="00425A0F" w:rsidRDefault="00425A0F" w:rsidP="00425A0F">
      <w:pPr>
        <w:pStyle w:val="ListParagraph"/>
        <w:numPr>
          <w:ilvl w:val="0"/>
          <w:numId w:val="26"/>
        </w:numPr>
      </w:pPr>
      <w:proofErr w:type="spellStart"/>
      <w:r>
        <w:t>IsOffscreen</w:t>
      </w:r>
      <w:proofErr w:type="spellEnd"/>
    </w:p>
    <w:p w14:paraId="2EB1F870" w14:textId="77777777" w:rsidR="00425A0F" w:rsidRDefault="00425A0F" w:rsidP="00425A0F">
      <w:pPr>
        <w:pStyle w:val="ListParagraph"/>
        <w:numPr>
          <w:ilvl w:val="1"/>
          <w:numId w:val="26"/>
        </w:numPr>
      </w:pPr>
      <w:r>
        <w:t xml:space="preserve">Checks if sprite is </w:t>
      </w:r>
      <w:proofErr w:type="gramStart"/>
      <w:r>
        <w:t>offscreen</w:t>
      </w:r>
      <w:proofErr w:type="gramEnd"/>
    </w:p>
    <w:p w14:paraId="7C94BF52" w14:textId="77777777" w:rsidR="00425A0F" w:rsidRDefault="00425A0F" w:rsidP="00425A0F">
      <w:pPr>
        <w:pStyle w:val="ListParagraph"/>
        <w:numPr>
          <w:ilvl w:val="0"/>
          <w:numId w:val="26"/>
        </w:numPr>
      </w:pPr>
      <w:proofErr w:type="spellStart"/>
      <w:r>
        <w:t>FreeSprite</w:t>
      </w:r>
      <w:proofErr w:type="spellEnd"/>
    </w:p>
    <w:p w14:paraId="717C966F" w14:textId="77777777" w:rsidR="00425A0F" w:rsidRDefault="00425A0F" w:rsidP="00425A0F">
      <w:pPr>
        <w:pStyle w:val="ListParagraph"/>
        <w:numPr>
          <w:ilvl w:val="1"/>
          <w:numId w:val="26"/>
        </w:numPr>
      </w:pPr>
      <w:r>
        <w:t xml:space="preserve">Frees the </w:t>
      </w:r>
      <w:proofErr w:type="gramStart"/>
      <w:r>
        <w:t>sprite</w:t>
      </w:r>
      <w:proofErr w:type="gramEnd"/>
    </w:p>
    <w:p w14:paraId="599A9B35" w14:textId="77777777" w:rsidR="00425A0F" w:rsidRDefault="00425A0F" w:rsidP="00425A0F"/>
    <w:p w14:paraId="0D4BCC6A" w14:textId="77777777" w:rsidR="006961FF" w:rsidRDefault="006961FF" w:rsidP="00425A0F">
      <w:pPr>
        <w:pStyle w:val="ListParagraph"/>
        <w:ind w:left="2160"/>
      </w:pPr>
    </w:p>
    <w:p w14:paraId="125E455C" w14:textId="77777777" w:rsidR="00BE70D2" w:rsidRDefault="00BE70D2" w:rsidP="00BE70D2"/>
    <w:p w14:paraId="634AF54B" w14:textId="77777777" w:rsidR="00BE70D2" w:rsidRDefault="00BE70D2" w:rsidP="00BE70D2"/>
    <w:p w14:paraId="286AFECC" w14:textId="77777777" w:rsidR="001D47E9" w:rsidRDefault="001D47E9" w:rsidP="00A10D76"/>
    <w:p w14:paraId="482FED21" w14:textId="03E56CEB" w:rsidR="00361937" w:rsidRDefault="00361937" w:rsidP="009F5FAA"/>
    <w:p w14:paraId="5BA1B793" w14:textId="77777777" w:rsidR="00AA575D" w:rsidRDefault="00AA575D" w:rsidP="00DD2CF9"/>
    <w:p w14:paraId="5692E22E" w14:textId="77777777" w:rsidR="00DD2CF9" w:rsidRDefault="00DD2CF9" w:rsidP="00DD2CF9"/>
    <w:p w14:paraId="6494ABBA" w14:textId="77777777" w:rsidR="001D0AC4" w:rsidRDefault="001D0AC4" w:rsidP="001D0AC4"/>
    <w:p w14:paraId="05A5C919" w14:textId="77777777" w:rsidR="00E27F4A" w:rsidRPr="004C4708" w:rsidRDefault="00E27F4A" w:rsidP="008F1B5A"/>
    <w:p w14:paraId="4F22991A" w14:textId="77777777" w:rsidR="00A15E76" w:rsidRDefault="00A15E76" w:rsidP="00A15E76">
      <w:pPr>
        <w:pStyle w:val="ListParagraph"/>
        <w:ind w:left="1440"/>
      </w:pPr>
    </w:p>
    <w:p w14:paraId="4E60E7C6" w14:textId="77777777" w:rsidR="00B55DA1" w:rsidRDefault="00B55DA1" w:rsidP="00220E79">
      <w:pPr>
        <w:pStyle w:val="ListParagraph"/>
        <w:ind w:left="1440"/>
      </w:pPr>
    </w:p>
    <w:p w14:paraId="568077F3" w14:textId="77777777" w:rsidR="00D444C7" w:rsidRDefault="00D444C7" w:rsidP="00D444C7"/>
    <w:p w14:paraId="061BE516" w14:textId="77777777" w:rsidR="00A22EF6" w:rsidRDefault="00A22EF6" w:rsidP="00D444C7">
      <w:pPr>
        <w:ind w:left="1080"/>
      </w:pPr>
    </w:p>
    <w:sectPr w:rsidR="00A22E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97EEB"/>
    <w:multiLevelType w:val="hybridMultilevel"/>
    <w:tmpl w:val="A6A6A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F5A2E"/>
    <w:multiLevelType w:val="hybridMultilevel"/>
    <w:tmpl w:val="D130CF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2339ED"/>
    <w:multiLevelType w:val="hybridMultilevel"/>
    <w:tmpl w:val="EB9EB8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5270AB"/>
    <w:multiLevelType w:val="hybridMultilevel"/>
    <w:tmpl w:val="1852649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06C44D5"/>
    <w:multiLevelType w:val="hybridMultilevel"/>
    <w:tmpl w:val="B2444F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6F6500"/>
    <w:multiLevelType w:val="hybridMultilevel"/>
    <w:tmpl w:val="EADC93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910449"/>
    <w:multiLevelType w:val="hybridMultilevel"/>
    <w:tmpl w:val="30DAA9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0158A"/>
    <w:multiLevelType w:val="hybridMultilevel"/>
    <w:tmpl w:val="1436B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702711"/>
    <w:multiLevelType w:val="hybridMultilevel"/>
    <w:tmpl w:val="FF0406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B86DA7"/>
    <w:multiLevelType w:val="hybridMultilevel"/>
    <w:tmpl w:val="B9DCBF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D87313"/>
    <w:multiLevelType w:val="hybridMultilevel"/>
    <w:tmpl w:val="F102A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EE7486E"/>
    <w:multiLevelType w:val="hybridMultilevel"/>
    <w:tmpl w:val="C8CA64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185CE5"/>
    <w:multiLevelType w:val="hybridMultilevel"/>
    <w:tmpl w:val="0C7E83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CAF7018"/>
    <w:multiLevelType w:val="hybridMultilevel"/>
    <w:tmpl w:val="ACF0EC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F97864"/>
    <w:multiLevelType w:val="hybridMultilevel"/>
    <w:tmpl w:val="E206C5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6C5DE4"/>
    <w:multiLevelType w:val="hybridMultilevel"/>
    <w:tmpl w:val="80442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2CB3A2A"/>
    <w:multiLevelType w:val="hybridMultilevel"/>
    <w:tmpl w:val="3A900A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5DC5555"/>
    <w:multiLevelType w:val="hybridMultilevel"/>
    <w:tmpl w:val="D37E39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BAB1103"/>
    <w:multiLevelType w:val="hybridMultilevel"/>
    <w:tmpl w:val="B5F2A74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DDA695A"/>
    <w:multiLevelType w:val="hybridMultilevel"/>
    <w:tmpl w:val="025A9F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FC37EF"/>
    <w:multiLevelType w:val="hybridMultilevel"/>
    <w:tmpl w:val="06F41F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8271C34"/>
    <w:multiLevelType w:val="hybridMultilevel"/>
    <w:tmpl w:val="3E0002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28842CA"/>
    <w:multiLevelType w:val="hybridMultilevel"/>
    <w:tmpl w:val="F3687D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BAF63A8"/>
    <w:multiLevelType w:val="hybridMultilevel"/>
    <w:tmpl w:val="C9D46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7429C6"/>
    <w:multiLevelType w:val="hybridMultilevel"/>
    <w:tmpl w:val="ABD6C0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D1326D0"/>
    <w:multiLevelType w:val="hybridMultilevel"/>
    <w:tmpl w:val="77E4F9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66453169">
    <w:abstractNumId w:val="6"/>
  </w:num>
  <w:num w:numId="2" w16cid:durableId="581256136">
    <w:abstractNumId w:val="7"/>
  </w:num>
  <w:num w:numId="3" w16cid:durableId="92169027">
    <w:abstractNumId w:val="15"/>
  </w:num>
  <w:num w:numId="4" w16cid:durableId="1722048183">
    <w:abstractNumId w:val="20"/>
  </w:num>
  <w:num w:numId="5" w16cid:durableId="225800226">
    <w:abstractNumId w:val="8"/>
  </w:num>
  <w:num w:numId="6" w16cid:durableId="1923441040">
    <w:abstractNumId w:val="14"/>
  </w:num>
  <w:num w:numId="7" w16cid:durableId="859394543">
    <w:abstractNumId w:val="0"/>
  </w:num>
  <w:num w:numId="8" w16cid:durableId="1151605007">
    <w:abstractNumId w:val="5"/>
  </w:num>
  <w:num w:numId="9" w16cid:durableId="541554385">
    <w:abstractNumId w:val="25"/>
  </w:num>
  <w:num w:numId="10" w16cid:durableId="82343675">
    <w:abstractNumId w:val="17"/>
  </w:num>
  <w:num w:numId="11" w16cid:durableId="864051977">
    <w:abstractNumId w:val="10"/>
  </w:num>
  <w:num w:numId="12" w16cid:durableId="15886841">
    <w:abstractNumId w:val="16"/>
  </w:num>
  <w:num w:numId="13" w16cid:durableId="245849410">
    <w:abstractNumId w:val="24"/>
  </w:num>
  <w:num w:numId="14" w16cid:durableId="320502192">
    <w:abstractNumId w:val="9"/>
  </w:num>
  <w:num w:numId="15" w16cid:durableId="2049337140">
    <w:abstractNumId w:val="3"/>
  </w:num>
  <w:num w:numId="16" w16cid:durableId="533544631">
    <w:abstractNumId w:val="13"/>
  </w:num>
  <w:num w:numId="17" w16cid:durableId="23020188">
    <w:abstractNumId w:val="11"/>
  </w:num>
  <w:num w:numId="18" w16cid:durableId="109595906">
    <w:abstractNumId w:val="2"/>
  </w:num>
  <w:num w:numId="19" w16cid:durableId="2141872421">
    <w:abstractNumId w:val="4"/>
  </w:num>
  <w:num w:numId="20" w16cid:durableId="1225751569">
    <w:abstractNumId w:val="22"/>
  </w:num>
  <w:num w:numId="21" w16cid:durableId="1943685003">
    <w:abstractNumId w:val="21"/>
  </w:num>
  <w:num w:numId="22" w16cid:durableId="1352485648">
    <w:abstractNumId w:val="23"/>
  </w:num>
  <w:num w:numId="23" w16cid:durableId="1371808339">
    <w:abstractNumId w:val="1"/>
  </w:num>
  <w:num w:numId="24" w16cid:durableId="1930969103">
    <w:abstractNumId w:val="19"/>
  </w:num>
  <w:num w:numId="25" w16cid:durableId="1198422021">
    <w:abstractNumId w:val="12"/>
  </w:num>
  <w:num w:numId="26" w16cid:durableId="20054698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szC1NDK0sDAwNzVQ0lEKTi0uzszPAykwrAUAJnNCdSwAAAA="/>
  </w:docVars>
  <w:rsids>
    <w:rsidRoot w:val="00FF6DC2"/>
    <w:rsid w:val="00035F25"/>
    <w:rsid w:val="00035F81"/>
    <w:rsid w:val="00045753"/>
    <w:rsid w:val="00050701"/>
    <w:rsid w:val="00076230"/>
    <w:rsid w:val="00082ADB"/>
    <w:rsid w:val="000847D8"/>
    <w:rsid w:val="000959DE"/>
    <w:rsid w:val="000978D5"/>
    <w:rsid w:val="000A1381"/>
    <w:rsid w:val="000A3F3A"/>
    <w:rsid w:val="000A44FC"/>
    <w:rsid w:val="000D5AD6"/>
    <w:rsid w:val="000E672D"/>
    <w:rsid w:val="000F1DFD"/>
    <w:rsid w:val="00101AF0"/>
    <w:rsid w:val="00104E8C"/>
    <w:rsid w:val="00114005"/>
    <w:rsid w:val="00115217"/>
    <w:rsid w:val="00126D01"/>
    <w:rsid w:val="00135648"/>
    <w:rsid w:val="00137232"/>
    <w:rsid w:val="00144F55"/>
    <w:rsid w:val="00155315"/>
    <w:rsid w:val="00166F90"/>
    <w:rsid w:val="0016708E"/>
    <w:rsid w:val="00167E54"/>
    <w:rsid w:val="0017069D"/>
    <w:rsid w:val="0017395B"/>
    <w:rsid w:val="00181CC5"/>
    <w:rsid w:val="001A55F5"/>
    <w:rsid w:val="001A7895"/>
    <w:rsid w:val="001B1357"/>
    <w:rsid w:val="001C14DC"/>
    <w:rsid w:val="001C1EA0"/>
    <w:rsid w:val="001C3A64"/>
    <w:rsid w:val="001C3E48"/>
    <w:rsid w:val="001C6F14"/>
    <w:rsid w:val="001D0AC4"/>
    <w:rsid w:val="001D1925"/>
    <w:rsid w:val="001D47E9"/>
    <w:rsid w:val="001E0BFE"/>
    <w:rsid w:val="001E26F0"/>
    <w:rsid w:val="001E5A30"/>
    <w:rsid w:val="001F001B"/>
    <w:rsid w:val="00202436"/>
    <w:rsid w:val="00203D55"/>
    <w:rsid w:val="00213368"/>
    <w:rsid w:val="00215A59"/>
    <w:rsid w:val="00215E48"/>
    <w:rsid w:val="00220B09"/>
    <w:rsid w:val="00220E6E"/>
    <w:rsid w:val="00220E79"/>
    <w:rsid w:val="0022370D"/>
    <w:rsid w:val="00224762"/>
    <w:rsid w:val="00224C8F"/>
    <w:rsid w:val="00232EB5"/>
    <w:rsid w:val="00241B08"/>
    <w:rsid w:val="00247EF6"/>
    <w:rsid w:val="002567CA"/>
    <w:rsid w:val="00282729"/>
    <w:rsid w:val="00290EE8"/>
    <w:rsid w:val="00296BA4"/>
    <w:rsid w:val="002971C8"/>
    <w:rsid w:val="002B1CFE"/>
    <w:rsid w:val="002B726D"/>
    <w:rsid w:val="002D34D7"/>
    <w:rsid w:val="002D6006"/>
    <w:rsid w:val="00306D34"/>
    <w:rsid w:val="0031052D"/>
    <w:rsid w:val="00312903"/>
    <w:rsid w:val="00316821"/>
    <w:rsid w:val="003222FF"/>
    <w:rsid w:val="00323D45"/>
    <w:rsid w:val="00333DAC"/>
    <w:rsid w:val="0035456A"/>
    <w:rsid w:val="00361937"/>
    <w:rsid w:val="0037045E"/>
    <w:rsid w:val="00383E39"/>
    <w:rsid w:val="003B631E"/>
    <w:rsid w:val="003D4101"/>
    <w:rsid w:val="003D6528"/>
    <w:rsid w:val="003D6D68"/>
    <w:rsid w:val="003E298A"/>
    <w:rsid w:val="003E7C29"/>
    <w:rsid w:val="003F09DF"/>
    <w:rsid w:val="003F1C55"/>
    <w:rsid w:val="00412E93"/>
    <w:rsid w:val="004158DD"/>
    <w:rsid w:val="00425A0F"/>
    <w:rsid w:val="00435A34"/>
    <w:rsid w:val="00437EBA"/>
    <w:rsid w:val="00444CE5"/>
    <w:rsid w:val="00445DC9"/>
    <w:rsid w:val="00446F98"/>
    <w:rsid w:val="004530AD"/>
    <w:rsid w:val="00453F60"/>
    <w:rsid w:val="00457D91"/>
    <w:rsid w:val="004664BE"/>
    <w:rsid w:val="004736AB"/>
    <w:rsid w:val="00475D98"/>
    <w:rsid w:val="00496DB3"/>
    <w:rsid w:val="004B22EA"/>
    <w:rsid w:val="004C4708"/>
    <w:rsid w:val="004E4C42"/>
    <w:rsid w:val="005029AE"/>
    <w:rsid w:val="00513B63"/>
    <w:rsid w:val="00516B54"/>
    <w:rsid w:val="00522109"/>
    <w:rsid w:val="005525D1"/>
    <w:rsid w:val="00553E32"/>
    <w:rsid w:val="00567438"/>
    <w:rsid w:val="005A27F9"/>
    <w:rsid w:val="005B01CF"/>
    <w:rsid w:val="005B3161"/>
    <w:rsid w:val="005B7BCD"/>
    <w:rsid w:val="005C779D"/>
    <w:rsid w:val="005E3F5D"/>
    <w:rsid w:val="005E6DA5"/>
    <w:rsid w:val="006107F4"/>
    <w:rsid w:val="0064316E"/>
    <w:rsid w:val="00657D7D"/>
    <w:rsid w:val="006605B3"/>
    <w:rsid w:val="0066667D"/>
    <w:rsid w:val="00670764"/>
    <w:rsid w:val="006728FA"/>
    <w:rsid w:val="006761D7"/>
    <w:rsid w:val="006916AE"/>
    <w:rsid w:val="00692144"/>
    <w:rsid w:val="006961FF"/>
    <w:rsid w:val="006A3B0A"/>
    <w:rsid w:val="006B0EC3"/>
    <w:rsid w:val="006C1424"/>
    <w:rsid w:val="006D6D89"/>
    <w:rsid w:val="006E0D4E"/>
    <w:rsid w:val="006E7BCB"/>
    <w:rsid w:val="006F4BAB"/>
    <w:rsid w:val="006F6F34"/>
    <w:rsid w:val="006F733C"/>
    <w:rsid w:val="00703F08"/>
    <w:rsid w:val="00707E29"/>
    <w:rsid w:val="007105BD"/>
    <w:rsid w:val="0071355E"/>
    <w:rsid w:val="007151FE"/>
    <w:rsid w:val="00726666"/>
    <w:rsid w:val="00736539"/>
    <w:rsid w:val="00745A26"/>
    <w:rsid w:val="00750F3B"/>
    <w:rsid w:val="00754336"/>
    <w:rsid w:val="00755F06"/>
    <w:rsid w:val="00764B51"/>
    <w:rsid w:val="00764EB7"/>
    <w:rsid w:val="00795A4A"/>
    <w:rsid w:val="007B1D8B"/>
    <w:rsid w:val="007C2ACB"/>
    <w:rsid w:val="007C3445"/>
    <w:rsid w:val="007D2ED9"/>
    <w:rsid w:val="007E5315"/>
    <w:rsid w:val="007E5FFE"/>
    <w:rsid w:val="007F384E"/>
    <w:rsid w:val="00804B55"/>
    <w:rsid w:val="00805642"/>
    <w:rsid w:val="008115C2"/>
    <w:rsid w:val="008118F2"/>
    <w:rsid w:val="008173B8"/>
    <w:rsid w:val="00825311"/>
    <w:rsid w:val="00837233"/>
    <w:rsid w:val="00842E95"/>
    <w:rsid w:val="00843E18"/>
    <w:rsid w:val="008457D1"/>
    <w:rsid w:val="008822A2"/>
    <w:rsid w:val="00883187"/>
    <w:rsid w:val="0089186E"/>
    <w:rsid w:val="008A40C9"/>
    <w:rsid w:val="008A4400"/>
    <w:rsid w:val="008B76A1"/>
    <w:rsid w:val="008C460C"/>
    <w:rsid w:val="008C5BFE"/>
    <w:rsid w:val="008D7511"/>
    <w:rsid w:val="008E1198"/>
    <w:rsid w:val="008E71DF"/>
    <w:rsid w:val="008E7FC3"/>
    <w:rsid w:val="008F0D17"/>
    <w:rsid w:val="008F1B5A"/>
    <w:rsid w:val="008F24A4"/>
    <w:rsid w:val="009028BE"/>
    <w:rsid w:val="00912F77"/>
    <w:rsid w:val="00946E73"/>
    <w:rsid w:val="0095499F"/>
    <w:rsid w:val="00960795"/>
    <w:rsid w:val="00965F90"/>
    <w:rsid w:val="0096737A"/>
    <w:rsid w:val="00972158"/>
    <w:rsid w:val="00972918"/>
    <w:rsid w:val="0097452E"/>
    <w:rsid w:val="0098003B"/>
    <w:rsid w:val="00986E82"/>
    <w:rsid w:val="0099569C"/>
    <w:rsid w:val="009C4E8C"/>
    <w:rsid w:val="009F5FAA"/>
    <w:rsid w:val="00A06E57"/>
    <w:rsid w:val="00A10D76"/>
    <w:rsid w:val="00A13BC7"/>
    <w:rsid w:val="00A15E76"/>
    <w:rsid w:val="00A16E90"/>
    <w:rsid w:val="00A22EF6"/>
    <w:rsid w:val="00A241D6"/>
    <w:rsid w:val="00A24C08"/>
    <w:rsid w:val="00A3464A"/>
    <w:rsid w:val="00A37ADA"/>
    <w:rsid w:val="00A54F47"/>
    <w:rsid w:val="00A63485"/>
    <w:rsid w:val="00A6689A"/>
    <w:rsid w:val="00A945EB"/>
    <w:rsid w:val="00A97D30"/>
    <w:rsid w:val="00AA2D6D"/>
    <w:rsid w:val="00AA575D"/>
    <w:rsid w:val="00AB0CFF"/>
    <w:rsid w:val="00AB5E36"/>
    <w:rsid w:val="00AB62DD"/>
    <w:rsid w:val="00AC0829"/>
    <w:rsid w:val="00AD2062"/>
    <w:rsid w:val="00AE28BA"/>
    <w:rsid w:val="00B06ED2"/>
    <w:rsid w:val="00B07489"/>
    <w:rsid w:val="00B21087"/>
    <w:rsid w:val="00B55DA1"/>
    <w:rsid w:val="00B67F53"/>
    <w:rsid w:val="00B71304"/>
    <w:rsid w:val="00B811C1"/>
    <w:rsid w:val="00B82BD2"/>
    <w:rsid w:val="00B842B7"/>
    <w:rsid w:val="00B92CC6"/>
    <w:rsid w:val="00B947D1"/>
    <w:rsid w:val="00B96B4F"/>
    <w:rsid w:val="00B96CEC"/>
    <w:rsid w:val="00BA1F52"/>
    <w:rsid w:val="00BB1181"/>
    <w:rsid w:val="00BB18ED"/>
    <w:rsid w:val="00BC0AD3"/>
    <w:rsid w:val="00BE577B"/>
    <w:rsid w:val="00BE70D2"/>
    <w:rsid w:val="00C045B0"/>
    <w:rsid w:val="00C0723F"/>
    <w:rsid w:val="00C1786A"/>
    <w:rsid w:val="00C51499"/>
    <w:rsid w:val="00C55EB9"/>
    <w:rsid w:val="00C60B7B"/>
    <w:rsid w:val="00C7069B"/>
    <w:rsid w:val="00C74334"/>
    <w:rsid w:val="00C74831"/>
    <w:rsid w:val="00C7561B"/>
    <w:rsid w:val="00CA2882"/>
    <w:rsid w:val="00CA5AB3"/>
    <w:rsid w:val="00CB5BDA"/>
    <w:rsid w:val="00CC7612"/>
    <w:rsid w:val="00CE57D4"/>
    <w:rsid w:val="00D12953"/>
    <w:rsid w:val="00D14F00"/>
    <w:rsid w:val="00D22010"/>
    <w:rsid w:val="00D25C75"/>
    <w:rsid w:val="00D35915"/>
    <w:rsid w:val="00D444C7"/>
    <w:rsid w:val="00D66B37"/>
    <w:rsid w:val="00D812D7"/>
    <w:rsid w:val="00D8184B"/>
    <w:rsid w:val="00D90C1B"/>
    <w:rsid w:val="00D91674"/>
    <w:rsid w:val="00DA6885"/>
    <w:rsid w:val="00DB77B5"/>
    <w:rsid w:val="00DD2CF9"/>
    <w:rsid w:val="00E0371D"/>
    <w:rsid w:val="00E104DC"/>
    <w:rsid w:val="00E168F9"/>
    <w:rsid w:val="00E203B0"/>
    <w:rsid w:val="00E272BE"/>
    <w:rsid w:val="00E27F4A"/>
    <w:rsid w:val="00E30FEF"/>
    <w:rsid w:val="00E3366F"/>
    <w:rsid w:val="00E36A57"/>
    <w:rsid w:val="00E420FE"/>
    <w:rsid w:val="00E45905"/>
    <w:rsid w:val="00E463B5"/>
    <w:rsid w:val="00E61F5E"/>
    <w:rsid w:val="00E61FF6"/>
    <w:rsid w:val="00E66786"/>
    <w:rsid w:val="00E70514"/>
    <w:rsid w:val="00E759A4"/>
    <w:rsid w:val="00E76AFF"/>
    <w:rsid w:val="00E96251"/>
    <w:rsid w:val="00E96AB9"/>
    <w:rsid w:val="00EA0C87"/>
    <w:rsid w:val="00EB17DC"/>
    <w:rsid w:val="00EB5E39"/>
    <w:rsid w:val="00ED130D"/>
    <w:rsid w:val="00ED373B"/>
    <w:rsid w:val="00EE3930"/>
    <w:rsid w:val="00EF2065"/>
    <w:rsid w:val="00F03469"/>
    <w:rsid w:val="00F04293"/>
    <w:rsid w:val="00F06E9E"/>
    <w:rsid w:val="00F23026"/>
    <w:rsid w:val="00F34FE6"/>
    <w:rsid w:val="00F41744"/>
    <w:rsid w:val="00F50A59"/>
    <w:rsid w:val="00F51738"/>
    <w:rsid w:val="00F54738"/>
    <w:rsid w:val="00F57CE3"/>
    <w:rsid w:val="00F62FD1"/>
    <w:rsid w:val="00F7569C"/>
    <w:rsid w:val="00F810DF"/>
    <w:rsid w:val="00F90E87"/>
    <w:rsid w:val="00F91AA6"/>
    <w:rsid w:val="00F92843"/>
    <w:rsid w:val="00F9704C"/>
    <w:rsid w:val="00FA1DC9"/>
    <w:rsid w:val="00FB6626"/>
    <w:rsid w:val="00FB6838"/>
    <w:rsid w:val="00FD2ACF"/>
    <w:rsid w:val="00FE0244"/>
    <w:rsid w:val="00FE5A34"/>
    <w:rsid w:val="00FF4E3F"/>
    <w:rsid w:val="00FF5292"/>
    <w:rsid w:val="00FF6DC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9F083"/>
  <w15:chartTrackingRefBased/>
  <w15:docId w15:val="{CE009FC5-2C2F-40F3-B600-C78836801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0D2"/>
  </w:style>
  <w:style w:type="paragraph" w:styleId="Heading1">
    <w:name w:val="heading 1"/>
    <w:basedOn w:val="Normal"/>
    <w:next w:val="Normal"/>
    <w:link w:val="Heading1Char"/>
    <w:uiPriority w:val="9"/>
    <w:qFormat/>
    <w:rsid w:val="00FF6D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6D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72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F6D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6DC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F6DC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6DC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F6DC2"/>
    <w:pPr>
      <w:ind w:left="720"/>
      <w:contextualSpacing/>
    </w:pPr>
  </w:style>
  <w:style w:type="character" w:styleId="PlaceholderText">
    <w:name w:val="Placeholder Text"/>
    <w:basedOn w:val="DefaultParagraphFont"/>
    <w:uiPriority w:val="99"/>
    <w:semiHidden/>
    <w:rsid w:val="00D12953"/>
    <w:rPr>
      <w:color w:val="808080"/>
    </w:rPr>
  </w:style>
  <w:style w:type="character" w:customStyle="1" w:styleId="Heading3Char">
    <w:name w:val="Heading 3 Char"/>
    <w:basedOn w:val="DefaultParagraphFont"/>
    <w:link w:val="Heading3"/>
    <w:uiPriority w:val="9"/>
    <w:rsid w:val="00E272B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A1381"/>
    <w:rPr>
      <w:color w:val="0563C1" w:themeColor="hyperlink"/>
      <w:u w:val="single"/>
    </w:rPr>
  </w:style>
  <w:style w:type="character" w:styleId="UnresolvedMention">
    <w:name w:val="Unresolved Mention"/>
    <w:basedOn w:val="DefaultParagraphFont"/>
    <w:uiPriority w:val="99"/>
    <w:semiHidden/>
    <w:unhideWhenUsed/>
    <w:rsid w:val="000A13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9176">
      <w:bodyDiv w:val="1"/>
      <w:marLeft w:val="0"/>
      <w:marRight w:val="0"/>
      <w:marTop w:val="0"/>
      <w:marBottom w:val="0"/>
      <w:divBdr>
        <w:top w:val="none" w:sz="0" w:space="0" w:color="auto"/>
        <w:left w:val="none" w:sz="0" w:space="0" w:color="auto"/>
        <w:bottom w:val="none" w:sz="0" w:space="0" w:color="auto"/>
        <w:right w:val="none" w:sz="0" w:space="0" w:color="auto"/>
      </w:divBdr>
      <w:divsChild>
        <w:div w:id="130634157">
          <w:marLeft w:val="0"/>
          <w:marRight w:val="0"/>
          <w:marTop w:val="0"/>
          <w:marBottom w:val="0"/>
          <w:divBdr>
            <w:top w:val="none" w:sz="0" w:space="0" w:color="auto"/>
            <w:left w:val="none" w:sz="0" w:space="0" w:color="auto"/>
            <w:bottom w:val="none" w:sz="0" w:space="0" w:color="auto"/>
            <w:right w:val="none" w:sz="0" w:space="0" w:color="auto"/>
          </w:divBdr>
          <w:divsChild>
            <w:div w:id="71172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4602">
      <w:bodyDiv w:val="1"/>
      <w:marLeft w:val="0"/>
      <w:marRight w:val="0"/>
      <w:marTop w:val="0"/>
      <w:marBottom w:val="0"/>
      <w:divBdr>
        <w:top w:val="none" w:sz="0" w:space="0" w:color="auto"/>
        <w:left w:val="none" w:sz="0" w:space="0" w:color="auto"/>
        <w:bottom w:val="none" w:sz="0" w:space="0" w:color="auto"/>
        <w:right w:val="none" w:sz="0" w:space="0" w:color="auto"/>
      </w:divBdr>
      <w:divsChild>
        <w:div w:id="642201020">
          <w:marLeft w:val="0"/>
          <w:marRight w:val="0"/>
          <w:marTop w:val="0"/>
          <w:marBottom w:val="0"/>
          <w:divBdr>
            <w:top w:val="none" w:sz="0" w:space="0" w:color="auto"/>
            <w:left w:val="none" w:sz="0" w:space="0" w:color="auto"/>
            <w:bottom w:val="none" w:sz="0" w:space="0" w:color="auto"/>
            <w:right w:val="none" w:sz="0" w:space="0" w:color="auto"/>
          </w:divBdr>
          <w:divsChild>
            <w:div w:id="5557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432436">
      <w:bodyDiv w:val="1"/>
      <w:marLeft w:val="0"/>
      <w:marRight w:val="0"/>
      <w:marTop w:val="0"/>
      <w:marBottom w:val="0"/>
      <w:divBdr>
        <w:top w:val="none" w:sz="0" w:space="0" w:color="auto"/>
        <w:left w:val="none" w:sz="0" w:space="0" w:color="auto"/>
        <w:bottom w:val="none" w:sz="0" w:space="0" w:color="auto"/>
        <w:right w:val="none" w:sz="0" w:space="0" w:color="auto"/>
      </w:divBdr>
      <w:divsChild>
        <w:div w:id="653724736">
          <w:marLeft w:val="0"/>
          <w:marRight w:val="0"/>
          <w:marTop w:val="0"/>
          <w:marBottom w:val="0"/>
          <w:divBdr>
            <w:top w:val="none" w:sz="0" w:space="0" w:color="auto"/>
            <w:left w:val="none" w:sz="0" w:space="0" w:color="auto"/>
            <w:bottom w:val="none" w:sz="0" w:space="0" w:color="auto"/>
            <w:right w:val="none" w:sz="0" w:space="0" w:color="auto"/>
          </w:divBdr>
          <w:divsChild>
            <w:div w:id="156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10961">
      <w:bodyDiv w:val="1"/>
      <w:marLeft w:val="0"/>
      <w:marRight w:val="0"/>
      <w:marTop w:val="0"/>
      <w:marBottom w:val="0"/>
      <w:divBdr>
        <w:top w:val="none" w:sz="0" w:space="0" w:color="auto"/>
        <w:left w:val="none" w:sz="0" w:space="0" w:color="auto"/>
        <w:bottom w:val="none" w:sz="0" w:space="0" w:color="auto"/>
        <w:right w:val="none" w:sz="0" w:space="0" w:color="auto"/>
      </w:divBdr>
      <w:divsChild>
        <w:div w:id="2122727883">
          <w:marLeft w:val="0"/>
          <w:marRight w:val="0"/>
          <w:marTop w:val="0"/>
          <w:marBottom w:val="0"/>
          <w:divBdr>
            <w:top w:val="none" w:sz="0" w:space="0" w:color="auto"/>
            <w:left w:val="none" w:sz="0" w:space="0" w:color="auto"/>
            <w:bottom w:val="none" w:sz="0" w:space="0" w:color="auto"/>
            <w:right w:val="none" w:sz="0" w:space="0" w:color="auto"/>
          </w:divBdr>
          <w:divsChild>
            <w:div w:id="169236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31954">
      <w:bodyDiv w:val="1"/>
      <w:marLeft w:val="0"/>
      <w:marRight w:val="0"/>
      <w:marTop w:val="0"/>
      <w:marBottom w:val="0"/>
      <w:divBdr>
        <w:top w:val="none" w:sz="0" w:space="0" w:color="auto"/>
        <w:left w:val="none" w:sz="0" w:space="0" w:color="auto"/>
        <w:bottom w:val="none" w:sz="0" w:space="0" w:color="auto"/>
        <w:right w:val="none" w:sz="0" w:space="0" w:color="auto"/>
      </w:divBdr>
      <w:divsChild>
        <w:div w:id="1683892895">
          <w:marLeft w:val="0"/>
          <w:marRight w:val="0"/>
          <w:marTop w:val="0"/>
          <w:marBottom w:val="0"/>
          <w:divBdr>
            <w:top w:val="none" w:sz="0" w:space="0" w:color="auto"/>
            <w:left w:val="none" w:sz="0" w:space="0" w:color="auto"/>
            <w:bottom w:val="none" w:sz="0" w:space="0" w:color="auto"/>
            <w:right w:val="none" w:sz="0" w:space="0" w:color="auto"/>
          </w:divBdr>
          <w:divsChild>
            <w:div w:id="148165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95939">
      <w:bodyDiv w:val="1"/>
      <w:marLeft w:val="0"/>
      <w:marRight w:val="0"/>
      <w:marTop w:val="0"/>
      <w:marBottom w:val="0"/>
      <w:divBdr>
        <w:top w:val="none" w:sz="0" w:space="0" w:color="auto"/>
        <w:left w:val="none" w:sz="0" w:space="0" w:color="auto"/>
        <w:bottom w:val="none" w:sz="0" w:space="0" w:color="auto"/>
        <w:right w:val="none" w:sz="0" w:space="0" w:color="auto"/>
      </w:divBdr>
      <w:divsChild>
        <w:div w:id="342705411">
          <w:marLeft w:val="0"/>
          <w:marRight w:val="0"/>
          <w:marTop w:val="0"/>
          <w:marBottom w:val="0"/>
          <w:divBdr>
            <w:top w:val="none" w:sz="0" w:space="0" w:color="auto"/>
            <w:left w:val="none" w:sz="0" w:space="0" w:color="auto"/>
            <w:bottom w:val="none" w:sz="0" w:space="0" w:color="auto"/>
            <w:right w:val="none" w:sz="0" w:space="0" w:color="auto"/>
          </w:divBdr>
          <w:divsChild>
            <w:div w:id="141624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1438">
      <w:bodyDiv w:val="1"/>
      <w:marLeft w:val="0"/>
      <w:marRight w:val="0"/>
      <w:marTop w:val="0"/>
      <w:marBottom w:val="0"/>
      <w:divBdr>
        <w:top w:val="none" w:sz="0" w:space="0" w:color="auto"/>
        <w:left w:val="none" w:sz="0" w:space="0" w:color="auto"/>
        <w:bottom w:val="none" w:sz="0" w:space="0" w:color="auto"/>
        <w:right w:val="none" w:sz="0" w:space="0" w:color="auto"/>
      </w:divBdr>
      <w:divsChild>
        <w:div w:id="1952518239">
          <w:marLeft w:val="0"/>
          <w:marRight w:val="0"/>
          <w:marTop w:val="0"/>
          <w:marBottom w:val="0"/>
          <w:divBdr>
            <w:top w:val="none" w:sz="0" w:space="0" w:color="auto"/>
            <w:left w:val="none" w:sz="0" w:space="0" w:color="auto"/>
            <w:bottom w:val="none" w:sz="0" w:space="0" w:color="auto"/>
            <w:right w:val="none" w:sz="0" w:space="0" w:color="auto"/>
          </w:divBdr>
          <w:divsChild>
            <w:div w:id="67006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516454">
      <w:bodyDiv w:val="1"/>
      <w:marLeft w:val="0"/>
      <w:marRight w:val="0"/>
      <w:marTop w:val="0"/>
      <w:marBottom w:val="0"/>
      <w:divBdr>
        <w:top w:val="none" w:sz="0" w:space="0" w:color="auto"/>
        <w:left w:val="none" w:sz="0" w:space="0" w:color="auto"/>
        <w:bottom w:val="none" w:sz="0" w:space="0" w:color="auto"/>
        <w:right w:val="none" w:sz="0" w:space="0" w:color="auto"/>
      </w:divBdr>
      <w:divsChild>
        <w:div w:id="656881902">
          <w:marLeft w:val="0"/>
          <w:marRight w:val="0"/>
          <w:marTop w:val="0"/>
          <w:marBottom w:val="0"/>
          <w:divBdr>
            <w:top w:val="none" w:sz="0" w:space="0" w:color="auto"/>
            <w:left w:val="none" w:sz="0" w:space="0" w:color="auto"/>
            <w:bottom w:val="none" w:sz="0" w:space="0" w:color="auto"/>
            <w:right w:val="none" w:sz="0" w:space="0" w:color="auto"/>
          </w:divBdr>
          <w:divsChild>
            <w:div w:id="61868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34608">
      <w:bodyDiv w:val="1"/>
      <w:marLeft w:val="0"/>
      <w:marRight w:val="0"/>
      <w:marTop w:val="0"/>
      <w:marBottom w:val="0"/>
      <w:divBdr>
        <w:top w:val="none" w:sz="0" w:space="0" w:color="auto"/>
        <w:left w:val="none" w:sz="0" w:space="0" w:color="auto"/>
        <w:bottom w:val="none" w:sz="0" w:space="0" w:color="auto"/>
        <w:right w:val="none" w:sz="0" w:space="0" w:color="auto"/>
      </w:divBdr>
      <w:divsChild>
        <w:div w:id="1048533640">
          <w:marLeft w:val="0"/>
          <w:marRight w:val="0"/>
          <w:marTop w:val="0"/>
          <w:marBottom w:val="0"/>
          <w:divBdr>
            <w:top w:val="none" w:sz="0" w:space="0" w:color="auto"/>
            <w:left w:val="none" w:sz="0" w:space="0" w:color="auto"/>
            <w:bottom w:val="none" w:sz="0" w:space="0" w:color="auto"/>
            <w:right w:val="none" w:sz="0" w:space="0" w:color="auto"/>
          </w:divBdr>
          <w:divsChild>
            <w:div w:id="60707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4224">
      <w:bodyDiv w:val="1"/>
      <w:marLeft w:val="0"/>
      <w:marRight w:val="0"/>
      <w:marTop w:val="0"/>
      <w:marBottom w:val="0"/>
      <w:divBdr>
        <w:top w:val="none" w:sz="0" w:space="0" w:color="auto"/>
        <w:left w:val="none" w:sz="0" w:space="0" w:color="auto"/>
        <w:bottom w:val="none" w:sz="0" w:space="0" w:color="auto"/>
        <w:right w:val="none" w:sz="0" w:space="0" w:color="auto"/>
      </w:divBdr>
      <w:divsChild>
        <w:div w:id="1506750223">
          <w:marLeft w:val="0"/>
          <w:marRight w:val="0"/>
          <w:marTop w:val="0"/>
          <w:marBottom w:val="0"/>
          <w:divBdr>
            <w:top w:val="none" w:sz="0" w:space="0" w:color="auto"/>
            <w:left w:val="none" w:sz="0" w:space="0" w:color="auto"/>
            <w:bottom w:val="none" w:sz="0" w:space="0" w:color="auto"/>
            <w:right w:val="none" w:sz="0" w:space="0" w:color="auto"/>
          </w:divBdr>
          <w:divsChild>
            <w:div w:id="112022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50835">
      <w:bodyDiv w:val="1"/>
      <w:marLeft w:val="0"/>
      <w:marRight w:val="0"/>
      <w:marTop w:val="0"/>
      <w:marBottom w:val="0"/>
      <w:divBdr>
        <w:top w:val="none" w:sz="0" w:space="0" w:color="auto"/>
        <w:left w:val="none" w:sz="0" w:space="0" w:color="auto"/>
        <w:bottom w:val="none" w:sz="0" w:space="0" w:color="auto"/>
        <w:right w:val="none" w:sz="0" w:space="0" w:color="auto"/>
      </w:divBdr>
      <w:divsChild>
        <w:div w:id="2055806024">
          <w:marLeft w:val="0"/>
          <w:marRight w:val="0"/>
          <w:marTop w:val="0"/>
          <w:marBottom w:val="0"/>
          <w:divBdr>
            <w:top w:val="none" w:sz="0" w:space="0" w:color="auto"/>
            <w:left w:val="none" w:sz="0" w:space="0" w:color="auto"/>
            <w:bottom w:val="none" w:sz="0" w:space="0" w:color="auto"/>
            <w:right w:val="none" w:sz="0" w:space="0" w:color="auto"/>
          </w:divBdr>
          <w:divsChild>
            <w:div w:id="10917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16357">
      <w:bodyDiv w:val="1"/>
      <w:marLeft w:val="0"/>
      <w:marRight w:val="0"/>
      <w:marTop w:val="0"/>
      <w:marBottom w:val="0"/>
      <w:divBdr>
        <w:top w:val="none" w:sz="0" w:space="0" w:color="auto"/>
        <w:left w:val="none" w:sz="0" w:space="0" w:color="auto"/>
        <w:bottom w:val="none" w:sz="0" w:space="0" w:color="auto"/>
        <w:right w:val="none" w:sz="0" w:space="0" w:color="auto"/>
      </w:divBdr>
      <w:divsChild>
        <w:div w:id="566917529">
          <w:marLeft w:val="0"/>
          <w:marRight w:val="0"/>
          <w:marTop w:val="0"/>
          <w:marBottom w:val="0"/>
          <w:divBdr>
            <w:top w:val="none" w:sz="0" w:space="0" w:color="auto"/>
            <w:left w:val="none" w:sz="0" w:space="0" w:color="auto"/>
            <w:bottom w:val="none" w:sz="0" w:space="0" w:color="auto"/>
            <w:right w:val="none" w:sz="0" w:space="0" w:color="auto"/>
          </w:divBdr>
          <w:divsChild>
            <w:div w:id="190378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Lemniscate_of_Bernoulli" TargetMode="External"/><Relationship Id="rId5" Type="http://schemas.openxmlformats.org/officeDocument/2006/relationships/hyperlink" Target="https://en.wikipedia.org/wiki/Lemniscate_of_Bernoull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4072</Words>
  <Characters>2321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ERN ONG</dc:creator>
  <cp:keywords/>
  <dc:description/>
  <cp:lastModifiedBy>Philip Williams</cp:lastModifiedBy>
  <cp:revision>8</cp:revision>
  <dcterms:created xsi:type="dcterms:W3CDTF">2023-05-24T13:21:00Z</dcterms:created>
  <dcterms:modified xsi:type="dcterms:W3CDTF">2023-05-24T13:27:00Z</dcterms:modified>
</cp:coreProperties>
</file>